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1" w:name="_Toc128021041"/>
      <w:r>
        <w:t>CXBanking</w:t>
      </w:r>
      <w:bookmarkEnd w:id="1"/>
    </w:p>
    <w:p w14:paraId="4F7C263C" w14:textId="191E104E" w:rsidR="00F56777" w:rsidRPr="00F56777" w:rsidRDefault="000571A5" w:rsidP="00F56777">
      <w:pPr>
        <w:pStyle w:val="Product"/>
      </w:pPr>
      <w:bookmarkStart w:id="2" w:name="_Toc128021042"/>
      <w:r>
        <w:t>OptiVault 10.</w:t>
      </w:r>
      <w:ins w:id="3" w:author="Moses, Robinson" w:date="2023-03-24T01:53:00Z">
        <w:r w:rsidR="00B07346">
          <w:t>1</w:t>
        </w:r>
      </w:ins>
      <w:del w:id="4" w:author="Moses, Robinson" w:date="2023-03-24T01:53:00Z">
        <w:r w:rsidDel="00B07346">
          <w:delText>0</w:delText>
        </w:r>
      </w:del>
      <w:bookmarkEnd w:id="2"/>
    </w:p>
    <w:p w14:paraId="68D3B525" w14:textId="74655D5A" w:rsidR="000B3F3C" w:rsidRDefault="000571A5" w:rsidP="00F56777">
      <w:pPr>
        <w:pStyle w:val="Title"/>
      </w:pPr>
      <w:bookmarkStart w:id="5" w:name="_Toc128021043"/>
      <w:r>
        <w:t>User Reference Guide</w:t>
      </w:r>
      <w:bookmarkEnd w:id="5"/>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6" w:name="_Toc127491511"/>
      <w:bookmarkStart w:id="7" w:name="_Toc128021044"/>
      <w:r w:rsidRPr="002C38D9">
        <w:lastRenderedPageBreak/>
        <w:t>Copyright and Trademark Information</w:t>
      </w:r>
      <w:bookmarkEnd w:id="6"/>
      <w:bookmarkEnd w:id="7"/>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8" w:name="_Toc127491512"/>
      <w:bookmarkStart w:id="9" w:name="_Toc128021045"/>
      <w:r>
        <w:lastRenderedPageBreak/>
        <w:t>Revision Record</w:t>
      </w:r>
      <w:bookmarkEnd w:id="8"/>
      <w:bookmarkEnd w:id="9"/>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10"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10"/>
        </w:p>
        <w:p w14:paraId="71E0BC68" w14:textId="61FDD7B9" w:rsidR="000116E0" w:rsidRDefault="00674B2E" w:rsidP="00170D7D">
          <w:pPr>
            <w:pStyle w:val="TOC1"/>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000000" w:rsidP="00F429AB">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000000" w:rsidP="00F429AB">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000000" w:rsidP="00170D7D">
          <w:pPr>
            <w:pStyle w:val="TOC1"/>
            <w:rPr>
              <w:rFonts w:asciiTheme="minorHAnsi" w:eastAsiaTheme="minorEastAsia" w:hAnsiTheme="minorHAnsi" w:cstheme="minorBidi"/>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000000" w:rsidP="00170D7D">
          <w:pPr>
            <w:pStyle w:val="TOC1"/>
            <w:rPr>
              <w:rFonts w:asciiTheme="minorHAnsi" w:eastAsiaTheme="minorEastAsia" w:hAnsiTheme="minorHAnsi" w:cstheme="minorBidi"/>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000000" w:rsidP="00170D7D">
          <w:pPr>
            <w:pStyle w:val="TOC1"/>
            <w:rPr>
              <w:rFonts w:asciiTheme="minorHAnsi" w:eastAsiaTheme="minorEastAsia" w:hAnsiTheme="minorHAnsi" w:cstheme="minorBidi"/>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000000" w:rsidP="00170D7D">
          <w:pPr>
            <w:pStyle w:val="TOC1"/>
            <w:rPr>
              <w:rFonts w:asciiTheme="minorHAnsi" w:eastAsiaTheme="minorEastAsia" w:hAnsiTheme="minorHAnsi" w:cstheme="minorBidi"/>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000000" w:rsidP="00F429AB">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000000" w:rsidP="003307B4">
          <w:pPr>
            <w:pStyle w:val="TOC1"/>
            <w:rPr>
              <w:rFonts w:asciiTheme="minorHAnsi" w:eastAsiaTheme="minorEastAsia" w:hAnsiTheme="minorHAnsi" w:cstheme="minorBidi"/>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000000" w:rsidP="00F429AB">
          <w:pPr>
            <w:pStyle w:val="TOC2"/>
            <w:rPr>
              <w:rFonts w:asciiTheme="minorHAnsi" w:eastAsiaTheme="minorEastAsia" w:hAnsiTheme="minorHAnsi" w:cstheme="minorBidi"/>
              <w:noProof/>
              <w:sz w:val="22"/>
              <w:szCs w:val="22"/>
              <w:lang w:val="en-US"/>
            </w:rPr>
            <w:pPrChange w:id="11" w:author="Moses, Robinson" w:date="2023-04-18T00:57:00Z">
              <w:pPr>
                <w:pStyle w:val="TOC2"/>
                <w:tabs>
                  <w:tab w:val="left" w:pos="1621"/>
                </w:tabs>
              </w:pPr>
            </w:pPrChange>
          </w:pPr>
          <w:r>
            <w:fldChar w:fldCharType="begin"/>
          </w:r>
          <w:r>
            <w:instrText xml:space="preserve"> HYPERLINK \l "_Toc128021050" </w:instrText>
          </w:r>
          <w:r>
            <w:fldChar w:fldCharType="separate"/>
          </w:r>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6023E59D" w14:textId="7BAB3EA3" w:rsidR="000116E0" w:rsidRDefault="00000000" w:rsidP="00F429AB">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000000" w:rsidP="00F429AB">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000000" w:rsidP="00F429AB">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000000" w:rsidP="00F429AB">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000000" w:rsidP="00F429AB">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000000" w:rsidP="003307B4">
          <w:pPr>
            <w:pStyle w:val="TOC1"/>
            <w:rPr>
              <w:rFonts w:asciiTheme="minorHAnsi" w:eastAsiaTheme="minorEastAsia" w:hAnsiTheme="minorHAnsi" w:cstheme="minorBidi"/>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000000" w:rsidP="00F429AB">
          <w:pPr>
            <w:pStyle w:val="TOC2"/>
            <w:rPr>
              <w:rFonts w:asciiTheme="minorHAnsi" w:eastAsiaTheme="minorEastAsia" w:hAnsiTheme="minorHAnsi" w:cstheme="minorBidi"/>
              <w:noProof/>
              <w:sz w:val="22"/>
              <w:szCs w:val="22"/>
              <w:lang w:val="en-US"/>
            </w:rPr>
            <w:pPrChange w:id="12" w:author="Moses, Robinson" w:date="2023-04-18T00:57:00Z">
              <w:pPr>
                <w:pStyle w:val="TOC2"/>
                <w:tabs>
                  <w:tab w:val="left" w:pos="1621"/>
                </w:tabs>
              </w:pPr>
            </w:pPrChange>
          </w:pPr>
          <w:r>
            <w:fldChar w:fldCharType="begin"/>
          </w:r>
          <w:r>
            <w:instrText xml:space="preserve"> HYPERLINK \l "_Toc128021057" </w:instrText>
          </w:r>
          <w:r>
            <w:fldChar w:fldCharType="separate"/>
          </w:r>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469EEF9F" w14:textId="0CFB8FA2" w:rsidR="000116E0" w:rsidRDefault="00000000" w:rsidP="00F429AB">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000000" w:rsidP="00F429AB">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000000" w:rsidP="00F429AB">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000000" w:rsidP="00F429AB">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000000" w:rsidP="00F429AB">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000000" w:rsidP="00F429AB">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000000" w:rsidP="00F429AB">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000000" w:rsidP="00F429AB">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000000" w:rsidP="00F429AB">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000000" w:rsidP="00F429AB">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000000" w:rsidP="00F429AB">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000000" w:rsidP="00F429AB">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000000" w:rsidP="00F429AB">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000000" w:rsidP="00F429AB">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000000" w:rsidP="00F429AB">
          <w:pPr>
            <w:pStyle w:val="TOC2"/>
            <w:rPr>
              <w:rFonts w:asciiTheme="minorHAnsi" w:eastAsiaTheme="minorEastAsia" w:hAnsiTheme="minorHAnsi" w:cstheme="minorBidi"/>
              <w:noProof/>
              <w:sz w:val="22"/>
              <w:szCs w:val="22"/>
              <w:lang w:val="en-US"/>
            </w:rPr>
            <w:pPrChange w:id="13" w:author="Moses, Robinson" w:date="2023-04-18T00:57:00Z">
              <w:pPr>
                <w:pStyle w:val="TOC2"/>
                <w:tabs>
                  <w:tab w:val="left" w:pos="1621"/>
                </w:tabs>
              </w:pPr>
            </w:pPrChange>
          </w:pPr>
          <w:r>
            <w:fldChar w:fldCharType="begin"/>
          </w:r>
          <w:r>
            <w:instrText xml:space="preserve"> HYPERLINK \l "_Toc128021072" </w:instrText>
          </w:r>
          <w:r>
            <w:fldChar w:fldCharType="separate"/>
          </w:r>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r>
            <w:rPr>
              <w:noProof/>
            </w:rPr>
            <w:fldChar w:fldCharType="end"/>
          </w:r>
        </w:p>
        <w:p w14:paraId="34D30046" w14:textId="31577B6A" w:rsidR="000116E0" w:rsidRDefault="00000000" w:rsidP="00F429AB">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000000" w:rsidP="00F429AB">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000000" w:rsidP="00F429AB">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000000" w:rsidP="00F429AB">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000000" w:rsidP="00F429AB">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000000" w:rsidP="00F429AB">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000000" w:rsidP="00F429AB">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000000" w:rsidP="00F429AB">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000000" w:rsidP="00F429AB">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000000" w:rsidP="00F429AB">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000000" w:rsidP="00F429AB">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000000" w:rsidP="00F429AB">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000000" w:rsidP="00F429AB">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000000" w:rsidP="00F429AB">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000000" w:rsidP="00F429AB">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000000" w:rsidP="00F429AB">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000000" w:rsidP="00F429AB">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000000" w:rsidP="00F429AB">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000000" w:rsidP="00F429AB">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000000" w:rsidP="00F429AB">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000000" w:rsidP="00F429AB">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000000" w:rsidP="00F429AB">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000000" w:rsidP="00F429AB">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000000" w:rsidP="00F429AB">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000000" w:rsidP="00F429AB">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000000" w:rsidP="00F429AB">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000000" w:rsidP="00F429AB">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000000" w:rsidP="00F429AB">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000000" w:rsidP="00F429AB">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000000" w:rsidP="00F429AB">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000000" w:rsidP="003307B4">
          <w:pPr>
            <w:pStyle w:val="TOC1"/>
            <w:rPr>
              <w:rFonts w:asciiTheme="minorHAnsi" w:eastAsiaTheme="minorEastAsia" w:hAnsiTheme="minorHAnsi" w:cstheme="minorBidi"/>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000000" w:rsidP="00F429AB">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000000" w:rsidP="00F429AB">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000000" w:rsidP="00F429AB">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000000" w:rsidP="00F429AB">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000000" w:rsidP="00F429AB">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000000" w:rsidP="003307B4">
          <w:pPr>
            <w:pStyle w:val="TOC1"/>
            <w:rPr>
              <w:rFonts w:asciiTheme="minorHAnsi" w:eastAsiaTheme="minorEastAsia" w:hAnsiTheme="minorHAnsi" w:cstheme="minorBidi"/>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000000" w:rsidP="00F429AB">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000000" w:rsidP="00F429AB">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000000" w:rsidP="00F429AB">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000000" w:rsidP="00F429AB">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000000" w:rsidP="00F429AB">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000000" w:rsidP="00F429AB">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000000" w:rsidP="00F429AB">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000000" w:rsidP="00F429AB">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000000" w:rsidP="00F429AB">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000000" w:rsidP="003307B4">
          <w:pPr>
            <w:pStyle w:val="TOC1"/>
            <w:rPr>
              <w:rFonts w:asciiTheme="minorHAnsi" w:eastAsiaTheme="minorEastAsia" w:hAnsiTheme="minorHAnsi" w:cstheme="minorBidi"/>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000000" w:rsidP="00F429AB">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000000" w:rsidP="00F429AB">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000000" w:rsidP="00F429AB">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000000" w:rsidP="00F429AB">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000000" w:rsidP="00F429AB">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000000" w:rsidP="00F429AB">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000000" w:rsidP="00F429AB">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000000" w:rsidP="00F429AB">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000000" w:rsidP="003307B4">
          <w:pPr>
            <w:pStyle w:val="TOC1"/>
            <w:rPr>
              <w:rFonts w:asciiTheme="minorHAnsi" w:eastAsiaTheme="minorEastAsia" w:hAnsiTheme="minorHAnsi" w:cstheme="minorBidi"/>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000000" w:rsidP="00F429AB">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000000" w:rsidP="00F429AB">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000000" w:rsidP="00F429AB">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000000" w:rsidP="003307B4">
          <w:pPr>
            <w:pStyle w:val="TOC1"/>
            <w:rPr>
              <w:rFonts w:asciiTheme="minorHAnsi" w:eastAsiaTheme="minorEastAsia" w:hAnsiTheme="minorHAnsi" w:cstheme="minorBidi"/>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000000" w:rsidP="00F429AB">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000000" w:rsidP="00F429AB">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000000" w:rsidP="00F429AB">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000000" w:rsidP="00F429AB">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000000" w:rsidP="00F429AB">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000000" w:rsidP="00F429AB">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000000" w:rsidP="003307B4">
          <w:pPr>
            <w:pStyle w:val="TOC1"/>
            <w:rPr>
              <w:rFonts w:asciiTheme="minorHAnsi" w:eastAsiaTheme="minorEastAsia" w:hAnsiTheme="minorHAnsi" w:cstheme="minorBidi"/>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000000" w:rsidP="00F429AB">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000000" w:rsidP="00F429AB">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000000" w:rsidP="00F429AB">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000000" w:rsidP="00F429AB">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000000" w:rsidP="003307B4">
          <w:pPr>
            <w:pStyle w:val="TOC1"/>
            <w:rPr>
              <w:rFonts w:asciiTheme="minorHAnsi" w:eastAsiaTheme="minorEastAsia" w:hAnsiTheme="minorHAnsi" w:cstheme="minorBidi"/>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000000" w:rsidP="00F429AB">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000000" w:rsidP="00F429AB">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000000" w:rsidP="00F429AB">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000000" w:rsidP="00F429AB">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000000" w:rsidP="00F429AB">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000000" w:rsidP="00F429AB">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000000" w:rsidP="00F429AB">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000000" w:rsidP="003307B4">
          <w:pPr>
            <w:pStyle w:val="TOC1"/>
            <w:rPr>
              <w:rFonts w:asciiTheme="minorHAnsi" w:eastAsiaTheme="minorEastAsia" w:hAnsiTheme="minorHAnsi" w:cstheme="minorBidi"/>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5" w:name="_Toc25160841"/>
      <w:bookmarkStart w:id="16" w:name="_Toc127491514"/>
      <w:bookmarkStart w:id="17" w:name="_Toc128021047"/>
      <w:r>
        <w:lastRenderedPageBreak/>
        <w:t>Preface</w:t>
      </w:r>
      <w:bookmarkEnd w:id="15"/>
      <w:bookmarkEnd w:id="16"/>
      <w:bookmarkEnd w:id="17"/>
    </w:p>
    <w:p w14:paraId="3AECC3C9" w14:textId="77777777" w:rsidR="00911A6B" w:rsidRPr="00A875AE" w:rsidRDefault="00911A6B" w:rsidP="00911A6B">
      <w:pPr>
        <w:pStyle w:val="BodyText"/>
      </w:pPr>
      <w:bookmarkStart w:id="18"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9" w:name="_Toc127491515"/>
      <w:bookmarkStart w:id="20" w:name="_Toc128021048"/>
      <w:r>
        <w:t xml:space="preserve">Document </w:t>
      </w:r>
      <w:r w:rsidR="00345FE3">
        <w:t>Conventions</w:t>
      </w:r>
      <w:bookmarkEnd w:id="18"/>
      <w:bookmarkEnd w:id="19"/>
      <w:bookmarkEnd w:id="20"/>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170D7D">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170D7D">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A908CB" w:rsidRDefault="00000000" w:rsidP="006271D1">
            <w:pPr>
              <w:pStyle w:val="TopofSection"/>
              <w:rPr>
                <w:b/>
                <w:bCs/>
                <w:sz w:val="22"/>
                <w:szCs w:val="22"/>
                <w:u w:val="single"/>
                <w:lang w:val="en-US" w:eastAsia="en-US" w:bidi="en-US"/>
              </w:rPr>
            </w:pPr>
            <w:hyperlink w:anchor="_Conventions_Used_in" w:history="1">
              <w:r w:rsidR="00731052" w:rsidRPr="00A908CB">
                <w:rPr>
                  <w:rStyle w:val="HeaderChar"/>
                  <w:b/>
                  <w:bCs/>
                  <w:sz w:val="22"/>
                  <w:lang w:val="en-US" w:eastAsia="en-US" w:bidi="en-US"/>
                </w:rPr>
                <w:t>Green</w:t>
              </w:r>
            </w:hyperlink>
            <w:r w:rsidR="00731052" w:rsidRPr="00A908CB">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19D230BA"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A908CB" w:rsidRDefault="00731052" w:rsidP="006271D1">
            <w:pPr>
              <w:pStyle w:val="CrossReference"/>
              <w:rPr>
                <w:rStyle w:val="TopicCrossReference"/>
                <w:b/>
                <w:bCs/>
                <w:sz w:val="22"/>
                <w:szCs w:val="22"/>
                <w:lang w:val="en-US" w:eastAsia="en-US" w:bidi="en-US"/>
              </w:rPr>
            </w:pPr>
            <w:r w:rsidRPr="00A908CB">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70D39655"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7A1BC4" w:rsidRDefault="00731052" w:rsidP="006271D1">
            <w:pPr>
              <w:pStyle w:val="TableCellText"/>
              <w:rPr>
                <w:rFonts w:cs="Arial"/>
                <w:b/>
                <w:bCs/>
                <w:lang w:val="en-US" w:eastAsia="en-US" w:bidi="en-US"/>
              </w:rPr>
            </w:pPr>
            <w:r w:rsidRPr="007A1BC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A4A582B"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7B7C19B6"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21" w:name="_Toc29089985"/>
      <w:bookmarkStart w:id="22" w:name="_Toc20016708"/>
      <w:bookmarkStart w:id="23" w:name="_Toc20017125"/>
      <w:bookmarkStart w:id="24" w:name="_Toc146954412"/>
      <w:bookmarkStart w:id="25" w:name="_Toc146954797"/>
      <w:bookmarkStart w:id="26" w:name="_Toc221530642"/>
      <w:bookmarkStart w:id="27" w:name="_Toc223436117"/>
      <w:bookmarkStart w:id="28" w:name="_Ref245707246"/>
      <w:bookmarkStart w:id="29" w:name="_Toc74556327"/>
      <w:bookmarkStart w:id="30" w:name="_Toc127491516"/>
      <w:bookmarkStart w:id="31" w:name="_Toc128021049"/>
      <w:r w:rsidRPr="00A875AE">
        <w:lastRenderedPageBreak/>
        <w:t>Introduction to Opti</w:t>
      </w:r>
      <w:bookmarkEnd w:id="21"/>
      <w:bookmarkEnd w:id="22"/>
      <w:bookmarkEnd w:id="23"/>
      <w:bookmarkEnd w:id="24"/>
      <w:bookmarkEnd w:id="25"/>
      <w:bookmarkEnd w:id="26"/>
      <w:bookmarkEnd w:id="27"/>
      <w:r>
        <w:t>Vault</w:t>
      </w:r>
      <w:bookmarkEnd w:id="28"/>
      <w:bookmarkEnd w:id="29"/>
      <w:bookmarkEnd w:id="30"/>
      <w:bookmarkEnd w:id="31"/>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7A1BC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4C8C3966"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F429AB">
      <w:pPr>
        <w:pStyle w:val="TOC3"/>
      </w:pPr>
    </w:p>
    <w:p w14:paraId="2B9402E7" w14:textId="77777777" w:rsidR="007467C0" w:rsidRPr="00A875AE" w:rsidRDefault="007467C0" w:rsidP="007467C0">
      <w:pPr>
        <w:pStyle w:val="Heading2"/>
      </w:pPr>
      <w:bookmarkStart w:id="32" w:name="_Toc20016709"/>
      <w:bookmarkStart w:id="33" w:name="_Toc20017126"/>
      <w:bookmarkStart w:id="34" w:name="_Toc29089986"/>
      <w:bookmarkStart w:id="35" w:name="_Toc146954413"/>
      <w:bookmarkStart w:id="36" w:name="_Toc146954798"/>
      <w:bookmarkStart w:id="37" w:name="_Toc221530644"/>
      <w:bookmarkStart w:id="38" w:name="_Toc223436119"/>
      <w:bookmarkStart w:id="39" w:name="_Ref245709418"/>
      <w:bookmarkStart w:id="40" w:name="_Toc74556329"/>
      <w:bookmarkStart w:id="41" w:name="_Toc127491517"/>
      <w:bookmarkStart w:id="42" w:name="_Toc128021050"/>
      <w:r w:rsidRPr="00A875AE">
        <w:t>Getting Started</w:t>
      </w:r>
      <w:bookmarkEnd w:id="32"/>
      <w:bookmarkEnd w:id="33"/>
      <w:bookmarkEnd w:id="34"/>
      <w:bookmarkEnd w:id="35"/>
      <w:bookmarkEnd w:id="36"/>
      <w:bookmarkEnd w:id="37"/>
      <w:bookmarkEnd w:id="38"/>
      <w:bookmarkEnd w:id="39"/>
      <w:bookmarkEnd w:id="40"/>
      <w:bookmarkEnd w:id="41"/>
      <w:bookmarkEnd w:id="42"/>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43" w:name="_Toc223436120"/>
      <w:bookmarkStart w:id="44" w:name="_Ref245709386"/>
      <w:bookmarkStart w:id="45" w:name="_Toc74556330"/>
      <w:bookmarkStart w:id="46" w:name="_Toc127491518"/>
      <w:bookmarkStart w:id="47" w:name="_Toc128021051"/>
      <w:r w:rsidRPr="00A875AE">
        <w:lastRenderedPageBreak/>
        <w:t>Screen Resolution</w:t>
      </w:r>
      <w:bookmarkEnd w:id="43"/>
      <w:bookmarkEnd w:id="44"/>
      <w:bookmarkEnd w:id="45"/>
      <w:bookmarkEnd w:id="46"/>
      <w:bookmarkEnd w:id="47"/>
    </w:p>
    <w:p w14:paraId="1A194CA3" w14:textId="14A38F35"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8" w:name="_Ref28770822"/>
      <w:bookmarkStart w:id="49" w:name="_Toc29368578"/>
      <w:bookmarkStart w:id="50" w:name="_Toc54312620"/>
      <w:bookmarkStart w:id="51" w:name="_Toc223436121"/>
      <w:bookmarkStart w:id="52" w:name="_Toc74556331"/>
      <w:bookmarkStart w:id="53" w:name="_Toc127491519"/>
      <w:bookmarkStart w:id="54" w:name="_Toc128021052"/>
      <w:r w:rsidRPr="00A875AE">
        <w:t>Navigation Tips</w:t>
      </w:r>
      <w:bookmarkEnd w:id="48"/>
      <w:bookmarkEnd w:id="49"/>
      <w:bookmarkEnd w:id="50"/>
      <w:bookmarkEnd w:id="51"/>
      <w:bookmarkEnd w:id="52"/>
      <w:bookmarkEnd w:id="53"/>
      <w:bookmarkEnd w:id="54"/>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55" w:name="_Ref26084971"/>
      <w:bookmarkStart w:id="56" w:name="_Toc29089988"/>
      <w:bookmarkStart w:id="57" w:name="_Ref58912280"/>
      <w:bookmarkStart w:id="58" w:name="_Toc146954416"/>
      <w:bookmarkStart w:id="59" w:name="_Toc146954801"/>
      <w:bookmarkStart w:id="60" w:name="_Toc223436122"/>
      <w:bookmarkStart w:id="61" w:name="_Toc74556332"/>
      <w:bookmarkStart w:id="62" w:name="_Toc127491520"/>
      <w:bookmarkStart w:id="63" w:name="_Toc128021053"/>
      <w:r w:rsidRPr="00A875AE">
        <w:t xml:space="preserve">Accessing </w:t>
      </w:r>
      <w:r>
        <w:t>OptiVault</w:t>
      </w:r>
      <w:bookmarkEnd w:id="55"/>
      <w:bookmarkEnd w:id="56"/>
      <w:bookmarkEnd w:id="57"/>
      <w:bookmarkEnd w:id="58"/>
      <w:bookmarkEnd w:id="59"/>
      <w:bookmarkEnd w:id="60"/>
      <w:bookmarkEnd w:id="61"/>
      <w:bookmarkEnd w:id="62"/>
      <w:bookmarkEnd w:id="63"/>
      <w:r w:rsidRPr="00A875AE">
        <w:t xml:space="preserve"> </w:t>
      </w:r>
    </w:p>
    <w:p w14:paraId="2E284201" w14:textId="007A5409" w:rsidR="007467C0" w:rsidRPr="00A875AE" w:rsidRDefault="007467C0" w:rsidP="002E7B6A">
      <w:pPr>
        <w:pStyle w:val="BodyText"/>
      </w:pPr>
      <w:r w:rsidRPr="00A875AE">
        <w:t xml:space="preserve">To begin using the application, enter the required </w:t>
      </w:r>
      <w:commentRangeStart w:id="64"/>
      <w:ins w:id="65" w:author="Pinnu, Sainath" w:date="2023-03-29T11:37:00Z">
        <w:r w:rsidR="00170D7D">
          <w:t>Application</w:t>
        </w:r>
        <w:commentRangeEnd w:id="64"/>
        <w:r w:rsidR="00170D7D">
          <w:rPr>
            <w:rStyle w:val="CommentReference"/>
            <w:rFonts w:ascii="Calibri" w:hAnsi="Calibri"/>
            <w:lang w:val="en-US" w:bidi="en-US"/>
          </w:rPr>
          <w:commentReference w:id="64"/>
        </w:r>
        <w:r w:rsidR="00170D7D" w:rsidRPr="00A875AE">
          <w:t xml:space="preserve"> </w:t>
        </w:r>
      </w:ins>
      <w:del w:id="66" w:author="Pinnu, Sainath" w:date="2023-03-29T11:37:00Z">
        <w:r w:rsidDel="00170D7D">
          <w:delText>OptiVault</w:delText>
        </w:r>
        <w:r w:rsidRPr="00A875AE" w:rsidDel="00170D7D">
          <w:delText xml:space="preserve"> </w:delText>
        </w:r>
      </w:del>
      <w:r w:rsidRPr="00A875AE">
        <w:t xml:space="preserve">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746BD3">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6EC1368"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214952D0" w:rsidR="007467C0" w:rsidRPr="00A875AE" w:rsidRDefault="007467C0" w:rsidP="00662D77">
            <w:pPr>
              <w:pStyle w:val="TableBody"/>
            </w:pPr>
            <w:r w:rsidRPr="00A875AE">
              <w:rPr>
                <w:b/>
                <w:bCs/>
              </w:rPr>
              <w:t>Suggestion:</w:t>
            </w:r>
            <w:r w:rsidRPr="00A875AE">
              <w:t xml:space="preserve"> save the </w:t>
            </w:r>
            <w:ins w:id="67" w:author="Pinnu, Sainath" w:date="2023-03-29T11:38:00Z">
              <w:r w:rsidR="00170D7D">
                <w:t>Application</w:t>
              </w:r>
              <w:r w:rsidR="00170D7D" w:rsidRPr="00A875AE">
                <w:t xml:space="preserve"> </w:t>
              </w:r>
            </w:ins>
            <w:del w:id="68" w:author="Pinnu, Sainath" w:date="2023-03-29T11:38:00Z">
              <w:r w:rsidDel="00170D7D">
                <w:delText>OptiVault</w:delText>
              </w:r>
              <w:r w:rsidRPr="00A875AE" w:rsidDel="00170D7D">
                <w:delText xml:space="preserve"> </w:delText>
              </w:r>
            </w:del>
            <w:r w:rsidRPr="00A875AE">
              <w:t>URL in the Favorites folder for easier future access.</w:t>
            </w:r>
          </w:p>
        </w:tc>
      </w:tr>
    </w:tbl>
    <w:p w14:paraId="7C1B5D43" w14:textId="77777777" w:rsidR="007467C0" w:rsidRPr="00326CDA" w:rsidRDefault="007467C0" w:rsidP="007467C0">
      <w:pPr>
        <w:pStyle w:val="TopofSection"/>
      </w:pPr>
      <w:bookmarkStart w:id="69" w:name="_Ref22622143"/>
      <w:bookmarkStart w:id="70" w:name="_Ref26084973"/>
      <w:bookmarkStart w:id="71" w:name="_Toc29089989"/>
      <w:bookmarkStart w:id="72"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28BD5A8" w:rsidR="007467C0" w:rsidRDefault="007467C0" w:rsidP="007467C0">
      <w:pPr>
        <w:rPr>
          <w:color w:val="622423"/>
          <w:sz w:val="24"/>
          <w:szCs w:val="24"/>
        </w:rPr>
      </w:pPr>
    </w:p>
    <w:p w14:paraId="6469811A" w14:textId="77777777" w:rsidR="007467C0" w:rsidRPr="00A875AE" w:rsidRDefault="007467C0">
      <w:pPr>
        <w:pStyle w:val="Heading3"/>
        <w:numPr>
          <w:ilvl w:val="0"/>
          <w:numId w:val="0"/>
        </w:numPr>
        <w:ind w:left="720"/>
        <w:pPrChange w:id="73" w:author="Pinnu, Sainath" w:date="2023-03-29T15:15:00Z">
          <w:pPr>
            <w:pStyle w:val="Heading3"/>
          </w:pPr>
        </w:pPrChange>
      </w:pPr>
      <w:bookmarkStart w:id="74" w:name="_Ref245709447"/>
      <w:bookmarkStart w:id="75" w:name="_Toc74556333"/>
      <w:bookmarkStart w:id="76" w:name="_Toc127491521"/>
      <w:bookmarkStart w:id="77" w:name="_Toc128021054"/>
      <w:r w:rsidRPr="00A875AE">
        <w:t xml:space="preserve">Logging </w:t>
      </w:r>
      <w:bookmarkEnd w:id="69"/>
      <w:r w:rsidRPr="00A875AE">
        <w:t xml:space="preserve">into </w:t>
      </w:r>
      <w:bookmarkEnd w:id="70"/>
      <w:bookmarkEnd w:id="71"/>
      <w:bookmarkEnd w:id="72"/>
      <w:r>
        <w:t>OptiVault</w:t>
      </w:r>
      <w:bookmarkEnd w:id="74"/>
      <w:bookmarkEnd w:id="75"/>
      <w:bookmarkEnd w:id="76"/>
      <w:bookmarkEnd w:id="77"/>
      <w:r w:rsidRPr="00A875AE">
        <w:t xml:space="preserve"> </w:t>
      </w:r>
    </w:p>
    <w:p w14:paraId="3E8ABA7B" w14:textId="76EE12E6" w:rsidR="007467C0" w:rsidRPr="00A875AE" w:rsidRDefault="007467C0" w:rsidP="00412FF4">
      <w:pPr>
        <w:pStyle w:val="BodyText"/>
      </w:pPr>
      <w:r w:rsidRPr="00A875AE">
        <w:t xml:space="preserve">Once </w:t>
      </w:r>
      <w:ins w:id="78" w:author="Pinnu, Sainath" w:date="2023-03-29T11:38:00Z">
        <w:r w:rsidR="00170D7D">
          <w:t>Application</w:t>
        </w:r>
        <w:r w:rsidR="00170D7D" w:rsidRPr="00A875AE">
          <w:t xml:space="preserve"> </w:t>
        </w:r>
      </w:ins>
      <w:del w:id="79" w:author="Pinnu, Sainath" w:date="2023-03-29T11:38:00Z">
        <w:r w:rsidRPr="00A875AE" w:rsidDel="00170D7D">
          <w:delText>Opti</w:delText>
        </w:r>
        <w:r w:rsidDel="00170D7D">
          <w:delText>Vault</w:delText>
        </w:r>
        <w:r w:rsidRPr="00A875AE" w:rsidDel="00170D7D">
          <w:delText xml:space="preserve"> </w:delText>
        </w:r>
      </w:del>
      <w:r w:rsidRPr="00A875AE">
        <w:t>has been launched, the login screen will appear, as shown below.  To login, enter your Username and Password, and click</w:t>
      </w:r>
      <w:r>
        <w:t xml:space="preserve"> the</w:t>
      </w:r>
      <w:r w:rsidRPr="00A875AE">
        <w:t xml:space="preserve"> </w:t>
      </w:r>
      <w:r w:rsidRPr="007A1BC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7A1BC4">
        <w:trPr>
          <w:cantSplit/>
          <w:trHeight w:val="840"/>
        </w:trPr>
        <w:tc>
          <w:tcPr>
            <w:tcW w:w="1043" w:type="dxa"/>
            <w:vAlign w:val="center"/>
          </w:tcPr>
          <w:p w14:paraId="6B20DA12" w14:textId="77777777" w:rsidR="007467C0" w:rsidRPr="00A875AE" w:rsidRDefault="007467C0" w:rsidP="00746BD3">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663F3A9"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80" w:name="_Toc74556433"/>
      <w:bookmarkStart w:id="81" w:name="_Toc128022110"/>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80"/>
      <w:bookmarkEnd w:id="81"/>
    </w:p>
    <w:p w14:paraId="146FDAA1" w14:textId="77777777" w:rsidR="00170D7D" w:rsidRDefault="007467C0">
      <w:pPr>
        <w:keepNext/>
        <w:spacing w:after="0" w:line="240" w:lineRule="auto"/>
        <w:jc w:val="center"/>
        <w:rPr>
          <w:ins w:id="82" w:author="Pinnu, Sainath" w:date="2023-03-29T11:43:00Z"/>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BA8DD4" w14:textId="77777777" w:rsidR="00170D7D" w:rsidRDefault="00170D7D">
      <w:pPr>
        <w:keepNext/>
        <w:spacing w:after="0" w:line="240" w:lineRule="auto"/>
        <w:jc w:val="center"/>
        <w:rPr>
          <w:ins w:id="83" w:author="Pinnu, Sainath" w:date="2023-03-29T11:43:00Z"/>
          <w:rStyle w:val="BodyTextChar"/>
        </w:rPr>
      </w:pPr>
    </w:p>
    <w:p w14:paraId="6E8B4E80" w14:textId="252BAAFB" w:rsidR="008233EA" w:rsidRDefault="008233EA">
      <w:pPr>
        <w:keepNext/>
        <w:spacing w:after="0" w:line="240" w:lineRule="auto"/>
        <w:rPr>
          <w:ins w:id="84" w:author="Moses, Robinson" w:date="2023-04-18T00:58:00Z"/>
          <w:rStyle w:val="BodyTextChar"/>
        </w:rPr>
      </w:pPr>
      <w:ins w:id="85" w:author="Moses, Robinson" w:date="2023-04-18T00:58:00Z">
        <w:r>
          <w:rPr>
            <w:rFonts w:ascii="Segoe UI" w:hAnsi="Segoe UI" w:cs="Segoe UI"/>
            <w:color w:val="374151"/>
            <w:shd w:val="clear" w:color="auto" w:fill="F7F7F8"/>
          </w:rPr>
          <w:t xml:space="preserve">After a successful login, the Cash Management Dashboard Screen will be displayed as </w:t>
        </w:r>
        <w:r>
          <w:rPr>
            <w:rFonts w:ascii="Segoe UI" w:hAnsi="Segoe UI" w:cs="Segoe UI"/>
            <w:color w:val="374151"/>
            <w:shd w:val="clear" w:color="auto" w:fill="F7F7F8"/>
          </w:rPr>
          <w:t>shown</w:t>
        </w:r>
        <w:r>
          <w:rPr>
            <w:rFonts w:ascii="Segoe UI" w:hAnsi="Segoe UI" w:cs="Segoe UI"/>
            <w:color w:val="374151"/>
            <w:shd w:val="clear" w:color="auto" w:fill="F7F7F8"/>
          </w:rPr>
          <w:t xml:space="preserve"> below. To </w:t>
        </w:r>
        <w:r>
          <w:rPr>
            <w:rFonts w:ascii="Segoe UI" w:hAnsi="Segoe UI" w:cs="Segoe UI"/>
            <w:color w:val="374151"/>
            <w:shd w:val="clear" w:color="auto" w:fill="F7F7F8"/>
          </w:rPr>
          <w:t>access</w:t>
        </w:r>
        <w:r>
          <w:rPr>
            <w:rFonts w:ascii="Segoe UI" w:hAnsi="Segoe UI" w:cs="Segoe UI"/>
            <w:color w:val="374151"/>
            <w:shd w:val="clear" w:color="auto" w:fill="F7F7F8"/>
          </w:rPr>
          <w:t xml:space="preserve"> Opti</w:t>
        </w:r>
        <w:r>
          <w:rPr>
            <w:rFonts w:ascii="Segoe UI" w:hAnsi="Segoe UI" w:cs="Segoe UI"/>
            <w:color w:val="374151"/>
            <w:shd w:val="clear" w:color="auto" w:fill="F7F7F8"/>
          </w:rPr>
          <w:t>Vault</w:t>
        </w:r>
        <w:r>
          <w:rPr>
            <w:rFonts w:ascii="Segoe UI" w:hAnsi="Segoe UI" w:cs="Segoe UI"/>
            <w:color w:val="374151"/>
            <w:shd w:val="clear" w:color="auto" w:fill="F7F7F8"/>
          </w:rPr>
          <w:t xml:space="preserve">, simply launch the App Launcher and </w:t>
        </w:r>
      </w:ins>
      <w:ins w:id="86" w:author="Moses, Robinson" w:date="2023-04-18T00:59:00Z">
        <w:r>
          <w:rPr>
            <w:rFonts w:ascii="Segoe UI" w:hAnsi="Segoe UI" w:cs="Segoe UI"/>
            <w:color w:val="374151"/>
            <w:shd w:val="clear" w:color="auto" w:fill="F7F7F8"/>
          </w:rPr>
          <w:t>click</w:t>
        </w:r>
      </w:ins>
      <w:ins w:id="87" w:author="Moses, Robinson" w:date="2023-04-18T00:58:00Z">
        <w:r>
          <w:rPr>
            <w:rFonts w:ascii="Segoe UI" w:hAnsi="Segoe UI" w:cs="Segoe UI"/>
            <w:color w:val="374151"/>
            <w:shd w:val="clear" w:color="auto" w:fill="F7F7F8"/>
          </w:rPr>
          <w:t xml:space="preserve"> the 'O</w:t>
        </w:r>
      </w:ins>
      <w:ins w:id="88" w:author="Moses, Robinson" w:date="2023-04-18T00:59:00Z">
        <w:r>
          <w:rPr>
            <w:rFonts w:ascii="Segoe UI" w:hAnsi="Segoe UI" w:cs="Segoe UI"/>
            <w:color w:val="374151"/>
            <w:shd w:val="clear" w:color="auto" w:fill="F7F7F8"/>
          </w:rPr>
          <w:t>V</w:t>
        </w:r>
      </w:ins>
      <w:ins w:id="89" w:author="Moses, Robinson" w:date="2023-04-18T00:58:00Z">
        <w:r>
          <w:rPr>
            <w:rFonts w:ascii="Segoe UI" w:hAnsi="Segoe UI" w:cs="Segoe UI"/>
            <w:color w:val="374151"/>
            <w:shd w:val="clear" w:color="auto" w:fill="F7F7F8"/>
          </w:rPr>
          <w:t>' button.</w:t>
        </w:r>
        <w:r>
          <w:rPr>
            <w:rStyle w:val="BodyTextChar"/>
          </w:rPr>
          <w:t xml:space="preserve"> </w:t>
        </w:r>
      </w:ins>
    </w:p>
    <w:p w14:paraId="17280C17" w14:textId="77777777" w:rsidR="008233EA" w:rsidRDefault="008233EA">
      <w:pPr>
        <w:keepNext/>
        <w:spacing w:after="0" w:line="240" w:lineRule="auto"/>
        <w:rPr>
          <w:ins w:id="90" w:author="Moses, Robinson" w:date="2023-04-18T00:58:00Z"/>
          <w:rStyle w:val="BodyTextChar"/>
        </w:rPr>
      </w:pPr>
    </w:p>
    <w:p w14:paraId="2E5C8375" w14:textId="12B64DB4" w:rsidR="00170D7D" w:rsidDel="008233EA" w:rsidRDefault="00170D7D">
      <w:pPr>
        <w:keepNext/>
        <w:spacing w:after="0" w:line="240" w:lineRule="auto"/>
        <w:rPr>
          <w:ins w:id="91" w:author="Pinnu, Sainath" w:date="2023-03-29T11:39:00Z"/>
          <w:del w:id="92" w:author="Moses, Robinson" w:date="2023-04-18T00:59:00Z"/>
          <w:rStyle w:val="BodyTextChar"/>
        </w:rPr>
        <w:pPrChange w:id="93" w:author="Pinnu, Sainath" w:date="2023-03-29T11:43:00Z">
          <w:pPr>
            <w:keepNext/>
            <w:spacing w:after="0" w:line="240" w:lineRule="auto"/>
            <w:jc w:val="center"/>
          </w:pPr>
        </w:pPrChange>
      </w:pPr>
      <w:ins w:id="94" w:author="Pinnu, Sainath" w:date="2023-03-29T11:39:00Z">
        <w:del w:id="95" w:author="Moses, Robinson" w:date="2023-04-18T00:59:00Z">
          <w:r w:rsidDel="008233EA">
            <w:rPr>
              <w:rStyle w:val="BodyTextChar"/>
            </w:rPr>
            <w:delText xml:space="preserve">Once Login is </w:delText>
          </w:r>
        </w:del>
      </w:ins>
      <w:ins w:id="96" w:author="Pinnu, Sainath" w:date="2023-03-29T11:40:00Z">
        <w:del w:id="97" w:author="Moses, Robinson" w:date="2023-04-18T00:59:00Z">
          <w:r w:rsidDel="008233EA">
            <w:rPr>
              <w:rStyle w:val="BodyTextChar"/>
            </w:rPr>
            <w:delText xml:space="preserve">Successful </w:delText>
          </w:r>
        </w:del>
      </w:ins>
      <w:ins w:id="98" w:author="Pinnu, Sainath" w:date="2023-03-29T11:44:00Z">
        <w:del w:id="99" w:author="Moses, Robinson" w:date="2023-04-18T00:59:00Z">
          <w:r w:rsidDel="008233EA">
            <w:rPr>
              <w:rStyle w:val="BodyTextChar"/>
            </w:rPr>
            <w:delText>Cash Management</w:delText>
          </w:r>
        </w:del>
      </w:ins>
      <w:ins w:id="100" w:author="Pinnu, Sainath" w:date="2023-03-29T11:45:00Z">
        <w:del w:id="101" w:author="Moses, Robinson" w:date="2023-04-18T00:59:00Z">
          <w:r w:rsidDel="008233EA">
            <w:rPr>
              <w:rStyle w:val="BodyTextChar"/>
            </w:rPr>
            <w:delText xml:space="preserve"> </w:delText>
          </w:r>
        </w:del>
      </w:ins>
      <w:ins w:id="102" w:author="Pinnu, Sainath" w:date="2023-03-29T15:00:00Z">
        <w:del w:id="103" w:author="Moses, Robinson" w:date="2023-04-18T00:59:00Z">
          <w:r w:rsidR="00665613" w:rsidDel="008233EA">
            <w:rPr>
              <w:rStyle w:val="BodyTextChar"/>
            </w:rPr>
            <w:delText>Dashboard</w:delText>
          </w:r>
        </w:del>
      </w:ins>
      <w:ins w:id="104" w:author="Pinnu, Sainath" w:date="2023-03-29T11:40:00Z">
        <w:del w:id="105" w:author="Moses, Robinson" w:date="2023-04-18T00:59:00Z">
          <w:r w:rsidDel="008233EA">
            <w:rPr>
              <w:rStyle w:val="BodyTextChar"/>
            </w:rPr>
            <w:delText xml:space="preserve"> Screen will appear as shown be</w:delText>
          </w:r>
        </w:del>
      </w:ins>
      <w:ins w:id="106" w:author="Pinnu, Sainath" w:date="2023-03-29T11:41:00Z">
        <w:del w:id="107" w:author="Moses, Robinson" w:date="2023-04-18T00:59:00Z">
          <w:r w:rsidDel="008233EA">
            <w:rPr>
              <w:rStyle w:val="BodyTextChar"/>
            </w:rPr>
            <w:delText>low. To ac</w:delText>
          </w:r>
        </w:del>
      </w:ins>
      <w:ins w:id="108" w:author="Pinnu, Sainath" w:date="2023-03-29T11:42:00Z">
        <w:del w:id="109" w:author="Moses, Robinson" w:date="2023-04-18T00:59:00Z">
          <w:r w:rsidDel="008233EA">
            <w:rPr>
              <w:rStyle w:val="BodyTextChar"/>
            </w:rPr>
            <w:delText xml:space="preserve">cess OptiVault </w:delText>
          </w:r>
        </w:del>
      </w:ins>
      <w:ins w:id="110" w:author="Pinnu, Sainath" w:date="2023-03-29T11:41:00Z">
        <w:del w:id="111" w:author="Moses, Robinson" w:date="2023-04-18T00:59:00Z">
          <w:r w:rsidDel="008233EA">
            <w:rPr>
              <w:rStyle w:val="BodyTextChar"/>
            </w:rPr>
            <w:delText>Open App</w:delText>
          </w:r>
        </w:del>
      </w:ins>
      <w:ins w:id="112" w:author="Pinnu, Sainath" w:date="2023-03-29T11:43:00Z">
        <w:del w:id="113" w:author="Moses, Robinson" w:date="2023-04-18T00:59:00Z">
          <w:r w:rsidDel="008233EA">
            <w:rPr>
              <w:rStyle w:val="BodyTextChar"/>
            </w:rPr>
            <w:delText xml:space="preserve"> </w:delText>
          </w:r>
        </w:del>
      </w:ins>
      <w:ins w:id="114" w:author="Pinnu, Sainath" w:date="2023-03-29T11:41:00Z">
        <w:del w:id="115" w:author="Moses, Robinson" w:date="2023-04-18T00:59:00Z">
          <w:r w:rsidDel="008233EA">
            <w:rPr>
              <w:rStyle w:val="BodyTextChar"/>
            </w:rPr>
            <w:delText>Launcher</w:delText>
          </w:r>
        </w:del>
      </w:ins>
      <w:ins w:id="116" w:author="Pinnu, Sainath" w:date="2023-03-29T11:42:00Z">
        <w:del w:id="117" w:author="Moses, Robinson" w:date="2023-04-18T00:59:00Z">
          <w:r w:rsidDel="008233EA">
            <w:rPr>
              <w:rStyle w:val="BodyTextChar"/>
            </w:rPr>
            <w:delText>,</w:delText>
          </w:r>
        </w:del>
      </w:ins>
      <w:ins w:id="118" w:author="Pinnu, Sainath" w:date="2023-03-29T11:43:00Z">
        <w:del w:id="119" w:author="Moses, Robinson" w:date="2023-04-18T00:59:00Z">
          <w:r w:rsidDel="008233EA">
            <w:rPr>
              <w:rStyle w:val="BodyTextChar"/>
            </w:rPr>
            <w:delText xml:space="preserve"> </w:delText>
          </w:r>
        </w:del>
      </w:ins>
      <w:ins w:id="120" w:author="Pinnu, Sainath" w:date="2023-03-29T11:42:00Z">
        <w:del w:id="121" w:author="Moses, Robinson" w:date="2023-04-18T00:59:00Z">
          <w:r w:rsidDel="008233EA">
            <w:rPr>
              <w:rStyle w:val="BodyTextChar"/>
            </w:rPr>
            <w:delText>and</w:delText>
          </w:r>
        </w:del>
      </w:ins>
      <w:ins w:id="122" w:author="Pinnu, Sainath" w:date="2023-03-29T11:43:00Z">
        <w:del w:id="123" w:author="Moses, Robinson" w:date="2023-04-18T00:59:00Z">
          <w:r w:rsidDel="008233EA">
            <w:rPr>
              <w:rStyle w:val="BodyTextChar"/>
            </w:rPr>
            <w:delText xml:space="preserve"> click on ‘OV’ button</w:delText>
          </w:r>
        </w:del>
      </w:ins>
      <w:ins w:id="124" w:author="Pinnu, Sainath" w:date="2023-03-29T11:39:00Z">
        <w:del w:id="125" w:author="Moses, Robinson" w:date="2023-04-18T00:59:00Z">
          <w:r w:rsidDel="008233EA">
            <w:rPr>
              <w:rStyle w:val="BodyTextChar"/>
            </w:rPr>
            <w:delText xml:space="preserve">  </w:delText>
          </w:r>
        </w:del>
      </w:ins>
    </w:p>
    <w:p w14:paraId="09A46E52" w14:textId="77777777" w:rsidR="00CF107E" w:rsidRPr="00A85425" w:rsidRDefault="00BD1C79">
      <w:pPr>
        <w:keepNext/>
        <w:spacing w:after="0" w:line="240" w:lineRule="auto"/>
        <w:jc w:val="center"/>
        <w:rPr>
          <w:rStyle w:val="BodyTextChar"/>
          <w:rPrChange w:id="126" w:author="Moses, Robbie" w:date="2023-02-13T06:54:00Z">
            <w:rPr/>
          </w:rPrChange>
        </w:rPr>
        <w:pPrChange w:id="127" w:author="Moses, Robbie" w:date="2023-02-13T06:55:00Z">
          <w:pPr>
            <w:keepNext/>
            <w:jc w:val="center"/>
          </w:pPr>
        </w:pPrChange>
      </w:pPr>
      <w:ins w:id="128" w:author="Pinnu, Sainath" w:date="2023-03-21T11:11:00Z">
        <w:r>
          <w:rPr>
            <w:rStyle w:val="BodyTextChar"/>
          </w:rPr>
          <w:lastRenderedPageBreak/>
          <w:br/>
        </w:r>
      </w:ins>
      <w:commentRangeStart w:id="129"/>
      <w:ins w:id="130" w:author="Pinnu, Sainath" w:date="2023-03-21T15:37:00Z">
        <w:r w:rsidR="00D641A0">
          <w:rPr>
            <w:noProof/>
          </w:rPr>
          <w:drawing>
            <wp:inline distT="0" distB="0" distL="0" distR="0" wp14:anchorId="14586BB7" wp14:editId="39FC123A">
              <wp:extent cx="6404610" cy="4110355"/>
              <wp:effectExtent l="0" t="0" r="0" b="4445"/>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4610" cy="4110355"/>
                      </a:xfrm>
                      <a:prstGeom prst="rect">
                        <a:avLst/>
                      </a:prstGeom>
                    </pic:spPr>
                  </pic:pic>
                </a:graphicData>
              </a:graphic>
            </wp:inline>
          </w:drawing>
        </w:r>
      </w:ins>
      <w:commentRangeEnd w:id="129"/>
      <w:ins w:id="131" w:author="Pinnu, Sainath" w:date="2023-03-21T17:12:00Z">
        <w:r w:rsidR="00C927E9">
          <w:rPr>
            <w:rStyle w:val="CommentReference"/>
          </w:rPr>
          <w:commentReference w:id="129"/>
        </w:r>
      </w:ins>
    </w:p>
    <w:p w14:paraId="40B6BE68" w14:textId="77777777" w:rsidR="007467C0" w:rsidRDefault="007467C0">
      <w:pPr>
        <w:pStyle w:val="TopofSection"/>
        <w:spacing w:after="0" w:line="240" w:lineRule="auto"/>
        <w:pPrChange w:id="132"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267DDFEA" w14:textId="77777777" w:rsidR="007467C0" w:rsidRPr="00A875AE" w:rsidRDefault="007467C0" w:rsidP="007467C0">
      <w:pPr>
        <w:pStyle w:val="Heading3"/>
      </w:pPr>
      <w:bookmarkStart w:id="133" w:name="_Ref26084974"/>
      <w:bookmarkStart w:id="134" w:name="_Toc29089990"/>
      <w:bookmarkStart w:id="135" w:name="_Toc223436124"/>
      <w:bookmarkStart w:id="136" w:name="_Ref245709455"/>
      <w:bookmarkStart w:id="137" w:name="_Toc74556334"/>
      <w:bookmarkStart w:id="138" w:name="_Toc127491522"/>
      <w:bookmarkStart w:id="139" w:name="_Toc128021055"/>
      <w:r w:rsidRPr="00A875AE">
        <w:t xml:space="preserve">Logging Out Of </w:t>
      </w:r>
      <w:bookmarkEnd w:id="133"/>
      <w:bookmarkEnd w:id="134"/>
      <w:bookmarkEnd w:id="135"/>
      <w:r>
        <w:t>OptiVault</w:t>
      </w:r>
      <w:bookmarkEnd w:id="136"/>
      <w:bookmarkEnd w:id="137"/>
      <w:bookmarkEnd w:id="138"/>
      <w:bookmarkEnd w:id="139"/>
    </w:p>
    <w:p w14:paraId="2E197516" w14:textId="168A82B7" w:rsidR="00746BD3" w:rsidRDefault="007467C0" w:rsidP="0041353D">
      <w:pPr>
        <w:pStyle w:val="BodyText"/>
      </w:pPr>
      <w:r>
        <w:t xml:space="preserve">To logout, click the Logout button </w:t>
      </w:r>
      <w:del w:id="140" w:author="Pinnu, Sainath" w:date="2023-03-29T11:48:00Z">
        <w:r w:rsidDel="00D8760F">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rsidDel="00D8760F">
          <w:delText xml:space="preserve"> </w:delText>
        </w:r>
      </w:del>
      <w:ins w:id="141" w:author="Pinnu, Sainath" w:date="2023-03-29T11:50:00Z">
        <w:r w:rsidR="00D8760F">
          <w:t>fro</w:t>
        </w:r>
      </w:ins>
      <w:ins w:id="142" w:author="Pinnu, Sainath" w:date="2023-03-29T11:51:00Z">
        <w:r w:rsidR="00D8760F">
          <w:t xml:space="preserve">m User </w:t>
        </w:r>
      </w:ins>
      <w:ins w:id="143" w:author="Pinnu, Sainath" w:date="2023-03-29T12:00:00Z">
        <w:r w:rsidR="003307B4">
          <w:t xml:space="preserve">Menu Item </w:t>
        </w:r>
      </w:ins>
      <w:ins w:id="144" w:author="Pinnu, Sainath" w:date="2023-03-29T11:51:00Z">
        <w:r w:rsidR="00D8760F">
          <w:t xml:space="preserve">Icon which is </w:t>
        </w:r>
      </w:ins>
      <w:r>
        <w:t>located in the</w:t>
      </w:r>
      <w:ins w:id="145" w:author="Pinnu, Sainath" w:date="2023-03-29T11:52:00Z">
        <w:r w:rsidR="00D8760F">
          <w:t xml:space="preserve"> bottom</w:t>
        </w:r>
      </w:ins>
      <w:ins w:id="146" w:author="Pinnu, Sainath" w:date="2023-03-29T11:50:00Z">
        <w:r w:rsidR="00D8760F">
          <w:t xml:space="preserve"> left</w:t>
        </w:r>
      </w:ins>
      <w:ins w:id="147" w:author="Pinnu, Sainath" w:date="2023-03-29T11:51:00Z">
        <w:r w:rsidR="00D8760F">
          <w:t xml:space="preserve">-side menu options </w:t>
        </w:r>
      </w:ins>
      <w:ins w:id="148" w:author="Pinnu, Sainath" w:date="2023-03-29T11:50:00Z">
        <w:r w:rsidR="00D8760F">
          <w:t xml:space="preserve"> </w:t>
        </w:r>
      </w:ins>
      <w:del w:id="149" w:author="Pinnu, Sainath" w:date="2023-03-29T11:52:00Z">
        <w:r w:rsidDel="00D8760F">
          <w:delText xml:space="preserve"> top </w:delText>
        </w:r>
        <w:r w:rsidR="004C1F1A" w:rsidDel="00D8760F">
          <w:delText>right-</w:delText>
        </w:r>
        <w:r w:rsidDel="00D8760F">
          <w:delText>hand corner</w:delText>
        </w:r>
      </w:del>
      <w:r>
        <w:t xml:space="preserve"> of the screen. </w:t>
      </w:r>
    </w:p>
    <w:p w14:paraId="4603CD41" w14:textId="2AACA259" w:rsidR="007467C0" w:rsidRPr="00A875AE" w:rsidRDefault="00746BD3" w:rsidP="0041353D">
      <w:pPr>
        <w:pStyle w:val="BodyText"/>
      </w:pPr>
      <w:r>
        <w:rPr>
          <w:noProof/>
        </w:rPr>
        <w:lastRenderedPageBreak/>
        <w:drawing>
          <wp:inline distT="0" distB="0" distL="0" distR="0" wp14:anchorId="155DED42" wp14:editId="0493C1BA">
            <wp:extent cx="6404610" cy="372237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3722370"/>
                    </a:xfrm>
                    <a:prstGeom prst="rect">
                      <a:avLst/>
                    </a:prstGeom>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746BD3">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1164A35"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1D1085F9" w:rsidR="007467C0" w:rsidRPr="00FB292A" w:rsidDel="00064EFC" w:rsidRDefault="007467C0" w:rsidP="00721A93">
            <w:pPr>
              <w:pStyle w:val="TableNote"/>
              <w:rPr>
                <w:del w:id="150" w:author="Moses, Robbie" w:date="2023-02-13T06:56:00Z"/>
              </w:rPr>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w:t>
            </w:r>
            <w:del w:id="151" w:author="Pinnu, Sainath" w:date="2023-03-29T11:56:00Z">
              <w:r w:rsidRPr="00FB292A" w:rsidDel="003307B4">
                <w:delText xml:space="preserve">OptiVault </w:delText>
              </w:r>
            </w:del>
            <w:ins w:id="152" w:author="Pinnu, Sainath" w:date="2023-03-29T11:56:00Z">
              <w:r w:rsidR="003307B4">
                <w:t>Application</w:t>
              </w:r>
              <w:r w:rsidR="003307B4" w:rsidRPr="00FB292A">
                <w:t xml:space="preserve"> </w:t>
              </w:r>
            </w:ins>
            <w:r w:rsidRPr="00FB292A">
              <w:t xml:space="preserve">Logout icon </w:t>
            </w:r>
            <w:commentRangeStart w:id="153"/>
            <w:commentRangeStart w:id="154"/>
            <w:r w:rsidRPr="00FB292A">
              <w:t>instead</w:t>
            </w:r>
            <w:commentRangeEnd w:id="153"/>
            <w:r w:rsidR="00B25CFE">
              <w:rPr>
                <w:rStyle w:val="CommentReference"/>
                <w:rFonts w:ascii="Calibri" w:hAnsi="Calibri"/>
                <w:lang w:val="en-US" w:bidi="en-US"/>
              </w:rPr>
              <w:commentReference w:id="153"/>
            </w:r>
            <w:commentRangeEnd w:id="154"/>
            <w:r w:rsidR="00CF42B5">
              <w:rPr>
                <w:rStyle w:val="CommentReference"/>
                <w:rFonts w:ascii="Calibri" w:hAnsi="Calibri"/>
                <w:lang w:val="en-US" w:bidi="en-US"/>
              </w:rPr>
              <w:commentReference w:id="154"/>
            </w:r>
            <w:r w:rsidRPr="00FB292A">
              <w:t xml:space="preserve">. </w:t>
            </w:r>
          </w:p>
          <w:p w14:paraId="614120A2" w14:textId="09613BD9" w:rsidR="007467C0" w:rsidRPr="00FB292A" w:rsidRDefault="007467C0" w:rsidP="00C5749D">
            <w:pPr>
              <w:pStyle w:val="TableNote"/>
            </w:pPr>
            <w:del w:id="155" w:author="Pinnu, Sainath" w:date="2023-03-29T11:56:00Z">
              <w:r w:rsidRPr="00FB292A" w:rsidDel="003307B4">
                <w:delText xml:space="preserve">For </w:delText>
              </w:r>
              <w:r w:rsidRPr="00C5749D" w:rsidDel="003307B4">
                <w:rPr>
                  <w:b/>
                  <w:bCs/>
                  <w:rPrChange w:id="156" w:author="Moses, Robbie" w:date="2023-02-13T06:56:00Z">
                    <w:rPr/>
                  </w:rPrChange>
                </w:rPr>
                <w:delText>external authentication</w:delText>
              </w:r>
              <w:r w:rsidRPr="00FB292A" w:rsidDel="003307B4">
                <w:delText xml:space="preserve">, the Logout button will not be displayed. Simply close your browser to close the application window. </w:delText>
              </w:r>
            </w:del>
          </w:p>
        </w:tc>
      </w:tr>
    </w:tbl>
    <w:p w14:paraId="0CF00F40" w14:textId="77777777" w:rsidR="007467C0" w:rsidRPr="00326CDA" w:rsidRDefault="007467C0" w:rsidP="007467C0">
      <w:pPr>
        <w:pStyle w:val="TopofSection"/>
      </w:pPr>
      <w:bookmarkStart w:id="157" w:name="_Conventions_Used_in"/>
      <w:bookmarkEnd w:id="157"/>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158" w:name="_Toc221530646"/>
      <w:bookmarkStart w:id="159" w:name="_Toc223436125"/>
      <w:bookmarkStart w:id="160" w:name="_Ref231747033"/>
      <w:bookmarkStart w:id="161" w:name="_Ref231747905"/>
      <w:bookmarkStart w:id="162" w:name="_Ref245707287"/>
      <w:bookmarkStart w:id="163" w:name="_Toc74556335"/>
      <w:bookmarkStart w:id="164" w:name="_Toc127491523"/>
      <w:bookmarkStart w:id="165" w:name="_Toc128021056"/>
      <w:bookmarkStart w:id="166" w:name="_Ref128021166"/>
      <w:r w:rsidRPr="00A875AE">
        <w:lastRenderedPageBreak/>
        <w:t>Introduction to the Interface</w:t>
      </w:r>
      <w:bookmarkEnd w:id="158"/>
      <w:bookmarkEnd w:id="159"/>
      <w:bookmarkEnd w:id="160"/>
      <w:bookmarkEnd w:id="161"/>
      <w:bookmarkEnd w:id="162"/>
      <w:bookmarkEnd w:id="163"/>
      <w:bookmarkEnd w:id="164"/>
      <w:bookmarkEnd w:id="165"/>
      <w:bookmarkEnd w:id="166"/>
    </w:p>
    <w:p w14:paraId="30D8DCD5" w14:textId="6B03F598"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EB04FB">
        <w:t>regularly.</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428C2811" w14:textId="2D51BB8D" w:rsidR="003307B4" w:rsidRDefault="007467C0" w:rsidP="0041353D">
      <w:pPr>
        <w:pStyle w:val="ListBullet"/>
        <w:rPr>
          <w:ins w:id="167" w:author="Pinnu, Sainath" w:date="2023-03-29T12:01:00Z"/>
        </w:rPr>
      </w:pPr>
      <w:del w:id="168" w:author="Pinnu, Sainath" w:date="2023-03-29T12:01:00Z">
        <w:r w:rsidDel="003307B4">
          <w:fldChar w:fldCharType="begin"/>
        </w:r>
        <w:r w:rsidDel="003307B4">
          <w:delInstrText xml:space="preserve"> REF _Ref245707334 \h  \* MERGEFORMAT </w:delInstrText>
        </w:r>
        <w:r w:rsidDel="003307B4">
          <w:fldChar w:fldCharType="separate"/>
        </w:r>
        <w:r w:rsidRPr="00722E5E" w:rsidDel="003307B4">
          <w:delText>System Tab</w:delText>
        </w:r>
        <w:r w:rsidDel="003307B4">
          <w:fldChar w:fldCharType="end"/>
        </w:r>
      </w:del>
      <w:ins w:id="169" w:author="Pinnu, Sainath" w:date="2023-03-29T12:01:00Z">
        <w:r w:rsidR="003307B4">
          <w:t>Settings Tab</w:t>
        </w:r>
      </w:ins>
    </w:p>
    <w:p w14:paraId="2EB418EF" w14:textId="08657662" w:rsidR="003307B4" w:rsidRPr="00C43002" w:rsidRDefault="003307B4" w:rsidP="0041353D">
      <w:pPr>
        <w:pStyle w:val="ListBullet"/>
      </w:pPr>
      <w:ins w:id="170" w:author="Pinnu, Sainath" w:date="2023-03-29T12:01:00Z">
        <w:r>
          <w:t>Maintenance Tab</w:t>
        </w:r>
      </w:ins>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171" w:name="_General_OptiVault_Pages"/>
      <w:bookmarkStart w:id="172" w:name="_Toc221530649"/>
      <w:bookmarkStart w:id="173" w:name="_Ref221779281"/>
      <w:bookmarkStart w:id="174" w:name="_Toc223436126"/>
      <w:bookmarkStart w:id="175" w:name="_Ref236037783"/>
      <w:bookmarkStart w:id="176" w:name="_Toc243109694"/>
      <w:bookmarkStart w:id="177" w:name="_Ref245707892"/>
      <w:bookmarkStart w:id="178" w:name="_Ref245708162"/>
      <w:bookmarkStart w:id="179" w:name="_Ref245708174"/>
      <w:bookmarkStart w:id="180" w:name="_Toc74556336"/>
      <w:bookmarkStart w:id="181" w:name="_Toc127491524"/>
      <w:bookmarkStart w:id="182" w:name="_Toc128021057"/>
      <w:bookmarkEnd w:id="171"/>
      <w:r w:rsidRPr="00A875AE">
        <w:t xml:space="preserve">General </w:t>
      </w:r>
      <w:r>
        <w:t>OptiVault</w:t>
      </w:r>
      <w:r w:rsidRPr="00A875AE">
        <w:t xml:space="preserve"> Pages</w:t>
      </w:r>
      <w:bookmarkEnd w:id="172"/>
      <w:bookmarkEnd w:id="173"/>
      <w:bookmarkEnd w:id="174"/>
      <w:bookmarkEnd w:id="175"/>
      <w:bookmarkEnd w:id="176"/>
      <w:bookmarkEnd w:id="177"/>
      <w:bookmarkEnd w:id="178"/>
      <w:bookmarkEnd w:id="179"/>
      <w:bookmarkEnd w:id="180"/>
      <w:bookmarkEnd w:id="181"/>
      <w:bookmarkEnd w:id="182"/>
    </w:p>
    <w:p w14:paraId="7CAB4086" w14:textId="18A02963"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51EBE1F" w:rsidR="007467C0" w:rsidRPr="00AC07DE" w:rsidRDefault="00000000" w:rsidP="001F5D4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83" w:name="_Toc221530647"/>
      <w:bookmarkStart w:id="184" w:name="_Ref221779719"/>
      <w:bookmarkStart w:id="185" w:name="_Toc223436127"/>
      <w:bookmarkStart w:id="186" w:name="_Toc243109695"/>
      <w:bookmarkStart w:id="187" w:name="_Ref249807964"/>
      <w:bookmarkStart w:id="188" w:name="_Toc74556337"/>
      <w:bookmarkStart w:id="189" w:name="_Toc127491525"/>
      <w:bookmarkStart w:id="190" w:name="_Toc128021058"/>
      <w:r w:rsidRPr="00A875AE">
        <w:lastRenderedPageBreak/>
        <w:t>Main Menu Tabs</w:t>
      </w:r>
      <w:bookmarkEnd w:id="183"/>
      <w:bookmarkEnd w:id="184"/>
      <w:bookmarkEnd w:id="185"/>
      <w:bookmarkEnd w:id="186"/>
      <w:bookmarkEnd w:id="187"/>
      <w:bookmarkEnd w:id="188"/>
      <w:bookmarkEnd w:id="189"/>
      <w:bookmarkEnd w:id="190"/>
    </w:p>
    <w:p w14:paraId="4226D224" w14:textId="65ACC24C"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91" w:name="_Toc74556434"/>
      <w:bookmarkStart w:id="192"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91"/>
      <w:bookmarkEnd w:id="192"/>
    </w:p>
    <w:p w14:paraId="6D86912B" w14:textId="7DF5D210" w:rsidR="007467C0" w:rsidRDefault="00CB6D6B" w:rsidP="007E44FB">
      <w:pPr>
        <w:jc w:val="center"/>
      </w:pPr>
      <w:ins w:id="193" w:author="Pinnu, Sainath" w:date="2023-03-21T11:18:00Z">
        <w:r>
          <w:rPr>
            <w:noProof/>
          </w:rPr>
          <w:drawing>
            <wp:inline distT="0" distB="0" distL="0" distR="0" wp14:anchorId="5A88B136" wp14:editId="71B8C210">
              <wp:extent cx="6404610" cy="3155950"/>
              <wp:effectExtent l="0" t="0" r="0" b="6350"/>
              <wp:docPr id="1391675459" name="Picture 139167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4610" cy="3155950"/>
                      </a:xfrm>
                      <a:prstGeom prst="rect">
                        <a:avLst/>
                      </a:prstGeom>
                    </pic:spPr>
                  </pic:pic>
                </a:graphicData>
              </a:graphic>
            </wp:inline>
          </w:drawing>
        </w:r>
      </w:ins>
      <w:del w:id="194" w:author="Pinnu, Sainath" w:date="2023-03-21T11:18:00Z">
        <w:r w:rsidR="007467C0" w:rsidDel="00292F5B">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B442FFC" w14:textId="77777777" w:rsidR="007467C0" w:rsidRPr="00A875AE" w:rsidRDefault="007467C0" w:rsidP="007467C0">
      <w:pPr>
        <w:pStyle w:val="Caption"/>
      </w:pPr>
      <w:bookmarkStart w:id="195"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170D7D">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170D7D">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E254524" w:rsidR="007467C0" w:rsidRPr="00FB292A" w:rsidRDefault="007467C0" w:rsidP="002F0FF7">
            <w:pPr>
              <w:pStyle w:val="TableBody"/>
            </w:pPr>
            <w:r w:rsidRPr="00FB292A">
              <w:t>Shows daily Cashpoint</w:t>
            </w:r>
            <w:ins w:id="196" w:author="Moses, Robbie" w:date="2023-02-13T08:01:00Z">
              <w:r w:rsidR="007C2841">
                <w:t>,</w:t>
              </w:r>
            </w:ins>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1F5D44">
              <w:rPr>
                <w:b/>
                <w:bCs/>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commentRangeStart w:id="197"/>
            <w:r w:rsidRPr="002F0FF7">
              <w:rPr>
                <w:b/>
                <w:bCs/>
              </w:rPr>
              <w:t>System</w:t>
            </w:r>
            <w:commentRangeEnd w:id="197"/>
            <w:r w:rsidR="00556F55">
              <w:rPr>
                <w:rStyle w:val="CommentReference"/>
                <w:rFonts w:ascii="Calibri" w:hAnsi="Calibri"/>
                <w:lang w:val="en-US" w:bidi="en-US"/>
              </w:rPr>
              <w:commentReference w:id="197"/>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del w:id="198" w:author="Pinnu, Sainath" w:date="2023-03-29T12:05:00Z">
              <w:r w:rsidRPr="00FB292A" w:rsidDel="003307B4">
                <w:delText>System maintenance and institutional setup</w:delText>
              </w:r>
            </w:del>
            <w:del w:id="199" w:author="Pinnu, Sainath" w:date="2023-03-29T12:04:00Z">
              <w:r w:rsidRPr="00FB292A" w:rsidDel="003307B4">
                <w:delText>.</w:delText>
              </w:r>
            </w:del>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r w:rsidR="003307B4" w:rsidRPr="00A875AE" w14:paraId="0512A210" w14:textId="77777777" w:rsidTr="006271D1">
        <w:trPr>
          <w:cantSplit/>
        </w:trPr>
        <w:tc>
          <w:tcPr>
            <w:tcW w:w="1580" w:type="dxa"/>
            <w:tcBorders>
              <w:top w:val="single" w:sz="6" w:space="0" w:color="auto"/>
              <w:bottom w:val="single" w:sz="6" w:space="0" w:color="auto"/>
              <w:right w:val="single" w:sz="6" w:space="0" w:color="auto"/>
            </w:tcBorders>
          </w:tcPr>
          <w:p w14:paraId="4124C782" w14:textId="49902A0C" w:rsidR="003307B4" w:rsidRPr="002F0FF7" w:rsidRDefault="003307B4" w:rsidP="003307B4">
            <w:pPr>
              <w:pStyle w:val="TableBody"/>
              <w:rPr>
                <w:b/>
                <w:bCs/>
              </w:rPr>
            </w:pPr>
            <w:ins w:id="200" w:author="Moses, Robinson" w:date="2023-03-23T07:21:00Z">
              <w:r>
                <w:rPr>
                  <w:b/>
                  <w:bCs/>
                </w:rPr>
                <w:t>Settings</w:t>
              </w:r>
            </w:ins>
          </w:p>
        </w:tc>
        <w:tc>
          <w:tcPr>
            <w:tcW w:w="6470" w:type="dxa"/>
            <w:tcBorders>
              <w:top w:val="single" w:sz="6" w:space="0" w:color="auto"/>
              <w:left w:val="single" w:sz="6" w:space="0" w:color="auto"/>
              <w:bottom w:val="single" w:sz="6" w:space="0" w:color="auto"/>
            </w:tcBorders>
          </w:tcPr>
          <w:p w14:paraId="3B068B16" w14:textId="5BAE5504" w:rsidR="003307B4" w:rsidRPr="00FB292A" w:rsidRDefault="003307B4" w:rsidP="003307B4">
            <w:pPr>
              <w:pStyle w:val="TableBody"/>
            </w:pPr>
            <w:ins w:id="201" w:author="Pinnu, Sainath" w:date="2023-03-29T12:04:00Z">
              <w:r w:rsidRPr="00FB292A">
                <w:t xml:space="preserve">System </w:t>
              </w:r>
              <w:r>
                <w:t>Privileges</w:t>
              </w:r>
              <w:r w:rsidRPr="00FB292A">
                <w:t xml:space="preserve"> and institutional setup.</w:t>
              </w:r>
            </w:ins>
          </w:p>
        </w:tc>
      </w:tr>
      <w:tr w:rsidR="003307B4" w:rsidRPr="00A875AE" w14:paraId="6560C803" w14:textId="77777777" w:rsidTr="006271D1">
        <w:trPr>
          <w:cantSplit/>
        </w:trPr>
        <w:tc>
          <w:tcPr>
            <w:tcW w:w="1580" w:type="dxa"/>
            <w:tcBorders>
              <w:top w:val="single" w:sz="6" w:space="0" w:color="auto"/>
              <w:bottom w:val="single" w:sz="6" w:space="0" w:color="auto"/>
              <w:right w:val="single" w:sz="6" w:space="0" w:color="auto"/>
            </w:tcBorders>
          </w:tcPr>
          <w:p w14:paraId="1158AAA3" w14:textId="3AA9F9BB" w:rsidR="003307B4" w:rsidRPr="002F0FF7" w:rsidRDefault="003307B4" w:rsidP="003307B4">
            <w:pPr>
              <w:pStyle w:val="TableBody"/>
              <w:rPr>
                <w:b/>
                <w:bCs/>
              </w:rPr>
            </w:pPr>
            <w:ins w:id="202" w:author="Moses, Robinson" w:date="2023-03-23T07:21:00Z">
              <w:r>
                <w:rPr>
                  <w:b/>
                  <w:bCs/>
                </w:rPr>
                <w:t>Maintenance</w:t>
              </w:r>
            </w:ins>
          </w:p>
        </w:tc>
        <w:tc>
          <w:tcPr>
            <w:tcW w:w="6470" w:type="dxa"/>
            <w:tcBorders>
              <w:top w:val="single" w:sz="6" w:space="0" w:color="auto"/>
              <w:left w:val="single" w:sz="6" w:space="0" w:color="auto"/>
              <w:bottom w:val="single" w:sz="6" w:space="0" w:color="auto"/>
            </w:tcBorders>
          </w:tcPr>
          <w:p w14:paraId="1196E877" w14:textId="60EA10A0" w:rsidR="003307B4" w:rsidRPr="00FB292A" w:rsidRDefault="003307B4" w:rsidP="003307B4">
            <w:pPr>
              <w:pStyle w:val="TableBody"/>
            </w:pPr>
            <w:ins w:id="203" w:author="Pinnu, Sainath" w:date="2023-03-29T12:03:00Z">
              <w:r>
                <w:t>M</w:t>
              </w:r>
              <w:r w:rsidRPr="00FB292A">
                <w:t>aintenance</w:t>
              </w:r>
            </w:ins>
            <w:ins w:id="204" w:author="Pinnu, Sainath" w:date="2023-03-29T12:04:00Z">
              <w:r>
                <w:t xml:space="preserve"> and View Logs</w:t>
              </w:r>
            </w:ins>
          </w:p>
        </w:tc>
      </w:tr>
    </w:tbl>
    <w:p w14:paraId="76C51811" w14:textId="75C31A3C" w:rsidR="007467C0" w:rsidRDefault="007467C0" w:rsidP="007467C0">
      <w:pPr>
        <w:pStyle w:val="TopofSection"/>
      </w:pPr>
      <w:bookmarkStart w:id="205" w:name="_Ref221779721"/>
      <w:bookmarkStart w:id="206" w:name="_Toc223436128"/>
      <w:bookmarkStart w:id="207" w:name="_Toc243109696"/>
      <w:r>
        <w:lastRenderedPageBreak/>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208" w:name="_Ref249807969"/>
      <w:bookmarkStart w:id="209" w:name="_Toc74556338"/>
      <w:bookmarkStart w:id="210" w:name="_Toc127491526"/>
      <w:bookmarkStart w:id="211" w:name="_Toc128021059"/>
      <w:r w:rsidRPr="00A875AE">
        <w:t xml:space="preserve">Common </w:t>
      </w:r>
      <w:r>
        <w:t>OptiVault</w:t>
      </w:r>
      <w:r w:rsidRPr="00A875AE">
        <w:t xml:space="preserve"> Icons</w:t>
      </w:r>
      <w:bookmarkEnd w:id="205"/>
      <w:bookmarkEnd w:id="206"/>
      <w:bookmarkEnd w:id="207"/>
      <w:bookmarkEnd w:id="208"/>
      <w:bookmarkEnd w:id="209"/>
      <w:bookmarkEnd w:id="210"/>
      <w:bookmarkEnd w:id="211"/>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212" w:name="_Ref221690067"/>
      <w:bookmarkStart w:id="213"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212"/>
      <w:bookmarkEnd w:id="2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170D7D">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170D7D">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05E605F0"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3EC7B0EF" w:rsidR="007467C0" w:rsidRPr="00FB292A" w:rsidRDefault="007467C0" w:rsidP="006271D1">
            <w:pPr>
              <w:pStyle w:val="TableCellText"/>
              <w:jc w:val="center"/>
            </w:pPr>
            <w:del w:id="214" w:author="Moses, Robinson" w:date="2023-03-23T06:56:00Z">
              <w:r w:rsidDel="00B5657B">
                <w:rPr>
                  <w:noProof/>
                </w:rPr>
                <w:drawing>
                  <wp:inline distT="0" distB="0" distL="0" distR="0" wp14:anchorId="2B0A73E5" wp14:editId="0DDB89F5">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del>
          </w:p>
        </w:tc>
        <w:tc>
          <w:tcPr>
            <w:tcW w:w="6650" w:type="dxa"/>
            <w:tcBorders>
              <w:top w:val="single" w:sz="6" w:space="0" w:color="auto"/>
              <w:left w:val="single" w:sz="6" w:space="0" w:color="auto"/>
              <w:bottom w:val="single" w:sz="6" w:space="0" w:color="auto"/>
            </w:tcBorders>
          </w:tcPr>
          <w:p w14:paraId="4F006C92" w14:textId="4D004E50" w:rsidR="007467C0" w:rsidRPr="00FB292A" w:rsidRDefault="007467C0" w:rsidP="002F0FF7">
            <w:pPr>
              <w:pStyle w:val="TableBody"/>
              <w:rPr>
                <w:b/>
                <w:bCs/>
              </w:rPr>
            </w:pPr>
            <w:del w:id="215" w:author="Moses, Robinson" w:date="2023-03-23T06:55:00Z">
              <w:r w:rsidRPr="00FB292A" w:rsidDel="00B5657B">
                <w:rPr>
                  <w:b/>
                  <w:bCs/>
                </w:rPr>
                <w:delText xml:space="preserve">Logout Icon: </w:delText>
              </w:r>
              <w:r w:rsidRPr="00FB292A" w:rsidDel="00B5657B">
                <w:delText xml:space="preserve">Logs the user out of OptiVault and redirects to the Login </w:delText>
              </w:r>
              <w:commentRangeStart w:id="216"/>
              <w:r w:rsidRPr="00FB292A" w:rsidDel="00B5657B">
                <w:delText>Screen</w:delText>
              </w:r>
              <w:commentRangeEnd w:id="216"/>
              <w:r w:rsidR="005103A7" w:rsidDel="00B5657B">
                <w:rPr>
                  <w:rStyle w:val="CommentReference"/>
                  <w:rFonts w:ascii="Calibri" w:hAnsi="Calibri"/>
                  <w:lang w:val="en-US" w:bidi="en-US"/>
                </w:rPr>
                <w:commentReference w:id="216"/>
              </w:r>
              <w:r w:rsidRPr="00FB292A" w:rsidDel="00B5657B">
                <w:delText xml:space="preserve">. </w:delText>
              </w:r>
            </w:del>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40">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4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4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288674A7"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Indicat</w:t>
            </w:r>
            <w:r w:rsidR="003C6518">
              <w:rPr>
                <w:rFonts w:cs="Arial"/>
                <w:bCs/>
                <w:lang w:val="en-US" w:bidi="en-US"/>
              </w:rPr>
              <w:t>es</w:t>
            </w:r>
            <w:r w:rsidRPr="00FB292A">
              <w:rPr>
                <w:rFonts w:cs="Arial"/>
                <w:bCs/>
                <w:lang w:val="en-US" w:bidi="en-US"/>
              </w:rPr>
              <w:t xml:space="preserve">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3">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5265AF90"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 xml:space="preserve">Informs the user that there is a </w:t>
            </w:r>
            <w:r w:rsidR="0029244C" w:rsidRPr="00FB292A">
              <w:rPr>
                <w:rFonts w:cs="Arial"/>
                <w:bCs/>
                <w:lang w:val="en-US" w:bidi="en-US"/>
              </w:rPr>
              <w:t>problem</w:t>
            </w:r>
            <w:r w:rsidRPr="00FB292A">
              <w:rPr>
                <w:rFonts w:cs="Arial"/>
                <w:bCs/>
                <w:lang w:val="en-US" w:bidi="en-US"/>
              </w:rPr>
              <w:t xml:space="preserve">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4EF17EAE"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w:t>
            </w:r>
            <w:r w:rsidR="003C6518" w:rsidRPr="00FB292A">
              <w:rPr>
                <w:rFonts w:cs="Arial"/>
                <w:lang w:val="en-US" w:bidi="en-US"/>
              </w:rPr>
              <w:t>to</w:t>
            </w:r>
            <w:r w:rsidRPr="00FB292A">
              <w:rPr>
                <w:rFonts w:cs="Arial"/>
                <w:lang w:val="en-US" w:bidi="en-US"/>
              </w:rPr>
              <w:t xml:space="preserve">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217" w:name="_Ref28770821"/>
            <w:r>
              <w:rPr>
                <w:noProof/>
              </w:rPr>
              <w:lastRenderedPageBreak/>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5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218" w:name="_Toc221530648"/>
      <w:bookmarkStart w:id="219" w:name="_Ref29265276"/>
      <w:bookmarkStart w:id="220" w:name="_Toc29368577"/>
      <w:bookmarkStart w:id="221"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222" w:name="_Ref221779723"/>
      <w:bookmarkStart w:id="223" w:name="_Toc223436129"/>
      <w:r>
        <w:br w:type="page"/>
      </w:r>
    </w:p>
    <w:p w14:paraId="2AD98FAF" w14:textId="77777777" w:rsidR="007467C0" w:rsidRPr="00A875AE" w:rsidRDefault="007467C0" w:rsidP="007467C0">
      <w:pPr>
        <w:pStyle w:val="Heading3"/>
        <w:spacing w:before="60" w:after="60"/>
      </w:pPr>
      <w:bookmarkStart w:id="224" w:name="_Ref236037796"/>
      <w:bookmarkStart w:id="225" w:name="_Toc243109697"/>
      <w:bookmarkStart w:id="226" w:name="_Toc74556339"/>
      <w:bookmarkStart w:id="227" w:name="_Toc127491527"/>
      <w:bookmarkStart w:id="228" w:name="_Toc128021060"/>
      <w:r w:rsidRPr="00A875AE">
        <w:lastRenderedPageBreak/>
        <w:t xml:space="preserve">Common </w:t>
      </w:r>
      <w:r>
        <w:t>OptiVault</w:t>
      </w:r>
      <w:r w:rsidRPr="00A875AE">
        <w:t xml:space="preserve"> Buttons</w:t>
      </w:r>
      <w:bookmarkEnd w:id="218"/>
      <w:bookmarkEnd w:id="222"/>
      <w:bookmarkEnd w:id="223"/>
      <w:bookmarkEnd w:id="224"/>
      <w:bookmarkEnd w:id="225"/>
      <w:bookmarkEnd w:id="226"/>
      <w:bookmarkEnd w:id="227"/>
      <w:bookmarkEnd w:id="228"/>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229"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2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170D7D">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170D7D">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3">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4">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5">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6">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7">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8">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9">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60">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217"/>
    <w:bookmarkEnd w:id="219"/>
    <w:bookmarkEnd w:id="220"/>
    <w:bookmarkEnd w:id="221"/>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230" w:name="_Ref221779724"/>
      <w:bookmarkStart w:id="231" w:name="_Toc223436130"/>
      <w:bookmarkStart w:id="232" w:name="_Toc243109698"/>
      <w:bookmarkStart w:id="233" w:name="_Toc74556340"/>
      <w:bookmarkStart w:id="234" w:name="_Toc127491528"/>
      <w:bookmarkStart w:id="235" w:name="_Toc128021061"/>
      <w:r w:rsidRPr="00A875AE">
        <w:t>Date Selector</w:t>
      </w:r>
      <w:bookmarkEnd w:id="230"/>
      <w:bookmarkEnd w:id="231"/>
      <w:bookmarkEnd w:id="232"/>
      <w:bookmarkEnd w:id="233"/>
      <w:bookmarkEnd w:id="234"/>
      <w:bookmarkEnd w:id="235"/>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236" w:name="_Toc74556435"/>
      <w:bookmarkStart w:id="237"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236"/>
      <w:bookmarkEnd w:id="237"/>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238"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2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170D7D">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170D7D">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239" w:name="_Toc221530651"/>
      <w:bookmarkStart w:id="240" w:name="_Ref221779726"/>
      <w:bookmarkStart w:id="241"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242" w:name="_Ref236037806"/>
      <w:bookmarkStart w:id="243" w:name="_Toc243109699"/>
      <w:bookmarkStart w:id="244" w:name="_Toc74556341"/>
      <w:bookmarkStart w:id="245" w:name="_Toc127491529"/>
      <w:bookmarkStart w:id="246" w:name="_Toc128021062"/>
      <w:r>
        <w:t>Cashpoint</w:t>
      </w:r>
      <w:r w:rsidRPr="00A875AE">
        <w:t xml:space="preserve"> Search</w:t>
      </w:r>
      <w:bookmarkEnd w:id="239"/>
      <w:bookmarkEnd w:id="240"/>
      <w:bookmarkEnd w:id="241"/>
      <w:bookmarkEnd w:id="242"/>
      <w:bookmarkEnd w:id="243"/>
      <w:bookmarkEnd w:id="244"/>
      <w:bookmarkEnd w:id="245"/>
      <w:bookmarkEnd w:id="246"/>
    </w:p>
    <w:p w14:paraId="38C2B6C7" w14:textId="62EE4CCD" w:rsidR="007467C0" w:rsidRPr="00A875AE" w:rsidRDefault="007467C0" w:rsidP="00AA77D3">
      <w:pPr>
        <w:pStyle w:val="BodyText"/>
      </w:pPr>
      <w:r>
        <w:t xml:space="preserve">Many </w:t>
      </w:r>
      <w:del w:id="247" w:author="Pinnu, Sainath" w:date="2023-03-29T12:05:00Z">
        <w:r w:rsidDel="003307B4">
          <w:delText>times</w:delText>
        </w:r>
      </w:del>
      <w:ins w:id="248" w:author="Pinnu, Sainath" w:date="2023-03-29T12:05:00Z">
        <w:r w:rsidR="003307B4">
          <w:t>times,</w:t>
        </w:r>
      </w:ins>
      <w:r>
        <w:t xml:space="preserve">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249" w:name="_Toc74556436"/>
      <w:bookmarkStart w:id="250"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249"/>
      <w:bookmarkEnd w:id="250"/>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251"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2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3C6518">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170D7D">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170D7D">
            <w:pPr>
              <w:pStyle w:val="TableHeader"/>
            </w:pPr>
            <w:r w:rsidRPr="00AA77D3">
              <w:t>Description</w:t>
            </w:r>
          </w:p>
        </w:tc>
      </w:tr>
      <w:tr w:rsidR="007467C0" w:rsidRPr="00A875AE" w14:paraId="4738055B" w14:textId="77777777" w:rsidTr="003C6518">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3C6518">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3C6518">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3C6518">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252" w:name="_Toc221530652"/>
      <w:bookmarkStart w:id="253" w:name="_Ref221587984"/>
      <w:bookmarkStart w:id="254" w:name="_Ref221779727"/>
      <w:bookmarkStart w:id="255" w:name="_Ref221895463"/>
      <w:bookmarkStart w:id="256" w:name="_Toc223436132"/>
      <w:bookmarkStart w:id="257" w:name="_Ref236037811"/>
      <w:bookmarkStart w:id="258" w:name="_Ref236109174"/>
      <w:bookmarkStart w:id="259"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260" w:name="_Cashpoint_Selector"/>
      <w:bookmarkStart w:id="261" w:name="_Ref249246601"/>
      <w:bookmarkStart w:id="262" w:name="_Ref249747087"/>
      <w:bookmarkStart w:id="263" w:name="_Toc74556342"/>
      <w:bookmarkStart w:id="264" w:name="_Toc127491530"/>
      <w:bookmarkStart w:id="265" w:name="_Toc128021063"/>
      <w:bookmarkEnd w:id="260"/>
      <w:r>
        <w:t>Cashpoint</w:t>
      </w:r>
      <w:r w:rsidRPr="00A875AE">
        <w:t xml:space="preserve"> Selector</w:t>
      </w:r>
      <w:bookmarkEnd w:id="252"/>
      <w:bookmarkEnd w:id="253"/>
      <w:bookmarkEnd w:id="254"/>
      <w:bookmarkEnd w:id="255"/>
      <w:bookmarkEnd w:id="256"/>
      <w:bookmarkEnd w:id="257"/>
      <w:bookmarkEnd w:id="258"/>
      <w:bookmarkEnd w:id="259"/>
      <w:bookmarkEnd w:id="261"/>
      <w:bookmarkEnd w:id="262"/>
      <w:bookmarkEnd w:id="263"/>
      <w:bookmarkEnd w:id="264"/>
      <w:bookmarkEnd w:id="265"/>
    </w:p>
    <w:p w14:paraId="7626D483" w14:textId="2647297C" w:rsidR="007467C0" w:rsidRPr="00A875AE" w:rsidRDefault="005A1EF9" w:rsidP="00B579E9">
      <w:pPr>
        <w:pStyle w:val="BodyText"/>
      </w:pPr>
      <w:r>
        <w:t>T</w:t>
      </w:r>
      <w:r w:rsidR="007467C0" w:rsidRPr="00A875AE">
        <w:t>he user</w:t>
      </w:r>
      <w:ins w:id="266" w:author="Pinnu, Sainath" w:date="2023-03-29T12:06:00Z">
        <w:r w:rsidR="003307B4">
          <w:t>s</w:t>
        </w:r>
      </w:ins>
      <w:r w:rsidR="007467C0" w:rsidRPr="00A875AE">
        <w:t xml:space="preserve">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267" w:name="_Ref246909730"/>
      <w:bookmarkStart w:id="268" w:name="_Toc74556437"/>
      <w:bookmarkStart w:id="269" w:name="_Toc128022114"/>
      <w:r>
        <w:t xml:space="preserve">Figure </w:t>
      </w:r>
      <w:r>
        <w:fldChar w:fldCharType="begin"/>
      </w:r>
      <w:r>
        <w:instrText xml:space="preserve"> SEQ Figure \* ARABIC </w:instrText>
      </w:r>
      <w:r>
        <w:fldChar w:fldCharType="separate"/>
      </w:r>
      <w:r>
        <w:rPr>
          <w:noProof/>
        </w:rPr>
        <w:t>5</w:t>
      </w:r>
      <w:r>
        <w:fldChar w:fldCharType="end"/>
      </w:r>
      <w:bookmarkEnd w:id="267"/>
      <w:r>
        <w:t>: Cashpoint Selector Window</w:t>
      </w:r>
      <w:bookmarkEnd w:id="268"/>
      <w:bookmarkEnd w:id="269"/>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Pr="002B4A9A" w:rsidRDefault="007467C0" w:rsidP="005D2B86">
      <w:pPr>
        <w:pStyle w:val="Caption"/>
        <w:rPr>
          <w:lang w:val="en-US"/>
        </w:rPr>
      </w:pPr>
      <w:bookmarkStart w:id="270" w:name="_Toc74556646"/>
      <w:r w:rsidRPr="002B4A9A">
        <w:rPr>
          <w:lang w:val="en-US"/>
        </w:rPr>
        <w:lastRenderedPageBreak/>
        <w:t xml:space="preserve">Table </w:t>
      </w:r>
      <w:r w:rsidRPr="002B4A9A">
        <w:rPr>
          <w:lang w:val="en-US"/>
        </w:rPr>
        <w:fldChar w:fldCharType="begin"/>
      </w:r>
      <w:r w:rsidRPr="002B4A9A">
        <w:rPr>
          <w:lang w:val="en-US"/>
        </w:rPr>
        <w:instrText xml:space="preserve"> SEQ Table \* ARABIC </w:instrText>
      </w:r>
      <w:r w:rsidRPr="002B4A9A">
        <w:rPr>
          <w:lang w:val="en-US"/>
        </w:rPr>
        <w:fldChar w:fldCharType="separate"/>
      </w:r>
      <w:r w:rsidRPr="002B4A9A">
        <w:rPr>
          <w:lang w:val="en-US"/>
        </w:rPr>
        <w:t>7</w:t>
      </w:r>
      <w:r w:rsidRPr="002B4A9A">
        <w:rPr>
          <w:lang w:val="en-US"/>
        </w:rPr>
        <w:fldChar w:fldCharType="end"/>
      </w:r>
      <w:r w:rsidRPr="002B4A9A">
        <w:rPr>
          <w:lang w:val="en-US"/>
        </w:rPr>
        <w:t>: Cashpoint Selector Description</w:t>
      </w:r>
      <w:bookmarkEnd w:id="270"/>
    </w:p>
    <w:tbl>
      <w:tblPr>
        <w:tblpPr w:leftFromText="180" w:rightFromText="180" w:horzAnchor="page" w:tblpX="1507" w:tblpY="432"/>
        <w:tblW w:w="0" w:type="auto"/>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
        <w:gridCol w:w="8"/>
        <w:gridCol w:w="2255"/>
        <w:gridCol w:w="8"/>
        <w:gridCol w:w="6385"/>
        <w:gridCol w:w="8"/>
      </w:tblGrid>
      <w:tr w:rsidR="007467C0" w:rsidRPr="00A875AE" w14:paraId="35F37DB4" w14:textId="77777777" w:rsidTr="002B4A9A">
        <w:trPr>
          <w:gridBefore w:val="1"/>
          <w:gridAfter w:val="1"/>
          <w:wBefore w:w="8" w:type="dxa"/>
          <w:wAfter w:w="8" w:type="dxa"/>
        </w:trPr>
        <w:tc>
          <w:tcPr>
            <w:tcW w:w="2263" w:type="dxa"/>
            <w:gridSpan w:val="2"/>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170D7D">
            <w:pPr>
              <w:pStyle w:val="TableHeader"/>
            </w:pPr>
            <w:r w:rsidRPr="00A875AE">
              <w:t>Field Name</w:t>
            </w:r>
          </w:p>
        </w:tc>
        <w:tc>
          <w:tcPr>
            <w:tcW w:w="6393" w:type="dxa"/>
            <w:gridSpan w:val="2"/>
            <w:tcBorders>
              <w:top w:val="single" w:sz="6" w:space="0" w:color="auto"/>
              <w:left w:val="nil"/>
              <w:bottom w:val="double" w:sz="6" w:space="0" w:color="auto"/>
            </w:tcBorders>
            <w:shd w:val="clear" w:color="auto" w:fill="60C03A"/>
          </w:tcPr>
          <w:p w14:paraId="6E7913A4" w14:textId="77777777" w:rsidR="007467C0" w:rsidRPr="00A875AE" w:rsidRDefault="007467C0" w:rsidP="00170D7D">
            <w:pPr>
              <w:pStyle w:val="TableHeader"/>
            </w:pPr>
            <w:r w:rsidRPr="00A875AE">
              <w:t>Description</w:t>
            </w:r>
          </w:p>
        </w:tc>
      </w:tr>
      <w:tr w:rsidR="007467C0" w:rsidRPr="00A875AE" w14:paraId="3B59D046" w14:textId="77777777" w:rsidTr="002B4A9A">
        <w:tc>
          <w:tcPr>
            <w:tcW w:w="2279" w:type="dxa"/>
            <w:gridSpan w:val="4"/>
            <w:tcBorders>
              <w:top w:val="nil"/>
              <w:bottom w:val="single" w:sz="6" w:space="0" w:color="auto"/>
              <w:right w:val="single" w:sz="6" w:space="0" w:color="auto"/>
            </w:tcBorders>
          </w:tcPr>
          <w:p w14:paraId="592A376F" w14:textId="77777777" w:rsidR="007467C0" w:rsidRPr="00763F9D" w:rsidRDefault="007467C0" w:rsidP="002B4A9A">
            <w:pPr>
              <w:pStyle w:val="TableBody"/>
              <w:rPr>
                <w:b/>
                <w:bCs/>
              </w:rPr>
            </w:pPr>
            <w:r w:rsidRPr="00763F9D">
              <w:rPr>
                <w:b/>
                <w:bCs/>
              </w:rPr>
              <w:t>Filtered By:</w:t>
            </w:r>
          </w:p>
        </w:tc>
        <w:tc>
          <w:tcPr>
            <w:tcW w:w="6393" w:type="dxa"/>
            <w:gridSpan w:val="2"/>
            <w:tcBorders>
              <w:top w:val="nil"/>
              <w:left w:val="single" w:sz="6" w:space="0" w:color="auto"/>
              <w:bottom w:val="single" w:sz="6" w:space="0" w:color="auto"/>
            </w:tcBorders>
          </w:tcPr>
          <w:p w14:paraId="439D7D62" w14:textId="77777777" w:rsidR="007467C0" w:rsidRPr="00FB292A" w:rsidRDefault="007467C0" w:rsidP="002B4A9A">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2B4A9A">
            <w:pPr>
              <w:pStyle w:val="TableListBullet"/>
            </w:pPr>
            <w:r w:rsidRPr="003C6518">
              <w:rPr>
                <w:b/>
                <w:bCs/>
              </w:rPr>
              <w:t>Cashpoint ID (Default) –</w:t>
            </w:r>
            <w:r w:rsidRPr="00FB292A">
              <w:t xml:space="preserve"> With this option, the user can search for the Cashpoint using its unique identifier. Type the Cashpoint ID in the field marked </w:t>
            </w:r>
            <w:r w:rsidRPr="003C6518">
              <w:rPr>
                <w:b/>
                <w:bCs/>
              </w:rPr>
              <w:t>‘Cashpoint ID’</w:t>
            </w:r>
            <w:r w:rsidRPr="00FB292A">
              <w:t xml:space="preserve">. </w:t>
            </w:r>
          </w:p>
          <w:p w14:paraId="289B73C7" w14:textId="6A4FCFC9" w:rsidR="007467C0" w:rsidRPr="00FB292A" w:rsidRDefault="007467C0" w:rsidP="002B4A9A">
            <w:pPr>
              <w:pStyle w:val="TableListBullet"/>
            </w:pPr>
            <w:r w:rsidRPr="003C6518">
              <w:rPr>
                <w:b/>
                <w:bCs/>
              </w:rPr>
              <w:t>Cashpoint Name –</w:t>
            </w:r>
            <w:r w:rsidRPr="00FB292A">
              <w:t xml:space="preserve"> With this option, the user can search for the Cashpoint using the name that is defined at the Cashpoint level. Type the Cashpoint name in the field marked </w:t>
            </w:r>
            <w:r w:rsidRPr="003C6518">
              <w:rPr>
                <w:b/>
                <w:bCs/>
              </w:rPr>
              <w:t>‘Cashpoint Name’</w:t>
            </w:r>
            <w:r w:rsidRPr="00FB292A">
              <w:t xml:space="preserve">. </w:t>
            </w:r>
          </w:p>
          <w:p w14:paraId="6EB5603F" w14:textId="77777777" w:rsidR="007467C0" w:rsidRDefault="007467C0" w:rsidP="002B4A9A">
            <w:pPr>
              <w:pStyle w:val="TableListBullet"/>
            </w:pPr>
            <w:r w:rsidRPr="003C6518">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2B4A9A">
            <w:pPr>
              <w:pStyle w:val="TableListBullet"/>
            </w:pPr>
            <w:r w:rsidRPr="003C6518">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B4A9A">
        <w:trPr>
          <w:gridBefore w:val="2"/>
          <w:wBefore w:w="16" w:type="dxa"/>
        </w:trPr>
        <w:tc>
          <w:tcPr>
            <w:tcW w:w="2263" w:type="dxa"/>
            <w:gridSpan w:val="2"/>
            <w:tcBorders>
              <w:top w:val="nil"/>
              <w:bottom w:val="single" w:sz="6" w:space="0" w:color="auto"/>
              <w:right w:val="single" w:sz="6" w:space="0" w:color="auto"/>
            </w:tcBorders>
          </w:tcPr>
          <w:p w14:paraId="7F97D7E8" w14:textId="77777777" w:rsidR="007467C0" w:rsidRPr="00763F9D" w:rsidRDefault="007467C0" w:rsidP="002B4A9A">
            <w:pPr>
              <w:pStyle w:val="TableBody"/>
              <w:rPr>
                <w:b/>
                <w:bCs/>
              </w:rPr>
            </w:pPr>
            <w:r w:rsidRPr="00763F9D">
              <w:rPr>
                <w:b/>
                <w:bCs/>
              </w:rPr>
              <w:t>Cashpoint Status</w:t>
            </w:r>
          </w:p>
        </w:tc>
        <w:tc>
          <w:tcPr>
            <w:tcW w:w="6393" w:type="dxa"/>
            <w:gridSpan w:val="2"/>
            <w:tcBorders>
              <w:top w:val="nil"/>
              <w:left w:val="single" w:sz="6" w:space="0" w:color="auto"/>
              <w:bottom w:val="single" w:sz="6" w:space="0" w:color="auto"/>
            </w:tcBorders>
          </w:tcPr>
          <w:p w14:paraId="7F42CE3F" w14:textId="77777777" w:rsidR="007467C0" w:rsidRPr="00FB292A" w:rsidRDefault="007467C0" w:rsidP="002B4A9A">
            <w:pPr>
              <w:pStyle w:val="TableBody"/>
            </w:pPr>
            <w:r w:rsidRPr="00FB292A">
              <w:t>Allows the user to choose Active/Inactive/All Cashpoint statuses when searching for Cashpoints.</w:t>
            </w:r>
          </w:p>
        </w:tc>
      </w:tr>
      <w:tr w:rsidR="007467C0" w:rsidRPr="00A875AE" w14:paraId="3868E228" w14:textId="77777777" w:rsidTr="002B4A9A">
        <w:trPr>
          <w:gridBefore w:val="2"/>
          <w:wBefore w:w="16" w:type="dxa"/>
        </w:trPr>
        <w:tc>
          <w:tcPr>
            <w:tcW w:w="2263" w:type="dxa"/>
            <w:gridSpan w:val="2"/>
            <w:tcBorders>
              <w:top w:val="nil"/>
              <w:bottom w:val="single" w:sz="6" w:space="0" w:color="auto"/>
              <w:right w:val="single" w:sz="6" w:space="0" w:color="auto"/>
            </w:tcBorders>
          </w:tcPr>
          <w:p w14:paraId="36984E54" w14:textId="77777777" w:rsidR="007467C0" w:rsidRPr="00763F9D" w:rsidRDefault="007467C0" w:rsidP="002B4A9A">
            <w:pPr>
              <w:pStyle w:val="TableBody"/>
              <w:rPr>
                <w:b/>
                <w:bCs/>
              </w:rPr>
            </w:pPr>
            <w:r w:rsidRPr="00763F9D">
              <w:rPr>
                <w:b/>
                <w:bCs/>
              </w:rPr>
              <w:t>Cashpoint Type</w:t>
            </w:r>
          </w:p>
        </w:tc>
        <w:tc>
          <w:tcPr>
            <w:tcW w:w="6393" w:type="dxa"/>
            <w:gridSpan w:val="2"/>
            <w:tcBorders>
              <w:top w:val="nil"/>
              <w:left w:val="single" w:sz="6" w:space="0" w:color="auto"/>
              <w:bottom w:val="single" w:sz="6" w:space="0" w:color="auto"/>
            </w:tcBorders>
          </w:tcPr>
          <w:p w14:paraId="0C01B427" w14:textId="77777777" w:rsidR="007467C0" w:rsidRPr="00FB292A" w:rsidRDefault="007467C0" w:rsidP="002B4A9A">
            <w:pPr>
              <w:pStyle w:val="TableBody"/>
            </w:pPr>
            <w:r w:rsidRPr="00FB292A">
              <w:t>Allows the user to select one or several types of Cashpoints</w:t>
            </w:r>
          </w:p>
        </w:tc>
      </w:tr>
      <w:tr w:rsidR="007467C0" w:rsidRPr="00A875AE" w14:paraId="5AC96D53" w14:textId="77777777" w:rsidTr="002B4A9A">
        <w:trPr>
          <w:gridBefore w:val="2"/>
          <w:wBefore w:w="16" w:type="dxa"/>
        </w:trPr>
        <w:tc>
          <w:tcPr>
            <w:tcW w:w="2263" w:type="dxa"/>
            <w:gridSpan w:val="2"/>
            <w:tcBorders>
              <w:top w:val="nil"/>
              <w:bottom w:val="single" w:sz="6" w:space="0" w:color="auto"/>
              <w:right w:val="single" w:sz="6" w:space="0" w:color="auto"/>
            </w:tcBorders>
          </w:tcPr>
          <w:p w14:paraId="2AB8F5E5" w14:textId="77777777" w:rsidR="007467C0" w:rsidRPr="00763F9D" w:rsidRDefault="007467C0" w:rsidP="002B4A9A">
            <w:pPr>
              <w:pStyle w:val="TableBody"/>
              <w:rPr>
                <w:b/>
                <w:bCs/>
              </w:rPr>
            </w:pPr>
            <w:r w:rsidRPr="00763F9D">
              <w:rPr>
                <w:b/>
                <w:bCs/>
              </w:rPr>
              <w:t>Cashpoints</w:t>
            </w:r>
          </w:p>
        </w:tc>
        <w:tc>
          <w:tcPr>
            <w:tcW w:w="6393" w:type="dxa"/>
            <w:gridSpan w:val="2"/>
            <w:tcBorders>
              <w:top w:val="nil"/>
              <w:left w:val="single" w:sz="6" w:space="0" w:color="auto"/>
              <w:bottom w:val="single" w:sz="6" w:space="0" w:color="auto"/>
            </w:tcBorders>
          </w:tcPr>
          <w:p w14:paraId="14BE121C" w14:textId="4FB69773" w:rsidR="007467C0" w:rsidRPr="00FB292A" w:rsidRDefault="007467C0" w:rsidP="002B4A9A">
            <w:pPr>
              <w:pStyle w:val="TableBody"/>
            </w:pPr>
            <w:r w:rsidRPr="00FB292A">
              <w:t xml:space="preserve">List the Cashpoints that the user is able to select from. The user needs to check the box on the Cashpoint(s) they would like to choose for their select. Pressing the </w:t>
            </w:r>
            <w:r w:rsidRPr="003C6518">
              <w:rPr>
                <w:b/>
                <w:bCs/>
              </w:rPr>
              <w:t>Okay</w:t>
            </w:r>
            <w:r w:rsidRPr="00FB292A">
              <w:t xml:space="preserve"> button will finalize the selection and return it to the page requesting the information.</w:t>
            </w:r>
          </w:p>
        </w:tc>
      </w:tr>
      <w:tr w:rsidR="007467C0" w:rsidRPr="00A875AE" w14:paraId="62EA63B4" w14:textId="77777777" w:rsidTr="002B4A9A">
        <w:trPr>
          <w:gridBefore w:val="2"/>
          <w:wBefore w:w="16" w:type="dxa"/>
        </w:trPr>
        <w:tc>
          <w:tcPr>
            <w:tcW w:w="2263" w:type="dxa"/>
            <w:gridSpan w:val="2"/>
            <w:tcBorders>
              <w:top w:val="single" w:sz="4" w:space="0" w:color="auto"/>
              <w:bottom w:val="single" w:sz="4" w:space="0" w:color="auto"/>
              <w:right w:val="single" w:sz="6" w:space="0" w:color="auto"/>
            </w:tcBorders>
          </w:tcPr>
          <w:p w14:paraId="7C73E8FB" w14:textId="77777777" w:rsidR="007467C0" w:rsidRPr="00763F9D" w:rsidRDefault="007467C0" w:rsidP="002B4A9A">
            <w:pPr>
              <w:pStyle w:val="TableBody"/>
              <w:rPr>
                <w:b/>
                <w:bCs/>
              </w:rPr>
            </w:pPr>
            <w:r w:rsidRPr="00763F9D">
              <w:rPr>
                <w:b/>
                <w:bCs/>
              </w:rPr>
              <w:t>View</w:t>
            </w:r>
          </w:p>
        </w:tc>
        <w:tc>
          <w:tcPr>
            <w:tcW w:w="6393" w:type="dxa"/>
            <w:gridSpan w:val="2"/>
            <w:tcBorders>
              <w:top w:val="single" w:sz="4" w:space="0" w:color="auto"/>
              <w:left w:val="single" w:sz="6" w:space="0" w:color="auto"/>
              <w:bottom w:val="single" w:sz="4" w:space="0" w:color="auto"/>
            </w:tcBorders>
          </w:tcPr>
          <w:p w14:paraId="05BDF19A" w14:textId="710F9318" w:rsidR="007467C0" w:rsidRPr="00FB292A" w:rsidRDefault="007467C0" w:rsidP="002B4A9A">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271" w:author="Moses, Robbie" w:date="2023-02-13T08:17:00Z">
                  <w:rPr/>
                </w:rPrChange>
              </w:rPr>
              <w:t>‘</w:t>
            </w:r>
            <w:r w:rsidRPr="003C6518">
              <w:t xml:space="preserve">Okay’ </w:t>
            </w:r>
            <w:r w:rsidRPr="00FB292A">
              <w:t>to finalize the selection and return the information to the page requesting the Cashpoints.</w:t>
            </w:r>
          </w:p>
        </w:tc>
      </w:tr>
      <w:tr w:rsidR="007467C0" w:rsidRPr="00A875AE" w14:paraId="1C892B14"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2B4A9A">
            <w:pPr>
              <w:pStyle w:val="TableBody"/>
              <w:rPr>
                <w:b/>
                <w:bCs/>
              </w:rPr>
            </w:pPr>
            <w:r w:rsidRPr="00763F9D">
              <w:rPr>
                <w:b/>
                <w:bCs/>
              </w:rPr>
              <w:t>Close</w:t>
            </w:r>
          </w:p>
        </w:tc>
        <w:tc>
          <w:tcPr>
            <w:tcW w:w="6393" w:type="dxa"/>
            <w:gridSpan w:val="2"/>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2B4A9A">
            <w:pPr>
              <w:pStyle w:val="TableBody"/>
            </w:pPr>
            <w:r w:rsidRPr="00FB292A">
              <w:t>Closes this window without processing any information.</w:t>
            </w:r>
          </w:p>
        </w:tc>
      </w:tr>
      <w:tr w:rsidR="007467C0" w:rsidRPr="00A875AE" w14:paraId="39F2264D"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2B4A9A">
            <w:pPr>
              <w:pStyle w:val="TableBody"/>
              <w:rPr>
                <w:b/>
                <w:bCs/>
              </w:rPr>
            </w:pPr>
            <w:r w:rsidRPr="00763F9D">
              <w:rPr>
                <w:b/>
                <w:bCs/>
              </w:rPr>
              <w:t>Page</w:t>
            </w:r>
          </w:p>
        </w:tc>
        <w:tc>
          <w:tcPr>
            <w:tcW w:w="6393" w:type="dxa"/>
            <w:gridSpan w:val="2"/>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2B4A9A">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2B4A9A">
            <w:pPr>
              <w:pStyle w:val="TableBody"/>
            </w:pPr>
            <w:r w:rsidRPr="00FB292A">
              <w:rPr>
                <w:shd w:val="clear" w:color="auto" w:fill="17365D"/>
              </w:rPr>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6393" w:type="dxa"/>
            <w:gridSpan w:val="2"/>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2B4A9A">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2B4A9A">
            <w:pPr>
              <w:pStyle w:val="TableBody"/>
              <w:rPr>
                <w:b/>
                <w:shd w:val="clear" w:color="auto" w:fill="17365D"/>
              </w:rPr>
            </w:pPr>
            <w:r w:rsidRPr="00FB292A">
              <w:rPr>
                <w:b/>
              </w:rPr>
              <w:lastRenderedPageBreak/>
              <w:t>Select All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2B4A9A">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B4A9A">
        <w:trPr>
          <w:gridBefore w:val="2"/>
          <w:wBefore w:w="16" w:type="dxa"/>
        </w:trPr>
        <w:tc>
          <w:tcPr>
            <w:tcW w:w="2263" w:type="dxa"/>
            <w:gridSpan w:val="2"/>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2B4A9A">
            <w:pPr>
              <w:pStyle w:val="TableBody"/>
              <w:rPr>
                <w:b/>
                <w:shd w:val="clear" w:color="auto" w:fill="17365D"/>
              </w:rPr>
            </w:pPr>
            <w:r w:rsidRPr="00FB292A">
              <w:rPr>
                <w:b/>
              </w:rPr>
              <w:t>Okay Button</w:t>
            </w:r>
          </w:p>
        </w:tc>
        <w:tc>
          <w:tcPr>
            <w:tcW w:w="6393" w:type="dxa"/>
            <w:gridSpan w:val="2"/>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2B4A9A">
            <w:pPr>
              <w:pStyle w:val="TableBody"/>
            </w:pPr>
            <w:r w:rsidRPr="00FB292A">
              <w:t>This button finalizes the transaction and returns the selected Cashpoints to the page requesting the Cashpoint selection.</w:t>
            </w:r>
          </w:p>
        </w:tc>
      </w:tr>
    </w:tbl>
    <w:p w14:paraId="7C6EB17E" w14:textId="77777777" w:rsidR="002B4A9A" w:rsidRDefault="002B4A9A" w:rsidP="007467C0">
      <w:pPr>
        <w:pStyle w:val="TopofSection"/>
      </w:pPr>
    </w:p>
    <w:p w14:paraId="2F0298D3" w14:textId="77777777" w:rsidR="002B4A9A" w:rsidRDefault="002B4A9A" w:rsidP="007467C0">
      <w:pPr>
        <w:pStyle w:val="TopofSection"/>
      </w:pPr>
    </w:p>
    <w:p w14:paraId="6FB6A9F8" w14:textId="77777777" w:rsidR="002B4A9A" w:rsidRDefault="002B4A9A" w:rsidP="007467C0">
      <w:pPr>
        <w:pStyle w:val="TopofSection"/>
      </w:pPr>
    </w:p>
    <w:p w14:paraId="0F1240C3" w14:textId="34E27BDD"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272" w:name="_Language_Selector"/>
      <w:bookmarkStart w:id="273" w:name="_Toc74556343"/>
      <w:bookmarkStart w:id="274" w:name="_Toc127491531"/>
      <w:bookmarkStart w:id="275" w:name="_Toc128021064"/>
      <w:bookmarkEnd w:id="272"/>
      <w:r>
        <w:rPr>
          <w:lang w:val="en-US"/>
        </w:rPr>
        <w:t>Language</w:t>
      </w:r>
      <w:r w:rsidRPr="00A875AE">
        <w:t xml:space="preserve"> Selector</w:t>
      </w:r>
      <w:bookmarkEnd w:id="273"/>
      <w:bookmarkEnd w:id="274"/>
      <w:bookmarkEnd w:id="275"/>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276" w:name="_Toc74556438"/>
      <w:bookmarkStart w:id="277"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276"/>
      <w:bookmarkEnd w:id="277"/>
    </w:p>
    <w:p w14:paraId="5DF45670" w14:textId="77777777" w:rsidR="007467C0" w:rsidRDefault="007467C0" w:rsidP="003058B8">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278"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3058B8">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279" w:name="_Toc74556344"/>
      <w:bookmarkStart w:id="280" w:name="_Toc127491532"/>
      <w:bookmarkStart w:id="281" w:name="_Toc128021065"/>
      <w:r w:rsidRPr="002D21E2">
        <w:rPr>
          <w:lang w:val="en-US"/>
        </w:rPr>
        <w:t>Cashpoints</w:t>
      </w:r>
      <w:bookmarkEnd w:id="278"/>
      <w:bookmarkEnd w:id="279"/>
      <w:bookmarkEnd w:id="280"/>
      <w:bookmarkEnd w:id="281"/>
    </w:p>
    <w:p w14:paraId="1338672C" w14:textId="6B2E01CF"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lastRenderedPageBreak/>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3058B8">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282" w:name="_Ref245719406"/>
      <w:bookmarkStart w:id="283" w:name="_Toc74556345"/>
      <w:bookmarkStart w:id="284" w:name="_Toc127491533"/>
      <w:bookmarkStart w:id="285" w:name="_Toc128021066"/>
      <w:r>
        <w:t>Cashpoint Types</w:t>
      </w:r>
      <w:bookmarkEnd w:id="282"/>
      <w:bookmarkEnd w:id="283"/>
      <w:bookmarkEnd w:id="284"/>
      <w:bookmarkEnd w:id="285"/>
    </w:p>
    <w:p w14:paraId="2EE23E7D" w14:textId="0F2F07B8"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286" w:name="_Ref246909742"/>
      <w:bookmarkStart w:id="287" w:name="_Toc74556439"/>
      <w:bookmarkStart w:id="288" w:name="_Toc128022116"/>
      <w:r w:rsidRPr="00C63038">
        <w:rPr>
          <w:lang w:val="en-US"/>
        </w:rPr>
        <w:lastRenderedPageBreak/>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286"/>
      <w:r w:rsidRPr="00C63038">
        <w:rPr>
          <w:lang w:val="en-US"/>
        </w:rPr>
        <w:t>: Cashpoint Elements</w:t>
      </w:r>
      <w:bookmarkEnd w:id="287"/>
      <w:bookmarkEnd w:id="288"/>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289" w:name="_Ref245724195"/>
      <w:bookmarkStart w:id="290" w:name="_Toc74556346"/>
      <w:bookmarkStart w:id="291" w:name="_Toc127491534"/>
      <w:bookmarkStart w:id="292" w:name="_Toc128021067"/>
      <w:r>
        <w:t>Vault</w:t>
      </w:r>
      <w:bookmarkEnd w:id="289"/>
      <w:bookmarkEnd w:id="290"/>
      <w:bookmarkEnd w:id="291"/>
      <w:bookmarkEnd w:id="292"/>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B7E5AA3"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types assigned to it such as ATMs, Branches, Commercial Cashpoints, or Custodial Inventory Cashpoints. </w:t>
      </w:r>
    </w:p>
    <w:p w14:paraId="6C9C43E6" w14:textId="1826D26E"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lastRenderedPageBreak/>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293" w:name="_Ref246842586"/>
      <w:bookmarkStart w:id="294" w:name="_Toc74556347"/>
      <w:bookmarkStart w:id="295" w:name="_Toc127491535"/>
      <w:bookmarkStart w:id="296" w:name="_Toc128021068"/>
      <w:r>
        <w:t>ATMs and Branches</w:t>
      </w:r>
      <w:bookmarkEnd w:id="293"/>
      <w:bookmarkEnd w:id="294"/>
      <w:bookmarkEnd w:id="295"/>
      <w:bookmarkEnd w:id="296"/>
    </w:p>
    <w:p w14:paraId="1686F23F" w14:textId="77777777" w:rsidR="007467C0" w:rsidRDefault="007467C0" w:rsidP="00E229DD">
      <w:pPr>
        <w:pStyle w:val="BodyText"/>
      </w:pPr>
      <w:r>
        <w:t>ATMs and Branches are managed by OptiCash and are used in OptiVault to forecast the demand from these Cashpoints as demand on Vault Cashpoints in OptiVault. ATM and 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lastRenderedPageBreak/>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297" w:name="_Ref245724200"/>
      <w:bookmarkStart w:id="298" w:name="_Toc74556348"/>
      <w:bookmarkStart w:id="299" w:name="_Toc127491536"/>
      <w:bookmarkStart w:id="300" w:name="_Toc128021069"/>
      <w:r>
        <w:t>Commercial</w:t>
      </w:r>
      <w:bookmarkEnd w:id="297"/>
      <w:bookmarkEnd w:id="298"/>
      <w:bookmarkEnd w:id="299"/>
      <w:bookmarkEnd w:id="300"/>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301" w:name="_Ref245724203"/>
      <w:bookmarkStart w:id="302" w:name="_Toc74556349"/>
      <w:bookmarkStart w:id="303" w:name="_Toc127491537"/>
      <w:bookmarkStart w:id="304" w:name="_Toc128021070"/>
      <w:r>
        <w:t>Custodial Inventory</w:t>
      </w:r>
      <w:bookmarkEnd w:id="301"/>
      <w:bookmarkEnd w:id="302"/>
      <w:bookmarkEnd w:id="303"/>
      <w:bookmarkEnd w:id="304"/>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lastRenderedPageBreak/>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305" w:name="_Ref245724204"/>
      <w:bookmarkStart w:id="306" w:name="_Toc74556350"/>
      <w:bookmarkStart w:id="307" w:name="_Toc127491538"/>
      <w:bookmarkStart w:id="308" w:name="_Toc128021071"/>
      <w:r>
        <w:t>External Funding Source</w:t>
      </w:r>
      <w:bookmarkEnd w:id="305"/>
      <w:bookmarkEnd w:id="306"/>
      <w:bookmarkEnd w:id="307"/>
      <w:bookmarkEnd w:id="308"/>
    </w:p>
    <w:p w14:paraId="04B642CC" w14:textId="0D679AA5"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309" w:name="_Toc74556351"/>
      <w:bookmarkStart w:id="310" w:name="_Toc127491539"/>
      <w:bookmarkStart w:id="311" w:name="_Toc128021072"/>
      <w:r>
        <w:rPr>
          <w:lang w:val="en-US"/>
        </w:rPr>
        <w:t>Cashpoint</w:t>
      </w:r>
      <w:r w:rsidRPr="00A875AE">
        <w:t xml:space="preserve"> Pages</w:t>
      </w:r>
      <w:bookmarkEnd w:id="309"/>
      <w:bookmarkEnd w:id="310"/>
      <w:bookmarkEnd w:id="311"/>
    </w:p>
    <w:p w14:paraId="36C6D2FA" w14:textId="77777777" w:rsidR="007467C0" w:rsidRDefault="007467C0" w:rsidP="007467C0">
      <w:pPr>
        <w:pStyle w:val="Heading3"/>
      </w:pPr>
      <w:bookmarkStart w:id="312" w:name="_Ref245719409"/>
      <w:bookmarkStart w:id="313" w:name="_Toc74556352"/>
      <w:bookmarkStart w:id="314" w:name="_Toc127491540"/>
      <w:bookmarkStart w:id="315" w:name="_Toc128021073"/>
      <w:r>
        <w:t>Cashpoint</w:t>
      </w:r>
      <w:r>
        <w:rPr>
          <w:rFonts w:ascii="Wingdings" w:hAnsi="Wingdings"/>
        </w:rPr>
        <w:t></w:t>
      </w:r>
      <w:r>
        <w:t>Basic</w:t>
      </w:r>
      <w:r>
        <w:rPr>
          <w:rFonts w:ascii="Wingdings" w:hAnsi="Wingdings"/>
        </w:rPr>
        <w:t></w:t>
      </w:r>
      <w:r>
        <w:t>Definition</w:t>
      </w:r>
      <w:bookmarkEnd w:id="312"/>
      <w:bookmarkEnd w:id="313"/>
      <w:bookmarkEnd w:id="314"/>
      <w:bookmarkEnd w:id="315"/>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6D4ED87F" w:rsidR="007467C0" w:rsidRDefault="007467C0" w:rsidP="00D8240B">
      <w:pPr>
        <w:pStyle w:val="ListBullet"/>
      </w:pPr>
      <w:r>
        <w:lastRenderedPageBreak/>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344C7B4D"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316" w:name="_Toc74556440"/>
      <w:bookmarkStart w:id="317"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316"/>
      <w:bookmarkEnd w:id="317"/>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318"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3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170D7D">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1E9C7781"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3058B8">
            <w:pPr>
              <w:pStyle w:val="TableBody"/>
              <w:numPr>
                <w:ilvl w:val="0"/>
                <w:numId w:val="44"/>
              </w:numPr>
            </w:pPr>
            <w:r w:rsidRPr="003058B8">
              <w:rPr>
                <w:b/>
                <w:bCs/>
              </w:rPr>
              <w:t>Vault:</w:t>
            </w:r>
            <w:r w:rsidRPr="00FB292A">
              <w:t xml:space="preserve"> Vault ID</w:t>
            </w:r>
          </w:p>
          <w:p w14:paraId="0028E8C8" w14:textId="77777777" w:rsidR="007467C0" w:rsidRPr="00FB292A" w:rsidRDefault="007467C0" w:rsidP="003058B8">
            <w:pPr>
              <w:pStyle w:val="TableBody"/>
              <w:numPr>
                <w:ilvl w:val="0"/>
                <w:numId w:val="44"/>
              </w:numPr>
            </w:pPr>
            <w:r w:rsidRPr="003058B8">
              <w:rPr>
                <w:b/>
                <w:bCs/>
              </w:rPr>
              <w:t>Commercial:</w:t>
            </w:r>
            <w:r w:rsidRPr="00FB292A">
              <w:t xml:space="preserve"> Commercial Cashpoint ID</w:t>
            </w:r>
          </w:p>
          <w:p w14:paraId="3C76E692" w14:textId="77777777" w:rsidR="007467C0" w:rsidRPr="00FB292A" w:rsidRDefault="007467C0" w:rsidP="003058B8">
            <w:pPr>
              <w:pStyle w:val="TableBody"/>
              <w:numPr>
                <w:ilvl w:val="0"/>
                <w:numId w:val="44"/>
              </w:numPr>
            </w:pPr>
            <w:r w:rsidRPr="003058B8">
              <w:rPr>
                <w:b/>
                <w:bCs/>
              </w:rPr>
              <w:t>Custodial Inventory:</w:t>
            </w:r>
            <w:r w:rsidRPr="00FB292A">
              <w:t xml:space="preserve"> CI ID</w:t>
            </w:r>
          </w:p>
          <w:p w14:paraId="3878456F" w14:textId="77777777" w:rsidR="007467C0" w:rsidRPr="00FB292A" w:rsidRDefault="007467C0" w:rsidP="003058B8">
            <w:pPr>
              <w:pStyle w:val="TableBody"/>
              <w:numPr>
                <w:ilvl w:val="0"/>
                <w:numId w:val="44"/>
              </w:numPr>
            </w:pPr>
            <w:r w:rsidRPr="003058B8">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t>CP Type</w:t>
            </w:r>
          </w:p>
        </w:tc>
        <w:tc>
          <w:tcPr>
            <w:tcW w:w="5750" w:type="dxa"/>
            <w:tcBorders>
              <w:top w:val="nil"/>
              <w:left w:val="single" w:sz="6" w:space="0" w:color="auto"/>
              <w:bottom w:val="single" w:sz="4" w:space="0" w:color="auto"/>
            </w:tcBorders>
          </w:tcPr>
          <w:p w14:paraId="240271C0" w14:textId="07A3BCFD"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301B3E71" w:rsidR="007467C0" w:rsidRPr="00FB292A" w:rsidRDefault="007467C0" w:rsidP="00D8240B">
            <w:pPr>
              <w:pStyle w:val="TableBody"/>
            </w:pPr>
            <w:r w:rsidRPr="00FB292A">
              <w:t xml:space="preserve">The name of the Cashpoint is used as a description of the Cashpoint. This description can be seen in many reports </w:t>
            </w:r>
            <w:r w:rsidRPr="00FB292A">
              <w:lastRenderedPageBreak/>
              <w:t>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lastRenderedPageBreak/>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054974DF"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35D1E237"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6716B0">
              <w:rPr>
                <w:color w:val="4472C4" w:themeColor="accent1"/>
              </w:rPr>
              <w:fldChar w:fldCharType="begin"/>
            </w:r>
            <w:r w:rsidRPr="006716B0">
              <w:rPr>
                <w:color w:val="4472C4" w:themeColor="accent1"/>
              </w:rPr>
              <w:instrText xml:space="preserve"> REF _Ref246139513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Cross Shipping</w:t>
            </w:r>
            <w:r w:rsidRPr="006716B0">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6716B0">
              <w:rPr>
                <w:color w:val="4472C4" w:themeColor="accent1"/>
              </w:rPr>
              <w:fldChar w:fldCharType="begin"/>
            </w:r>
            <w:r w:rsidRPr="006716B0">
              <w:rPr>
                <w:color w:val="4472C4" w:themeColor="accent1"/>
              </w:rPr>
              <w:instrText xml:space="preserve"> REF _Ref65165351 \h </w:instrText>
            </w:r>
            <w:r w:rsidR="00D8240B" w:rsidRPr="006716B0">
              <w:rPr>
                <w:color w:val="4472C4" w:themeColor="accent1"/>
              </w:rPr>
              <w:instrText xml:space="preserve"> \* MERGEFORMAT </w:instrText>
            </w:r>
            <w:r w:rsidRPr="006716B0">
              <w:rPr>
                <w:color w:val="4472C4" w:themeColor="accent1"/>
              </w:rPr>
            </w:r>
            <w:r w:rsidRPr="006716B0">
              <w:rPr>
                <w:color w:val="4472C4" w:themeColor="accent1"/>
              </w:rPr>
              <w:fldChar w:fldCharType="separate"/>
            </w:r>
            <w:r w:rsidRPr="006716B0">
              <w:rPr>
                <w:color w:val="4472C4" w:themeColor="accent1"/>
              </w:rPr>
              <w:t>Network</w:t>
            </w:r>
            <w:r w:rsidRPr="006716B0">
              <w:rPr>
                <w:rFonts w:ascii="Wingdings" w:hAnsi="Wingdings"/>
                <w:color w:val="4472C4" w:themeColor="accent1"/>
              </w:rPr>
              <w:t></w:t>
            </w:r>
            <w:r w:rsidRPr="006716B0">
              <w:rPr>
                <w:color w:val="4472C4" w:themeColor="accent1"/>
              </w:rPr>
              <w:t>Trading Market</w:t>
            </w:r>
            <w:r w:rsidRPr="006716B0">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54BF98D2"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lastRenderedPageBreak/>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601798">
              <w:rPr>
                <w:color w:val="4472C4" w:themeColor="accent1"/>
              </w:rPr>
              <w:fldChar w:fldCharType="begin"/>
            </w:r>
            <w:r w:rsidRPr="00601798">
              <w:rPr>
                <w:color w:val="4472C4" w:themeColor="accent1"/>
              </w:rPr>
              <w:instrText xml:space="preserve"> REF _Ref249844198 \h </w:instrText>
            </w:r>
            <w:r w:rsidR="00D8240B" w:rsidRPr="00601798">
              <w:rPr>
                <w:color w:val="4472C4" w:themeColor="accent1"/>
              </w:rPr>
              <w:instrText xml:space="preserve"> \* MERGEFORMAT </w:instrText>
            </w:r>
            <w:r w:rsidRPr="00601798">
              <w:rPr>
                <w:color w:val="4472C4" w:themeColor="accent1"/>
              </w:rPr>
            </w:r>
            <w:r w:rsidRPr="00601798">
              <w:rPr>
                <w:color w:val="4472C4" w:themeColor="accent1"/>
              </w:rPr>
              <w:fldChar w:fldCharType="separate"/>
            </w:r>
            <w:r w:rsidRPr="00601798">
              <w:rPr>
                <w:color w:val="4472C4" w:themeColor="accent1"/>
              </w:rPr>
              <w:t>System</w:t>
            </w:r>
            <w:r w:rsidRPr="00601798">
              <w:rPr>
                <w:rFonts w:ascii="Wingdings" w:hAnsi="Wingdings"/>
                <w:color w:val="4472C4" w:themeColor="accent1"/>
              </w:rPr>
              <w:t></w:t>
            </w:r>
            <w:r w:rsidRPr="00601798">
              <w:rPr>
                <w:color w:val="4472C4" w:themeColor="accent1"/>
              </w:rPr>
              <w:t>Currencies/Denominations</w:t>
            </w:r>
            <w:r w:rsidRPr="00601798">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6B2CA151"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r w:rsidR="003B4E1E">
              <w:t>d</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601798">
              <w:rPr>
                <w:b/>
                <w:bCs/>
              </w:rPr>
              <w:t>‘Discount Bulk Orders’</w:t>
            </w:r>
            <w:r w:rsidRPr="00FB292A">
              <w:t xml:space="preserve"> option is set on the Vault’s Parameters screen and is used to deduct the Order(s) on the next business day following the Last Load Date.</w:t>
            </w:r>
          </w:p>
          <w:p w14:paraId="5DC6AD19" w14:textId="3D3053BF"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w:t>
            </w:r>
            <w:r w:rsidRPr="00FB292A">
              <w:lastRenderedPageBreak/>
              <w:t xml:space="preserve">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3B74D709" w:rsidR="007467C0" w:rsidRPr="00FB292A" w:rsidRDefault="007467C0">
            <w:pPr>
              <w:pStyle w:val="TableBody"/>
              <w:rPr>
                <w:rFonts w:cs="Arial"/>
                <w:lang w:val="en-US" w:bidi="en-US"/>
              </w:rPr>
              <w:pPrChange w:id="319" w:author="Moses, Robbie" w:date="2023-02-13T08:39:00Z">
                <w:pPr>
                  <w:pStyle w:val="TableCellText"/>
                </w:pPr>
              </w:pPrChange>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601798">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6A427EA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lastRenderedPageBreak/>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4159585C" w:rsidR="007467C0" w:rsidRPr="00601798" w:rsidRDefault="007467C0" w:rsidP="007467C0">
      <w:pPr>
        <w:pStyle w:val="TopofSection"/>
      </w:pPr>
      <w:r w:rsidRPr="00326CDA">
        <w:t xml:space="preserve"> </w:t>
      </w:r>
      <w:hyperlink w:anchor="_General_OptiVault_Pages" w:history="1">
        <w:r w:rsidRPr="00601798">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320" w:name="_Ref245719411"/>
      <w:bookmarkStart w:id="321" w:name="_Toc74556353"/>
      <w:bookmarkStart w:id="322" w:name="_Toc127491541"/>
      <w:bookmarkStart w:id="323" w:name="_Toc128021074"/>
      <w:r>
        <w:t>Cashpoint</w:t>
      </w:r>
      <w:r>
        <w:rPr>
          <w:rFonts w:ascii="Wingdings" w:hAnsi="Wingdings"/>
        </w:rPr>
        <w:t></w:t>
      </w:r>
      <w:r>
        <w:t>Basic</w:t>
      </w:r>
      <w:r>
        <w:rPr>
          <w:rFonts w:ascii="Wingdings" w:hAnsi="Wingdings"/>
        </w:rPr>
        <w:t></w:t>
      </w:r>
      <w:r>
        <w:t>Denominations</w:t>
      </w:r>
      <w:bookmarkEnd w:id="320"/>
      <w:bookmarkEnd w:id="321"/>
      <w:bookmarkEnd w:id="322"/>
      <w:bookmarkEnd w:id="323"/>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4EC848E8"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324"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3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170D7D">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170D7D">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601798">
            <w:pPr>
              <w:pStyle w:val="TableBody"/>
              <w:numPr>
                <w:ilvl w:val="0"/>
                <w:numId w:val="45"/>
              </w:numPr>
            </w:pPr>
            <w:r w:rsidRPr="00601798">
              <w:rPr>
                <w:b/>
                <w:bCs/>
              </w:rPr>
              <w:t>Unknown –</w:t>
            </w:r>
            <w:r w:rsidRPr="00FB292A">
              <w:t xml:space="preserve"> Cash that has not been sorted or verified.</w:t>
            </w:r>
          </w:p>
          <w:p w14:paraId="0079ED81" w14:textId="48807A28" w:rsidR="007467C0" w:rsidRPr="00FB292A" w:rsidRDefault="007467C0" w:rsidP="00601798">
            <w:pPr>
              <w:pStyle w:val="TableBody"/>
              <w:numPr>
                <w:ilvl w:val="0"/>
                <w:numId w:val="45"/>
              </w:numPr>
            </w:pPr>
            <w:r w:rsidRPr="00601798">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601798">
            <w:pPr>
              <w:pStyle w:val="TableBody"/>
              <w:numPr>
                <w:ilvl w:val="0"/>
                <w:numId w:val="45"/>
              </w:numPr>
            </w:pPr>
            <w:r w:rsidRPr="00601798">
              <w:rPr>
                <w:b/>
                <w:bCs/>
              </w:rPr>
              <w:t>Normal –</w:t>
            </w:r>
            <w:r w:rsidRPr="00FB292A">
              <w:t xml:space="preserve"> Cash that can be used by branches or commercials</w:t>
            </w:r>
          </w:p>
          <w:p w14:paraId="6BBDEE01" w14:textId="77777777" w:rsidR="007467C0" w:rsidRPr="00FB292A" w:rsidRDefault="007467C0" w:rsidP="00601798">
            <w:pPr>
              <w:pStyle w:val="TableBody"/>
              <w:numPr>
                <w:ilvl w:val="0"/>
                <w:numId w:val="45"/>
              </w:numPr>
            </w:pPr>
            <w:r w:rsidRPr="00601798">
              <w:rPr>
                <w:b/>
                <w:bCs/>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lastRenderedPageBreak/>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7B968865" w:rsidR="007467C0" w:rsidRPr="00FB292A" w:rsidRDefault="007467C0" w:rsidP="00601798">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452698A7" w:rsidR="007467C0" w:rsidRPr="0045658B" w:rsidRDefault="00000000" w:rsidP="007467C0">
      <w:pPr>
        <w:pStyle w:val="TopofSection"/>
      </w:pPr>
      <w:hyperlink w:anchor="_General_OptiVault_Pages" w:history="1">
        <w:r w:rsidR="007467C0" w:rsidRPr="0045658B">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325" w:name="_Ref65164778"/>
      <w:bookmarkStart w:id="326" w:name="_Toc74556354"/>
      <w:bookmarkStart w:id="327" w:name="_Toc127491542"/>
      <w:bookmarkStart w:id="328" w:name="_Toc128021075"/>
      <w:r>
        <w:t>Cashpoint</w:t>
      </w:r>
      <w:r>
        <w:rPr>
          <w:rFonts w:ascii="Wingdings" w:hAnsi="Wingdings"/>
        </w:rPr>
        <w:t></w:t>
      </w:r>
      <w:r>
        <w:t>Basic</w:t>
      </w:r>
      <w:r>
        <w:rPr>
          <w:rFonts w:ascii="Wingdings" w:hAnsi="Wingdings"/>
        </w:rPr>
        <w:t></w:t>
      </w:r>
      <w:r>
        <w:t>Requirements</w:t>
      </w:r>
      <w:bookmarkEnd w:id="325"/>
      <w:bookmarkEnd w:id="326"/>
      <w:bookmarkEnd w:id="327"/>
      <w:bookmarkEnd w:id="328"/>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329" w:name="_Toc74556649"/>
      <w:r>
        <w:lastRenderedPageBreak/>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3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170D7D">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45658B" w:rsidRDefault="007467C0" w:rsidP="002F2B97">
            <w:pPr>
              <w:pStyle w:val="TableBody"/>
              <w:rPr>
                <w:b/>
                <w:bCs/>
              </w:rPr>
            </w:pPr>
            <w:r w:rsidRPr="0045658B">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45658B">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45658B" w:rsidRDefault="007467C0" w:rsidP="002F2B97">
            <w:pPr>
              <w:pStyle w:val="TableBody"/>
              <w:rPr>
                <w:b/>
                <w:bCs/>
              </w:rPr>
            </w:pPr>
            <w:r w:rsidRPr="0045658B">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45658B" w:rsidRDefault="007467C0" w:rsidP="002F2B97">
            <w:pPr>
              <w:pStyle w:val="TableBody"/>
              <w:rPr>
                <w:b/>
                <w:bCs/>
              </w:rPr>
            </w:pPr>
            <w:r w:rsidRPr="0045658B">
              <w:rPr>
                <w:b/>
                <w:bCs/>
              </w:rPr>
              <w:t>Denom. List</w:t>
            </w:r>
          </w:p>
        </w:tc>
        <w:tc>
          <w:tcPr>
            <w:tcW w:w="5750" w:type="dxa"/>
            <w:tcBorders>
              <w:top w:val="nil"/>
              <w:left w:val="single" w:sz="6" w:space="0" w:color="auto"/>
              <w:bottom w:val="single" w:sz="4" w:space="0" w:color="auto"/>
            </w:tcBorders>
          </w:tcPr>
          <w:p w14:paraId="5AD57382" w14:textId="68B186E4"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45658B" w:rsidRDefault="007467C0" w:rsidP="002F2B97">
            <w:pPr>
              <w:pStyle w:val="TableBody"/>
              <w:rPr>
                <w:b/>
                <w:bCs/>
              </w:rPr>
            </w:pPr>
            <w:r w:rsidRPr="0045658B">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05F4AA40" w:rsidR="007467C0" w:rsidRPr="00FB292A" w:rsidRDefault="007467C0" w:rsidP="0045658B">
            <w:pPr>
              <w:pStyle w:val="TableBody"/>
              <w:numPr>
                <w:ilvl w:val="0"/>
                <w:numId w:val="46"/>
              </w:numPr>
            </w:pPr>
            <w:r w:rsidRPr="0045658B">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45658B">
            <w:pPr>
              <w:pStyle w:val="TableBody"/>
              <w:numPr>
                <w:ilvl w:val="0"/>
                <w:numId w:val="46"/>
              </w:numPr>
            </w:pPr>
            <w:r w:rsidRPr="0045658B">
              <w:rPr>
                <w:b/>
                <w:bCs/>
              </w:rPr>
              <w:t>Weekdays –</w:t>
            </w:r>
            <w:r w:rsidRPr="00FB292A">
              <w:t xml:space="preserve"> Sunday Thru Saturday meaning the requirements refer to that day of the week, every week.</w:t>
            </w:r>
          </w:p>
          <w:p w14:paraId="0ADA408B" w14:textId="77777777" w:rsidR="007467C0" w:rsidRPr="00FB292A" w:rsidRDefault="007467C0" w:rsidP="0045658B">
            <w:pPr>
              <w:pStyle w:val="TableBody"/>
              <w:numPr>
                <w:ilvl w:val="0"/>
                <w:numId w:val="46"/>
              </w:numPr>
            </w:pPr>
            <w:r w:rsidRPr="0045658B">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45658B" w:rsidRDefault="007467C0" w:rsidP="002F2B97">
            <w:pPr>
              <w:pStyle w:val="TableBody"/>
              <w:rPr>
                <w:b/>
                <w:bCs/>
              </w:rPr>
            </w:pPr>
            <w:r w:rsidRPr="0045658B">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45658B" w:rsidRDefault="007467C0" w:rsidP="002F2B97">
            <w:pPr>
              <w:pStyle w:val="TableBody"/>
              <w:rPr>
                <w:b/>
                <w:bCs/>
              </w:rPr>
            </w:pPr>
            <w:r w:rsidRPr="0045658B">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45658B" w:rsidRDefault="007467C0" w:rsidP="004D3308">
            <w:pPr>
              <w:pStyle w:val="TableBody"/>
              <w:rPr>
                <w:b/>
                <w:bCs/>
              </w:rPr>
            </w:pPr>
            <w:r w:rsidRPr="0045658B">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45658B" w:rsidRDefault="007467C0" w:rsidP="004D3308">
            <w:pPr>
              <w:pStyle w:val="TableBody"/>
              <w:rPr>
                <w:b/>
                <w:bCs/>
              </w:rPr>
            </w:pPr>
            <w:r w:rsidRPr="0045658B">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45658B" w:rsidRDefault="007467C0" w:rsidP="004D3308">
            <w:pPr>
              <w:pStyle w:val="TableBody"/>
              <w:rPr>
                <w:b/>
                <w:bCs/>
              </w:rPr>
            </w:pPr>
            <w:r w:rsidRPr="0045658B">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45658B" w:rsidRDefault="007467C0" w:rsidP="004D3308">
            <w:pPr>
              <w:pStyle w:val="TableBody"/>
              <w:rPr>
                <w:b/>
                <w:bCs/>
              </w:rPr>
            </w:pPr>
            <w:r w:rsidRPr="0045658B">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77FFDFBC"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45658B" w:rsidRDefault="007467C0" w:rsidP="004D3308">
            <w:pPr>
              <w:pStyle w:val="TableBody"/>
              <w:rPr>
                <w:b/>
                <w:bCs/>
              </w:rPr>
            </w:pPr>
            <w:r w:rsidRPr="0045658B">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45658B" w:rsidRDefault="007467C0" w:rsidP="004D3308">
            <w:pPr>
              <w:pStyle w:val="TableBody"/>
              <w:rPr>
                <w:b/>
                <w:bCs/>
              </w:rPr>
            </w:pPr>
            <w:r w:rsidRPr="0045658B">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45658B" w:rsidRDefault="007467C0" w:rsidP="004D3308">
            <w:pPr>
              <w:pStyle w:val="TableBody"/>
              <w:rPr>
                <w:b/>
                <w:bCs/>
              </w:rPr>
            </w:pPr>
            <w:r w:rsidRPr="0045658B">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45658B" w:rsidRDefault="007467C0" w:rsidP="004D3308">
            <w:pPr>
              <w:pStyle w:val="TableBody"/>
              <w:rPr>
                <w:b/>
                <w:bCs/>
              </w:rPr>
            </w:pPr>
            <w:r w:rsidRPr="0045658B">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45658B" w:rsidRDefault="007467C0" w:rsidP="004D3308">
            <w:pPr>
              <w:pStyle w:val="TableBody"/>
              <w:rPr>
                <w:b/>
                <w:bCs/>
              </w:rPr>
            </w:pPr>
            <w:r w:rsidRPr="0045658B">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45658B" w:rsidRDefault="007467C0" w:rsidP="00F21D4C">
            <w:pPr>
              <w:pStyle w:val="TableBody"/>
              <w:rPr>
                <w:b/>
                <w:bCs/>
              </w:rPr>
            </w:pPr>
            <w:r w:rsidRPr="0045658B">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45658B" w:rsidRDefault="007467C0" w:rsidP="00F21D4C">
            <w:pPr>
              <w:pStyle w:val="TableBody"/>
              <w:rPr>
                <w:b/>
                <w:bCs/>
              </w:rPr>
            </w:pPr>
            <w:r w:rsidRPr="0045658B">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45658B" w:rsidRDefault="007467C0" w:rsidP="00F21D4C">
            <w:pPr>
              <w:pStyle w:val="TableBody"/>
              <w:rPr>
                <w:b/>
                <w:bCs/>
              </w:rPr>
            </w:pPr>
            <w:r w:rsidRPr="0045658B">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7F8F371C"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45658B" w:rsidRDefault="007467C0" w:rsidP="00F21D4C">
            <w:pPr>
              <w:pStyle w:val="TableBody"/>
              <w:rPr>
                <w:b/>
                <w:bCs/>
              </w:rPr>
            </w:pPr>
            <w:r w:rsidRPr="0045658B">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5D9F0AA9" w:rsidR="007467C0" w:rsidRPr="00FB292A" w:rsidRDefault="006A3CB9" w:rsidP="00F21D4C">
            <w:pPr>
              <w:pStyle w:val="TableBody"/>
            </w:pPr>
            <w:r>
              <w:rPr>
                <w:b/>
                <w:bCs/>
                <w:u w:val="single"/>
              </w:rPr>
              <w:t>E</w:t>
            </w:r>
            <w:r w:rsidR="007467C0" w:rsidRPr="0045658B">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2174A05A" w:rsidR="007467C0" w:rsidRPr="00FB292A" w:rsidRDefault="007467C0">
            <w:pPr>
              <w:pStyle w:val="TableNote"/>
              <w:pPrChange w:id="330" w:author="Moses, Robbie" w:date="2023-02-14T01:32:00Z">
                <w:pPr>
                  <w:pStyle w:val="TableBody"/>
                </w:pPr>
              </w:pPrChang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45658B" w:rsidRDefault="007467C0" w:rsidP="00F21D4C">
            <w:pPr>
              <w:pStyle w:val="TableBody"/>
              <w:rPr>
                <w:b/>
                <w:bCs/>
              </w:rPr>
            </w:pPr>
            <w:r w:rsidRPr="0045658B">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084826E" w:rsidR="007467C0" w:rsidRPr="00FB292A" w:rsidRDefault="004100CA" w:rsidP="00F21D4C">
            <w:pPr>
              <w:pStyle w:val="TableBody"/>
            </w:pPr>
            <w:r w:rsidRPr="0045658B">
              <w:rPr>
                <w:b/>
                <w:bCs/>
                <w:u w:val="single"/>
              </w:rPr>
              <w:t>E</w:t>
            </w:r>
            <w:r w:rsidR="007467C0" w:rsidRPr="0045658B">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45658B" w:rsidRDefault="007467C0" w:rsidP="00F21D4C">
            <w:pPr>
              <w:pStyle w:val="TableBody"/>
              <w:rPr>
                <w:b/>
                <w:bCs/>
              </w:rPr>
            </w:pPr>
            <w:r w:rsidRPr="0045658B">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45658B" w:rsidRDefault="007467C0" w:rsidP="00F21D4C">
            <w:pPr>
              <w:pStyle w:val="TableBody"/>
              <w:rPr>
                <w:b/>
                <w:bCs/>
              </w:rPr>
            </w:pPr>
            <w:r w:rsidRPr="0045658B">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45658B" w:rsidRDefault="00000000" w:rsidP="007467C0">
      <w:pPr>
        <w:pStyle w:val="TopofSection"/>
      </w:pPr>
      <w:hyperlink w:anchor="_General_OptiVault_Pages" w:history="1">
        <w:r w:rsidR="007467C0" w:rsidRPr="0045658B">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331" w:name="_Toc127244484"/>
      <w:bookmarkStart w:id="332" w:name="_Toc127244594"/>
      <w:bookmarkStart w:id="333" w:name="_Toc127491543"/>
      <w:bookmarkStart w:id="334" w:name="_Toc127491656"/>
      <w:bookmarkStart w:id="335" w:name="_Toc127491768"/>
      <w:bookmarkStart w:id="336" w:name="_Toc128019064"/>
      <w:bookmarkStart w:id="337" w:name="_Toc128020275"/>
      <w:bookmarkStart w:id="338" w:name="_Toc128020389"/>
      <w:bookmarkStart w:id="339" w:name="_Toc128020503"/>
      <w:bookmarkStart w:id="340" w:name="_Toc128020618"/>
      <w:bookmarkStart w:id="341" w:name="_Toc128020732"/>
      <w:bookmarkStart w:id="342" w:name="_Toc128020847"/>
      <w:bookmarkStart w:id="343" w:name="_Toc128020961"/>
      <w:bookmarkStart w:id="344" w:name="_Toc128021076"/>
      <w:bookmarkStart w:id="345" w:name="_Ref245719414"/>
      <w:bookmarkStart w:id="346" w:name="_Toc74556355"/>
      <w:bookmarkStart w:id="347" w:name="_Toc127491544"/>
      <w:bookmarkStart w:id="348" w:name="_Toc128021077"/>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r>
        <w:lastRenderedPageBreak/>
        <w:t>Cashpoint</w:t>
      </w:r>
      <w:r>
        <w:rPr>
          <w:rFonts w:ascii="Wingdings" w:hAnsi="Wingdings"/>
        </w:rPr>
        <w:t></w:t>
      </w:r>
      <w:r>
        <w:t>Basic</w:t>
      </w:r>
      <w:r>
        <w:rPr>
          <w:rFonts w:ascii="Wingdings" w:hAnsi="Wingdings"/>
        </w:rPr>
        <w:t></w:t>
      </w:r>
      <w:r>
        <w:t>Service Days</w:t>
      </w:r>
      <w:bookmarkEnd w:id="345"/>
      <w:bookmarkEnd w:id="346"/>
      <w:bookmarkEnd w:id="347"/>
      <w:bookmarkEnd w:id="348"/>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349"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3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145A91">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170D7D">
            <w:pPr>
              <w:pStyle w:val="TableHeader"/>
            </w:pPr>
            <w:r w:rsidRPr="00A875AE">
              <w:t>Description</w:t>
            </w:r>
          </w:p>
        </w:tc>
      </w:tr>
      <w:tr w:rsidR="007467C0" w:rsidRPr="00A875AE" w14:paraId="6AF2DB1A" w14:textId="77777777" w:rsidTr="00145A91">
        <w:tc>
          <w:tcPr>
            <w:tcW w:w="2300" w:type="dxa"/>
            <w:tcBorders>
              <w:top w:val="nil"/>
              <w:bottom w:val="single" w:sz="6" w:space="0" w:color="auto"/>
              <w:right w:val="single" w:sz="6" w:space="0" w:color="auto"/>
            </w:tcBorders>
          </w:tcPr>
          <w:p w14:paraId="2F7D1F66" w14:textId="77777777" w:rsidR="007467C0" w:rsidRPr="00145A91" w:rsidRDefault="007467C0" w:rsidP="00145A91">
            <w:pPr>
              <w:pStyle w:val="TableBody"/>
              <w:rPr>
                <w:b/>
                <w:bCs/>
              </w:rPr>
            </w:pPr>
            <w:r w:rsidRPr="00145A91">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145A91">
        <w:tc>
          <w:tcPr>
            <w:tcW w:w="2300" w:type="dxa"/>
            <w:tcBorders>
              <w:top w:val="nil"/>
              <w:bottom w:val="single" w:sz="6" w:space="0" w:color="auto"/>
              <w:right w:val="single" w:sz="6" w:space="0" w:color="auto"/>
            </w:tcBorders>
          </w:tcPr>
          <w:p w14:paraId="01CC74F4" w14:textId="77777777" w:rsidR="007467C0" w:rsidRPr="00145A91" w:rsidRDefault="007467C0" w:rsidP="00145A91">
            <w:pPr>
              <w:pStyle w:val="TableBody"/>
              <w:rPr>
                <w:b/>
                <w:bCs/>
              </w:rPr>
            </w:pPr>
            <w:r w:rsidRPr="00145A91">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145A91">
        <w:tc>
          <w:tcPr>
            <w:tcW w:w="2300" w:type="dxa"/>
            <w:tcBorders>
              <w:top w:val="nil"/>
              <w:bottom w:val="single" w:sz="4" w:space="0" w:color="auto"/>
              <w:right w:val="single" w:sz="6" w:space="0" w:color="auto"/>
            </w:tcBorders>
          </w:tcPr>
          <w:p w14:paraId="0296F48D" w14:textId="77777777" w:rsidR="007467C0" w:rsidRPr="00145A91" w:rsidRDefault="007467C0" w:rsidP="00145A91">
            <w:pPr>
              <w:pStyle w:val="TableBody"/>
              <w:rPr>
                <w:b/>
                <w:bCs/>
              </w:rPr>
            </w:pPr>
            <w:r w:rsidRPr="00145A91">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145A91">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145A91" w:rsidRDefault="007467C0" w:rsidP="00145A91">
            <w:pPr>
              <w:pStyle w:val="TableBody"/>
              <w:rPr>
                <w:b/>
                <w:bCs/>
              </w:rPr>
            </w:pPr>
            <w:r w:rsidRPr="00145A91">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145A91">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145A91">
              <w:rPr>
                <w:b/>
                <w:bCs/>
              </w:rPr>
              <w:t xml:space="preserve">Weekly – </w:t>
            </w:r>
            <w:r w:rsidRPr="00FB292A">
              <w:t>Service is done every week</w:t>
            </w:r>
          </w:p>
          <w:p w14:paraId="7AC419F8" w14:textId="77777777" w:rsidR="007467C0" w:rsidRPr="00FB292A" w:rsidRDefault="007467C0" w:rsidP="00D42E06">
            <w:pPr>
              <w:pStyle w:val="TableListBullet"/>
            </w:pPr>
            <w:r w:rsidRPr="00145A91">
              <w:rPr>
                <w:b/>
                <w:bCs/>
              </w:rPr>
              <w:t>Bi-Weekly –</w:t>
            </w:r>
            <w:r w:rsidRPr="00FB292A">
              <w:t xml:space="preserve"> Service is done every 2 weeks</w:t>
            </w:r>
          </w:p>
          <w:p w14:paraId="50253B8D" w14:textId="77777777" w:rsidR="007467C0" w:rsidRPr="00FB292A" w:rsidRDefault="007467C0" w:rsidP="00D42E06">
            <w:pPr>
              <w:pStyle w:val="TableListBullet"/>
            </w:pPr>
            <w:r w:rsidRPr="00145A91">
              <w:rPr>
                <w:b/>
                <w:bCs/>
              </w:rPr>
              <w:t>Tri-Weekly –</w:t>
            </w:r>
            <w:r w:rsidRPr="00FB292A">
              <w:t xml:space="preserve"> Service is done every 3 weeks</w:t>
            </w:r>
          </w:p>
          <w:p w14:paraId="3F6A5ED3" w14:textId="330D0FFB" w:rsidR="007467C0" w:rsidRPr="00FB292A" w:rsidRDefault="00145A91" w:rsidP="00D42E06">
            <w:pPr>
              <w:pStyle w:val="TableListBullet"/>
            </w:pPr>
            <w:r w:rsidRPr="00145A91">
              <w:rPr>
                <w:b/>
                <w:bCs/>
              </w:rPr>
              <w:t>Fourth</w:t>
            </w:r>
            <w:r w:rsidR="007467C0" w:rsidRPr="00145A91">
              <w:rPr>
                <w:b/>
                <w:bCs/>
              </w:rPr>
              <w:t xml:space="preserve"> Week –</w:t>
            </w:r>
            <w:r w:rsidR="007467C0" w:rsidRPr="00FB292A">
              <w:t xml:space="preserve"> Service is done every 4 weeks</w:t>
            </w:r>
          </w:p>
          <w:p w14:paraId="6EC48CE1" w14:textId="77777777" w:rsidR="007467C0" w:rsidRPr="00FB292A" w:rsidRDefault="007467C0" w:rsidP="00D42E06">
            <w:pPr>
              <w:pStyle w:val="TableListBullet"/>
            </w:pPr>
            <w:r w:rsidRPr="00145A91">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145A91">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145A91">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145A91">
              <w:rPr>
                <w:b/>
                <w:bCs/>
              </w:rPr>
              <w:t>Split Week –</w:t>
            </w:r>
            <w:r w:rsidRPr="00FB292A">
              <w:t xml:space="preserve"> Service alternates on different schedules from one week to the next.</w:t>
            </w:r>
          </w:p>
        </w:tc>
      </w:tr>
      <w:tr w:rsidR="007467C0" w:rsidRPr="00A875AE" w14:paraId="2F3C074A" w14:textId="77777777" w:rsidTr="00145A91">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3F6E19B"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6A1E89CE" w:rsidR="007467C0" w:rsidRPr="00FB292A" w:rsidRDefault="007C21F2" w:rsidP="00D42E06">
            <w:pPr>
              <w:pStyle w:val="TableBody"/>
            </w:pPr>
            <w:r w:rsidRPr="00145A91">
              <w:rPr>
                <w:b/>
                <w:bCs/>
                <w:u w:val="single"/>
              </w:rPr>
              <w:t>E</w:t>
            </w:r>
            <w:r w:rsidR="007467C0" w:rsidRPr="00145A91">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145A91">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27E21641" w:rsidR="007467C0" w:rsidRPr="00FB292A" w:rsidRDefault="0064377D" w:rsidP="00D42E06">
            <w:pPr>
              <w:pStyle w:val="TableBody"/>
            </w:pPr>
            <w:r w:rsidRPr="00145A91">
              <w:rPr>
                <w:b/>
                <w:bCs/>
                <w:u w:val="single"/>
              </w:rPr>
              <w:t>E</w:t>
            </w:r>
            <w:r w:rsidR="007467C0" w:rsidRPr="00145A91">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145A91">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145A91">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50D81F49" w:rsidR="007467C0" w:rsidRPr="00FB292A" w:rsidRDefault="00734EF0" w:rsidP="00D42E06">
            <w:pPr>
              <w:pStyle w:val="TableBody"/>
            </w:pPr>
            <w:r w:rsidRPr="00145A91">
              <w:rPr>
                <w:b/>
                <w:bCs/>
                <w:u w:val="single"/>
              </w:rPr>
              <w:t>E</w:t>
            </w:r>
            <w:r w:rsidR="007467C0" w:rsidRPr="00145A91">
              <w:rPr>
                <w:b/>
                <w:bCs/>
                <w:u w:val="single"/>
              </w:rPr>
              <w:t>xample</w:t>
            </w:r>
            <w:r w:rsidR="007467C0" w:rsidRPr="00FB292A">
              <w:t>, if an Emergency Order is placed today and will be delivered today, then the Lead Time is 0.</w:t>
            </w:r>
          </w:p>
        </w:tc>
      </w:tr>
      <w:tr w:rsidR="007467C0" w:rsidRPr="00A875AE" w14:paraId="3DB0CB8C" w14:textId="77777777" w:rsidTr="00145A91">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16FDF0A0" w:rsidR="007467C0" w:rsidRPr="00FB292A" w:rsidRDefault="007467C0" w:rsidP="00D42E06">
            <w:pPr>
              <w:pStyle w:val="TableBody"/>
            </w:pPr>
            <w:r w:rsidRPr="00FB292A">
              <w:t>An Unplanned or Emergency delivery falls outside the Lead Time for normal deliveries.</w:t>
            </w:r>
          </w:p>
          <w:p w14:paraId="4EC40010" w14:textId="668A3621"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1072720C"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145A91">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350" w:name="_Ref245719415"/>
      <w:bookmarkStart w:id="351" w:name="_Toc74556356"/>
    </w:p>
    <w:p w14:paraId="732347E2" w14:textId="2BB07801" w:rsidR="007467C0" w:rsidRDefault="007467C0" w:rsidP="007467C0">
      <w:pPr>
        <w:pStyle w:val="Heading3"/>
      </w:pPr>
      <w:bookmarkStart w:id="352" w:name="_Toc127491545"/>
      <w:bookmarkStart w:id="353" w:name="_Toc128021078"/>
      <w:r>
        <w:t>Cashpoint</w:t>
      </w:r>
      <w:r>
        <w:rPr>
          <w:rFonts w:ascii="Wingdings" w:hAnsi="Wingdings"/>
        </w:rPr>
        <w:t></w:t>
      </w:r>
      <w:r>
        <w:t>Basic</w:t>
      </w:r>
      <w:r>
        <w:rPr>
          <w:rFonts w:ascii="Wingdings" w:hAnsi="Wingdings"/>
        </w:rPr>
        <w:t></w:t>
      </w:r>
      <w:r>
        <w:t>Cashpoints</w:t>
      </w:r>
      <w:bookmarkEnd w:id="350"/>
      <w:bookmarkEnd w:id="351"/>
      <w:bookmarkEnd w:id="352"/>
      <w:bookmarkEnd w:id="353"/>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354"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35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145A91">
        <w:trPr>
          <w:tblHeader/>
        </w:trPr>
        <w:tc>
          <w:tcPr>
            <w:tcW w:w="2300" w:type="dxa"/>
            <w:shd w:val="clear" w:color="auto" w:fill="60C03A"/>
          </w:tcPr>
          <w:p w14:paraId="1265909B" w14:textId="77777777" w:rsidR="007467C0" w:rsidRPr="002B7987" w:rsidRDefault="007467C0" w:rsidP="00170D7D">
            <w:pPr>
              <w:pStyle w:val="TableHeader"/>
            </w:pPr>
            <w:r w:rsidRPr="002B7987">
              <w:t>Field Name</w:t>
            </w:r>
          </w:p>
        </w:tc>
        <w:tc>
          <w:tcPr>
            <w:tcW w:w="5750" w:type="dxa"/>
            <w:shd w:val="clear" w:color="auto" w:fill="60C03A"/>
          </w:tcPr>
          <w:p w14:paraId="5D6946D9" w14:textId="77777777" w:rsidR="007467C0" w:rsidRPr="002B7987" w:rsidRDefault="007467C0" w:rsidP="00170D7D">
            <w:pPr>
              <w:pStyle w:val="TableHeader"/>
            </w:pPr>
            <w:r w:rsidRPr="002B7987">
              <w:t>Description</w:t>
            </w:r>
          </w:p>
        </w:tc>
      </w:tr>
      <w:tr w:rsidR="007467C0" w:rsidRPr="00A875AE" w14:paraId="52C16A71" w14:textId="77777777" w:rsidTr="00145A91">
        <w:tc>
          <w:tcPr>
            <w:tcW w:w="2300" w:type="dxa"/>
          </w:tcPr>
          <w:p w14:paraId="05528177" w14:textId="77777777" w:rsidR="007467C0" w:rsidRPr="00145A91" w:rsidRDefault="007467C0" w:rsidP="002B7987">
            <w:pPr>
              <w:pStyle w:val="TableBody"/>
              <w:rPr>
                <w:b/>
                <w:bCs/>
              </w:rPr>
            </w:pPr>
            <w:r w:rsidRPr="00145A91">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145A91">
              <w:rPr>
                <w:b/>
                <w:bCs/>
              </w:rPr>
              <w:t>‘Add’</w:t>
            </w:r>
            <w:r w:rsidRPr="00FB292A">
              <w:t xml:space="preserve"> button. The analyst can also click the Browse button to search for a Cashpoint.</w:t>
            </w:r>
          </w:p>
        </w:tc>
      </w:tr>
      <w:tr w:rsidR="007467C0" w:rsidRPr="00A875AE" w14:paraId="0D8C0198" w14:textId="77777777" w:rsidTr="00145A91">
        <w:tc>
          <w:tcPr>
            <w:tcW w:w="2300" w:type="dxa"/>
          </w:tcPr>
          <w:p w14:paraId="611D63C4" w14:textId="77777777" w:rsidR="007467C0" w:rsidRPr="00145A91" w:rsidRDefault="007467C0" w:rsidP="002B7987">
            <w:pPr>
              <w:pStyle w:val="TableBody"/>
              <w:rPr>
                <w:b/>
                <w:bCs/>
              </w:rPr>
            </w:pPr>
            <w:r w:rsidRPr="00145A91">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145A91">
        <w:tc>
          <w:tcPr>
            <w:tcW w:w="2300" w:type="dxa"/>
          </w:tcPr>
          <w:p w14:paraId="4F25D55F" w14:textId="77777777" w:rsidR="007467C0" w:rsidRPr="00145A91" w:rsidRDefault="007467C0" w:rsidP="002B7987">
            <w:pPr>
              <w:pStyle w:val="TableBody"/>
              <w:rPr>
                <w:b/>
                <w:bCs/>
              </w:rPr>
            </w:pPr>
            <w:r w:rsidRPr="00145A91">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145A91">
            <w:pPr>
              <w:pStyle w:val="TableNote"/>
            </w:pPr>
            <w:r w:rsidRPr="00145A91">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145A91">
        <w:tc>
          <w:tcPr>
            <w:tcW w:w="2300" w:type="dxa"/>
          </w:tcPr>
          <w:p w14:paraId="320B097D" w14:textId="77777777" w:rsidR="007467C0" w:rsidRPr="00145A91" w:rsidRDefault="007467C0" w:rsidP="002B7987">
            <w:pPr>
              <w:pStyle w:val="TableBody"/>
              <w:rPr>
                <w:b/>
                <w:bCs/>
              </w:rPr>
            </w:pPr>
            <w:r w:rsidRPr="00145A91">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145A91">
        <w:tc>
          <w:tcPr>
            <w:tcW w:w="2300" w:type="dxa"/>
          </w:tcPr>
          <w:p w14:paraId="17A3F280" w14:textId="77777777" w:rsidR="007467C0" w:rsidRPr="00145A91" w:rsidRDefault="007467C0" w:rsidP="002B7987">
            <w:pPr>
              <w:pStyle w:val="TableBody"/>
              <w:rPr>
                <w:b/>
                <w:bCs/>
              </w:rPr>
            </w:pPr>
            <w:r w:rsidRPr="00145A91">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145A91">
        <w:tc>
          <w:tcPr>
            <w:tcW w:w="2300" w:type="dxa"/>
          </w:tcPr>
          <w:p w14:paraId="10918F70" w14:textId="77777777" w:rsidR="007467C0" w:rsidRPr="00145A91" w:rsidRDefault="007467C0" w:rsidP="002B7987">
            <w:pPr>
              <w:pStyle w:val="TableBody"/>
              <w:rPr>
                <w:b/>
                <w:bCs/>
              </w:rPr>
            </w:pPr>
            <w:r w:rsidRPr="00145A91">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145A91">
        <w:tc>
          <w:tcPr>
            <w:tcW w:w="2300" w:type="dxa"/>
          </w:tcPr>
          <w:p w14:paraId="78806022" w14:textId="77777777" w:rsidR="007467C0" w:rsidRPr="00145A91" w:rsidRDefault="007467C0" w:rsidP="002B7987">
            <w:pPr>
              <w:pStyle w:val="TableBody"/>
              <w:rPr>
                <w:b/>
                <w:bCs/>
              </w:rPr>
            </w:pPr>
            <w:r w:rsidRPr="00145A91">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145A91">
        <w:tc>
          <w:tcPr>
            <w:tcW w:w="2300" w:type="dxa"/>
          </w:tcPr>
          <w:p w14:paraId="14173AF7" w14:textId="77777777" w:rsidR="007467C0" w:rsidRPr="00145A91" w:rsidRDefault="007467C0" w:rsidP="002B7987">
            <w:pPr>
              <w:pStyle w:val="TableBody"/>
              <w:rPr>
                <w:b/>
                <w:bCs/>
              </w:rPr>
            </w:pPr>
            <w:r w:rsidRPr="00145A91">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145A91">
        <w:tc>
          <w:tcPr>
            <w:tcW w:w="2300" w:type="dxa"/>
          </w:tcPr>
          <w:p w14:paraId="556BED13" w14:textId="77777777" w:rsidR="007467C0" w:rsidRPr="00145A91" w:rsidRDefault="007467C0" w:rsidP="002B7987">
            <w:pPr>
              <w:pStyle w:val="TableBody"/>
              <w:rPr>
                <w:b/>
                <w:bCs/>
              </w:rPr>
            </w:pPr>
            <w:r w:rsidRPr="00145A91">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145A91">
        <w:tc>
          <w:tcPr>
            <w:tcW w:w="2300" w:type="dxa"/>
          </w:tcPr>
          <w:p w14:paraId="12CC74E8" w14:textId="77777777" w:rsidR="007467C0" w:rsidRPr="00145A91" w:rsidRDefault="007467C0" w:rsidP="002B7987">
            <w:pPr>
              <w:pStyle w:val="TableBody"/>
              <w:rPr>
                <w:b/>
                <w:bCs/>
              </w:rPr>
            </w:pPr>
            <w:r w:rsidRPr="00145A91">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0F89F802"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355" w:name="_Ref245719420"/>
      <w:bookmarkStart w:id="356" w:name="_Toc74556357"/>
      <w:bookmarkStart w:id="357" w:name="_Toc127491546"/>
      <w:bookmarkStart w:id="358" w:name="_Toc128021079"/>
      <w:r>
        <w:t>Cashpoint</w:t>
      </w:r>
      <w:r>
        <w:rPr>
          <w:rFonts w:ascii="Wingdings" w:hAnsi="Wingdings"/>
        </w:rPr>
        <w:t></w:t>
      </w:r>
      <w:r>
        <w:t>Basic</w:t>
      </w:r>
      <w:r>
        <w:rPr>
          <w:rFonts w:ascii="Wingdings" w:hAnsi="Wingdings"/>
        </w:rPr>
        <w:t></w:t>
      </w:r>
      <w:r>
        <w:t>Balance Entry</w:t>
      </w:r>
      <w:bookmarkEnd w:id="355"/>
      <w:bookmarkEnd w:id="356"/>
      <w:bookmarkEnd w:id="357"/>
      <w:bookmarkEnd w:id="358"/>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359"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35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170D7D">
            <w:pPr>
              <w:pStyle w:val="TableHeader"/>
            </w:pPr>
            <w:r w:rsidRPr="00A875AE">
              <w:t>Field Name</w:t>
            </w:r>
          </w:p>
        </w:tc>
        <w:tc>
          <w:tcPr>
            <w:tcW w:w="5750" w:type="dxa"/>
            <w:shd w:val="clear" w:color="auto" w:fill="60C03A"/>
          </w:tcPr>
          <w:p w14:paraId="7B280225" w14:textId="77777777" w:rsidR="007467C0" w:rsidRPr="00A875AE" w:rsidRDefault="007467C0" w:rsidP="00170D7D">
            <w:pPr>
              <w:pStyle w:val="TableHeader"/>
            </w:pPr>
            <w:r w:rsidRPr="00A875AE">
              <w:t>Description</w:t>
            </w:r>
          </w:p>
        </w:tc>
      </w:tr>
      <w:tr w:rsidR="007467C0" w:rsidRPr="00A875AE" w14:paraId="78018F23" w14:textId="77777777" w:rsidTr="00FC375E">
        <w:tc>
          <w:tcPr>
            <w:tcW w:w="2300" w:type="dxa"/>
          </w:tcPr>
          <w:p w14:paraId="67D2A5DE" w14:textId="77777777" w:rsidR="007467C0" w:rsidRPr="00145A91" w:rsidRDefault="007467C0" w:rsidP="00145A91">
            <w:pPr>
              <w:pStyle w:val="TableBody"/>
              <w:rPr>
                <w:b/>
                <w:bCs/>
              </w:rPr>
            </w:pPr>
            <w:r w:rsidRPr="00145A91">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145A91" w:rsidRDefault="007467C0" w:rsidP="00145A91">
            <w:pPr>
              <w:pStyle w:val="TableBody"/>
              <w:rPr>
                <w:b/>
                <w:bCs/>
              </w:rPr>
            </w:pPr>
            <w:r w:rsidRPr="00145A91">
              <w:rPr>
                <w:b/>
                <w:bCs/>
              </w:rPr>
              <w:t>Date</w:t>
            </w:r>
          </w:p>
        </w:tc>
        <w:tc>
          <w:tcPr>
            <w:tcW w:w="5750" w:type="dxa"/>
          </w:tcPr>
          <w:p w14:paraId="36553B9B" w14:textId="6337522F"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145A91" w:rsidRDefault="007467C0" w:rsidP="00145A91">
            <w:pPr>
              <w:pStyle w:val="TableBody"/>
              <w:rPr>
                <w:b/>
                <w:bCs/>
              </w:rPr>
            </w:pPr>
            <w:r w:rsidRPr="00145A91">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145A91" w:rsidRDefault="007467C0" w:rsidP="00145A91">
            <w:pPr>
              <w:pStyle w:val="TableBody"/>
              <w:rPr>
                <w:b/>
                <w:bCs/>
              </w:rPr>
            </w:pPr>
            <w:r w:rsidRPr="00145A91">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145A91">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145A91">
              <w:rPr>
                <w:b/>
                <w:bCs/>
              </w:rPr>
              <w:t>Not Available –</w:t>
            </w:r>
            <w:r w:rsidRPr="00FB292A">
              <w:t xml:space="preserve"> The balance that is not available for withdrawal for the selected day.</w:t>
            </w:r>
          </w:p>
          <w:p w14:paraId="75C3F39B" w14:textId="72A12929" w:rsidR="007467C0" w:rsidRPr="00FB292A" w:rsidRDefault="007467C0" w:rsidP="00FC375E">
            <w:pPr>
              <w:pStyle w:val="TableListBullet"/>
            </w:pPr>
            <w:r w:rsidRPr="00145A91">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2A7BD06E" w:rsidR="007467C0" w:rsidRPr="00FB292A" w:rsidRDefault="007467C0" w:rsidP="00FC375E">
            <w:pPr>
              <w:pStyle w:val="TableListBullet"/>
            </w:pPr>
            <w:r w:rsidRPr="00145A91">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145A91">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145A91">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145A91" w:rsidRDefault="007467C0" w:rsidP="00FC375E">
            <w:pPr>
              <w:pStyle w:val="TableBody"/>
              <w:rPr>
                <w:b/>
                <w:bCs/>
              </w:rPr>
            </w:pPr>
            <w:r w:rsidRPr="00145A91">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145A91">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145A91">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145A91">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145A91" w:rsidRDefault="007467C0" w:rsidP="00FC375E">
            <w:pPr>
              <w:pStyle w:val="TableBody"/>
              <w:rPr>
                <w:b/>
                <w:bCs/>
              </w:rPr>
            </w:pPr>
            <w:r w:rsidRPr="00145A91">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145A91">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145A91">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145A91">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145A91">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145A91">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145A91">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145A91" w:rsidRDefault="007467C0" w:rsidP="00FC375E">
            <w:pPr>
              <w:pStyle w:val="TableBody"/>
              <w:rPr>
                <w:b/>
                <w:bCs/>
              </w:rPr>
            </w:pPr>
            <w:r w:rsidRPr="00145A91">
              <w:rPr>
                <w:b/>
                <w:bCs/>
              </w:rPr>
              <w:lastRenderedPageBreak/>
              <w:t>Check All Link</w:t>
            </w:r>
          </w:p>
        </w:tc>
        <w:tc>
          <w:tcPr>
            <w:tcW w:w="5750" w:type="dxa"/>
          </w:tcPr>
          <w:p w14:paraId="04D4519C" w14:textId="315F99D8"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145A91" w:rsidRDefault="007467C0" w:rsidP="00FC375E">
            <w:pPr>
              <w:pStyle w:val="TableBody"/>
              <w:rPr>
                <w:b/>
                <w:bCs/>
              </w:rPr>
            </w:pPr>
            <w:r w:rsidRPr="00145A91">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145A91" w:rsidRDefault="007467C0" w:rsidP="00FC375E">
            <w:pPr>
              <w:pStyle w:val="TableBody"/>
              <w:rPr>
                <w:b/>
                <w:bCs/>
              </w:rPr>
            </w:pPr>
            <w:r w:rsidRPr="00145A91">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145A91" w:rsidRDefault="007467C0" w:rsidP="00FC375E">
            <w:pPr>
              <w:pStyle w:val="TableBody"/>
              <w:rPr>
                <w:b/>
                <w:bCs/>
              </w:rPr>
            </w:pPr>
            <w:r w:rsidRPr="00145A91">
              <w:rPr>
                <w:b/>
                <w:bCs/>
              </w:rPr>
              <w:t>Cancel Button</w:t>
            </w:r>
          </w:p>
        </w:tc>
        <w:tc>
          <w:tcPr>
            <w:tcW w:w="5750" w:type="dxa"/>
          </w:tcPr>
          <w:p w14:paraId="616BFA9B" w14:textId="510FA576"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360" w:name="_Ref245719421"/>
      <w:bookmarkStart w:id="361" w:name="_Toc74556358"/>
      <w:bookmarkStart w:id="362" w:name="_Toc127491547"/>
      <w:bookmarkStart w:id="363" w:name="_Toc128021080"/>
      <w:r>
        <w:t>Cashpoint</w:t>
      </w:r>
      <w:r>
        <w:rPr>
          <w:rFonts w:ascii="Wingdings" w:hAnsi="Wingdings"/>
        </w:rPr>
        <w:t></w:t>
      </w:r>
      <w:r>
        <w:t>Basic</w:t>
      </w:r>
      <w:r>
        <w:rPr>
          <w:rFonts w:ascii="Wingdings" w:hAnsi="Wingdings"/>
        </w:rPr>
        <w:t></w:t>
      </w:r>
      <w:r>
        <w:t>Provisional Credit</w:t>
      </w:r>
      <w:bookmarkEnd w:id="360"/>
      <w:bookmarkEnd w:id="361"/>
      <w:bookmarkEnd w:id="362"/>
      <w:bookmarkEnd w:id="363"/>
    </w:p>
    <w:p w14:paraId="7257F332" w14:textId="7BD5870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364"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3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170D7D">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145A91" w:rsidRDefault="007467C0" w:rsidP="00B46CC6">
            <w:pPr>
              <w:pStyle w:val="TableBody"/>
              <w:rPr>
                <w:b/>
                <w:bCs/>
              </w:rPr>
            </w:pPr>
            <w:r w:rsidRPr="00145A91">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145A91" w:rsidRDefault="007467C0" w:rsidP="00B46CC6">
            <w:pPr>
              <w:pStyle w:val="TableBody"/>
              <w:rPr>
                <w:b/>
                <w:bCs/>
              </w:rPr>
            </w:pPr>
            <w:r w:rsidRPr="00145A91">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145A91" w:rsidRDefault="007467C0" w:rsidP="00B46CC6">
            <w:pPr>
              <w:pStyle w:val="TableBody"/>
              <w:rPr>
                <w:b/>
                <w:bCs/>
              </w:rPr>
            </w:pPr>
            <w:r w:rsidRPr="00145A91">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145A91" w:rsidRDefault="007467C0" w:rsidP="00B46CC6">
            <w:pPr>
              <w:pStyle w:val="TableBody"/>
              <w:rPr>
                <w:b/>
                <w:bCs/>
              </w:rPr>
            </w:pPr>
            <w:r w:rsidRPr="00145A91">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775F418A"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365" w:name="_Ref245719423"/>
      <w:bookmarkStart w:id="366" w:name="_Toc74556359"/>
      <w:bookmarkStart w:id="367" w:name="_Toc127491548"/>
      <w:bookmarkStart w:id="368" w:name="_Toc128021081"/>
      <w:r>
        <w:t>Cashpoint</w:t>
      </w:r>
      <w:r>
        <w:rPr>
          <w:rFonts w:ascii="Wingdings" w:hAnsi="Wingdings"/>
        </w:rPr>
        <w:t></w:t>
      </w:r>
      <w:r>
        <w:t>Advanced</w:t>
      </w:r>
      <w:r>
        <w:rPr>
          <w:rFonts w:ascii="Wingdings" w:hAnsi="Wingdings"/>
        </w:rPr>
        <w:t></w:t>
      </w:r>
      <w:r>
        <w:t>Costs</w:t>
      </w:r>
      <w:bookmarkEnd w:id="365"/>
      <w:bookmarkEnd w:id="366"/>
      <w:bookmarkEnd w:id="367"/>
      <w:bookmarkEnd w:id="368"/>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369"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36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170D7D">
            <w:pPr>
              <w:pStyle w:val="TableHeader"/>
            </w:pPr>
            <w:r w:rsidRPr="005D315C">
              <w:t>Field Name</w:t>
            </w:r>
          </w:p>
        </w:tc>
        <w:tc>
          <w:tcPr>
            <w:tcW w:w="5750" w:type="dxa"/>
            <w:shd w:val="clear" w:color="auto" w:fill="60C03A"/>
          </w:tcPr>
          <w:p w14:paraId="270D54D7" w14:textId="77777777" w:rsidR="007467C0" w:rsidRPr="00A875AE" w:rsidRDefault="007467C0" w:rsidP="00170D7D">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145A91">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145A91">
            <w:pPr>
              <w:pStyle w:val="TableNote"/>
            </w:pPr>
            <w:r w:rsidRPr="00145A91">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145A91">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19421BA"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145A91">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145A91">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145A91">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145A91">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1390665F" w:rsidR="007467C0" w:rsidRPr="00FB292A" w:rsidRDefault="007467C0" w:rsidP="00CE2158">
            <w:pPr>
              <w:pStyle w:val="TableListBullet"/>
            </w:pPr>
            <w:r w:rsidRPr="00145A91">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145A91">
              <w:rPr>
                <w:b/>
                <w:bCs/>
                <w:u w:val="single"/>
              </w:rPr>
              <w:t>E</w:t>
            </w:r>
            <w:r w:rsidRPr="00145A91">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145A91">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145A91">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145A91">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370"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37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170D7D">
            <w:pPr>
              <w:pStyle w:val="TableHeader"/>
            </w:pPr>
            <w:r w:rsidRPr="005D315C">
              <w:t>Field Name</w:t>
            </w:r>
          </w:p>
        </w:tc>
        <w:tc>
          <w:tcPr>
            <w:tcW w:w="5750" w:type="dxa"/>
            <w:shd w:val="clear" w:color="auto" w:fill="60C03A"/>
          </w:tcPr>
          <w:p w14:paraId="79FCAA6F" w14:textId="77777777" w:rsidR="007467C0" w:rsidRPr="00A875AE" w:rsidRDefault="007467C0" w:rsidP="00170D7D">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145A91" w:rsidRDefault="007467C0" w:rsidP="005870BD">
            <w:pPr>
              <w:pStyle w:val="TableBody"/>
              <w:rPr>
                <w:b/>
                <w:bCs/>
              </w:rPr>
            </w:pPr>
            <w:r w:rsidRPr="00145A91">
              <w:rPr>
                <w:b/>
                <w:bCs/>
              </w:rPr>
              <w:t>Max Holding Amount</w:t>
            </w:r>
          </w:p>
        </w:tc>
        <w:tc>
          <w:tcPr>
            <w:tcW w:w="5750" w:type="dxa"/>
          </w:tcPr>
          <w:p w14:paraId="599CF0E7" w14:textId="45726F1B"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145A91" w:rsidRDefault="007467C0" w:rsidP="005870BD">
            <w:pPr>
              <w:pStyle w:val="TableBody"/>
              <w:rPr>
                <w:b/>
                <w:bCs/>
              </w:rPr>
            </w:pPr>
            <w:r w:rsidRPr="00145A91">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145A91" w:rsidRDefault="007467C0" w:rsidP="005870BD">
            <w:pPr>
              <w:pStyle w:val="TableBody"/>
              <w:rPr>
                <w:b/>
                <w:bCs/>
              </w:rPr>
            </w:pPr>
            <w:r w:rsidRPr="00145A91">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B53D7F" w:rsidRDefault="007467C0" w:rsidP="005870BD">
            <w:pPr>
              <w:pStyle w:val="TableBody"/>
              <w:rPr>
                <w:b/>
                <w:bCs/>
              </w:rPr>
            </w:pPr>
            <w:r w:rsidRPr="00B53D7F">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371"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372" w:name="_Ref65165206"/>
      <w:bookmarkStart w:id="373" w:name="_Toc74556360"/>
      <w:bookmarkStart w:id="374" w:name="_Toc127491549"/>
      <w:bookmarkStart w:id="375" w:name="_Toc128021082"/>
      <w:r>
        <w:t>Cashpoint</w:t>
      </w:r>
      <w:r>
        <w:rPr>
          <w:rFonts w:ascii="Wingdings" w:hAnsi="Wingdings"/>
        </w:rPr>
        <w:t></w:t>
      </w:r>
      <w:r>
        <w:t>Advanced</w:t>
      </w:r>
      <w:r>
        <w:rPr>
          <w:rFonts w:ascii="Wingdings" w:hAnsi="Wingdings"/>
        </w:rPr>
        <w:t></w:t>
      </w:r>
      <w:r>
        <w:t>Teller Verification</w:t>
      </w:r>
      <w:bookmarkEnd w:id="371"/>
      <w:bookmarkEnd w:id="372"/>
      <w:bookmarkEnd w:id="373"/>
      <w:bookmarkEnd w:id="374"/>
      <w:bookmarkEnd w:id="375"/>
    </w:p>
    <w:p w14:paraId="29D1B4F5" w14:textId="68E93B17"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376"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37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170D7D">
            <w:pPr>
              <w:pStyle w:val="TableHeader"/>
            </w:pPr>
            <w:r w:rsidRPr="00A875AE">
              <w:t>Field Name</w:t>
            </w:r>
          </w:p>
        </w:tc>
        <w:tc>
          <w:tcPr>
            <w:tcW w:w="5750" w:type="dxa"/>
            <w:shd w:val="clear" w:color="auto" w:fill="60C03A"/>
          </w:tcPr>
          <w:p w14:paraId="6BAA1FC4" w14:textId="77777777" w:rsidR="007467C0" w:rsidRPr="00A875AE" w:rsidRDefault="007467C0" w:rsidP="00170D7D">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B53D7F" w:rsidRDefault="007467C0" w:rsidP="005870BD">
            <w:pPr>
              <w:pStyle w:val="TableBody"/>
              <w:rPr>
                <w:b/>
                <w:bCs/>
              </w:rPr>
            </w:pPr>
            <w:r w:rsidRPr="00B53D7F">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B53D7F">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B53D7F">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B53D7F" w:rsidRDefault="007467C0" w:rsidP="005870BD">
            <w:pPr>
              <w:pStyle w:val="TableBody"/>
              <w:rPr>
                <w:b/>
                <w:bCs/>
              </w:rPr>
            </w:pPr>
            <w:r w:rsidRPr="00B53D7F">
              <w:rPr>
                <w:b/>
                <w:bCs/>
              </w:rPr>
              <w:t>% of Daily Deposits to be Processed</w:t>
            </w:r>
          </w:p>
        </w:tc>
        <w:tc>
          <w:tcPr>
            <w:tcW w:w="5750" w:type="dxa"/>
          </w:tcPr>
          <w:p w14:paraId="56DCC0BA" w14:textId="59249765"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B53D7F" w:rsidRDefault="007467C0" w:rsidP="005870BD">
            <w:pPr>
              <w:pStyle w:val="TableBody"/>
              <w:rPr>
                <w:b/>
                <w:bCs/>
              </w:rPr>
            </w:pPr>
            <w:r w:rsidRPr="00B53D7F">
              <w:rPr>
                <w:b/>
                <w:bCs/>
              </w:rPr>
              <w:t>Expected Yield of Unverified Balance</w:t>
            </w:r>
          </w:p>
        </w:tc>
        <w:tc>
          <w:tcPr>
            <w:tcW w:w="5750" w:type="dxa"/>
          </w:tcPr>
          <w:p w14:paraId="39A344E7" w14:textId="089347A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91426D5" w:rsidR="007467C0" w:rsidRPr="00FB292A" w:rsidRDefault="007467C0" w:rsidP="00B53D7F">
            <w:pPr>
              <w:pStyle w:val="TableNote"/>
            </w:pPr>
            <w:r w:rsidRPr="00B53D7F">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B53D7F" w:rsidRDefault="007467C0" w:rsidP="005870BD">
            <w:pPr>
              <w:pStyle w:val="TableBody"/>
              <w:rPr>
                <w:b/>
                <w:bCs/>
              </w:rPr>
            </w:pPr>
            <w:r w:rsidRPr="00B53D7F">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B53D7F" w:rsidRDefault="007467C0" w:rsidP="005870BD">
            <w:pPr>
              <w:pStyle w:val="TableBody"/>
              <w:rPr>
                <w:b/>
                <w:bCs/>
              </w:rPr>
            </w:pPr>
            <w:r w:rsidRPr="00B53D7F">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437EE3D8"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377" w:name="_Ref245719426"/>
      <w:bookmarkStart w:id="378" w:name="_Toc74556361"/>
      <w:bookmarkStart w:id="379" w:name="_Toc127491550"/>
      <w:bookmarkStart w:id="380" w:name="_Toc128021083"/>
      <w:r>
        <w:t>Cashpoint</w:t>
      </w:r>
      <w:r>
        <w:rPr>
          <w:rFonts w:ascii="Wingdings" w:hAnsi="Wingdings"/>
        </w:rPr>
        <w:t></w:t>
      </w:r>
      <w:r>
        <w:t>Advanced</w:t>
      </w:r>
      <w:r>
        <w:rPr>
          <w:rFonts w:ascii="Wingdings" w:hAnsi="Wingdings"/>
        </w:rPr>
        <w:t></w:t>
      </w:r>
      <w:r>
        <w:t>Denomination Yield</w:t>
      </w:r>
      <w:bookmarkEnd w:id="377"/>
      <w:bookmarkEnd w:id="378"/>
      <w:bookmarkEnd w:id="379"/>
      <w:bookmarkEnd w:id="380"/>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381" w:name="_Toc74556441"/>
      <w:bookmarkStart w:id="382"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381"/>
      <w:bookmarkEnd w:id="382"/>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383"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3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170D7D">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B53D7F" w:rsidRDefault="007467C0" w:rsidP="005870BD">
            <w:pPr>
              <w:pStyle w:val="TableBody"/>
              <w:rPr>
                <w:b/>
                <w:bCs/>
              </w:rPr>
            </w:pPr>
            <w:r w:rsidRPr="00B53D7F">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B53D7F" w:rsidRDefault="007467C0" w:rsidP="005870BD">
            <w:pPr>
              <w:pStyle w:val="TableBody"/>
              <w:rPr>
                <w:b/>
                <w:bCs/>
              </w:rPr>
            </w:pPr>
            <w:r w:rsidRPr="00B53D7F">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B53D7F" w:rsidRDefault="007467C0" w:rsidP="005870BD">
            <w:pPr>
              <w:pStyle w:val="TableBody"/>
              <w:rPr>
                <w:b/>
                <w:bCs/>
              </w:rPr>
            </w:pPr>
            <w:r w:rsidRPr="00B53D7F">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B53D7F" w:rsidRDefault="007467C0" w:rsidP="005870BD">
            <w:pPr>
              <w:pStyle w:val="TableBody"/>
              <w:rPr>
                <w:b/>
                <w:bCs/>
              </w:rPr>
            </w:pPr>
            <w:r w:rsidRPr="00B53D7F">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B53D7F" w:rsidRDefault="007467C0" w:rsidP="005870BD">
            <w:pPr>
              <w:pStyle w:val="TableBody"/>
              <w:rPr>
                <w:b/>
                <w:bCs/>
              </w:rPr>
            </w:pPr>
            <w:r w:rsidRPr="00B53D7F">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384" w:name="_Toc74556362"/>
      <w:bookmarkStart w:id="385" w:name="_Toc127491551"/>
      <w:bookmarkStart w:id="386"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384"/>
      <w:bookmarkEnd w:id="385"/>
      <w:bookmarkEnd w:id="386"/>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387" w:name="_Toc74556442"/>
      <w:bookmarkStart w:id="388" w:name="_Toc128022119"/>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387"/>
      <w:bookmarkEnd w:id="388"/>
    </w:p>
    <w:p w14:paraId="4566F326" w14:textId="77777777" w:rsidR="007467C0" w:rsidRDefault="007467C0" w:rsidP="00A45758">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A45758">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389" w:name="_Ref245719427"/>
      <w:bookmarkStart w:id="390" w:name="_Toc74556363"/>
      <w:bookmarkStart w:id="391" w:name="_Toc127491552"/>
      <w:bookmarkStart w:id="392" w:name="_Toc128021085"/>
      <w:r>
        <w:t>Cashpoint</w:t>
      </w:r>
      <w:r>
        <w:rPr>
          <w:rFonts w:ascii="Wingdings" w:hAnsi="Wingdings"/>
        </w:rPr>
        <w:t></w:t>
      </w:r>
      <w:r>
        <w:t>Advanced</w:t>
      </w:r>
      <w:r>
        <w:rPr>
          <w:rFonts w:ascii="Wingdings" w:hAnsi="Wingdings"/>
        </w:rPr>
        <w:t></w:t>
      </w:r>
      <w:r>
        <w:t>Sorting</w:t>
      </w:r>
      <w:bookmarkEnd w:id="389"/>
      <w:bookmarkEnd w:id="390"/>
      <w:bookmarkEnd w:id="391"/>
      <w:bookmarkEnd w:id="392"/>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A45758">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A45758">
      <w:pPr>
        <w:pStyle w:val="BodyText"/>
        <w:spacing w:before="0" w:after="0"/>
        <w:rPr>
          <w:color w:val="4472C4" w:themeColor="accent1"/>
        </w:rPr>
      </w:pPr>
      <w:r>
        <w:t xml:space="preserve">By default, the sorter includes balances of </w:t>
      </w:r>
      <w:r w:rsidRPr="00A45758">
        <w:rPr>
          <w:b/>
          <w:bCs/>
        </w:rPr>
        <w:t>‘Unknown’</w:t>
      </w:r>
      <w:r>
        <w:t xml:space="preserve"> quality. It is possible to include additional qualities in the sorting process by selecting the </w:t>
      </w:r>
      <w:r w:rsidRPr="00A45758">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A45758">
      <w:pPr>
        <w:pStyle w:val="BodyText"/>
        <w:spacing w:before="0" w:after="0"/>
      </w:pPr>
    </w:p>
    <w:p w14:paraId="5EB619DB" w14:textId="77777777" w:rsidR="007467C0" w:rsidRDefault="007467C0" w:rsidP="00A45758">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393"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39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170D7D">
            <w:pPr>
              <w:pStyle w:val="TableHeader"/>
            </w:pPr>
            <w:r w:rsidRPr="00A875AE">
              <w:t>Field Name</w:t>
            </w:r>
          </w:p>
        </w:tc>
        <w:tc>
          <w:tcPr>
            <w:tcW w:w="5750" w:type="dxa"/>
            <w:shd w:val="clear" w:color="auto" w:fill="60C03A"/>
          </w:tcPr>
          <w:p w14:paraId="593AE31C" w14:textId="77777777" w:rsidR="007467C0" w:rsidRPr="00A875AE" w:rsidRDefault="007467C0" w:rsidP="00170D7D">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A45758" w:rsidRDefault="007467C0" w:rsidP="008142C6">
            <w:pPr>
              <w:pStyle w:val="TableBody"/>
              <w:rPr>
                <w:b/>
                <w:bCs/>
              </w:rPr>
            </w:pPr>
            <w:r w:rsidRPr="00A45758">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A45758" w:rsidRDefault="007467C0" w:rsidP="008142C6">
            <w:pPr>
              <w:pStyle w:val="TableBody"/>
              <w:rPr>
                <w:b/>
                <w:bCs/>
              </w:rPr>
            </w:pPr>
            <w:r w:rsidRPr="00A45758">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A45758" w:rsidRDefault="007467C0" w:rsidP="008142C6">
            <w:pPr>
              <w:pStyle w:val="TableBody"/>
              <w:rPr>
                <w:b/>
                <w:bCs/>
              </w:rPr>
            </w:pPr>
            <w:r w:rsidRPr="00A45758">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A45758" w:rsidRDefault="007467C0" w:rsidP="008142C6">
            <w:pPr>
              <w:pStyle w:val="TableBody"/>
              <w:rPr>
                <w:b/>
                <w:bCs/>
              </w:rPr>
            </w:pPr>
            <w:r w:rsidRPr="00A45758">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A45758" w:rsidRDefault="007467C0" w:rsidP="008142C6">
            <w:pPr>
              <w:pStyle w:val="TableBody"/>
              <w:rPr>
                <w:b/>
                <w:bCs/>
              </w:rPr>
            </w:pPr>
            <w:r w:rsidRPr="00A45758">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A45758" w:rsidRDefault="007467C0" w:rsidP="008142C6">
            <w:pPr>
              <w:pStyle w:val="TableBody"/>
              <w:rPr>
                <w:b/>
                <w:bCs/>
              </w:rPr>
            </w:pPr>
            <w:r w:rsidRPr="00A45758">
              <w:rPr>
                <w:b/>
                <w:bCs/>
              </w:rPr>
              <w:t>Notes</w:t>
            </w:r>
          </w:p>
        </w:tc>
        <w:tc>
          <w:tcPr>
            <w:tcW w:w="5750" w:type="dxa"/>
          </w:tcPr>
          <w:p w14:paraId="36DC1087" w14:textId="63D4C905"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6271D1">
        <w:trPr>
          <w:cantSplit/>
        </w:trPr>
        <w:tc>
          <w:tcPr>
            <w:tcW w:w="2300" w:type="dxa"/>
          </w:tcPr>
          <w:p w14:paraId="588FF19C" w14:textId="77777777" w:rsidR="007467C0" w:rsidRPr="00A45758" w:rsidRDefault="007467C0" w:rsidP="008142C6">
            <w:pPr>
              <w:pStyle w:val="TableBody"/>
              <w:rPr>
                <w:b/>
                <w:bCs/>
              </w:rPr>
            </w:pPr>
            <w:r w:rsidRPr="00A45758">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A45758">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394" w:name="_Ref245719431"/>
      <w:bookmarkStart w:id="395" w:name="_Toc74556364"/>
      <w:bookmarkStart w:id="396" w:name="_Toc127491553"/>
      <w:bookmarkStart w:id="397" w:name="_Toc128021086"/>
      <w:r>
        <w:t>Cashpoint</w:t>
      </w:r>
      <w:r>
        <w:rPr>
          <w:rFonts w:ascii="Wingdings" w:hAnsi="Wingdings"/>
        </w:rPr>
        <w:t></w:t>
      </w:r>
      <w:r>
        <w:t>Advanced</w:t>
      </w:r>
      <w:r>
        <w:rPr>
          <w:rFonts w:ascii="Wingdings" w:hAnsi="Wingdings"/>
        </w:rPr>
        <w:t></w:t>
      </w:r>
      <w:r>
        <w:t>Sorter Utilization</w:t>
      </w:r>
      <w:bookmarkEnd w:id="394"/>
      <w:bookmarkEnd w:id="395"/>
      <w:bookmarkEnd w:id="396"/>
      <w:bookmarkEnd w:id="397"/>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398"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3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170D7D">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A45758" w:rsidRDefault="007467C0" w:rsidP="008142C6">
            <w:pPr>
              <w:pStyle w:val="TableBody"/>
              <w:rPr>
                <w:b/>
                <w:bCs/>
              </w:rPr>
            </w:pPr>
            <w:r w:rsidRPr="00A45758">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A45758" w:rsidRDefault="007467C0" w:rsidP="008142C6">
            <w:pPr>
              <w:pStyle w:val="TableBody"/>
              <w:rPr>
                <w:b/>
                <w:bCs/>
              </w:rPr>
            </w:pPr>
            <w:r w:rsidRPr="00A45758">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A45758" w:rsidRDefault="007467C0" w:rsidP="008142C6">
            <w:pPr>
              <w:pStyle w:val="TableBody"/>
              <w:rPr>
                <w:b/>
                <w:bCs/>
              </w:rPr>
            </w:pPr>
            <w:r w:rsidRPr="00A45758">
              <w:rPr>
                <w:b/>
                <w:bCs/>
              </w:rPr>
              <w:t>Sorter</w:t>
            </w:r>
          </w:p>
        </w:tc>
        <w:tc>
          <w:tcPr>
            <w:tcW w:w="5750" w:type="dxa"/>
            <w:tcBorders>
              <w:top w:val="nil"/>
              <w:left w:val="single" w:sz="6" w:space="0" w:color="auto"/>
              <w:bottom w:val="single" w:sz="6" w:space="0" w:color="auto"/>
            </w:tcBorders>
          </w:tcPr>
          <w:p w14:paraId="4FDBB64A" w14:textId="448F13B6"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399" w:name="_Ref245719432"/>
      <w:bookmarkStart w:id="400" w:name="_Toc74556365"/>
      <w:bookmarkStart w:id="401" w:name="_Toc127491554"/>
      <w:bookmarkStart w:id="402" w:name="_Toc128021087"/>
      <w:r>
        <w:t>Cashpoint</w:t>
      </w:r>
      <w:r>
        <w:rPr>
          <w:rFonts w:ascii="Wingdings" w:hAnsi="Wingdings"/>
        </w:rPr>
        <w:t></w:t>
      </w:r>
      <w:r>
        <w:t>Advanced</w:t>
      </w:r>
      <w:r>
        <w:rPr>
          <w:rFonts w:ascii="Wingdings" w:hAnsi="Wingdings"/>
        </w:rPr>
        <w:t></w:t>
      </w:r>
      <w:r>
        <w:t>Quality Yield</w:t>
      </w:r>
      <w:bookmarkEnd w:id="399"/>
      <w:bookmarkEnd w:id="400"/>
      <w:bookmarkEnd w:id="401"/>
      <w:bookmarkEnd w:id="402"/>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403"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4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170D7D">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A45758" w:rsidRDefault="007467C0" w:rsidP="008142C6">
            <w:pPr>
              <w:pStyle w:val="TableBody"/>
              <w:rPr>
                <w:b/>
                <w:bCs/>
              </w:rPr>
            </w:pPr>
            <w:r w:rsidRPr="00A45758">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A45758" w:rsidRDefault="007467C0" w:rsidP="008142C6">
            <w:pPr>
              <w:pStyle w:val="TableBody"/>
              <w:rPr>
                <w:rFonts w:cs="Arial"/>
                <w:b/>
                <w:bCs/>
                <w:lang w:val="en-US" w:bidi="en-US"/>
              </w:rPr>
            </w:pPr>
            <w:r w:rsidRPr="00A45758">
              <w:rPr>
                <w:rFonts w:cs="Arial"/>
                <w:b/>
                <w:bCs/>
                <w:lang w:val="en-US" w:bidi="en-US"/>
              </w:rPr>
              <w:t>Quality</w:t>
            </w:r>
          </w:p>
        </w:tc>
        <w:tc>
          <w:tcPr>
            <w:tcW w:w="5750" w:type="dxa"/>
            <w:tcBorders>
              <w:top w:val="nil"/>
              <w:left w:val="single" w:sz="6" w:space="0" w:color="auto"/>
              <w:bottom w:val="single" w:sz="6" w:space="0" w:color="auto"/>
            </w:tcBorders>
          </w:tcPr>
          <w:p w14:paraId="7C9B0D2A" w14:textId="3A0480FC"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45758">
              <w:rPr>
                <w:b/>
                <w:bCs/>
              </w:rPr>
              <w:t>Fit –</w:t>
            </w:r>
            <w:r w:rsidRPr="00FB292A">
              <w:t xml:space="preserve"> Used for ATM and is the highest quality</w:t>
            </w:r>
          </w:p>
          <w:p w14:paraId="2E293B90" w14:textId="77777777" w:rsidR="007467C0" w:rsidRPr="00FB292A" w:rsidRDefault="007467C0" w:rsidP="008142C6">
            <w:pPr>
              <w:pStyle w:val="TableListBullet"/>
            </w:pPr>
            <w:r w:rsidRPr="00A45758">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A45758">
              <w:rPr>
                <w:b/>
                <w:bCs/>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A45758" w:rsidRDefault="007467C0" w:rsidP="008142C6">
            <w:pPr>
              <w:pStyle w:val="TableBody"/>
              <w:rPr>
                <w:rFonts w:cs="Arial"/>
                <w:b/>
                <w:bCs/>
                <w:lang w:val="en-US" w:bidi="en-US"/>
              </w:rPr>
            </w:pPr>
            <w:r w:rsidRPr="00A45758">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A45758">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404" w:name="_Ref245719437"/>
      <w:bookmarkStart w:id="405" w:name="_Toc74556366"/>
      <w:bookmarkStart w:id="406" w:name="_Toc127491555"/>
      <w:bookmarkStart w:id="407" w:name="_Toc128021088"/>
      <w:r>
        <w:lastRenderedPageBreak/>
        <w:t>Cashpoint</w:t>
      </w:r>
      <w:r>
        <w:rPr>
          <w:rFonts w:ascii="Wingdings" w:hAnsi="Wingdings"/>
        </w:rPr>
        <w:t></w:t>
      </w:r>
      <w:r>
        <w:t>Advanced</w:t>
      </w:r>
      <w:r>
        <w:rPr>
          <w:rFonts w:ascii="Wingdings" w:hAnsi="Wingdings"/>
        </w:rPr>
        <w:t></w:t>
      </w:r>
      <w:r>
        <w:t>Cross-Ship Fit Split</w:t>
      </w:r>
      <w:bookmarkEnd w:id="404"/>
      <w:bookmarkEnd w:id="405"/>
      <w:bookmarkEnd w:id="406"/>
      <w:bookmarkEnd w:id="407"/>
    </w:p>
    <w:p w14:paraId="2817A0C2" w14:textId="2508C021"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7C07A33"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46271F99"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A45758">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408"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4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170D7D">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A45758" w:rsidRDefault="007467C0" w:rsidP="008142C6">
            <w:pPr>
              <w:pStyle w:val="TableBody"/>
              <w:rPr>
                <w:b/>
                <w:bCs/>
              </w:rPr>
            </w:pPr>
            <w:r w:rsidRPr="00A45758">
              <w:rPr>
                <w:b/>
                <w:bCs/>
              </w:rPr>
              <w:t>Denomination</w:t>
            </w:r>
          </w:p>
        </w:tc>
        <w:tc>
          <w:tcPr>
            <w:tcW w:w="5750" w:type="dxa"/>
            <w:tcBorders>
              <w:top w:val="nil"/>
              <w:left w:val="single" w:sz="6" w:space="0" w:color="auto"/>
              <w:bottom w:val="single" w:sz="6" w:space="0" w:color="auto"/>
            </w:tcBorders>
          </w:tcPr>
          <w:p w14:paraId="6AB7DB5E" w14:textId="7B0304E9"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A45758">
              <w:rPr>
                <w:b/>
                <w:bCs/>
              </w:rPr>
              <w:t>‘Cross Ship’</w:t>
            </w:r>
            <w:r w:rsidRPr="00FB292A">
              <w:t xml:space="preserve"> option enabled. </w:t>
            </w:r>
          </w:p>
          <w:p w14:paraId="7567E615" w14:textId="10B5F2F6" w:rsidR="007467C0" w:rsidRPr="00FB292A" w:rsidRDefault="007467C0" w:rsidP="00A45758">
            <w:pPr>
              <w:pStyle w:val="TableNote"/>
            </w:pPr>
            <w:r w:rsidRPr="00A45758">
              <w:rPr>
                <w:b/>
                <w:bCs/>
              </w:rPr>
              <w:t>Note</w:t>
            </w:r>
            <w:r w:rsidR="0026158F">
              <w:t xml:space="preserve">: </w:t>
            </w:r>
            <w:r w:rsidRPr="00FB292A">
              <w:t>Cross Shipping can only apply to ‘</w:t>
            </w:r>
            <w:r w:rsidRPr="00A45758">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A45758" w:rsidRDefault="007467C0" w:rsidP="008142C6">
            <w:pPr>
              <w:pStyle w:val="TableBody"/>
              <w:rPr>
                <w:b/>
                <w:bCs/>
              </w:rPr>
            </w:pPr>
            <w:r w:rsidRPr="00A45758">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A45758">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6D47B3F9" w:rsidR="007467C0" w:rsidDel="00DD6464" w:rsidRDefault="007467C0">
      <w:pPr>
        <w:pStyle w:val="TopofSection"/>
        <w:spacing w:after="0" w:line="240" w:lineRule="auto"/>
        <w:jc w:val="center"/>
        <w:rPr>
          <w:del w:id="409" w:author="Moses, Robinson" w:date="2023-04-18T01:01:00Z"/>
          <w:noProof/>
        </w:rPr>
        <w:pPrChange w:id="410" w:author="Moses, Robbie" w:date="2023-02-14T03:00:00Z">
          <w:pPr>
            <w:pStyle w:val="TopofSection"/>
            <w:jc w:val="center"/>
          </w:pPr>
        </w:pPrChange>
      </w:pPr>
      <w:commentRangeStart w:id="411"/>
      <w:del w:id="412" w:author="Moses, Robinson" w:date="2023-04-18T01:01:00Z">
        <w:r w:rsidDel="00DD6464">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411"/>
        <w:r w:rsidR="00C5717F" w:rsidDel="00DD6464">
          <w:rPr>
            <w:rStyle w:val="CommentReference"/>
            <w:color w:val="auto"/>
            <w:lang w:val="en-US" w:eastAsia="en-US" w:bidi="en-US"/>
          </w:rPr>
          <w:commentReference w:id="411"/>
        </w:r>
        <w:r w:rsidDel="00DD6464">
          <w:fldChar w:fldCharType="begin"/>
        </w:r>
        <w:r w:rsidDel="00DD6464">
          <w:delInstrText xml:space="preserve"> REF _Ref245707304 \h  \* MERGEFORMAT </w:delInstrText>
        </w:r>
        <w:r w:rsidDel="00DD6464">
          <w:fldChar w:fldCharType="separate"/>
        </w:r>
      </w:del>
    </w:p>
    <w:p w14:paraId="00DE95D7" w14:textId="68A29B53" w:rsidR="007467C0" w:rsidDel="00DD6464" w:rsidRDefault="007467C0">
      <w:pPr>
        <w:pStyle w:val="TopofSection"/>
        <w:spacing w:after="0" w:line="240" w:lineRule="auto"/>
        <w:rPr>
          <w:del w:id="413" w:author="Moses, Robinson" w:date="2023-04-18T01:01:00Z"/>
          <w:lang w:val="en-US"/>
        </w:rPr>
        <w:pPrChange w:id="414" w:author="Moses, Robbie" w:date="2023-02-14T03:00:00Z">
          <w:pPr>
            <w:pStyle w:val="TopofSection"/>
          </w:pPr>
        </w:pPrChange>
      </w:pPr>
      <w:del w:id="415" w:author="Moses, Robinson" w:date="2023-04-18T01:01:00Z">
        <w:r w:rsidDel="00DD6464">
          <w:delText>Return To</w:delText>
        </w:r>
        <w:r w:rsidRPr="00C43002" w:rsidDel="00DD6464">
          <w:delText xml:space="preserve">:  </w:delText>
        </w:r>
        <w:r w:rsidRPr="00A875AE" w:rsidDel="00DD6464">
          <w:delText xml:space="preserve">General </w:delText>
        </w:r>
        <w:r w:rsidDel="00DD6464">
          <w:delText>OptiVault</w:delText>
        </w:r>
        <w:r w:rsidRPr="00A875AE" w:rsidDel="00DD6464">
          <w:delText xml:space="preserve"> Pages</w:delText>
        </w:r>
      </w:del>
    </w:p>
    <w:p w14:paraId="511DB8B1" w14:textId="2B84E7B3" w:rsidR="007467C0" w:rsidDel="00DD6464" w:rsidRDefault="007467C0" w:rsidP="007467C0">
      <w:pPr>
        <w:pStyle w:val="TopofSection"/>
        <w:rPr>
          <w:ins w:id="416" w:author="Moses, Robbie" w:date="2023-02-14T03:01:00Z"/>
          <w:del w:id="417" w:author="Moses, Robinson" w:date="2023-04-18T01:01:00Z"/>
        </w:rPr>
      </w:pPr>
      <w:del w:id="418" w:author="Moses, Robinson" w:date="2023-04-18T01:01:00Z">
        <w:r w:rsidRPr="00AC4E90" w:rsidDel="00DD6464">
          <w:delText>Cashpoints</w:delText>
        </w:r>
        <w:r w:rsidDel="00DD6464">
          <w:fldChar w:fldCharType="end"/>
        </w:r>
      </w:del>
    </w:p>
    <w:p w14:paraId="5876248D" w14:textId="77777777" w:rsidR="0083524E" w:rsidRDefault="0083524E" w:rsidP="007467C0">
      <w:pPr>
        <w:pStyle w:val="TopofSection"/>
      </w:pPr>
    </w:p>
    <w:p w14:paraId="7C4343D3" w14:textId="77777777" w:rsidR="007467C0" w:rsidRDefault="007467C0" w:rsidP="007467C0">
      <w:pPr>
        <w:pStyle w:val="Heading3"/>
      </w:pPr>
      <w:bookmarkStart w:id="419" w:name="_Ref245719439"/>
      <w:bookmarkStart w:id="420" w:name="_Toc74556367"/>
      <w:bookmarkStart w:id="421" w:name="_Toc127491556"/>
      <w:bookmarkStart w:id="422" w:name="_Toc128021089"/>
      <w:r>
        <w:t>Cashpoint</w:t>
      </w:r>
      <w:r>
        <w:rPr>
          <w:rFonts w:ascii="Wingdings" w:hAnsi="Wingdings"/>
        </w:rPr>
        <w:t></w:t>
      </w:r>
      <w:r>
        <w:t>Orders</w:t>
      </w:r>
      <w:r>
        <w:rPr>
          <w:rFonts w:ascii="Wingdings" w:hAnsi="Wingdings"/>
        </w:rPr>
        <w:t></w:t>
      </w:r>
      <w:r>
        <w:t>Recommendations</w:t>
      </w:r>
      <w:bookmarkEnd w:id="419"/>
      <w:bookmarkEnd w:id="420"/>
      <w:bookmarkEnd w:id="421"/>
      <w:bookmarkEnd w:id="422"/>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423"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4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170D7D">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170D7D">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0DEF5775" w:rsidR="007467C0" w:rsidRPr="00FB292A" w:rsidRDefault="007467C0" w:rsidP="008142C6">
            <w:pPr>
              <w:pStyle w:val="TableBody"/>
            </w:pPr>
            <w:r w:rsidRPr="00FB292A">
              <w:t>The type of service that will take place for the corresponding recommendation.</w:t>
            </w:r>
            <w:r w:rsidR="00840C4F">
              <w:t xml:space="preserve"> </w:t>
            </w: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106951F2"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4907038D"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867931">
            <w:pPr>
              <w:pStyle w:val="TableNote"/>
            </w:pPr>
            <w:r w:rsidRPr="00867931">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424" w:name="_Ref245719440"/>
      <w:bookmarkStart w:id="425" w:name="_Toc74556368"/>
      <w:bookmarkStart w:id="426" w:name="_Toc127491557"/>
      <w:bookmarkStart w:id="427" w:name="_Toc128021090"/>
      <w:r>
        <w:t>Cashpoint</w:t>
      </w:r>
      <w:r>
        <w:rPr>
          <w:rFonts w:ascii="Wingdings" w:hAnsi="Wingdings"/>
        </w:rPr>
        <w:t></w:t>
      </w:r>
      <w:r>
        <w:t>Orders</w:t>
      </w:r>
      <w:r>
        <w:rPr>
          <w:rFonts w:ascii="Wingdings" w:hAnsi="Wingdings"/>
        </w:rPr>
        <w:t></w:t>
      </w:r>
      <w:r>
        <w:t>Orders</w:t>
      </w:r>
      <w:bookmarkEnd w:id="424"/>
      <w:bookmarkEnd w:id="425"/>
      <w:bookmarkEnd w:id="426"/>
      <w:bookmarkEnd w:id="427"/>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428"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4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170D7D">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AEFF5CB"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429" w:name="_Toc74556443"/>
      <w:bookmarkStart w:id="430" w:name="_Toc128022120"/>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429"/>
      <w:bookmarkEnd w:id="430"/>
    </w:p>
    <w:p w14:paraId="44884449" w14:textId="77777777" w:rsidR="007467C0" w:rsidRDefault="007467C0" w:rsidP="004C602B">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4C602B">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431" w:name="_Cashpoint(Orders(Orders_workflow"/>
      <w:bookmarkStart w:id="432" w:name="_Toc74556369"/>
      <w:bookmarkStart w:id="433" w:name="_Toc127491558"/>
      <w:bookmarkStart w:id="434" w:name="_Toc128021091"/>
      <w:bookmarkEnd w:id="431"/>
      <w:r>
        <w:t>Cashpoint</w:t>
      </w:r>
      <w:r>
        <w:rPr>
          <w:rFonts w:ascii="Wingdings" w:hAnsi="Wingdings"/>
        </w:rPr>
        <w:t></w:t>
      </w:r>
      <w:r>
        <w:t>Orders</w:t>
      </w:r>
      <w:r>
        <w:rPr>
          <w:rFonts w:ascii="Wingdings" w:hAnsi="Wingdings"/>
        </w:rPr>
        <w:t></w:t>
      </w:r>
      <w:r>
        <w:t>Orders workflow</w:t>
      </w:r>
      <w:bookmarkEnd w:id="432"/>
      <w:bookmarkEnd w:id="433"/>
      <w:bookmarkEnd w:id="434"/>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4C602B">
      <w:pPr>
        <w:spacing w:after="160" w:line="259" w:lineRule="auto"/>
      </w:pPr>
      <w:bookmarkStart w:id="435" w:name="_Toc74556444"/>
      <w:bookmarkStart w:id="436"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435"/>
      <w:bookmarkEnd w:id="436"/>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437" w:name="_Toc288754374"/>
      <w:bookmarkStart w:id="438"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437"/>
      <w:bookmarkEnd w:id="4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4C602B">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170D7D">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170D7D">
            <w:pPr>
              <w:pStyle w:val="TableHeader"/>
            </w:pPr>
            <w:r>
              <w:t>Description</w:t>
            </w:r>
          </w:p>
        </w:tc>
      </w:tr>
      <w:tr w:rsidR="007467C0" w14:paraId="7D9F0BEB" w14:textId="77777777" w:rsidTr="004C602B">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4C602B">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4C602B">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422F441"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4C602B">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4C602B">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4C602B">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42F32E7F"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4C602B">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3073B9C"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w:t>
            </w:r>
            <w:commentRangeStart w:id="439"/>
            <w:r w:rsidRPr="00FB292A">
              <w:t>see</w:t>
            </w:r>
            <w:commentRangeEnd w:id="439"/>
            <w:r w:rsidR="009F1E1A">
              <w:rPr>
                <w:rStyle w:val="CommentReference"/>
                <w:rFonts w:ascii="Calibri" w:hAnsi="Calibri"/>
                <w:lang w:val="en-US" w:bidi="en-US"/>
              </w:rPr>
              <w:commentReference w:id="439"/>
            </w:r>
            <w:r w:rsidRPr="00FB292A">
              <w:t xml:space="preserve">: </w:t>
            </w:r>
          </w:p>
        </w:tc>
      </w:tr>
      <w:tr w:rsidR="007467C0" w14:paraId="647C0776" w14:textId="77777777" w:rsidTr="004C602B">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4C602B">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See </w:t>
            </w:r>
            <w:ins w:id="440" w:author="Moses, Robbie" w:date="2023-02-22T06:14:00Z">
              <w:r w:rsidR="00A163D8">
                <w:fldChar w:fldCharType="begin"/>
              </w:r>
              <w:r w:rsidR="00A163D8">
                <w:instrText xml:space="preserve"> REF _Ref246140003 \h </w:instrText>
              </w:r>
            </w:ins>
            <w:r w:rsidR="00A163D8">
              <w:fldChar w:fldCharType="separate"/>
            </w:r>
            <w:ins w:id="441" w:author="Moses, Robbie" w:date="2023-02-22T06:14:00Z">
              <w:r w:rsidR="00A163D8" w:rsidRPr="009F1E1A">
                <w:rPr>
                  <w:color w:val="4472C4" w:themeColor="accent1"/>
                </w:rPr>
                <w:t>System</w:t>
              </w:r>
              <w:r w:rsidR="00A163D8" w:rsidRPr="009F1E1A">
                <w:rPr>
                  <w:rFonts w:ascii="Wingdings" w:hAnsi="Wingdings"/>
                  <w:color w:val="4472C4" w:themeColor="accent1"/>
                </w:rPr>
                <w:t></w:t>
              </w:r>
              <w:r w:rsidR="00A163D8" w:rsidRPr="009F1E1A">
                <w:rPr>
                  <w:color w:val="4472C4" w:themeColor="accent1"/>
                </w:rPr>
                <w:t>Override Reason</w:t>
              </w:r>
              <w:r w:rsidR="00A163D8">
                <w:t>s</w:t>
              </w:r>
              <w:r w:rsidR="00A163D8">
                <w:fldChar w:fldCharType="end"/>
              </w:r>
            </w:ins>
          </w:p>
        </w:tc>
      </w:tr>
      <w:tr w:rsidR="007467C0" w14:paraId="7F5F7849" w14:textId="77777777" w:rsidTr="004C602B">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20983EA3" w:rsidR="007467C0" w:rsidRPr="00FB292A" w:rsidRDefault="007467C0" w:rsidP="009F1E1A">
            <w:pPr>
              <w:pStyle w:val="TableListNumber"/>
              <w:numPr>
                <w:ilvl w:val="0"/>
                <w:numId w:val="47"/>
              </w:numPr>
            </w:pPr>
            <w:r w:rsidRPr="00FB292A">
              <w:t xml:space="preserve">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4C602B">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4C602B">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E37CC1">
      <w:pPr>
        <w:pStyle w:val="BodyText"/>
      </w:pPr>
      <w:bookmarkStart w:id="442" w:name="_Toc300651972"/>
      <w:bookmarkStart w:id="443" w:name="_Toc74556370"/>
    </w:p>
    <w:p w14:paraId="1FA19A82" w14:textId="5AE9567A" w:rsidR="007467C0" w:rsidRDefault="007467C0" w:rsidP="007467C0">
      <w:pPr>
        <w:pStyle w:val="Heading3"/>
        <w:tabs>
          <w:tab w:val="left" w:pos="0"/>
        </w:tabs>
      </w:pPr>
      <w:bookmarkStart w:id="444" w:name="_Toc127491559"/>
      <w:bookmarkStart w:id="445" w:name="_Toc128021092"/>
      <w:r>
        <w:t>Cashpoint</w:t>
      </w:r>
      <w:r>
        <w:rPr>
          <w:rFonts w:ascii="Wingdings" w:hAnsi="Wingdings"/>
        </w:rPr>
        <w:t></w:t>
      </w:r>
      <w:r>
        <w:t>Orders</w:t>
      </w:r>
      <w:r>
        <w:rPr>
          <w:rFonts w:ascii="Wingdings" w:hAnsi="Wingdings"/>
        </w:rPr>
        <w:t></w:t>
      </w:r>
      <w:r>
        <w:t>Order Overview</w:t>
      </w:r>
      <w:bookmarkEnd w:id="442"/>
      <w:bookmarkEnd w:id="443"/>
      <w:bookmarkEnd w:id="444"/>
      <w:bookmarkEnd w:id="44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446" w:name="_CashpointOrdersOrder_Overview"/>
      <w:bookmarkStart w:id="447" w:name="_Toc74556371"/>
      <w:bookmarkStart w:id="448" w:name="_Toc127491560"/>
      <w:bookmarkStart w:id="449" w:name="_Toc128021093"/>
      <w:bookmarkEnd w:id="446"/>
      <w:r>
        <w:t>Vault Orders</w:t>
      </w:r>
      <w:bookmarkEnd w:id="447"/>
      <w:bookmarkEnd w:id="448"/>
      <w:bookmarkEnd w:id="44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450" w:name="_Toc74556445"/>
      <w:bookmarkStart w:id="451" w:name="_Toc128022122"/>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450"/>
      <w:bookmarkEnd w:id="451"/>
    </w:p>
    <w:p w14:paraId="0DCB41AD" w14:textId="77777777" w:rsidR="007467C0" w:rsidRDefault="007467C0">
      <w:pPr>
        <w:spacing w:after="0" w:line="240" w:lineRule="auto"/>
        <w:jc w:val="center"/>
        <w:pPrChange w:id="452"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453"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454"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4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170D7D">
            <w:pPr>
              <w:pStyle w:val="TableHeader"/>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17A5DA67" w:rsidR="007467C0" w:rsidRPr="0006520E" w:rsidRDefault="00591763" w:rsidP="00BB4BAE">
            <w:pPr>
              <w:pStyle w:val="TableBody"/>
            </w:pPr>
            <w:r>
              <w:t>A u</w:t>
            </w:r>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1208E112"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6F2B9384" w:rsidR="007467C0" w:rsidRDefault="003B27C9" w:rsidP="00BB4BAE">
            <w:pPr>
              <w:pStyle w:val="TableBody"/>
            </w:pPr>
            <w:r>
              <w:t xml:space="preserve">The amount </w:t>
            </w:r>
            <w:r w:rsidR="007467C0">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24CB8B89" w:rsidR="007467C0" w:rsidRPr="0006520E" w:rsidRDefault="003B27C9" w:rsidP="00BB4BAE">
            <w:pPr>
              <w:pStyle w:val="TableBody"/>
            </w:pPr>
            <w:r>
              <w:t xml:space="preserve">The current </w:t>
            </w:r>
            <w:r w:rsidR="007467C0">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455" w:name="_Toc74556372"/>
      <w:bookmarkStart w:id="456" w:name="_Toc127491561"/>
      <w:bookmarkStart w:id="457" w:name="_Toc128021094"/>
      <w:r>
        <w:t>Vault Recommendations</w:t>
      </w:r>
      <w:bookmarkEnd w:id="455"/>
      <w:bookmarkEnd w:id="456"/>
      <w:bookmarkEnd w:id="457"/>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458" w:name="_Toc74556446"/>
      <w:bookmarkStart w:id="459"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458"/>
      <w:bookmarkEnd w:id="459"/>
    </w:p>
    <w:p w14:paraId="57EBF6E1" w14:textId="77777777" w:rsidR="007467C0" w:rsidRDefault="007467C0">
      <w:pPr>
        <w:spacing w:after="0" w:line="240" w:lineRule="auto"/>
        <w:jc w:val="center"/>
        <w:pPrChange w:id="460"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461"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462"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462"/>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463"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464" w:author="Pinnu, Sainath" w:date="2023-03-29T11:36: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0C074D4E"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277F420"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3CBC2E43" w:rsidR="007467C0" w:rsidRPr="00F876C9" w:rsidRDefault="007467C0" w:rsidP="00BB4BAE">
            <w:pPr>
              <w:pStyle w:val="TableBody"/>
              <w:rPr>
                <w:lang w:val="en-US"/>
              </w:rPr>
            </w:pPr>
            <w:r>
              <w:rPr>
                <w:lang w:val="en-US"/>
              </w:rPr>
              <w:t>Date the recommendation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0D60BE0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64040EE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13FDECB6"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2BF59D6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122B3D91"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465" w:name="_Toc74556373"/>
      <w:bookmarkStart w:id="466" w:name="_Toc127491562"/>
      <w:bookmarkStart w:id="467" w:name="_Toc128021095"/>
      <w:r>
        <w:t>Override Vault Recommendations</w:t>
      </w:r>
      <w:bookmarkEnd w:id="465"/>
      <w:bookmarkEnd w:id="466"/>
      <w:bookmarkEnd w:id="467"/>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468" w:name="_Toc74556447"/>
      <w:bookmarkStart w:id="469" w:name="_Toc128022124"/>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468"/>
      <w:bookmarkEnd w:id="469"/>
    </w:p>
    <w:p w14:paraId="731F3245" w14:textId="7DFE69FD" w:rsidR="007467C0" w:rsidRDefault="007467C0">
      <w:pPr>
        <w:spacing w:after="0" w:line="240" w:lineRule="auto"/>
        <w:jc w:val="right"/>
        <w:rPr>
          <w:ins w:id="470" w:author="Moses, Robinson" w:date="2023-03-23T07:23:00Z"/>
          <w:lang w:bidi="ar-SA"/>
        </w:rPr>
      </w:pPr>
      <w:del w:id="471" w:author="Moses, Robinson" w:date="2023-03-23T07:24:00Z">
        <w:r w:rsidDel="003D1603">
          <w:rPr>
            <w:noProof/>
            <w:lang w:bidi="ar-SA"/>
          </w:rPr>
          <w:drawing>
            <wp:inline distT="0" distB="0" distL="0" distR="0" wp14:anchorId="10B89274" wp14:editId="2435066C">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DA5843F" w14:textId="30CAB4B8" w:rsidR="003D1603" w:rsidRPr="008D3C44" w:rsidRDefault="003D1603">
      <w:pPr>
        <w:spacing w:after="0" w:line="240" w:lineRule="auto"/>
        <w:jc w:val="right"/>
        <w:rPr>
          <w:lang w:bidi="ar-SA"/>
        </w:rPr>
        <w:pPrChange w:id="472" w:author="Moses, Robbie" w:date="2023-02-14T03:22:00Z">
          <w:pPr/>
        </w:pPrChange>
      </w:pPr>
      <w:ins w:id="473" w:author="Moses, Robinson" w:date="2023-03-23T07:23:00Z">
        <w:r>
          <w:rPr>
            <w:noProof/>
          </w:rPr>
          <w:drawing>
            <wp:inline distT="0" distB="0" distL="0" distR="0" wp14:anchorId="74CF4B04" wp14:editId="7DBC088B">
              <wp:extent cx="5873931" cy="2204908"/>
              <wp:effectExtent l="76200" t="76200" r="127000" b="138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74933" cy="2205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1DB91B7" w14:textId="5B46ACFF" w:rsidR="007467C0" w:rsidRDefault="00000000" w:rsidP="00CE3935">
      <w:pPr>
        <w:pStyle w:val="BulletSectionReference"/>
        <w:numPr>
          <w:ilvl w:val="0"/>
          <w:numId w:val="0"/>
        </w:numPr>
        <w:spacing w:line="240" w:lineRule="auto"/>
        <w:rPr>
          <w:ins w:id="474"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475"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476"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476"/>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477"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478" w:author="Pinnu, Sainath" w:date="2023-03-29T11:36: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247610C7"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77C427FB"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C271852" w:rsidR="007467C0" w:rsidRPr="00F876C9" w:rsidRDefault="007467C0" w:rsidP="00BB4BAE">
            <w:pPr>
              <w:pStyle w:val="TableBody"/>
              <w:rPr>
                <w:lang w:val="en-US"/>
              </w:rPr>
            </w:pPr>
            <w:r>
              <w:rPr>
                <w:lang w:val="en-US"/>
              </w:rPr>
              <w:t>Date the recommendation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CAA75D3"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1E92AD2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282833A8"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190EF5D9"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2861EA"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2481F2BA"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479" w:name="_Toc74556374"/>
      <w:bookmarkStart w:id="480" w:name="_Toc127491563"/>
      <w:bookmarkStart w:id="481" w:name="_Toc128021096"/>
      <w:r>
        <w:t>Manual Orders</w:t>
      </w:r>
      <w:bookmarkEnd w:id="479"/>
      <w:bookmarkEnd w:id="480"/>
      <w:bookmarkEnd w:id="481"/>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482" w:name="_Toc74556448"/>
      <w:bookmarkStart w:id="483" w:name="_Toc128022125"/>
      <w:r>
        <w:lastRenderedPageBreak/>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482"/>
      <w:bookmarkEnd w:id="483"/>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484"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ins w:id="485"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486"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487" w:name="_Toc300309651"/>
      <w:bookmarkStart w:id="488" w:name="_Toc74556668"/>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487"/>
      <w:bookmarkEnd w:id="48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489" w:author="Pinnu, Sainath" w:date="2023-03-29T11:36: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490" w:author="Pinnu, Sainath" w:date="2023-03-29T11:36: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5E92776"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3006C43F"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3B2294AB"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0DFFDC0E"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lastRenderedPageBreak/>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1E474533"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lastRenderedPageBreak/>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491" w:name="_Toc74556375"/>
      <w:bookmarkStart w:id="492" w:name="_Toc127491564"/>
      <w:bookmarkStart w:id="493" w:name="_Toc128021097"/>
      <w:r>
        <w:t>Order Details Page</w:t>
      </w:r>
      <w:bookmarkEnd w:id="491"/>
      <w:bookmarkEnd w:id="492"/>
      <w:bookmarkEnd w:id="493"/>
    </w:p>
    <w:p w14:paraId="3DEC7BD6" w14:textId="1BE07FE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494" w:name="_Toc74556449"/>
      <w:bookmarkStart w:id="495" w:name="_Toc128022126"/>
      <w:r>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494"/>
      <w:bookmarkEnd w:id="495"/>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DC2F41">
      <w:pPr>
        <w:spacing w:after="160" w:line="259" w:lineRule="auto"/>
      </w:pPr>
      <w:bookmarkStart w:id="496" w:name="_Toc74556669"/>
      <w:r>
        <w:t xml:space="preserve">Table </w:t>
      </w:r>
      <w:fldSimple w:instr=" SEQ &quot;Table&quot; \*Arabic ">
        <w:r>
          <w:rPr>
            <w:noProof/>
          </w:rPr>
          <w:t>30</w:t>
        </w:r>
      </w:fldSimple>
      <w:r>
        <w:t>: Order Confirmation Page</w:t>
      </w:r>
      <w:bookmarkEnd w:id="4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170D7D">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170D7D">
            <w:pPr>
              <w:pStyle w:val="TableHeader"/>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46BA238"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lastRenderedPageBreak/>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B1E1FDA" w:rsidR="007467C0" w:rsidRDefault="007467C0" w:rsidP="00177C47">
            <w:pPr>
              <w:pStyle w:val="TableBody"/>
            </w:pPr>
            <w:r>
              <w:t>Typically represents today’s date or the date 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0B3C342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58E2D14"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61D05771"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70BA3FE"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3C82142B"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493937D3"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497" w:name="_Ref245719442"/>
      <w:bookmarkStart w:id="498" w:name="_Toc74556376"/>
      <w:bookmarkStart w:id="499" w:name="_Toc127491565"/>
      <w:bookmarkStart w:id="500" w:name="_Toc128021098"/>
      <w:r>
        <w:lastRenderedPageBreak/>
        <w:t>Cashpoint</w:t>
      </w:r>
      <w:r>
        <w:rPr>
          <w:rFonts w:ascii="Wingdings" w:hAnsi="Wingdings"/>
        </w:rPr>
        <w:t></w:t>
      </w:r>
      <w:r>
        <w:t>Forecast</w:t>
      </w:r>
      <w:r>
        <w:rPr>
          <w:rFonts w:ascii="Wingdings" w:hAnsi="Wingdings"/>
        </w:rPr>
        <w:t></w:t>
      </w:r>
      <w:r>
        <w:t>View Forecast</w:t>
      </w:r>
      <w:bookmarkEnd w:id="497"/>
      <w:bookmarkEnd w:id="498"/>
      <w:bookmarkEnd w:id="499"/>
      <w:bookmarkEnd w:id="500"/>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501"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5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DC2F41">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170D7D">
            <w:pPr>
              <w:pStyle w:val="TableHeader"/>
            </w:pPr>
            <w:r w:rsidRPr="00A875AE">
              <w:t>Description</w:t>
            </w:r>
          </w:p>
        </w:tc>
      </w:tr>
      <w:tr w:rsidR="007467C0" w:rsidRPr="00A875AE" w14:paraId="300F04A1" w14:textId="77777777" w:rsidTr="00DC2F41">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DC2F41">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DC2F41">
            <w:pPr>
              <w:pStyle w:val="TableNote"/>
            </w:pPr>
            <w:r w:rsidRPr="00DC2F41">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DC2F41">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DC2F41">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0AABA68C"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DC2F41">
              <w:rPr>
                <w:b/>
                <w:bCs/>
              </w:rPr>
              <w:t>‘Submit’</w:t>
            </w:r>
            <w:r w:rsidRPr="00FB292A">
              <w:t xml:space="preserve"> button</w:t>
            </w:r>
          </w:p>
          <w:p w14:paraId="39FD15D9" w14:textId="452EFAA1"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DC2F41">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0CF12645"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DC2F41">
              <w:rPr>
                <w:b/>
                <w:bCs/>
              </w:rPr>
              <w:t>‘Submit’</w:t>
            </w:r>
            <w:r w:rsidRPr="00FB292A">
              <w:t xml:space="preserve"> button.</w:t>
            </w:r>
          </w:p>
          <w:p w14:paraId="39743A5E" w14:textId="08D8E578" w:rsidR="007467C0" w:rsidRPr="00FB292A" w:rsidRDefault="007467C0" w:rsidP="00DC2F41">
            <w:pPr>
              <w:pStyle w:val="TableNote"/>
            </w:pPr>
            <w:r w:rsidRPr="00DC2F41">
              <w:rPr>
                <w:b/>
                <w:bCs/>
              </w:rPr>
              <w:t>Note:</w:t>
            </w:r>
            <w:r w:rsidRPr="00FB292A">
              <w:t xml:space="preserve"> Selecting </w:t>
            </w:r>
            <w:r w:rsidRPr="00DC2F41">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DC2F41">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4E791405" w:rsidR="007467C0" w:rsidRPr="00FB292A" w:rsidRDefault="00E6108F" w:rsidP="00177C47">
            <w:pPr>
              <w:pStyle w:val="TableBody"/>
            </w:pPr>
            <w:r>
              <w:t>T</w:t>
            </w:r>
            <w:r w:rsidR="007467C0" w:rsidRPr="00FB292A">
              <w:t xml:space="preserve">o change the view, the user must select the desired options and click the </w:t>
            </w:r>
            <w:r w:rsidR="007467C0" w:rsidRPr="00DC2F41">
              <w:rPr>
                <w:b/>
                <w:bCs/>
              </w:rPr>
              <w:t>Submit</w:t>
            </w:r>
            <w:r w:rsidR="007467C0" w:rsidRPr="00FB292A">
              <w:t xml:space="preserve"> button</w:t>
            </w:r>
          </w:p>
        </w:tc>
      </w:tr>
      <w:tr w:rsidR="007467C0" w:rsidRPr="00A875AE" w14:paraId="371FBF58" w14:textId="77777777" w:rsidTr="00DC2F41">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lastRenderedPageBreak/>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11895BCA" w:rsidR="007467C0" w:rsidRPr="00FB292A" w:rsidRDefault="00E6108F" w:rsidP="00177C47">
            <w:pPr>
              <w:pStyle w:val="TableBody"/>
            </w:pPr>
            <w:r>
              <w:t>T</w:t>
            </w:r>
            <w:r w:rsidR="007467C0" w:rsidRPr="00FB292A">
              <w:t xml:space="preserve">o change the view, the analyst must select the desired options and click the </w:t>
            </w:r>
            <w:r w:rsidR="007467C0" w:rsidRPr="00DC2F41">
              <w:rPr>
                <w:b/>
                <w:bCs/>
              </w:rPr>
              <w:t>Submit</w:t>
            </w:r>
            <w:r w:rsidR="007467C0" w:rsidRPr="00FB292A">
              <w:t xml:space="preserve"> button</w:t>
            </w:r>
          </w:p>
        </w:tc>
      </w:tr>
      <w:tr w:rsidR="007467C0" w:rsidRPr="00A875AE" w14:paraId="042963BB" w14:textId="77777777" w:rsidTr="00DC2F41">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DC2F41">
              <w:rPr>
                <w:b/>
                <w:bCs/>
              </w:rPr>
              <w:t xml:space="preserve">The </w:t>
            </w:r>
            <w:r w:rsidR="007467C0" w:rsidRPr="00DC2F41">
              <w:rPr>
                <w:b/>
                <w:bCs/>
              </w:rPr>
              <w:t>Blue line (actual data)</w:t>
            </w:r>
            <w:r w:rsidR="007467C0" w:rsidRPr="00FB292A">
              <w:t xml:space="preserve"> represents the historical data loaded in daily files.</w:t>
            </w:r>
          </w:p>
          <w:p w14:paraId="04EA2A48" w14:textId="28568A41" w:rsidR="007467C0" w:rsidRPr="00FB292A" w:rsidRDefault="00E6108F" w:rsidP="00177C47">
            <w:pPr>
              <w:pStyle w:val="TableBody"/>
            </w:pPr>
            <w:r w:rsidRPr="00DC2F41">
              <w:rPr>
                <w:b/>
                <w:bCs/>
              </w:rPr>
              <w:t xml:space="preserve">The </w:t>
            </w:r>
            <w:r w:rsidR="007467C0" w:rsidRPr="00DC2F41">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DC2F41">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DC2F41">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DC2F41">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62C419A4"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DC2F41">
              <w:rPr>
                <w:b/>
                <w:bCs/>
              </w:rPr>
              <w:t>‘Forecast’</w:t>
            </w:r>
            <w:r w:rsidRPr="00FB292A">
              <w:t xml:space="preserve"> number.</w:t>
            </w:r>
          </w:p>
        </w:tc>
      </w:tr>
      <w:tr w:rsidR="007467C0" w:rsidRPr="00A875AE" w14:paraId="2F214F29" w14:textId="77777777" w:rsidTr="00DC2F41">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DC2F41">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DC2F41">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DC2F41">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DC2F41">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DC2F41">
              <w:rPr>
                <w:b/>
                <w:bCs/>
              </w:rPr>
              <w:t>“closed”</w:t>
            </w:r>
            <w:r w:rsidRPr="00FB292A">
              <w:t xml:space="preserve"> on Holidays.</w:t>
            </w:r>
          </w:p>
        </w:tc>
      </w:tr>
      <w:tr w:rsidR="007467C0" w:rsidRPr="00A875AE" w14:paraId="65AE4FFA" w14:textId="77777777" w:rsidTr="00DC2F41">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lastRenderedPageBreak/>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DC2F41">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35C26FCB"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DC2F41">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DC2F41">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DC2F41">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DC2F41">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DC2F41">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DC2F41">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DC2F41">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DD14379" w:rsidR="007467C0" w:rsidRPr="00FB292A" w:rsidRDefault="007467C0" w:rsidP="00DC2F41">
            <w:pPr>
              <w:pStyle w:val="TableNote"/>
            </w:pPr>
            <w:r w:rsidRPr="00DC2F41">
              <w:rPr>
                <w:b/>
                <w:bCs/>
              </w:rPr>
              <w:lastRenderedPageBreak/>
              <w:t>Note:</w:t>
            </w:r>
            <w:r w:rsidRPr="00FB292A">
              <w:t xml:space="preserve"> The </w:t>
            </w:r>
            <w:r w:rsidRPr="00DC2F41">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502" w:name="_Ref249809186"/>
      <w:bookmarkStart w:id="503" w:name="_Toc74556377"/>
      <w:bookmarkStart w:id="504" w:name="_Toc127491566"/>
      <w:bookmarkStart w:id="505" w:name="_Toc128021099"/>
      <w:bookmarkStart w:id="506" w:name="_Ref245719443"/>
      <w:r>
        <w:t>Cashpoint</w:t>
      </w:r>
      <w:r>
        <w:rPr>
          <w:rFonts w:ascii="Wingdings" w:hAnsi="Wingdings"/>
        </w:rPr>
        <w:t></w:t>
      </w:r>
      <w:r>
        <w:t>Forecast</w:t>
      </w:r>
      <w:r>
        <w:rPr>
          <w:rFonts w:ascii="Wingdings" w:hAnsi="Wingdings"/>
        </w:rPr>
        <w:t></w:t>
      </w:r>
      <w:r>
        <w:t>Exclude History</w:t>
      </w:r>
      <w:bookmarkEnd w:id="502"/>
      <w:bookmarkEnd w:id="503"/>
      <w:bookmarkEnd w:id="504"/>
      <w:bookmarkEnd w:id="505"/>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fldChar w:fldCharType="begin"/>
      </w:r>
      <w:r>
        <w:instrText xml:space="preserve"> REF _Ref245724200 \h  \* MERGEFORMAT </w:instrText>
      </w:r>
      <w:r>
        <w:fldChar w:fldCharType="separate"/>
      </w:r>
      <w:r>
        <w:t>Commercial</w:t>
      </w:r>
      <w:r>
        <w:fldChar w:fldCharType="end"/>
      </w:r>
    </w:p>
    <w:p w14:paraId="2D2CBC67" w14:textId="05A49452"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507"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5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170D7D">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DC2F41" w:rsidRDefault="007467C0" w:rsidP="0049290A">
            <w:pPr>
              <w:pStyle w:val="TableBody"/>
              <w:rPr>
                <w:b/>
                <w:bCs/>
              </w:rPr>
            </w:pPr>
            <w:r w:rsidRPr="00DC2F41">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DC2F41" w:rsidRDefault="007467C0" w:rsidP="0049290A">
            <w:pPr>
              <w:pStyle w:val="TableBody"/>
              <w:rPr>
                <w:b/>
                <w:bCs/>
              </w:rPr>
            </w:pPr>
            <w:r w:rsidRPr="00DC2F41">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DC2F41" w:rsidRDefault="007467C0" w:rsidP="0049290A">
            <w:pPr>
              <w:pStyle w:val="TableBody"/>
              <w:rPr>
                <w:b/>
                <w:bCs/>
              </w:rPr>
            </w:pPr>
            <w:r w:rsidRPr="00DC2F41">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DC2F41" w:rsidRDefault="007467C0" w:rsidP="0049290A">
            <w:pPr>
              <w:pStyle w:val="TableBody"/>
              <w:rPr>
                <w:b/>
                <w:bCs/>
              </w:rPr>
            </w:pPr>
            <w:r w:rsidRPr="00DC2F41">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DC2F41" w:rsidRDefault="007467C0" w:rsidP="0049290A">
            <w:pPr>
              <w:pStyle w:val="TableBody"/>
              <w:rPr>
                <w:b/>
                <w:bCs/>
              </w:rPr>
            </w:pPr>
            <w:r w:rsidRPr="00DC2F41">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DC2F41" w:rsidRDefault="007467C0" w:rsidP="0049290A">
            <w:pPr>
              <w:pStyle w:val="TableBody"/>
              <w:rPr>
                <w:b/>
                <w:bCs/>
              </w:rPr>
            </w:pPr>
            <w:r w:rsidRPr="00DC2F41">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DC2F41" w:rsidRDefault="007467C0" w:rsidP="0049290A">
            <w:pPr>
              <w:pStyle w:val="TableBody"/>
              <w:rPr>
                <w:b/>
                <w:bCs/>
              </w:rPr>
            </w:pPr>
            <w:r w:rsidRPr="00DC2F41">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DC2F41" w:rsidRDefault="007467C0" w:rsidP="0049290A">
            <w:pPr>
              <w:pStyle w:val="TableBody"/>
              <w:rPr>
                <w:b/>
                <w:bCs/>
              </w:rPr>
            </w:pPr>
            <w:r w:rsidRPr="00DC2F41">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DC2F41" w:rsidRDefault="007467C0" w:rsidP="0049290A">
            <w:pPr>
              <w:pStyle w:val="TableBody"/>
              <w:rPr>
                <w:b/>
                <w:bCs/>
              </w:rPr>
            </w:pPr>
            <w:r w:rsidRPr="00DC2F41">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DC2F41" w:rsidRDefault="007467C0" w:rsidP="0049290A">
            <w:pPr>
              <w:pStyle w:val="TableBody"/>
              <w:rPr>
                <w:b/>
                <w:bCs/>
              </w:rPr>
            </w:pPr>
            <w:r w:rsidRPr="00DC2F41">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DC2F41" w:rsidRDefault="007467C0" w:rsidP="0049290A">
            <w:pPr>
              <w:pStyle w:val="TableBody"/>
              <w:rPr>
                <w:b/>
                <w:bCs/>
              </w:rPr>
            </w:pPr>
            <w:r w:rsidRPr="00DC2F41">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DC2F41" w:rsidRDefault="007467C0" w:rsidP="0049290A">
            <w:pPr>
              <w:pStyle w:val="TableBody"/>
              <w:rPr>
                <w:b/>
                <w:bCs/>
              </w:rPr>
            </w:pPr>
            <w:r w:rsidRPr="00DC2F41">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DC2F41" w:rsidRDefault="007467C0" w:rsidP="0049290A">
            <w:pPr>
              <w:pStyle w:val="TableBody"/>
              <w:rPr>
                <w:b/>
                <w:bCs/>
              </w:rPr>
            </w:pPr>
            <w:r w:rsidRPr="00DC2F41">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DC2F41" w:rsidRDefault="007467C0" w:rsidP="0049290A">
            <w:pPr>
              <w:pStyle w:val="TableBody"/>
              <w:rPr>
                <w:b/>
                <w:bCs/>
              </w:rPr>
            </w:pPr>
            <w:r w:rsidRPr="00DC2F41">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DC2F41" w:rsidRDefault="007467C0" w:rsidP="0049290A">
            <w:pPr>
              <w:pStyle w:val="TableBody"/>
              <w:rPr>
                <w:b/>
                <w:bCs/>
              </w:rPr>
            </w:pPr>
            <w:r w:rsidRPr="00DC2F41">
              <w:rPr>
                <w:b/>
                <w:bCs/>
              </w:rPr>
              <w:lastRenderedPageBreak/>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DC2F41" w:rsidRDefault="007467C0" w:rsidP="0049290A">
            <w:pPr>
              <w:pStyle w:val="TableBody"/>
              <w:rPr>
                <w:b/>
                <w:bCs/>
              </w:rPr>
            </w:pPr>
            <w:r w:rsidRPr="00DC2F41">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DC2F41" w:rsidRDefault="007467C0" w:rsidP="0049290A">
            <w:pPr>
              <w:pStyle w:val="TableBody"/>
              <w:rPr>
                <w:b/>
                <w:bCs/>
              </w:rPr>
            </w:pPr>
            <w:r w:rsidRPr="00DC2F41">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DC2F41" w:rsidRDefault="007467C0" w:rsidP="0049290A">
            <w:pPr>
              <w:pStyle w:val="TableBody"/>
              <w:rPr>
                <w:b/>
                <w:bCs/>
              </w:rPr>
            </w:pPr>
            <w:r w:rsidRPr="00DC2F41">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6BB5B689"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DC2F41">
              <w:rPr>
                <w:b/>
                <w:bCs/>
              </w:rPr>
              <w:t>Note</w:t>
            </w:r>
            <w:r w:rsidRPr="00FB292A">
              <w:t xml:space="preserve">: The exclusion entries must be saved for them to take effect in the database. This is done by clicking the </w:t>
            </w:r>
            <w:r w:rsidRPr="00DC2F41">
              <w:rPr>
                <w:b/>
                <w:bCs/>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DC2F41" w:rsidRDefault="007467C0" w:rsidP="0049290A">
            <w:pPr>
              <w:pStyle w:val="TableBody"/>
              <w:rPr>
                <w:b/>
                <w:bCs/>
              </w:rPr>
            </w:pPr>
            <w:r w:rsidRPr="00DC2F41">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DC2F41" w:rsidRDefault="007467C0" w:rsidP="0049290A">
            <w:pPr>
              <w:pStyle w:val="TableBody"/>
              <w:rPr>
                <w:b/>
                <w:bCs/>
              </w:rPr>
            </w:pPr>
            <w:r w:rsidRPr="00DC2F41">
              <w:rPr>
                <w:b/>
                <w:bCs/>
              </w:rPr>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508" w:name="_Ref249809351"/>
      <w:bookmarkStart w:id="509" w:name="_Toc74556378"/>
      <w:bookmarkStart w:id="510" w:name="_Toc127491567"/>
      <w:bookmarkStart w:id="511" w:name="_Toc128021100"/>
      <w:r>
        <w:t>Cashpoint</w:t>
      </w:r>
      <w:r>
        <w:rPr>
          <w:rFonts w:ascii="Wingdings" w:hAnsi="Wingdings"/>
        </w:rPr>
        <w:t></w:t>
      </w:r>
      <w:r>
        <w:t>Forecast</w:t>
      </w:r>
      <w:r>
        <w:rPr>
          <w:rFonts w:ascii="Wingdings" w:hAnsi="Wingdings"/>
        </w:rPr>
        <w:t></w:t>
      </w:r>
      <w:r>
        <w:t>Generate Forecasts</w:t>
      </w:r>
      <w:bookmarkEnd w:id="506"/>
      <w:bookmarkEnd w:id="508"/>
      <w:bookmarkEnd w:id="509"/>
      <w:bookmarkEnd w:id="510"/>
      <w:bookmarkEnd w:id="511"/>
    </w:p>
    <w:p w14:paraId="45F727C6" w14:textId="5FFAD618" w:rsidR="007467C0" w:rsidRPr="00DC2F41"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DC2F41">
        <w:rPr>
          <w:b/>
          <w:bCs/>
        </w:rPr>
        <w:t>‘Recommend’</w:t>
      </w:r>
      <w:r>
        <w:t xml:space="preserve"> checkbox on the Vault &gt; Basic &gt; Denominations page. For more information on running Forecasts see: </w:t>
      </w:r>
      <w:r w:rsidRPr="00DC2F41">
        <w:rPr>
          <w:color w:val="4472C4" w:themeColor="accent1"/>
        </w:rPr>
        <w:fldChar w:fldCharType="begin"/>
      </w:r>
      <w:r w:rsidRPr="00DC2F41">
        <w:rPr>
          <w:color w:val="4472C4" w:themeColor="accent1"/>
        </w:rPr>
        <w:instrText xml:space="preserve"> REF _Ref249240534 \h </w:instrText>
      </w:r>
      <w:r w:rsidR="00E01266" w:rsidRPr="00DC2F41">
        <w:rPr>
          <w:color w:val="4472C4" w:themeColor="accent1"/>
        </w:rPr>
        <w:instrText xml:space="preserve"> \* MERGEFORMAT </w:instrText>
      </w:r>
      <w:r w:rsidRPr="00DC2F41">
        <w:rPr>
          <w:color w:val="4472C4" w:themeColor="accent1"/>
        </w:rPr>
      </w:r>
      <w:r w:rsidRPr="00DC2F41">
        <w:rPr>
          <w:color w:val="4472C4" w:themeColor="accent1"/>
        </w:rPr>
        <w:fldChar w:fldCharType="separate"/>
      </w:r>
      <w:r w:rsidRPr="00DC2F41">
        <w:rPr>
          <w:color w:val="4472C4" w:themeColor="accent1"/>
        </w:rPr>
        <w:t>Forecast</w:t>
      </w:r>
      <w:r w:rsidRPr="00DC2F41">
        <w:rPr>
          <w:rFonts w:ascii="Wingdings" w:hAnsi="Wingdings"/>
          <w:color w:val="4472C4" w:themeColor="accent1"/>
        </w:rPr>
        <w:t></w:t>
      </w:r>
      <w:r w:rsidRPr="00DC2F41">
        <w:rPr>
          <w:color w:val="4472C4" w:themeColor="accent1"/>
        </w:rPr>
        <w:t>Run Forecast</w:t>
      </w:r>
      <w:r w:rsidRPr="00DC2F41">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pPr>
        <w:spacing w:after="0" w:line="240" w:lineRule="auto"/>
        <w:jc w:val="center"/>
        <w:rPr>
          <w:ins w:id="512" w:author="Pinnu, Sainath" w:date="2023-03-21T11:44:00Z"/>
        </w:rPr>
      </w:pPr>
      <w:commentRangeStart w:id="513"/>
      <w:r>
        <w:rPr>
          <w:noProof/>
        </w:rPr>
        <w:lastRenderedPageBreak/>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513"/>
      <w:r w:rsidR="004848DD">
        <w:rPr>
          <w:rStyle w:val="CommentReference"/>
        </w:rPr>
        <w:commentReference w:id="513"/>
      </w:r>
    </w:p>
    <w:p w14:paraId="5EB13992" w14:textId="2C7104F4" w:rsidR="003C7793" w:rsidRDefault="003C7793">
      <w:pPr>
        <w:spacing w:after="0" w:line="240" w:lineRule="auto"/>
        <w:jc w:val="center"/>
        <w:pPrChange w:id="514" w:author="Moses, Robbie" w:date="2023-02-14T03:40:00Z">
          <w:pPr>
            <w:jc w:val="center"/>
          </w:pPr>
        </w:pPrChange>
      </w:pPr>
      <w:ins w:id="515" w:author="Pinnu, Sainath" w:date="2023-03-21T11:44:00Z">
        <w:r>
          <w:rPr>
            <w:noProof/>
          </w:rPr>
          <w:drawing>
            <wp:inline distT="0" distB="0" distL="0" distR="0" wp14:anchorId="06D7DA36" wp14:editId="47370A47">
              <wp:extent cx="6404610" cy="2249805"/>
              <wp:effectExtent l="0" t="0" r="0" b="0"/>
              <wp:docPr id="1391675460" name="Picture 139167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04610" cy="2249805"/>
                      </a:xfrm>
                      <a:prstGeom prst="rect">
                        <a:avLst/>
                      </a:prstGeom>
                    </pic:spPr>
                  </pic:pic>
                </a:graphicData>
              </a:graphic>
            </wp:inline>
          </w:drawing>
        </w:r>
      </w:ins>
    </w:p>
    <w:p w14:paraId="70C852D5" w14:textId="37F2402F" w:rsidR="007467C0" w:rsidRPr="00E01266" w:rsidRDefault="007467C0">
      <w:pPr>
        <w:pStyle w:val="TopofSection"/>
        <w:spacing w:after="0" w:line="240" w:lineRule="auto"/>
        <w:rPr>
          <w:noProof/>
        </w:rPr>
        <w:pPrChange w:id="516"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DC2F41">
      <w:pPr>
        <w:pStyle w:val="TopofSection"/>
        <w:spacing w:after="0" w:line="240" w:lineRule="auto"/>
      </w:pPr>
    </w:p>
    <w:p w14:paraId="3DD4E23F" w14:textId="77777777" w:rsidR="007467C0" w:rsidRDefault="007467C0" w:rsidP="007467C0">
      <w:pPr>
        <w:pStyle w:val="Heading3"/>
      </w:pPr>
      <w:bookmarkStart w:id="517" w:name="_Ref245719445"/>
      <w:bookmarkStart w:id="518" w:name="_Toc74556379"/>
      <w:bookmarkStart w:id="519" w:name="_Toc127491568"/>
      <w:bookmarkStart w:id="520" w:name="_Toc128021101"/>
      <w:r>
        <w:t>Cashpoint</w:t>
      </w:r>
      <w:r>
        <w:rPr>
          <w:rFonts w:ascii="Wingdings" w:hAnsi="Wingdings"/>
        </w:rPr>
        <w:t></w:t>
      </w:r>
      <w:r>
        <w:t>Forecast</w:t>
      </w:r>
      <w:r>
        <w:rPr>
          <w:rFonts w:ascii="Wingdings" w:hAnsi="Wingdings"/>
        </w:rPr>
        <w:t></w:t>
      </w:r>
      <w:r>
        <w:t>Analysis</w:t>
      </w:r>
      <w:bookmarkEnd w:id="517"/>
      <w:bookmarkEnd w:id="518"/>
      <w:bookmarkEnd w:id="519"/>
      <w:bookmarkEnd w:id="520"/>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521"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52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170D7D">
            <w:pPr>
              <w:pStyle w:val="TableHeader"/>
            </w:pPr>
            <w:r w:rsidRPr="00A875AE">
              <w:t>Field Name</w:t>
            </w:r>
          </w:p>
        </w:tc>
        <w:tc>
          <w:tcPr>
            <w:tcW w:w="5750" w:type="dxa"/>
            <w:shd w:val="clear" w:color="auto" w:fill="60C03A"/>
          </w:tcPr>
          <w:p w14:paraId="0D55AB95" w14:textId="77777777" w:rsidR="007467C0" w:rsidRPr="00A875AE" w:rsidRDefault="007467C0" w:rsidP="00170D7D">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DC2F41" w:rsidRDefault="007467C0" w:rsidP="00E01266">
            <w:pPr>
              <w:pStyle w:val="TableBody"/>
              <w:rPr>
                <w:b/>
                <w:bCs/>
              </w:rPr>
            </w:pPr>
            <w:r w:rsidRPr="00DC2F41">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DC2F41" w:rsidRDefault="007467C0" w:rsidP="00E01266">
            <w:pPr>
              <w:pStyle w:val="TableBody"/>
              <w:rPr>
                <w:b/>
                <w:bCs/>
              </w:rPr>
            </w:pPr>
            <w:r w:rsidRPr="00DC2F41">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DC2F41" w:rsidRDefault="007467C0" w:rsidP="00E01266">
            <w:pPr>
              <w:pStyle w:val="TableBody"/>
              <w:rPr>
                <w:b/>
                <w:bCs/>
              </w:rPr>
            </w:pPr>
            <w:r w:rsidRPr="00DC2F41">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DC2F41" w:rsidRDefault="007467C0" w:rsidP="00E01266">
            <w:pPr>
              <w:pStyle w:val="TableBody"/>
              <w:rPr>
                <w:b/>
                <w:bCs/>
              </w:rPr>
            </w:pPr>
            <w:r w:rsidRPr="00DC2F41">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DC2F41" w:rsidRDefault="007467C0" w:rsidP="00E01266">
            <w:pPr>
              <w:pStyle w:val="TableBody"/>
              <w:rPr>
                <w:b/>
                <w:bCs/>
              </w:rPr>
            </w:pPr>
            <w:r w:rsidRPr="00DC2F41">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522" w:name="_Ref245719446"/>
      <w:bookmarkStart w:id="523" w:name="_Toc74556380"/>
      <w:bookmarkStart w:id="524" w:name="_Toc127491569"/>
      <w:bookmarkStart w:id="525" w:name="_Toc128021102"/>
      <w:r>
        <w:t>Cashpoint</w:t>
      </w:r>
      <w:r>
        <w:rPr>
          <w:rFonts w:ascii="Wingdings" w:hAnsi="Wingdings"/>
        </w:rPr>
        <w:t></w:t>
      </w:r>
      <w:r>
        <w:t>Forecast</w:t>
      </w:r>
      <w:r>
        <w:rPr>
          <w:rFonts w:ascii="Wingdings" w:hAnsi="Wingdings"/>
        </w:rPr>
        <w:t></w:t>
      </w:r>
      <w:r>
        <w:t>ATM/BRANCH Forecast</w:t>
      </w:r>
      <w:bookmarkEnd w:id="522"/>
      <w:bookmarkEnd w:id="523"/>
      <w:bookmarkEnd w:id="524"/>
      <w:bookmarkEnd w:id="525"/>
    </w:p>
    <w:p w14:paraId="6B5DC9CF" w14:textId="7282501F"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526"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5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170D7D">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DC2F41" w:rsidRDefault="007467C0" w:rsidP="00E01266">
            <w:pPr>
              <w:pStyle w:val="TableBody"/>
              <w:rPr>
                <w:b/>
                <w:bCs/>
              </w:rPr>
            </w:pPr>
            <w:r w:rsidRPr="00DC2F41">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DC2F41" w:rsidRDefault="007467C0" w:rsidP="00E01266">
            <w:pPr>
              <w:pStyle w:val="TableBody"/>
              <w:rPr>
                <w:b/>
                <w:bCs/>
              </w:rPr>
            </w:pPr>
            <w:r w:rsidRPr="00DC2F41">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DC2F41" w:rsidRDefault="007467C0" w:rsidP="00E01266">
            <w:pPr>
              <w:pStyle w:val="TableBody"/>
              <w:rPr>
                <w:b/>
                <w:bCs/>
              </w:rPr>
            </w:pPr>
            <w:r w:rsidRPr="00DC2F41">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DC2F41" w:rsidRDefault="007467C0" w:rsidP="00E01266">
            <w:pPr>
              <w:pStyle w:val="TableBody"/>
              <w:rPr>
                <w:b/>
                <w:bCs/>
              </w:rPr>
            </w:pPr>
            <w:r w:rsidRPr="00DC2F41">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527" w:name="_Ref245719448"/>
      <w:bookmarkStart w:id="528" w:name="_Toc74556381"/>
      <w:bookmarkStart w:id="529" w:name="_Toc127491570"/>
      <w:bookmarkStart w:id="530" w:name="_Toc128021103"/>
      <w:r>
        <w:lastRenderedPageBreak/>
        <w:t>Cashpoint</w:t>
      </w:r>
      <w:r>
        <w:rPr>
          <w:rFonts w:ascii="Wingdings" w:hAnsi="Wingdings"/>
        </w:rPr>
        <w:t></w:t>
      </w:r>
      <w:r>
        <w:t>Report</w:t>
      </w:r>
      <w:bookmarkEnd w:id="527"/>
      <w:r>
        <w:t>s</w:t>
      </w:r>
      <w:bookmarkEnd w:id="528"/>
      <w:bookmarkEnd w:id="529"/>
      <w:bookmarkEnd w:id="530"/>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6A2E05C" w:rsidR="000D6C04" w:rsidRDefault="000D6C04">
      <w:pPr>
        <w:spacing w:after="160" w:line="259" w:lineRule="auto"/>
        <w:rPr>
          <w:rFonts w:ascii="Open Sans" w:hAnsi="Open Sans"/>
          <w:b/>
          <w:sz w:val="34"/>
          <w:szCs w:val="28"/>
          <w:lang w:bidi="ar-SA"/>
        </w:rPr>
      </w:pPr>
      <w:bookmarkStart w:id="531" w:name="_Toc74556382"/>
    </w:p>
    <w:p w14:paraId="52654D83" w14:textId="53CC8465" w:rsidR="007467C0" w:rsidRPr="00813F4E" w:rsidRDefault="007467C0" w:rsidP="00DC2F41">
      <w:pPr>
        <w:pStyle w:val="Heading1"/>
      </w:pPr>
      <w:bookmarkStart w:id="532" w:name="_Toc127491571"/>
      <w:bookmarkStart w:id="533" w:name="_Toc128021104"/>
      <w:r>
        <w:lastRenderedPageBreak/>
        <w:t>Today Tab</w:t>
      </w:r>
      <w:bookmarkEnd w:id="531"/>
      <w:bookmarkEnd w:id="532"/>
      <w:bookmarkEnd w:id="533"/>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DC2F41"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rPr>
        <w:t>à</w:t>
      </w:r>
      <w:r w:rsidRPr="00DC2F41">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DC2F41">
          <w:rPr>
            <w:rStyle w:val="Hyperlink"/>
            <w:rFonts w:eastAsiaTheme="majorEastAsia"/>
            <w:color w:val="2F5496" w:themeColor="accent1" w:themeShade="BF"/>
            <w:u w:val="none"/>
            <w:lang w:val="en-US"/>
          </w:rPr>
          <w:t>Today</w:t>
        </w:r>
        <w:r w:rsidRPr="00DC2F41">
          <w:rPr>
            <w:rStyle w:val="Hyperlink"/>
            <w:rFonts w:ascii="Wingdings" w:eastAsia="Wingdings" w:hAnsi="Wingdings" w:cs="Wingdings"/>
            <w:color w:val="2F5496" w:themeColor="accent1" w:themeShade="BF"/>
            <w:u w:val="none"/>
            <w:lang w:val="en-US"/>
          </w:rPr>
          <w:t>à</w:t>
        </w:r>
        <w:r w:rsidRPr="00DC2F41">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534" w:name="_TodaySnapshot_Page"/>
      <w:bookmarkStart w:id="535" w:name="_Ref236038419"/>
      <w:bookmarkStart w:id="536" w:name="_Ref236108341"/>
      <w:bookmarkStart w:id="537" w:name="_Toc401058498"/>
      <w:bookmarkStart w:id="538" w:name="_Toc74556383"/>
      <w:bookmarkStart w:id="539" w:name="_Toc127491572"/>
      <w:bookmarkStart w:id="540" w:name="_Toc128021105"/>
      <w:bookmarkEnd w:id="534"/>
      <w:r>
        <w:t>Today</w:t>
      </w:r>
      <w:r>
        <w:rPr>
          <w:rFonts w:ascii="Wingdings" w:hAnsi="Wingdings"/>
        </w:rPr>
        <w:t></w:t>
      </w:r>
      <w:r>
        <w:t>Snapshot Page</w:t>
      </w:r>
      <w:bookmarkEnd w:id="535"/>
      <w:bookmarkEnd w:id="536"/>
      <w:bookmarkEnd w:id="537"/>
      <w:bookmarkEnd w:id="538"/>
      <w:bookmarkEnd w:id="539"/>
      <w:bookmarkEnd w:id="540"/>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541" w:name="_Toc401058770"/>
      <w:bookmarkStart w:id="542" w:name="_Toc74556450"/>
      <w:bookmarkStart w:id="543" w:name="_Toc128022127"/>
      <w:r>
        <w:lastRenderedPageBreak/>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541"/>
      <w:bookmarkEnd w:id="542"/>
      <w:bookmarkEnd w:id="543"/>
    </w:p>
    <w:p w14:paraId="6C6B00DD" w14:textId="027A91C2" w:rsidR="007467C0" w:rsidRDefault="007467C0">
      <w:pPr>
        <w:pPrChange w:id="544" w:author="Moses, Robbie" w:date="2023-02-23T01:21:00Z">
          <w:pPr>
            <w:jc w:val="center"/>
          </w:pPr>
        </w:pPrChange>
      </w:pPr>
      <w:del w:id="545"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6"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547" w:name="_Toc401058920"/>
      <w:bookmarkStart w:id="548"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547"/>
      <w:bookmarkEnd w:id="548"/>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170D7D">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170D7D">
            <w:pPr>
              <w:pStyle w:val="TableHeader"/>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645EF7D2"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6C830A1E" w:rsidR="007467C0" w:rsidRDefault="00E6108F" w:rsidP="00E2713D">
            <w:pPr>
              <w:pStyle w:val="TableBody"/>
            </w:pPr>
            <w:r>
              <w:t xml:space="preserve">The </w:t>
            </w:r>
            <w:r w:rsidR="007467C0">
              <w:t xml:space="preserve">Ordering Status screen displays a graphical indicator of the status of the current day’s orders. </w:t>
            </w:r>
            <w:commentRangeStart w:id="549"/>
            <w:del w:id="550" w:author="Moses, Robinson" w:date="2023-04-18T01:03:00Z">
              <w:r w:rsidR="007467C0" w:rsidDel="00585141">
                <w:delText>Clicking on any of the hyperlinks</w:delText>
              </w:r>
              <w:commentRangeEnd w:id="549"/>
              <w:r w:rsidR="00EB04FB" w:rsidDel="00585141">
                <w:rPr>
                  <w:rStyle w:val="CommentReference"/>
                  <w:rFonts w:ascii="Calibri" w:hAnsi="Calibri"/>
                  <w:lang w:val="en-US" w:bidi="en-US"/>
                </w:rPr>
                <w:commentReference w:id="549"/>
              </w:r>
              <w:r w:rsidR="007467C0" w:rsidDel="00585141">
                <w:delText xml:space="preserve"> will take the user to the Orders Page. </w:delText>
              </w:r>
            </w:del>
            <w:r w:rsidR="007467C0">
              <w:t xml:space="preserve">(See: </w:t>
            </w:r>
            <w:r w:rsidR="00A163D8" w:rsidRPr="004715E8">
              <w:rPr>
                <w:color w:val="4472C4" w:themeColor="accent1"/>
              </w:rPr>
              <w:fldChar w:fldCharType="begin"/>
            </w:r>
            <w:r w:rsidR="00A163D8" w:rsidRPr="004715E8">
              <w:rPr>
                <w:color w:val="4472C4" w:themeColor="accent1"/>
              </w:rPr>
              <w:instrText xml:space="preserve"> REF _Ref245722651 \h </w:instrText>
            </w:r>
            <w:r w:rsidR="00A163D8" w:rsidRPr="004715E8">
              <w:rPr>
                <w:color w:val="4472C4" w:themeColor="accent1"/>
              </w:rPr>
            </w:r>
            <w:r w:rsidR="00A163D8" w:rsidRPr="004715E8">
              <w:rPr>
                <w:color w:val="4472C4" w:themeColor="accent1"/>
              </w:rPr>
              <w:fldChar w:fldCharType="separate"/>
            </w:r>
            <w:r w:rsidR="00A163D8" w:rsidRPr="004715E8">
              <w:rPr>
                <w:color w:val="4472C4" w:themeColor="accent1"/>
              </w:rPr>
              <w:t>Vault Orders</w:t>
            </w:r>
            <w:r w:rsidR="00A163D8" w:rsidRPr="004715E8">
              <w:rPr>
                <w:color w:val="4472C4" w:themeColor="accent1"/>
              </w:rPr>
              <w:fldChar w:fldCharType="end"/>
            </w:r>
            <w:r w:rsidR="007467C0">
              <w:fldChar w:fldCharType="begin"/>
            </w:r>
            <w:r w:rsidR="007467C0">
              <w:instrText xml:space="preserve"> REF Ref_todayorders \h </w:instrText>
            </w:r>
            <w:r w:rsidR="00E2713D">
              <w:instrText xml:space="preserve"> \* MERGEFORMAT </w:instrText>
            </w:r>
            <w:r w:rsidR="00000000">
              <w:fldChar w:fldCharType="separate"/>
            </w:r>
            <w:r w:rsidR="007467C0">
              <w:fldChar w:fldCharType="end"/>
            </w:r>
            <w:r w:rsidR="007467C0">
              <w:t>). The right side of this section shows:</w:t>
            </w:r>
          </w:p>
          <w:p w14:paraId="3F14987A" w14:textId="76FB95D5"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5384D995"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17A4DABF"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1B8BA171" w:rsidR="007467C0" w:rsidRPr="00CE77F4" w:rsidRDefault="007467C0" w:rsidP="00E2713D">
            <w:pPr>
              <w:pStyle w:val="TableBody"/>
              <w:rPr>
                <w:lang w:val="en-US"/>
              </w:rPr>
            </w:pPr>
            <w:r>
              <w:rPr>
                <w:lang w:val="en-US"/>
              </w:rPr>
              <w:t xml:space="preserve">This </w:t>
            </w:r>
            <w:r w:rsidR="00143CB1">
              <w:rPr>
                <w:lang w:val="en-US"/>
              </w:rPr>
              <w:t>part</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42AC9A8"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551" w:name="_Ref221514354"/>
      <w:bookmarkStart w:id="552" w:name="_Toc401058501"/>
      <w:bookmarkStart w:id="553" w:name="_Toc74556384"/>
      <w:bookmarkStart w:id="554" w:name="_Toc127491573"/>
      <w:bookmarkStart w:id="555" w:name="_Toc128021106"/>
      <w:r>
        <w:t>Snapshot</w:t>
      </w:r>
      <w:r>
        <w:rPr>
          <w:rFonts w:ascii="Wingdings" w:hAnsi="Wingdings"/>
        </w:rPr>
        <w:t></w:t>
      </w:r>
      <w:r>
        <w:t>To Do List</w:t>
      </w:r>
      <w:bookmarkEnd w:id="551"/>
      <w:bookmarkEnd w:id="552"/>
      <w:bookmarkEnd w:id="553"/>
      <w:bookmarkEnd w:id="554"/>
      <w:bookmarkEnd w:id="555"/>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556" w:name="_Toc401058773"/>
      <w:bookmarkStart w:id="557" w:name="_Toc74556451"/>
      <w:bookmarkStart w:id="558" w:name="_Toc128022128"/>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556"/>
      <w:bookmarkEnd w:id="557"/>
      <w:bookmarkEnd w:id="558"/>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559" w:name="_Toc401058924"/>
      <w:bookmarkStart w:id="560"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559"/>
      <w:bookmarkEnd w:id="560"/>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170D7D">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170D7D">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6606CE91"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2FF6AAE8"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3D65465"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061A3912" w:rsidR="007467C0" w:rsidRDefault="007467C0" w:rsidP="00DE0731">
            <w:pPr>
              <w:pStyle w:val="TableBody"/>
            </w:pPr>
            <w:r w:rsidRPr="00980919">
              <w:rPr>
                <w:b/>
                <w:bCs/>
              </w:rPr>
              <w:t>Red –</w:t>
            </w:r>
            <w:r>
              <w:t xml:space="preserve"> There are active Cashpoints, assigned to this user, with </w:t>
            </w:r>
            <w:r w:rsidR="00143CB1">
              <w:t>out-of-date</w:t>
            </w:r>
            <w:r>
              <w:t xml:space="preserv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09108280" w:rsidR="007467C0" w:rsidRDefault="007467C0" w:rsidP="00DE0731">
            <w:pPr>
              <w:pStyle w:val="TableBody"/>
            </w:pPr>
            <w:r>
              <w:t xml:space="preserve">If a red legend is displayed, balances must be loaded for those Cashpoints with </w:t>
            </w:r>
            <w:r w:rsidR="00143CB1">
              <w:t>out-of-date</w:t>
            </w:r>
            <w:r>
              <w:t xml:space="preserv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913C3A7"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170D7D">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3E533560"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07B205C0"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0559A9B"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840C4F" w:rsidRPr="006A4F42">
              <w:rPr>
                <w:rStyle w:val="TopicCrossReference"/>
                <w:color w:val="4472C4" w:themeColor="accent1"/>
              </w:rPr>
              <w:fldChar w:fldCharType="begin"/>
            </w:r>
            <w:r w:rsidR="00840C4F" w:rsidRPr="006A4F42">
              <w:rPr>
                <w:rStyle w:val="TopicCrossReference"/>
                <w:color w:val="4472C4" w:themeColor="accent1"/>
              </w:rPr>
              <w:instrText xml:space="preserve"> REF _Ref246139824 \h </w:instrText>
            </w:r>
            <w:r w:rsidR="00840C4F" w:rsidRPr="006A4F42">
              <w:rPr>
                <w:rStyle w:val="TopicCrossReference"/>
                <w:color w:val="4472C4" w:themeColor="accent1"/>
              </w:rPr>
            </w:r>
            <w:r w:rsidR="00840C4F" w:rsidRPr="006A4F42">
              <w:rPr>
                <w:rStyle w:val="TopicCrossReference"/>
                <w:color w:val="4472C4" w:themeColor="accent1"/>
              </w:rPr>
              <w:fldChar w:fldCharType="separate"/>
            </w:r>
            <w:r w:rsidR="00840C4F" w:rsidRPr="006A4F42">
              <w:rPr>
                <w:color w:val="4472C4" w:themeColor="accent1"/>
              </w:rPr>
              <w:t>Events</w:t>
            </w:r>
            <w:r w:rsidR="00840C4F" w:rsidRPr="006A4F42">
              <w:rPr>
                <w:rFonts w:ascii="Wingdings" w:hAnsi="Wingdings"/>
                <w:color w:val="4472C4" w:themeColor="accent1"/>
              </w:rPr>
              <w:t></w:t>
            </w:r>
            <w:r w:rsidR="00840C4F" w:rsidRPr="006A4F42">
              <w:rPr>
                <w:color w:val="4472C4" w:themeColor="accent1"/>
              </w:rPr>
              <w:t>Events Page</w:t>
            </w:r>
            <w:r w:rsidR="00840C4F" w:rsidRPr="006A4F42">
              <w:rPr>
                <w:rStyle w:val="TopicCrossReference"/>
                <w:color w:val="4472C4" w:themeColor="accent1"/>
              </w:rPr>
              <w:fldChar w:fldCharType="end"/>
            </w:r>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w:t>
            </w:r>
            <w:r>
              <w:rPr>
                <w:rStyle w:val="TopicCrossReference"/>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20CCA"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actual cost calculation is being run on a weekly basis. For more information, see</w:t>
            </w:r>
            <w:r w:rsidR="00A163D8">
              <w:t xml:space="preserve"> </w:t>
            </w:r>
            <w:r w:rsidR="00A163D8" w:rsidRPr="006A4F42">
              <w:rPr>
                <w:color w:val="4472C4" w:themeColor="accent1"/>
              </w:rPr>
              <w:fldChar w:fldCharType="begin"/>
            </w:r>
            <w:r w:rsidR="00A163D8" w:rsidRPr="006A4F42">
              <w:rPr>
                <w:color w:val="4472C4" w:themeColor="accent1"/>
              </w:rPr>
              <w:instrText xml:space="preserve"> REF _Ref246139894 \h </w:instrText>
            </w:r>
            <w:r w:rsidR="00A163D8" w:rsidRPr="006A4F42">
              <w:rPr>
                <w:color w:val="4472C4" w:themeColor="accent1"/>
              </w:rPr>
            </w:r>
            <w:r w:rsidR="00A163D8" w:rsidRPr="006A4F42">
              <w:rPr>
                <w:color w:val="4472C4" w:themeColor="accent1"/>
              </w:rPr>
              <w:fldChar w:fldCharType="separate"/>
            </w:r>
            <w:r w:rsidR="00A163D8" w:rsidRPr="006A4F42">
              <w:rPr>
                <w:color w:val="4472C4" w:themeColor="accent1"/>
              </w:rPr>
              <w:t>Processing</w:t>
            </w:r>
            <w:r w:rsidR="00A163D8" w:rsidRPr="006A4F42">
              <w:rPr>
                <w:rFonts w:ascii="Wingdings" w:hAnsi="Wingdings"/>
                <w:color w:val="4472C4" w:themeColor="accent1"/>
              </w:rPr>
              <w:t></w:t>
            </w:r>
            <w:r w:rsidR="00A163D8" w:rsidRPr="006A4F42">
              <w:rPr>
                <w:color w:val="4472C4" w:themeColor="accent1"/>
              </w:rPr>
              <w:t>Cost Calculation</w:t>
            </w:r>
            <w:r w:rsidR="00A163D8" w:rsidRPr="006A4F42">
              <w:rPr>
                <w:color w:val="4472C4" w:themeColor="accent1"/>
              </w:rPr>
              <w:fldChar w:fldCharType="end"/>
            </w:r>
            <w:r w:rsidR="00840C4F" w:rsidRPr="006A4F42">
              <w:rPr>
                <w:color w:val="4472C4" w:themeColor="accent1"/>
              </w:rPr>
              <w:t xml:space="preserve"> </w:t>
            </w:r>
            <w:r w:rsidR="00840C4F" w:rsidRPr="006A4F42">
              <w:rPr>
                <w:color w:val="4472C4" w:themeColor="accent1"/>
              </w:rPr>
              <w:fldChar w:fldCharType="begin"/>
            </w:r>
            <w:r w:rsidR="00840C4F" w:rsidRPr="006A4F42">
              <w:rPr>
                <w:color w:val="4472C4" w:themeColor="accent1"/>
              </w:rPr>
              <w:instrText xml:space="preserve"> REF _Ref245719423 \h </w:instrText>
            </w:r>
            <w:r w:rsidR="00840C4F" w:rsidRPr="006A4F42">
              <w:rPr>
                <w:color w:val="4472C4" w:themeColor="accent1"/>
              </w:rPr>
            </w:r>
            <w:r w:rsidR="00840C4F" w:rsidRPr="006A4F42">
              <w:rPr>
                <w:color w:val="4472C4" w:themeColor="accent1"/>
              </w:rPr>
              <w:fldChar w:fldCharType="separate"/>
            </w:r>
            <w:r w:rsidR="00840C4F" w:rsidRPr="006A4F42">
              <w:rPr>
                <w:color w:val="4472C4" w:themeColor="accent1"/>
              </w:rPr>
              <w:t>Cashpoint</w:t>
            </w:r>
            <w:r w:rsidR="00840C4F" w:rsidRPr="006A4F42">
              <w:rPr>
                <w:rFonts w:ascii="Wingdings" w:hAnsi="Wingdings"/>
                <w:color w:val="4472C4" w:themeColor="accent1"/>
              </w:rPr>
              <w:t></w:t>
            </w:r>
            <w:r w:rsidR="00840C4F" w:rsidRPr="006A4F42">
              <w:rPr>
                <w:color w:val="4472C4" w:themeColor="accent1"/>
              </w:rPr>
              <w:t>Advanced</w:t>
            </w:r>
            <w:r w:rsidR="00840C4F" w:rsidRPr="006A4F42">
              <w:rPr>
                <w:rFonts w:ascii="Wingdings" w:hAnsi="Wingdings"/>
                <w:color w:val="4472C4" w:themeColor="accent1"/>
              </w:rPr>
              <w:t></w:t>
            </w:r>
            <w:r w:rsidR="00840C4F" w:rsidRPr="006A4F42">
              <w:rPr>
                <w:color w:val="4472C4" w:themeColor="accent1"/>
              </w:rPr>
              <w:t>Costs</w:t>
            </w:r>
            <w:r w:rsidR="00840C4F" w:rsidRPr="006A4F42">
              <w:rPr>
                <w:color w:val="4472C4" w:themeColor="accent1"/>
              </w:rPr>
              <w:fldChar w:fldCharType="end"/>
            </w:r>
            <w:r w:rsidR="007467C0" w:rsidRPr="006A4F42">
              <w:rPr>
                <w:color w:val="4472C4" w:themeColor="accent1"/>
              </w:rPr>
              <w:t xml:space="preserve"> </w:t>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561" w:name="_tODAY(sNAPSHOT"/>
      <w:bookmarkStart w:id="562" w:name="_Today(Vault_Status"/>
      <w:bookmarkStart w:id="563" w:name="_Toc74556385"/>
      <w:bookmarkStart w:id="564" w:name="_Toc127491574"/>
      <w:bookmarkStart w:id="565" w:name="_Ref127938593"/>
      <w:bookmarkStart w:id="566" w:name="_Toc128021107"/>
      <w:bookmarkEnd w:id="561"/>
      <w:bookmarkEnd w:id="562"/>
      <w:r>
        <w:rPr>
          <w:lang w:val="en-US"/>
        </w:rPr>
        <w:t>Today</w:t>
      </w:r>
      <w:r>
        <w:rPr>
          <w:rFonts w:ascii="Wingdings" w:hAnsi="Wingdings"/>
        </w:rPr>
        <w:t></w:t>
      </w:r>
      <w:r>
        <w:rPr>
          <w:lang w:val="en-US"/>
        </w:rPr>
        <w:t>Vault Status</w:t>
      </w:r>
      <w:bookmarkEnd w:id="563"/>
      <w:bookmarkEnd w:id="564"/>
      <w:bookmarkEnd w:id="565"/>
      <w:bookmarkEnd w:id="566"/>
    </w:p>
    <w:p w14:paraId="4B478F80" w14:textId="3E4252FB"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EB04FB">
        <w:t>errors,</w:t>
      </w:r>
      <w:r>
        <w:t xml:space="preserve"> and last load dates. </w:t>
      </w:r>
    </w:p>
    <w:p w14:paraId="58CB9D79" w14:textId="77777777" w:rsidR="007467C0" w:rsidRDefault="007467C0" w:rsidP="007467C0">
      <w:pPr>
        <w:pStyle w:val="Caption"/>
        <w:rPr>
          <w:ins w:id="567" w:author="Moses, Robbie" w:date="2023-02-23T01:17:00Z"/>
        </w:rPr>
      </w:pPr>
      <w:bookmarkStart w:id="568" w:name="_Toc74556452"/>
      <w:bookmarkStart w:id="569" w:name="_Toc128022129"/>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568"/>
      <w:bookmarkEnd w:id="569"/>
    </w:p>
    <w:p w14:paraId="2939B143" w14:textId="0E954139" w:rsidR="0093796A" w:rsidRPr="002D0641" w:rsidRDefault="0093796A">
      <w:pPr>
        <w:jc w:val="center"/>
        <w:pPrChange w:id="570" w:author="Moses, Robbie" w:date="2023-02-23T01:19:00Z">
          <w:pPr>
            <w:pStyle w:val="Caption"/>
          </w:pPr>
        </w:pPrChange>
      </w:pPr>
      <w:ins w:id="571"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572" w:author="Moses, Robbie" w:date="2023-02-23T01:17:00Z">
        <w:r w:rsidDel="0093796A">
          <w:rPr>
            <w:noProof/>
          </w:rPr>
          <w:lastRenderedPageBreak/>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573" w:name="_Toc74556676"/>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5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170D7D">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6569CA"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63715CEC"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635CE321"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2E435317"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lastRenderedPageBreak/>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574" w:name="_Toc74556386"/>
      <w:bookmarkStart w:id="575" w:name="_Toc127491575"/>
      <w:bookmarkStart w:id="576" w:name="_Toc128021108"/>
      <w:r>
        <w:rPr>
          <w:lang w:val="en-US"/>
        </w:rPr>
        <w:t>Today</w:t>
      </w:r>
      <w:r>
        <w:rPr>
          <w:rFonts w:ascii="Wingdings" w:hAnsi="Wingdings"/>
        </w:rPr>
        <w:t></w:t>
      </w:r>
      <w:r>
        <w:rPr>
          <w:lang w:val="en-US"/>
        </w:rPr>
        <w:t>Vault Orders</w:t>
      </w:r>
      <w:bookmarkEnd w:id="574"/>
      <w:bookmarkEnd w:id="575"/>
      <w:bookmarkEnd w:id="576"/>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577" w:name="_Toc74556453"/>
      <w:bookmarkStart w:id="578" w:name="_Toc128022130"/>
      <w:r>
        <w:lastRenderedPageBreak/>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577"/>
      <w:bookmarkEnd w:id="578"/>
    </w:p>
    <w:p w14:paraId="3D24C6FA" w14:textId="0D605582" w:rsidR="007467C0" w:rsidRDefault="007467C0" w:rsidP="00D1056C">
      <w:pPr>
        <w:jc w:val="center"/>
      </w:pPr>
      <w:del w:id="579"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0"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581"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5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170D7D">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170D7D">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lastRenderedPageBreak/>
              <w:t>Vault ID</w:t>
            </w:r>
          </w:p>
        </w:tc>
        <w:tc>
          <w:tcPr>
            <w:tcW w:w="5750" w:type="dxa"/>
            <w:tcBorders>
              <w:top w:val="nil"/>
              <w:left w:val="single" w:sz="6" w:space="0" w:color="auto"/>
              <w:bottom w:val="single" w:sz="6" w:space="0" w:color="auto"/>
            </w:tcBorders>
          </w:tcPr>
          <w:p w14:paraId="5294F58E" w14:textId="320F76AD"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919B73A"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2FD2571D"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28C4CC12"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1A03732A"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582" w:name="_Toc74556387"/>
      <w:bookmarkStart w:id="583" w:name="_Toc127491576"/>
      <w:bookmarkStart w:id="584" w:name="_Toc128021109"/>
      <w:r>
        <w:rPr>
          <w:lang w:val="en-US"/>
        </w:rPr>
        <w:t>Today</w:t>
      </w:r>
      <w:r>
        <w:rPr>
          <w:rFonts w:ascii="Wingdings" w:hAnsi="Wingdings"/>
        </w:rPr>
        <w:t></w:t>
      </w:r>
      <w:r>
        <w:rPr>
          <w:lang w:val="en-US"/>
        </w:rPr>
        <w:t>Orders Workflow</w:t>
      </w:r>
      <w:bookmarkEnd w:id="582"/>
      <w:bookmarkEnd w:id="583"/>
      <w:bookmarkEnd w:id="584"/>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585" w:name="_Toc74556454"/>
      <w:bookmarkStart w:id="586" w:name="_Toc128022131"/>
      <w:r>
        <w:lastRenderedPageBreak/>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585"/>
      <w:bookmarkEnd w:id="586"/>
    </w:p>
    <w:p w14:paraId="4E006D23" w14:textId="5B208947" w:rsidR="007467C0" w:rsidRDefault="007467C0" w:rsidP="00D1056C">
      <w:pPr>
        <w:pStyle w:val="TopofSection"/>
        <w:jc w:val="center"/>
        <w:rPr>
          <w:lang w:val="en-US"/>
        </w:rPr>
      </w:pPr>
      <w:del w:id="587"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88"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589" w:name="_Toc300309666"/>
      <w:bookmarkStart w:id="590"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589"/>
      <w:bookmarkEnd w:id="590"/>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591" w:author="Pinnu, Sainath" w:date="2023-03-29T11:36: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592" w:author="Pinnu, Sainath" w:date="2023-03-29T11:36: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lastRenderedPageBreak/>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64FE1124" w:rsidR="007467C0" w:rsidRDefault="00E6108F" w:rsidP="00D1056C">
            <w:pPr>
              <w:pStyle w:val="TableBody"/>
            </w:pPr>
            <w:r>
              <w:t xml:space="preserve">The date </w:t>
            </w:r>
            <w:r w:rsidR="007467C0">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935ACB5" w:rsidR="007467C0" w:rsidRDefault="00E6108F" w:rsidP="00D1056C">
            <w:pPr>
              <w:pStyle w:val="TableBody"/>
            </w:pPr>
            <w:r>
              <w:t xml:space="preserve">The date </w:t>
            </w:r>
            <w:r w:rsidR="007467C0">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36453D">
      <w:pPr>
        <w:pStyle w:val="Heading1"/>
      </w:pPr>
      <w:bookmarkStart w:id="593" w:name="_Ref245707318"/>
      <w:bookmarkStart w:id="594" w:name="_Toc74556388"/>
      <w:bookmarkStart w:id="595" w:name="_Toc127491577"/>
      <w:bookmarkStart w:id="596" w:name="_Toc128021110"/>
      <w:r>
        <w:lastRenderedPageBreak/>
        <w:t>Processing Tab</w:t>
      </w:r>
      <w:bookmarkEnd w:id="593"/>
      <w:bookmarkEnd w:id="594"/>
      <w:bookmarkEnd w:id="595"/>
      <w:bookmarkEnd w:id="596"/>
    </w:p>
    <w:p w14:paraId="5E552AFB" w14:textId="79B16664"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597" w:name="_Ref246139868"/>
      <w:bookmarkStart w:id="598" w:name="_Toc74556389"/>
      <w:bookmarkStart w:id="599" w:name="_Toc127491578"/>
      <w:bookmarkStart w:id="600" w:name="_Toc128021111"/>
      <w:r>
        <w:t>Processing</w:t>
      </w:r>
      <w:r>
        <w:rPr>
          <w:rFonts w:ascii="Wingdings" w:hAnsi="Wingdings"/>
        </w:rPr>
        <w:t></w:t>
      </w:r>
      <w:r>
        <w:t>Process Status</w:t>
      </w:r>
      <w:bookmarkEnd w:id="597"/>
      <w:bookmarkEnd w:id="598"/>
      <w:bookmarkEnd w:id="599"/>
      <w:bookmarkEnd w:id="600"/>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601" w:name="_Toc74556455"/>
      <w:bookmarkStart w:id="602" w:name="_Toc128022132"/>
      <w:r>
        <w:lastRenderedPageBreak/>
        <w:t xml:space="preserve">Figure </w:t>
      </w:r>
      <w:r>
        <w:fldChar w:fldCharType="begin"/>
      </w:r>
      <w:r>
        <w:instrText xml:space="preserve"> SEQ Figure \* ARABIC </w:instrText>
      </w:r>
      <w:r>
        <w:fldChar w:fldCharType="separate"/>
      </w:r>
      <w:r>
        <w:rPr>
          <w:noProof/>
        </w:rPr>
        <w:t>23</w:t>
      </w:r>
      <w:r>
        <w:fldChar w:fldCharType="end"/>
      </w:r>
      <w:r>
        <w:t>: Process Status Page</w:t>
      </w:r>
      <w:bookmarkEnd w:id="601"/>
      <w:bookmarkEnd w:id="602"/>
    </w:p>
    <w:p w14:paraId="6D5A6601" w14:textId="48D68910" w:rsidR="007467C0" w:rsidRPr="0036582A" w:rsidRDefault="007467C0" w:rsidP="00D1056C">
      <w:pPr>
        <w:jc w:val="center"/>
      </w:pPr>
      <w:del w:id="603"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04"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605" w:name="_Toc74556679"/>
      <w:r>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6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170D7D">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1CCB231F"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lastRenderedPageBreak/>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0D253D40"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357541D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79A42CAC"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3ED32ACD"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2696C351"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5975C18A"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34EC5BD3"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340200B"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606" w:name="_Ref246139872"/>
      <w:bookmarkStart w:id="607" w:name="_Toc74556390"/>
      <w:bookmarkStart w:id="608" w:name="_Toc127491579"/>
      <w:bookmarkStart w:id="609" w:name="_Toc128021112"/>
      <w:r>
        <w:lastRenderedPageBreak/>
        <w:t>Processing</w:t>
      </w:r>
      <w:r>
        <w:rPr>
          <w:rFonts w:ascii="Wingdings" w:hAnsi="Wingdings"/>
        </w:rPr>
        <w:t></w:t>
      </w:r>
      <w:r>
        <w:t>Load</w:t>
      </w:r>
      <w:bookmarkEnd w:id="606"/>
      <w:r>
        <w:t xml:space="preserve"> Balances</w:t>
      </w:r>
      <w:bookmarkEnd w:id="607"/>
      <w:bookmarkEnd w:id="608"/>
      <w:bookmarkEnd w:id="609"/>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610" w:name="_Toc74556456"/>
      <w:bookmarkStart w:id="611"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610"/>
      <w:bookmarkEnd w:id="611"/>
    </w:p>
    <w:p w14:paraId="5C1E378C" w14:textId="07E58EB0" w:rsidR="007467C0" w:rsidRDefault="007467C0" w:rsidP="00D1056C">
      <w:pPr>
        <w:jc w:val="center"/>
      </w:pPr>
      <w:del w:id="612"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13"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614"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6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170D7D">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outside system that drops the data into one specific </w:t>
            </w:r>
            <w:r>
              <w:lastRenderedPageBreak/>
              <w:t>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615" w:name="_Toc127491580"/>
      <w:bookmarkStart w:id="616" w:name="_Toc128021113"/>
      <w:r>
        <w:t>Processing</w:t>
      </w:r>
      <w:r>
        <w:rPr>
          <w:rFonts w:ascii="Wingdings" w:eastAsia="Wingdings" w:hAnsi="Wingdings" w:cs="Wingdings"/>
        </w:rPr>
        <w:t>à</w:t>
      </w:r>
      <w:r>
        <w:t>Load Orders</w:t>
      </w:r>
      <w:bookmarkEnd w:id="615"/>
      <w:bookmarkEnd w:id="616"/>
    </w:p>
    <w:p w14:paraId="47EFA40C" w14:textId="2F95DAC0"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617" w:name="_Toc74556457"/>
      <w:bookmarkStart w:id="618" w:name="_Toc128022134"/>
      <w:r>
        <w:lastRenderedPageBreak/>
        <w:t xml:space="preserve">Figure </w:t>
      </w:r>
      <w:r>
        <w:fldChar w:fldCharType="begin"/>
      </w:r>
      <w:r>
        <w:instrText xml:space="preserve"> SEQ Figure \* ARABIC </w:instrText>
      </w:r>
      <w:r>
        <w:fldChar w:fldCharType="separate"/>
      </w:r>
      <w:r>
        <w:rPr>
          <w:noProof/>
        </w:rPr>
        <w:t>25</w:t>
      </w:r>
      <w:r>
        <w:fldChar w:fldCharType="end"/>
      </w:r>
      <w:r>
        <w:t>: Load Orders Page</w:t>
      </w:r>
      <w:bookmarkEnd w:id="617"/>
      <w:bookmarkEnd w:id="618"/>
    </w:p>
    <w:p w14:paraId="241D3637" w14:textId="57B3FA30" w:rsidR="007467C0" w:rsidRDefault="007467C0" w:rsidP="00D1056C">
      <w:pPr>
        <w:jc w:val="center"/>
      </w:pPr>
      <w:del w:id="619"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0"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621"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6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170D7D">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lastRenderedPageBreak/>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622" w:name="_Ref246139876"/>
      <w:bookmarkStart w:id="623" w:name="_Toc74556391"/>
      <w:bookmarkStart w:id="624" w:name="_Toc127491581"/>
      <w:bookmarkStart w:id="625" w:name="_Toc128021114"/>
      <w:r>
        <w:t>Processing</w:t>
      </w:r>
      <w:r>
        <w:rPr>
          <w:rFonts w:ascii="Wingdings" w:hAnsi="Wingdings"/>
        </w:rPr>
        <w:t></w:t>
      </w:r>
      <w:r>
        <w:t>Recommendations</w:t>
      </w:r>
      <w:bookmarkEnd w:id="622"/>
      <w:bookmarkEnd w:id="623"/>
      <w:bookmarkEnd w:id="624"/>
      <w:bookmarkEnd w:id="625"/>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626" w:name="_Toc74556682"/>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6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170D7D">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627" w:name="_Ref249236954"/>
      <w:r>
        <w:t>Recommendations</w:t>
      </w:r>
      <w:r>
        <w:rPr>
          <w:rFonts w:ascii="Wingdings" w:hAnsi="Wingdings"/>
        </w:rPr>
        <w:t></w:t>
      </w:r>
      <w:r>
        <w:t>Run Recommendation</w:t>
      </w:r>
      <w:bookmarkEnd w:id="627"/>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628" w:name="_Toc74556458"/>
      <w:bookmarkStart w:id="629"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628"/>
      <w:bookmarkEnd w:id="629"/>
    </w:p>
    <w:p w14:paraId="5288B86C" w14:textId="0C8EA084" w:rsidR="007467C0" w:rsidRDefault="007467C0" w:rsidP="00C47E58">
      <w:pPr>
        <w:jc w:val="center"/>
      </w:pPr>
      <w:del w:id="630"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1"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632"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6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170D7D">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8A26EC6"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633"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6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537E4E54"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634"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6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170D7D">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635" w:name="_Ref249236960"/>
      <w:r>
        <w:lastRenderedPageBreak/>
        <w:t>Recommendations</w:t>
      </w:r>
      <w:r>
        <w:rPr>
          <w:rFonts w:ascii="Wingdings" w:hAnsi="Wingdings"/>
        </w:rPr>
        <w:t></w:t>
      </w:r>
      <w:r>
        <w:t>Run Validation for Recommendation</w:t>
      </w:r>
      <w:bookmarkEnd w:id="635"/>
    </w:p>
    <w:p w14:paraId="39B48B76" w14:textId="45E13EC2"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Pr="0033664B" w:rsidRDefault="007467C0" w:rsidP="007467C0">
      <w:pPr>
        <w:pStyle w:val="TopofSection"/>
        <w:rPr>
          <w:caps/>
          <w:color w:val="auto"/>
          <w:spacing w:val="10"/>
          <w:sz w:val="18"/>
          <w:szCs w:val="18"/>
          <w:lang w:val="en-US" w:eastAsia="en-US" w:bidi="en-US"/>
        </w:rPr>
      </w:pPr>
      <w:bookmarkStart w:id="636" w:name="_Toc74556459"/>
      <w:bookmarkStart w:id="637" w:name="_Toc128022136"/>
      <w:r w:rsidRPr="0033664B">
        <w:rPr>
          <w:caps/>
          <w:color w:val="auto"/>
          <w:spacing w:val="10"/>
          <w:sz w:val="18"/>
          <w:szCs w:val="18"/>
          <w:lang w:val="en-US" w:eastAsia="en-US" w:bidi="en-US"/>
        </w:rPr>
        <w:t xml:space="preserve">Figure </w:t>
      </w:r>
      <w:r w:rsidRPr="0033664B">
        <w:rPr>
          <w:caps/>
          <w:color w:val="auto"/>
          <w:spacing w:val="10"/>
          <w:sz w:val="18"/>
          <w:szCs w:val="18"/>
          <w:lang w:val="en-US" w:eastAsia="en-US" w:bidi="en-US"/>
        </w:rPr>
        <w:fldChar w:fldCharType="begin"/>
      </w:r>
      <w:r w:rsidRPr="0033664B">
        <w:rPr>
          <w:caps/>
          <w:color w:val="auto"/>
          <w:spacing w:val="10"/>
          <w:sz w:val="18"/>
          <w:szCs w:val="18"/>
          <w:lang w:val="en-US" w:eastAsia="en-US" w:bidi="en-US"/>
        </w:rPr>
        <w:instrText xml:space="preserve"> SEQ Figure \* ARABIC </w:instrText>
      </w:r>
      <w:r w:rsidRPr="0033664B">
        <w:rPr>
          <w:caps/>
          <w:color w:val="auto"/>
          <w:spacing w:val="10"/>
          <w:sz w:val="18"/>
          <w:szCs w:val="18"/>
          <w:lang w:val="en-US" w:eastAsia="en-US" w:bidi="en-US"/>
        </w:rPr>
        <w:fldChar w:fldCharType="separate"/>
      </w:r>
      <w:r w:rsidRPr="0033664B">
        <w:rPr>
          <w:caps/>
          <w:color w:val="auto"/>
          <w:spacing w:val="10"/>
          <w:sz w:val="18"/>
          <w:szCs w:val="18"/>
          <w:lang w:val="en-US" w:eastAsia="en-US" w:bidi="en-US"/>
        </w:rPr>
        <w:t>27</w:t>
      </w:r>
      <w:r w:rsidRPr="0033664B">
        <w:rPr>
          <w:caps/>
          <w:color w:val="auto"/>
          <w:spacing w:val="10"/>
          <w:sz w:val="18"/>
          <w:szCs w:val="18"/>
          <w:lang w:val="en-US" w:eastAsia="en-US" w:bidi="en-US"/>
        </w:rPr>
        <w:fldChar w:fldCharType="end"/>
      </w:r>
      <w:r w:rsidRPr="0033664B">
        <w:rPr>
          <w:caps/>
          <w:color w:val="auto"/>
          <w:spacing w:val="10"/>
          <w:sz w:val="18"/>
          <w:szCs w:val="18"/>
          <w:lang w:val="en-US" w:eastAsia="en-US" w:bidi="en-US"/>
        </w:rPr>
        <w:t>: Run Recommendation Validation Page</w:t>
      </w:r>
      <w:bookmarkEnd w:id="636"/>
      <w:bookmarkEnd w:id="637"/>
    </w:p>
    <w:p w14:paraId="484BC4E8" w14:textId="62950195" w:rsidR="007467C0" w:rsidRPr="006D1187" w:rsidRDefault="007467C0" w:rsidP="00C47E58">
      <w:pPr>
        <w:pStyle w:val="TopofSection"/>
        <w:jc w:val="center"/>
      </w:pPr>
      <w:del w:id="638"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9"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640"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6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170D7D">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76D9014" w:rsidR="007467C0" w:rsidRPr="00FB292A" w:rsidRDefault="00427EFB" w:rsidP="00C47E58">
            <w:pPr>
              <w:pStyle w:val="TableBody"/>
            </w:pPr>
            <w:r>
              <w:t>A</w:t>
            </w:r>
            <w:r w:rsidR="007467C0" w:rsidRPr="00FB292A">
              <w:t xml:space="preserve"> unique alpha</w:t>
            </w:r>
            <w:r>
              <w:t>-</w:t>
            </w:r>
            <w:del w:id="641" w:author="Moses, Robbie" w:date="2023-02-13T02:38:00Z">
              <w:r w:rsidR="007467C0" w:rsidRPr="00FB292A" w:rsidDel="00E6108F">
                <w:delText xml:space="preserve"> </w:delText>
              </w:r>
            </w:del>
            <w:r w:rsidR="007467C0" w:rsidRPr="00FB292A">
              <w:t>numeric value 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63215EEC"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lastRenderedPageBreak/>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642" w:name="_Ref249236964"/>
      <w:r>
        <w:lastRenderedPageBreak/>
        <w:t>Recommendations</w:t>
      </w:r>
      <w:r>
        <w:rPr>
          <w:rFonts w:ascii="Wingdings" w:hAnsi="Wingdings"/>
        </w:rPr>
        <w:t></w:t>
      </w:r>
      <w:r>
        <w:t>Run Recommendation Output</w:t>
      </w:r>
      <w:bookmarkEnd w:id="642"/>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643" w:name="_Toc74556460"/>
      <w:bookmarkStart w:id="644"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643"/>
      <w:bookmarkEnd w:id="644"/>
    </w:p>
    <w:p w14:paraId="2E9753D3" w14:textId="3F05D27F" w:rsidR="007467C0" w:rsidRDefault="007467C0" w:rsidP="00C47E58">
      <w:pPr>
        <w:jc w:val="center"/>
      </w:pPr>
      <w:del w:id="645"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6"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647"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6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170D7D">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0B190B11"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lastRenderedPageBreak/>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648" w:name="_Ref246139880"/>
      <w:bookmarkStart w:id="649" w:name="_Toc74556392"/>
      <w:bookmarkStart w:id="650" w:name="_Toc127491582"/>
      <w:bookmarkStart w:id="651" w:name="_Toc128021115"/>
      <w:r>
        <w:lastRenderedPageBreak/>
        <w:t>Processing</w:t>
      </w:r>
      <w:r>
        <w:rPr>
          <w:rFonts w:ascii="Wingdings" w:hAnsi="Wingdings"/>
        </w:rPr>
        <w:t></w:t>
      </w:r>
      <w:r>
        <w:t>Forecast</w:t>
      </w:r>
      <w:bookmarkEnd w:id="648"/>
      <w:bookmarkEnd w:id="649"/>
      <w:bookmarkEnd w:id="650"/>
      <w:bookmarkEnd w:id="651"/>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652"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6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170D7D">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653" w:name="_Ref249240534"/>
      <w:r>
        <w:t>Forecast</w:t>
      </w:r>
      <w:r>
        <w:rPr>
          <w:rFonts w:ascii="Wingdings" w:hAnsi="Wingdings"/>
        </w:rPr>
        <w:t></w:t>
      </w:r>
      <w:r>
        <w:t>Run Forecast</w:t>
      </w:r>
      <w:bookmarkEnd w:id="653"/>
    </w:p>
    <w:p w14:paraId="1186ABAB" w14:textId="3BD7BFFF"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654" w:name="_Toc74556461"/>
      <w:bookmarkStart w:id="655" w:name="_Toc128022138"/>
      <w:r>
        <w:lastRenderedPageBreak/>
        <w:t xml:space="preserve">Figure </w:t>
      </w:r>
      <w:r>
        <w:fldChar w:fldCharType="begin"/>
      </w:r>
      <w:r>
        <w:instrText xml:space="preserve"> SEQ Figure \* ARABIC </w:instrText>
      </w:r>
      <w:r>
        <w:fldChar w:fldCharType="separate"/>
      </w:r>
      <w:r>
        <w:rPr>
          <w:noProof/>
        </w:rPr>
        <w:t>29</w:t>
      </w:r>
      <w:r>
        <w:fldChar w:fldCharType="end"/>
      </w:r>
      <w:r>
        <w:t>: Run Forecast Page</w:t>
      </w:r>
      <w:bookmarkEnd w:id="654"/>
      <w:bookmarkEnd w:id="655"/>
    </w:p>
    <w:p w14:paraId="6B82B315" w14:textId="77C58DAB" w:rsidR="007467C0" w:rsidRDefault="007467C0" w:rsidP="004A5A77">
      <w:pPr>
        <w:jc w:val="center"/>
      </w:pPr>
      <w:del w:id="656"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7"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658" w:name="_Toc74556689"/>
      <w:r>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6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170D7D">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5CE75228"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lastRenderedPageBreak/>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7628A8D"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0DF111C9"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659" w:name="_Ref249240539"/>
      <w:r>
        <w:t>Forecast</w:t>
      </w:r>
      <w:r>
        <w:rPr>
          <w:rFonts w:ascii="Wingdings" w:hAnsi="Wingdings"/>
        </w:rPr>
        <w:t></w:t>
      </w:r>
      <w:r>
        <w:t>Commercial Consolidation</w:t>
      </w:r>
      <w:bookmarkEnd w:id="659"/>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660" w:name="_Toc74556462"/>
      <w:bookmarkStart w:id="661" w:name="_Toc128022139"/>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660"/>
      <w:bookmarkEnd w:id="661"/>
    </w:p>
    <w:p w14:paraId="402A49B5" w14:textId="73BD22C6" w:rsidR="007467C0" w:rsidRDefault="007467C0" w:rsidP="004E3731">
      <w:pPr>
        <w:jc w:val="center"/>
      </w:pPr>
      <w:del w:id="662"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63"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664"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6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170D7D">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170D7D">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42EE10B5"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lastRenderedPageBreak/>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56228D39"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665" w:name="_Ref249240545"/>
      <w:r>
        <w:t>Forecast</w:t>
      </w:r>
      <w:r>
        <w:rPr>
          <w:rFonts w:ascii="Wingdings" w:hAnsi="Wingdings"/>
        </w:rPr>
        <w:t></w:t>
      </w:r>
      <w:r>
        <w:t>Commercial Consolidation for Individual Vault</w:t>
      </w:r>
      <w:bookmarkEnd w:id="665"/>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666"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6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170D7D">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5ED819AD"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667" w:name="_Ref249803826"/>
      <w:r>
        <w:lastRenderedPageBreak/>
        <w:t>Forecast</w:t>
      </w:r>
      <w:r>
        <w:rPr>
          <w:rFonts w:ascii="Wingdings" w:hAnsi="Wingdings"/>
        </w:rPr>
        <w:t></w:t>
      </w:r>
      <w:r>
        <w:t>Forecast Settings</w:t>
      </w:r>
      <w:bookmarkEnd w:id="667"/>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668" w:name="_Toc74556463"/>
      <w:bookmarkStart w:id="669"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668"/>
      <w:bookmarkEnd w:id="669"/>
    </w:p>
    <w:p w14:paraId="6953432C" w14:textId="51984372" w:rsidR="007467C0" w:rsidRDefault="007467C0" w:rsidP="00100AE4">
      <w:pPr>
        <w:jc w:val="center"/>
      </w:pPr>
      <w:del w:id="670"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71"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672"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6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170D7D">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lastRenderedPageBreak/>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673" w:name="_Ref246139885"/>
      <w:bookmarkStart w:id="674" w:name="_Toc74556393"/>
      <w:bookmarkStart w:id="675" w:name="_Toc127491583"/>
      <w:bookmarkStart w:id="676" w:name="_Toc128021116"/>
      <w:r>
        <w:t>Processing</w:t>
      </w:r>
      <w:r>
        <w:rPr>
          <w:rFonts w:ascii="Wingdings" w:hAnsi="Wingdings"/>
        </w:rPr>
        <w:t></w:t>
      </w:r>
      <w:r>
        <w:t>Order Output</w:t>
      </w:r>
      <w:bookmarkEnd w:id="673"/>
      <w:bookmarkEnd w:id="674"/>
      <w:bookmarkEnd w:id="675"/>
      <w:bookmarkEnd w:id="676"/>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677" w:name="_Toc74556464"/>
      <w:bookmarkStart w:id="678" w:name="_Toc128022141"/>
      <w:r>
        <w:lastRenderedPageBreak/>
        <w:t xml:space="preserve">Figure </w:t>
      </w:r>
      <w:r>
        <w:fldChar w:fldCharType="begin"/>
      </w:r>
      <w:r>
        <w:instrText xml:space="preserve"> SEQ Figure \* ARABIC </w:instrText>
      </w:r>
      <w:r>
        <w:fldChar w:fldCharType="separate"/>
      </w:r>
      <w:r>
        <w:rPr>
          <w:noProof/>
        </w:rPr>
        <w:t>32</w:t>
      </w:r>
      <w:r>
        <w:fldChar w:fldCharType="end"/>
      </w:r>
      <w:r>
        <w:t>: Orders Output Page</w:t>
      </w:r>
      <w:bookmarkEnd w:id="677"/>
      <w:bookmarkEnd w:id="678"/>
    </w:p>
    <w:p w14:paraId="797B5ACD" w14:textId="5729262E" w:rsidR="007467C0" w:rsidRDefault="007467C0" w:rsidP="0022778E">
      <w:pPr>
        <w:jc w:val="center"/>
      </w:pPr>
      <w:del w:id="679"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0"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681"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6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170D7D">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3AAB3AA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lastRenderedPageBreak/>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AB82B8B"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682" w:name="_Ref246139889"/>
      <w:bookmarkStart w:id="683" w:name="_Toc74556394"/>
      <w:bookmarkStart w:id="684" w:name="_Toc127491584"/>
      <w:bookmarkStart w:id="685" w:name="_Toc128021117"/>
      <w:r>
        <w:t>Processing</w:t>
      </w:r>
      <w:r>
        <w:rPr>
          <w:rFonts w:ascii="Wingdings" w:hAnsi="Wingdings"/>
        </w:rPr>
        <w:t></w:t>
      </w:r>
      <w:r>
        <w:t>CI Constraints</w:t>
      </w:r>
      <w:bookmarkEnd w:id="682"/>
      <w:bookmarkEnd w:id="683"/>
      <w:bookmarkEnd w:id="684"/>
      <w:bookmarkEnd w:id="685"/>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686" w:name="_Toc74556465"/>
      <w:r>
        <w:br w:type="page"/>
      </w:r>
    </w:p>
    <w:p w14:paraId="722C6E89" w14:textId="7073560F" w:rsidR="007467C0" w:rsidRDefault="007467C0" w:rsidP="007467C0">
      <w:pPr>
        <w:pStyle w:val="Caption"/>
      </w:pPr>
      <w:bookmarkStart w:id="687" w:name="_Toc128022142"/>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686"/>
      <w:bookmarkEnd w:id="687"/>
    </w:p>
    <w:p w14:paraId="759C3E87" w14:textId="06B4E809" w:rsidR="007467C0" w:rsidRDefault="007467C0" w:rsidP="0022778E">
      <w:pPr>
        <w:jc w:val="center"/>
      </w:pPr>
      <w:del w:id="688"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9"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690"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6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170D7D">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170D7D">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6F57C82E"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lastRenderedPageBreak/>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34AA35D6"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691" w:name="_Ref246139894"/>
      <w:bookmarkStart w:id="692" w:name="_Toc74556395"/>
      <w:bookmarkStart w:id="693" w:name="_Toc127491585"/>
      <w:bookmarkStart w:id="694" w:name="_Toc128021118"/>
      <w:r>
        <w:t>Processing</w:t>
      </w:r>
      <w:r>
        <w:rPr>
          <w:rFonts w:ascii="Wingdings" w:hAnsi="Wingdings"/>
        </w:rPr>
        <w:t></w:t>
      </w:r>
      <w:r>
        <w:t>Cost Calculation</w:t>
      </w:r>
      <w:bookmarkEnd w:id="691"/>
      <w:bookmarkEnd w:id="692"/>
      <w:bookmarkEnd w:id="693"/>
      <w:bookmarkEnd w:id="694"/>
    </w:p>
    <w:p w14:paraId="3FB0EAB1" w14:textId="06CF4428"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73E3D5AB"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319AA46C"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695" w:name="_Ref249247335"/>
      <w:r>
        <w:lastRenderedPageBreak/>
        <w:t>Cost Calculation</w:t>
      </w:r>
      <w:r>
        <w:rPr>
          <w:rFonts w:ascii="Wingdings" w:hAnsi="Wingdings"/>
        </w:rPr>
        <w:t></w:t>
      </w:r>
      <w:r>
        <w:t>Actual Costs/Projected Costs</w:t>
      </w:r>
      <w:bookmarkEnd w:id="695"/>
    </w:p>
    <w:p w14:paraId="068CFAC5" w14:textId="77777777" w:rsidR="007467C0" w:rsidRDefault="007467C0" w:rsidP="007467C0">
      <w:pPr>
        <w:pStyle w:val="Caption"/>
      </w:pPr>
      <w:bookmarkStart w:id="696" w:name="_Toc74556466"/>
      <w:bookmarkStart w:id="697"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696"/>
      <w:bookmarkEnd w:id="697"/>
    </w:p>
    <w:p w14:paraId="697D1B86" w14:textId="4816F36B" w:rsidR="007467C0" w:rsidRDefault="007467C0" w:rsidP="0022778E">
      <w:pPr>
        <w:jc w:val="center"/>
      </w:pPr>
      <w:del w:id="698"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99"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700" w:name="_Toc74556467"/>
      <w:bookmarkStart w:id="701" w:name="_Toc128022144"/>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700"/>
      <w:bookmarkEnd w:id="701"/>
    </w:p>
    <w:p w14:paraId="09E4F781" w14:textId="26B47C3D" w:rsidR="007467C0" w:rsidRDefault="007467C0" w:rsidP="0022778E">
      <w:pPr>
        <w:jc w:val="center"/>
      </w:pPr>
      <w:del w:id="702"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3"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704"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7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170D7D">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lastRenderedPageBreak/>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705" w:name="_Ref249246802"/>
      <w:r>
        <w:t>Cost Calculation</w:t>
      </w:r>
      <w:r>
        <w:rPr>
          <w:rFonts w:ascii="Wingdings" w:hAnsi="Wingdings"/>
        </w:rPr>
        <w:t></w:t>
      </w:r>
      <w:r>
        <w:t>Cost Options Page</w:t>
      </w:r>
      <w:bookmarkEnd w:id="705"/>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706" w:name="_Toc74556468"/>
      <w:bookmarkStart w:id="707" w:name="_Toc128022145"/>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706"/>
      <w:bookmarkEnd w:id="707"/>
    </w:p>
    <w:p w14:paraId="0EA3725B" w14:textId="2825FA99" w:rsidR="007467C0" w:rsidRDefault="007467C0" w:rsidP="0022778E">
      <w:pPr>
        <w:jc w:val="center"/>
      </w:pPr>
      <w:del w:id="708"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09"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710" w:name="_Toc74556696"/>
      <w:r>
        <w:lastRenderedPageBreak/>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7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170D7D">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170D7D">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06147E62"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18D2048A"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A83CFF">
              <w:rPr>
                <w:color w:val="4472C4" w:themeColor="accent1"/>
              </w:rPr>
              <w:fldChar w:fldCharType="begin"/>
            </w:r>
            <w:r w:rsidRPr="00A83CFF">
              <w:rPr>
                <w:color w:val="4472C4" w:themeColor="accent1"/>
              </w:rPr>
              <w:instrText xml:space="preserve"> REF _Ref245719423 \h </w:instrText>
            </w:r>
            <w:r w:rsidR="0022778E" w:rsidRPr="00A83CFF">
              <w:rPr>
                <w:color w:val="4472C4" w:themeColor="accent1"/>
              </w:rPr>
              <w:instrText xml:space="preserve"> \* MERGEFORMAT </w:instrText>
            </w:r>
            <w:r w:rsidRPr="00A83CFF">
              <w:rPr>
                <w:color w:val="4472C4" w:themeColor="accent1"/>
              </w:rPr>
            </w:r>
            <w:r w:rsidRPr="00A83CFF">
              <w:rPr>
                <w:color w:val="4472C4" w:themeColor="accent1"/>
              </w:rPr>
              <w:fldChar w:fldCharType="separate"/>
            </w:r>
            <w:r w:rsidRPr="00A83CFF">
              <w:rPr>
                <w:color w:val="4472C4" w:themeColor="accent1"/>
              </w:rPr>
              <w:t>Cashpoint</w:t>
            </w:r>
            <w:r w:rsidRPr="00A83CFF">
              <w:rPr>
                <w:rFonts w:ascii="Wingdings" w:hAnsi="Wingdings"/>
                <w:color w:val="4472C4" w:themeColor="accent1"/>
              </w:rPr>
              <w:t></w:t>
            </w:r>
            <w:r w:rsidRPr="00A83CFF">
              <w:rPr>
                <w:color w:val="4472C4" w:themeColor="accent1"/>
              </w:rPr>
              <w:t>Advanced</w:t>
            </w:r>
            <w:r w:rsidRPr="00A83CFF">
              <w:rPr>
                <w:rFonts w:ascii="Wingdings" w:hAnsi="Wingdings"/>
                <w:color w:val="4472C4" w:themeColor="accent1"/>
              </w:rPr>
              <w:t></w:t>
            </w:r>
            <w:r w:rsidRPr="00A83CFF">
              <w:rPr>
                <w:color w:val="4472C4" w:themeColor="accent1"/>
              </w:rPr>
              <w:t>Costs</w:t>
            </w:r>
            <w:r w:rsidRPr="00A83CFF">
              <w:rPr>
                <w:color w:val="4472C4" w:themeColor="accent1"/>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52FE0996"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DA89C3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lastRenderedPageBreak/>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711" w:name="_Ref272393599"/>
      <w:bookmarkStart w:id="712" w:name="_Toc359218689"/>
      <w:bookmarkStart w:id="713" w:name="_Toc74556396"/>
      <w:bookmarkStart w:id="714" w:name="_Toc127491586"/>
      <w:bookmarkStart w:id="715" w:name="_Toc128021119"/>
      <w:r>
        <w:t>Processing</w:t>
      </w:r>
      <w:r>
        <w:rPr>
          <w:rFonts w:ascii="Wingdings" w:hAnsi="Wingdings"/>
        </w:rPr>
        <w:t></w:t>
      </w:r>
      <w:r>
        <w:t>Custom Jobs</w:t>
      </w:r>
      <w:bookmarkEnd w:id="711"/>
      <w:bookmarkEnd w:id="712"/>
      <w:bookmarkEnd w:id="713"/>
      <w:bookmarkEnd w:id="714"/>
      <w:bookmarkEnd w:id="715"/>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94198A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A83CFF">
      <w:pPr>
        <w:pStyle w:val="Heading1"/>
      </w:pPr>
      <w:bookmarkStart w:id="716" w:name="_Ref245707323"/>
      <w:bookmarkStart w:id="717" w:name="_Toc74556397"/>
      <w:bookmarkStart w:id="718" w:name="_Toc127491587"/>
      <w:bookmarkStart w:id="719" w:name="_Toc128021120"/>
      <w:r>
        <w:lastRenderedPageBreak/>
        <w:t>Network Tab</w:t>
      </w:r>
      <w:bookmarkEnd w:id="716"/>
      <w:bookmarkEnd w:id="717"/>
      <w:bookmarkEnd w:id="718"/>
      <w:bookmarkEnd w:id="719"/>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720" w:name="_Ref246139503"/>
      <w:bookmarkStart w:id="721" w:name="_Toc74556398"/>
      <w:bookmarkStart w:id="722" w:name="_Toc127491588"/>
      <w:bookmarkStart w:id="723" w:name="_Toc128021121"/>
      <w:r>
        <w:t>Network</w:t>
      </w:r>
      <w:r>
        <w:rPr>
          <w:rFonts w:ascii="Wingdings" w:hAnsi="Wingdings"/>
        </w:rPr>
        <w:t></w:t>
      </w:r>
      <w:r>
        <w:t>Cashpoints</w:t>
      </w:r>
      <w:bookmarkEnd w:id="720"/>
      <w:bookmarkEnd w:id="721"/>
      <w:bookmarkEnd w:id="722"/>
      <w:bookmarkEnd w:id="723"/>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724" w:name="_Toc74556469"/>
      <w:bookmarkStart w:id="725" w:name="_Toc128022146"/>
      <w:r>
        <w:lastRenderedPageBreak/>
        <w:t xml:space="preserve">Figure </w:t>
      </w:r>
      <w:r>
        <w:fldChar w:fldCharType="begin"/>
      </w:r>
      <w:r>
        <w:instrText xml:space="preserve"> SEQ Figure \* ARABIC </w:instrText>
      </w:r>
      <w:r>
        <w:fldChar w:fldCharType="separate"/>
      </w:r>
      <w:r>
        <w:rPr>
          <w:noProof/>
        </w:rPr>
        <w:t>37</w:t>
      </w:r>
      <w:r>
        <w:fldChar w:fldCharType="end"/>
      </w:r>
      <w:r>
        <w:t>: Cashpoints Page</w:t>
      </w:r>
      <w:bookmarkEnd w:id="724"/>
      <w:bookmarkEnd w:id="725"/>
    </w:p>
    <w:p w14:paraId="6FE3BFC7" w14:textId="4CF0EBDC" w:rsidR="007467C0" w:rsidRDefault="007467C0" w:rsidP="00F07638">
      <w:pPr>
        <w:spacing w:after="0" w:line="240" w:lineRule="auto"/>
        <w:jc w:val="center"/>
      </w:pPr>
      <w:del w:id="726"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27"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728" w:name="_Ref246139505"/>
      <w:bookmarkStart w:id="729" w:name="_Toc74556399"/>
      <w:bookmarkStart w:id="730" w:name="_Toc127491589"/>
      <w:bookmarkStart w:id="731" w:name="_Toc128021122"/>
      <w:r>
        <w:t>Network</w:t>
      </w:r>
      <w:r>
        <w:rPr>
          <w:rFonts w:ascii="Wingdings" w:hAnsi="Wingdings"/>
        </w:rPr>
        <w:t></w:t>
      </w:r>
      <w:r>
        <w:t>Create New</w:t>
      </w:r>
      <w:bookmarkEnd w:id="728"/>
      <w:bookmarkEnd w:id="729"/>
      <w:bookmarkEnd w:id="730"/>
      <w:bookmarkEnd w:id="731"/>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732" w:name="_Toc74556470"/>
      <w:bookmarkStart w:id="733" w:name="_Toc128022147"/>
      <w:r>
        <w:lastRenderedPageBreak/>
        <w:t xml:space="preserve">Figure </w:t>
      </w:r>
      <w:r>
        <w:fldChar w:fldCharType="begin"/>
      </w:r>
      <w:r>
        <w:instrText xml:space="preserve"> SEQ Figure \* ARABIC </w:instrText>
      </w:r>
      <w:r>
        <w:fldChar w:fldCharType="separate"/>
      </w:r>
      <w:r>
        <w:rPr>
          <w:noProof/>
        </w:rPr>
        <w:t>38</w:t>
      </w:r>
      <w:r>
        <w:fldChar w:fldCharType="end"/>
      </w:r>
      <w:r>
        <w:t>: Create New Page</w:t>
      </w:r>
      <w:bookmarkEnd w:id="732"/>
      <w:bookmarkEnd w:id="733"/>
    </w:p>
    <w:p w14:paraId="1C951AEB" w14:textId="0FC4311C" w:rsidR="007467C0" w:rsidRDefault="007467C0" w:rsidP="007A468D">
      <w:pPr>
        <w:jc w:val="center"/>
      </w:pPr>
      <w:del w:id="734"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35"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736"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7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170D7D">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BBCF48C"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lastRenderedPageBreak/>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737" w:name="_Ref65164647"/>
      <w:bookmarkStart w:id="738" w:name="_Toc74556400"/>
      <w:bookmarkStart w:id="739" w:name="_Toc127491590"/>
      <w:bookmarkStart w:id="740" w:name="_Toc128021123"/>
      <w:r>
        <w:t>Network</w:t>
      </w:r>
      <w:r>
        <w:rPr>
          <w:rFonts w:ascii="Wingdings" w:hAnsi="Wingdings"/>
        </w:rPr>
        <w:t></w:t>
      </w:r>
      <w:r>
        <w:t>Mass Assign</w:t>
      </w:r>
      <w:bookmarkEnd w:id="737"/>
      <w:bookmarkEnd w:id="738"/>
      <w:bookmarkEnd w:id="739"/>
      <w:bookmarkEnd w:id="740"/>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741" w:name="_Toc74556471"/>
      <w:bookmarkStart w:id="742"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741"/>
      <w:bookmarkEnd w:id="742"/>
    </w:p>
    <w:p w14:paraId="586F160B" w14:textId="28E85392" w:rsidR="007467C0" w:rsidRDefault="007467C0" w:rsidP="007D330A">
      <w:pPr>
        <w:jc w:val="center"/>
      </w:pPr>
      <w:del w:id="743"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44"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745"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7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170D7D">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lastRenderedPageBreak/>
              <w:t>Clearance Time</w:t>
            </w:r>
          </w:p>
          <w:p w14:paraId="68557941" w14:textId="77777777" w:rsidR="007467C0" w:rsidRPr="00FB292A" w:rsidRDefault="007467C0" w:rsidP="003824AA">
            <w:pPr>
              <w:pStyle w:val="TableListBullet"/>
            </w:pPr>
            <w:r w:rsidRPr="00FB292A">
              <w:t>Packaging Tim</w:t>
            </w:r>
            <w:r>
              <w:t>e</w:t>
            </w:r>
          </w:p>
          <w:p w14:paraId="3219A448" w14:textId="0EB296E8"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r w:rsidR="00EB04FB">
              <w:rPr>
                <w:rStyle w:val="TopicCrossReference"/>
                <w:rFonts w:cs="Arial"/>
                <w:lang w:val="en-US" w:bidi="en-US"/>
              </w:rPr>
            </w:r>
            <w:r w:rsidR="00EB04FB">
              <w:rPr>
                <w:rStyle w:val="TopicCrossReference"/>
                <w:rFonts w:cs="Arial"/>
                <w:lang w:val="en-US" w:bidi="en-US"/>
              </w:rPr>
              <w:fldChar w:fldCharType="separate"/>
            </w:r>
            <w:r w:rsidR="00EB04FB" w:rsidRPr="00A83CFF">
              <w:rPr>
                <w:color w:val="4472C4" w:themeColor="accent1"/>
              </w:rPr>
              <w:t>Vault Parameter</w:t>
            </w:r>
            <w:r w:rsidR="00EB04FB">
              <w:t>s</w:t>
            </w:r>
            <w:r w:rsidR="00EB04FB">
              <w:rPr>
                <w:rStyle w:val="TopicCrossReference"/>
                <w:rFonts w:cs="Arial"/>
                <w:lang w:val="en-US" w:bidi="en-US"/>
              </w:rPr>
              <w:fldChar w:fldCharType="end"/>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lastRenderedPageBreak/>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A83CFF">
            <w:pPr>
              <w:pStyle w:val="TableListBullet"/>
            </w:pPr>
            <w:r w:rsidRPr="00FB292A">
              <w:t>Denominations that have been defined in the system for Unknown, Fit, Normal, or Soiled notes.</w:t>
            </w:r>
          </w:p>
          <w:p w14:paraId="5C0748A4" w14:textId="77777777" w:rsidR="007467C0" w:rsidRPr="00FB292A" w:rsidRDefault="007467C0" w:rsidP="00A83CFF">
            <w:pPr>
              <w:pStyle w:val="TableListBullet"/>
            </w:pPr>
            <w:r w:rsidRPr="00FB292A">
              <w:t>Minimum Delivery Amount</w:t>
            </w:r>
          </w:p>
          <w:p w14:paraId="1E7AB0B2" w14:textId="77777777" w:rsidR="007467C0" w:rsidRPr="00FB292A" w:rsidRDefault="007467C0" w:rsidP="00A83CFF">
            <w:pPr>
              <w:pStyle w:val="TableListBullet"/>
            </w:pPr>
            <w:r w:rsidRPr="00FB292A">
              <w:t>Minimum Return Amount</w:t>
            </w:r>
          </w:p>
          <w:p w14:paraId="63D94C77" w14:textId="77777777" w:rsidR="007467C0" w:rsidRPr="00E578B7" w:rsidRDefault="007467C0" w:rsidP="00A83CFF">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lastRenderedPageBreak/>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lastRenderedPageBreak/>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27190717"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746" w:name="_Ref246139506"/>
      <w:bookmarkStart w:id="747" w:name="_Toc74556401"/>
      <w:bookmarkStart w:id="748" w:name="_Toc127491591"/>
      <w:bookmarkStart w:id="749" w:name="_Toc128021124"/>
      <w:r>
        <w:t>Network</w:t>
      </w:r>
      <w:r>
        <w:rPr>
          <w:rFonts w:ascii="Wingdings" w:hAnsi="Wingdings"/>
        </w:rPr>
        <w:t></w:t>
      </w:r>
      <w:r>
        <w:t>Carrier</w:t>
      </w:r>
      <w:bookmarkEnd w:id="746"/>
      <w:bookmarkEnd w:id="747"/>
      <w:bookmarkEnd w:id="748"/>
      <w:bookmarkEnd w:id="749"/>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750" w:name="_Toc74556472"/>
      <w:bookmarkStart w:id="751" w:name="_Toc128022149"/>
      <w:r>
        <w:lastRenderedPageBreak/>
        <w:t xml:space="preserve">Figure </w:t>
      </w:r>
      <w:r>
        <w:fldChar w:fldCharType="begin"/>
      </w:r>
      <w:r>
        <w:instrText xml:space="preserve"> SEQ Figure \* ARABIC </w:instrText>
      </w:r>
      <w:r>
        <w:fldChar w:fldCharType="separate"/>
      </w:r>
      <w:r>
        <w:rPr>
          <w:noProof/>
        </w:rPr>
        <w:t>40</w:t>
      </w:r>
      <w:r>
        <w:fldChar w:fldCharType="end"/>
      </w:r>
      <w:r>
        <w:t>: Carrier Page</w:t>
      </w:r>
      <w:bookmarkEnd w:id="750"/>
      <w:bookmarkEnd w:id="751"/>
    </w:p>
    <w:p w14:paraId="789EC2B8" w14:textId="6CAABAEC" w:rsidR="007467C0" w:rsidRDefault="007467C0" w:rsidP="003824AA">
      <w:pPr>
        <w:jc w:val="center"/>
      </w:pPr>
      <w:del w:id="752"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53"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754"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7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170D7D">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755"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3F60D2B6"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lastRenderedPageBreak/>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38E669BA"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756" w:name="_Ref249249791"/>
      <w:bookmarkStart w:id="757" w:name="_Toc74556402"/>
      <w:bookmarkStart w:id="758" w:name="_Toc127491592"/>
      <w:bookmarkStart w:id="759" w:name="_Toc128021125"/>
      <w:r>
        <w:lastRenderedPageBreak/>
        <w:t>Network</w:t>
      </w:r>
      <w:r>
        <w:rPr>
          <w:rFonts w:ascii="Wingdings" w:hAnsi="Wingdings"/>
        </w:rPr>
        <w:t></w:t>
      </w:r>
      <w:r>
        <w:t>Groups</w:t>
      </w:r>
      <w:bookmarkEnd w:id="756"/>
      <w:bookmarkEnd w:id="757"/>
      <w:bookmarkEnd w:id="758"/>
      <w:bookmarkEnd w:id="759"/>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760" w:name="_Toc74556473"/>
      <w:bookmarkStart w:id="761"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760"/>
      <w:bookmarkEnd w:id="761"/>
    </w:p>
    <w:p w14:paraId="7B89467B" w14:textId="1F020C00" w:rsidR="007467C0" w:rsidRDefault="007467C0" w:rsidP="003464FE">
      <w:pPr>
        <w:jc w:val="center"/>
      </w:pPr>
      <w:del w:id="762"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63"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764" w:name="_Toc74556700"/>
      <w:r>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7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170D7D">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765" w:name="_Ref246139509"/>
      <w:bookmarkStart w:id="766" w:name="_Toc74556403"/>
      <w:bookmarkStart w:id="767" w:name="_Toc127491593"/>
      <w:bookmarkStart w:id="768" w:name="_Toc128021126"/>
      <w:r>
        <w:t>Network</w:t>
      </w:r>
      <w:r>
        <w:rPr>
          <w:rFonts w:ascii="Wingdings" w:hAnsi="Wingdings"/>
        </w:rPr>
        <w:t></w:t>
      </w:r>
      <w:r>
        <w:t>Sorters</w:t>
      </w:r>
      <w:bookmarkEnd w:id="765"/>
      <w:bookmarkEnd w:id="766"/>
      <w:bookmarkEnd w:id="767"/>
      <w:bookmarkEnd w:id="768"/>
    </w:p>
    <w:p w14:paraId="3C2E39AC" w14:textId="2DC56E30"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769" w:name="_Toc74556474"/>
      <w:bookmarkStart w:id="770" w:name="_Toc128022151"/>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769"/>
      <w:bookmarkEnd w:id="770"/>
    </w:p>
    <w:p w14:paraId="1B0A8549" w14:textId="6F649791" w:rsidR="007467C0" w:rsidRDefault="007467C0" w:rsidP="003464FE">
      <w:pPr>
        <w:jc w:val="center"/>
      </w:pPr>
      <w:del w:id="771"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72"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773"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7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170D7D">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138AA076"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774" w:name="_Ref246139513"/>
      <w:bookmarkStart w:id="775" w:name="_Toc74556404"/>
      <w:bookmarkStart w:id="776" w:name="_Toc127491594"/>
      <w:bookmarkStart w:id="777" w:name="_Toc128021127"/>
      <w:r>
        <w:lastRenderedPageBreak/>
        <w:t>Network</w:t>
      </w:r>
      <w:r>
        <w:rPr>
          <w:rFonts w:ascii="Wingdings" w:hAnsi="Wingdings"/>
        </w:rPr>
        <w:t></w:t>
      </w:r>
      <w:r>
        <w:t>Cross Shipping</w:t>
      </w:r>
      <w:bookmarkEnd w:id="774"/>
      <w:bookmarkEnd w:id="775"/>
      <w:bookmarkEnd w:id="776"/>
      <w:bookmarkEnd w:id="777"/>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778"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7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170D7D">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73E4DEBE"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79F02047"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193170F7"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779" w:name="_Network(tRADING_mARKET"/>
      <w:bookmarkStart w:id="780" w:name="_Ref65164674"/>
      <w:bookmarkStart w:id="781" w:name="_Ref65165351"/>
      <w:bookmarkStart w:id="782" w:name="_Toc74556405"/>
      <w:bookmarkStart w:id="783" w:name="_Toc127491595"/>
      <w:bookmarkStart w:id="784" w:name="_Toc128021128"/>
      <w:bookmarkEnd w:id="779"/>
      <w:r>
        <w:t>Network</w:t>
      </w:r>
      <w:r>
        <w:rPr>
          <w:rFonts w:ascii="Wingdings" w:hAnsi="Wingdings"/>
        </w:rPr>
        <w:t></w:t>
      </w:r>
      <w:r>
        <w:rPr>
          <w:lang w:val="en-US"/>
        </w:rPr>
        <w:t>Trading Market</w:t>
      </w:r>
      <w:bookmarkEnd w:id="780"/>
      <w:bookmarkEnd w:id="781"/>
      <w:bookmarkEnd w:id="782"/>
      <w:bookmarkEnd w:id="783"/>
      <w:bookmarkEnd w:id="784"/>
    </w:p>
    <w:p w14:paraId="641D059B" w14:textId="77777777" w:rsidR="007467C0" w:rsidRDefault="007467C0" w:rsidP="00CA7142">
      <w:pPr>
        <w:pStyle w:val="BodyText"/>
      </w:pPr>
      <w:r>
        <w:t xml:space="preserve">Trading Markets are an additional licensed OptiVault feature.  Vaults in the same Trading Market can share cash between themselves with reduced costs.  The OptiVault Optimization process will use the Trading Market relationships to match excess cash in one </w:t>
      </w:r>
      <w:r>
        <w:lastRenderedPageBreak/>
        <w:t>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785" w:name="_Toc74556475"/>
      <w:bookmarkStart w:id="786" w:name="_Toc128022152"/>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785"/>
      <w:bookmarkEnd w:id="786"/>
    </w:p>
    <w:p w14:paraId="02CA0DD4" w14:textId="05C99F9C" w:rsidR="007467C0" w:rsidRDefault="007467C0" w:rsidP="00A349E6">
      <w:pPr>
        <w:jc w:val="center"/>
      </w:pPr>
      <w:del w:id="787"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88"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789" w:name="_Toc74556703"/>
      <w:r>
        <w:lastRenderedPageBreak/>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7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170D7D">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170D7D">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A83CFF">
      <w:pPr>
        <w:pStyle w:val="Heading1"/>
      </w:pPr>
      <w:bookmarkStart w:id="790" w:name="_Ref245707328"/>
      <w:bookmarkStart w:id="791" w:name="_Toc74556406"/>
      <w:bookmarkStart w:id="792" w:name="_Toc127491596"/>
      <w:bookmarkStart w:id="793" w:name="_Toc128021129"/>
      <w:r>
        <w:lastRenderedPageBreak/>
        <w:t>Events Tab</w:t>
      </w:r>
      <w:bookmarkEnd w:id="790"/>
      <w:bookmarkEnd w:id="791"/>
      <w:bookmarkEnd w:id="792"/>
      <w:bookmarkEnd w:id="793"/>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794" w:name="_Toc221530684"/>
      <w:bookmarkStart w:id="795" w:name="_Ref221892554"/>
      <w:bookmarkStart w:id="796" w:name="_Toc223436178"/>
      <w:bookmarkStart w:id="797" w:name="_Ref236112013"/>
      <w:bookmarkStart w:id="798" w:name="_Toc243109746"/>
      <w:bookmarkStart w:id="799" w:name="_Toc74556407"/>
      <w:bookmarkStart w:id="800" w:name="_Toc127491597"/>
      <w:bookmarkStart w:id="801" w:name="_Toc128021130"/>
      <w:r w:rsidRPr="00A875AE">
        <w:t>Events</w:t>
      </w:r>
      <w:r>
        <w:rPr>
          <w:rFonts w:ascii="Wingdings" w:hAnsi="Wingdings"/>
        </w:rPr>
        <w:t></w:t>
      </w:r>
      <w:r w:rsidRPr="00A875AE">
        <w:t>Calendar Page</w:t>
      </w:r>
      <w:bookmarkEnd w:id="794"/>
      <w:bookmarkEnd w:id="795"/>
      <w:bookmarkEnd w:id="796"/>
      <w:bookmarkEnd w:id="797"/>
      <w:bookmarkEnd w:id="798"/>
      <w:bookmarkEnd w:id="799"/>
      <w:bookmarkEnd w:id="800"/>
      <w:bookmarkEnd w:id="801"/>
    </w:p>
    <w:p w14:paraId="232E7072" w14:textId="6C861766"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802" w:name="_Toc74556476"/>
      <w:bookmarkStart w:id="803" w:name="_Toc128022153"/>
      <w:r>
        <w:lastRenderedPageBreak/>
        <w:t xml:space="preserve">Figure </w:t>
      </w:r>
      <w:r>
        <w:fldChar w:fldCharType="begin"/>
      </w:r>
      <w:r>
        <w:instrText xml:space="preserve"> SEQ Figure \* ARABIC </w:instrText>
      </w:r>
      <w:r>
        <w:fldChar w:fldCharType="separate"/>
      </w:r>
      <w:r>
        <w:rPr>
          <w:noProof/>
        </w:rPr>
        <w:t>44</w:t>
      </w:r>
      <w:r>
        <w:fldChar w:fldCharType="end"/>
      </w:r>
      <w:r>
        <w:t>: Calendar Page</w:t>
      </w:r>
      <w:bookmarkEnd w:id="802"/>
      <w:bookmarkEnd w:id="803"/>
    </w:p>
    <w:p w14:paraId="5CEA058E" w14:textId="7556ACCA" w:rsidR="007467C0" w:rsidRPr="00B22B4C" w:rsidRDefault="007467C0" w:rsidP="00A349E6">
      <w:pPr>
        <w:jc w:val="center"/>
      </w:pPr>
      <w:del w:id="804"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05"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806"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8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170D7D">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170D7D">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lastRenderedPageBreak/>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807" w:name="_Toc220416843"/>
      <w:bookmarkStart w:id="808" w:name="_Ref221892221"/>
      <w:bookmarkStart w:id="809" w:name="_Ref236112014"/>
      <w:bookmarkStart w:id="810" w:name="_Ref236112114"/>
      <w:bookmarkStart w:id="811"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812" w:name="_Ref246139815"/>
      <w:bookmarkStart w:id="813" w:name="_Toc74556408"/>
      <w:bookmarkStart w:id="814" w:name="_Toc127491598"/>
      <w:bookmarkStart w:id="815" w:name="_Toc128021131"/>
      <w:r>
        <w:t>Events</w:t>
      </w:r>
      <w:r>
        <w:rPr>
          <w:rFonts w:ascii="Wingdings" w:hAnsi="Wingdings"/>
        </w:rPr>
        <w:t></w:t>
      </w:r>
      <w:r>
        <w:t>Event Collisions</w:t>
      </w:r>
      <w:bookmarkEnd w:id="807"/>
      <w:bookmarkEnd w:id="808"/>
      <w:bookmarkEnd w:id="809"/>
      <w:bookmarkEnd w:id="810"/>
      <w:bookmarkEnd w:id="811"/>
      <w:bookmarkEnd w:id="812"/>
      <w:bookmarkEnd w:id="813"/>
      <w:bookmarkEnd w:id="814"/>
      <w:bookmarkEnd w:id="815"/>
      <w:r>
        <w:t xml:space="preserve"> </w:t>
      </w:r>
    </w:p>
    <w:p w14:paraId="53DB9F93" w14:textId="174BB5A0"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618772BD"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816" w:name="_Toc74556477"/>
      <w:bookmarkStart w:id="817" w:name="_Toc128022154"/>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816"/>
      <w:bookmarkEnd w:id="817"/>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818"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8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170D7D">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CD9044A"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6D16AE57"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819"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820" w:name="_Ref246139819"/>
      <w:r>
        <w:lastRenderedPageBreak/>
        <w:t>Calendars</w:t>
      </w:r>
      <w:r>
        <w:rPr>
          <w:rFonts w:ascii="Wingdings" w:hAnsi="Wingdings"/>
        </w:rPr>
        <w:t></w:t>
      </w:r>
      <w:r>
        <w:t>Cashpoints</w:t>
      </w:r>
      <w:bookmarkEnd w:id="819"/>
      <w:bookmarkEnd w:id="820"/>
    </w:p>
    <w:p w14:paraId="3EF847C5" w14:textId="77777777" w:rsidR="007467C0" w:rsidRDefault="007467C0" w:rsidP="007467C0">
      <w:pPr>
        <w:pStyle w:val="Caption"/>
      </w:pPr>
      <w:bookmarkStart w:id="821" w:name="_Toc74556478"/>
      <w:bookmarkStart w:id="822"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821"/>
      <w:bookmarkEnd w:id="822"/>
    </w:p>
    <w:p w14:paraId="55E633D8" w14:textId="1D827F30" w:rsidR="007467C0" w:rsidRPr="00B22B4C" w:rsidRDefault="007467C0" w:rsidP="005B3301">
      <w:pPr>
        <w:jc w:val="center"/>
      </w:pPr>
      <w:del w:id="823"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24"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825"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170D7D">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lastRenderedPageBreak/>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826" w:name="_Toc221530685"/>
      <w:bookmarkStart w:id="827" w:name="_Ref221892560"/>
      <w:bookmarkStart w:id="828" w:name="_Toc223436179"/>
      <w:bookmarkStart w:id="829" w:name="_Ref236112016"/>
      <w:bookmarkStart w:id="830"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831" w:name="_Ref246139824"/>
      <w:bookmarkStart w:id="832" w:name="_Toc74556409"/>
      <w:bookmarkStart w:id="833" w:name="_Toc127491599"/>
      <w:bookmarkStart w:id="834" w:name="_Toc128021132"/>
      <w:r w:rsidRPr="00A875AE">
        <w:t>Events</w:t>
      </w:r>
      <w:r>
        <w:rPr>
          <w:rFonts w:ascii="Wingdings" w:hAnsi="Wingdings"/>
        </w:rPr>
        <w:t></w:t>
      </w:r>
      <w:r w:rsidRPr="00A875AE">
        <w:t>Events Page</w:t>
      </w:r>
      <w:bookmarkEnd w:id="826"/>
      <w:bookmarkEnd w:id="827"/>
      <w:bookmarkEnd w:id="828"/>
      <w:bookmarkEnd w:id="829"/>
      <w:bookmarkEnd w:id="830"/>
      <w:bookmarkEnd w:id="831"/>
      <w:bookmarkEnd w:id="832"/>
      <w:bookmarkEnd w:id="833"/>
      <w:bookmarkEnd w:id="834"/>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835" w:name="_Toc74556479"/>
      <w:bookmarkStart w:id="836"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835"/>
      <w:bookmarkEnd w:id="836"/>
    </w:p>
    <w:p w14:paraId="746ECBF2" w14:textId="28057D2B" w:rsidR="007467C0" w:rsidRPr="00205380" w:rsidRDefault="007467C0" w:rsidP="009C1C46">
      <w:pPr>
        <w:jc w:val="center"/>
      </w:pPr>
      <w:del w:id="837"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38"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839" w:name="_Toc74556707"/>
      <w:r>
        <w:lastRenderedPageBreak/>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8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170D7D">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840"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841" w:name="_Ref246139829"/>
      <w:r>
        <w:t>Events</w:t>
      </w:r>
      <w:r>
        <w:rPr>
          <w:rFonts w:ascii="Wingdings" w:hAnsi="Wingdings"/>
        </w:rPr>
        <w:t></w:t>
      </w:r>
      <w:r>
        <w:t>Add/Edit Event</w:t>
      </w:r>
      <w:bookmarkEnd w:id="840"/>
      <w:bookmarkEnd w:id="841"/>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842" w:name="_Toc74556480"/>
      <w:bookmarkStart w:id="843" w:name="_Toc128022157"/>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842"/>
      <w:bookmarkEnd w:id="843"/>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844"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8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170D7D">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lastRenderedPageBreak/>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lastRenderedPageBreak/>
              <w:t>Generate Dates Button</w:t>
            </w:r>
          </w:p>
        </w:tc>
        <w:tc>
          <w:tcPr>
            <w:tcW w:w="5458" w:type="dxa"/>
            <w:tcBorders>
              <w:top w:val="single" w:sz="6" w:space="0" w:color="auto"/>
              <w:left w:val="single" w:sz="6" w:space="0" w:color="auto"/>
              <w:bottom w:val="single" w:sz="6" w:space="0" w:color="auto"/>
            </w:tcBorders>
          </w:tcPr>
          <w:p w14:paraId="46303FDD" w14:textId="015F3D9F"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845" w:name="_Toc221530686"/>
      <w:bookmarkStart w:id="846" w:name="_Ref221892566"/>
      <w:bookmarkStart w:id="847"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848" w:author="Moses, Robbie" w:date="2023-02-14T05:19:00Z">
          <w:pPr>
            <w:pStyle w:val="Heading2"/>
          </w:pPr>
        </w:pPrChange>
      </w:pPr>
      <w:bookmarkStart w:id="849" w:name="_Ref245707334"/>
      <w:bookmarkStart w:id="850" w:name="_Toc74556410"/>
      <w:bookmarkStart w:id="851" w:name="_Toc127491600"/>
      <w:bookmarkEnd w:id="845"/>
      <w:bookmarkEnd w:id="846"/>
      <w:bookmarkEnd w:id="847"/>
      <w:del w:id="852" w:author="Moses, Robbie" w:date="2023-02-23T02:17:00Z">
        <w:r w:rsidRPr="00722E5E" w:rsidDel="00395EBD">
          <w:lastRenderedPageBreak/>
          <w:delText xml:space="preserve">System </w:delText>
        </w:r>
      </w:del>
      <w:bookmarkStart w:id="853" w:name="_Ref128019336"/>
      <w:bookmarkStart w:id="854" w:name="_Ref128019347"/>
      <w:bookmarkStart w:id="855" w:name="_Ref128019376"/>
      <w:bookmarkStart w:id="856" w:name="_Ref128019464"/>
      <w:bookmarkStart w:id="857" w:name="_Ref128020001"/>
      <w:bookmarkStart w:id="858" w:name="_Toc128021133"/>
      <w:ins w:id="859" w:author="Moses, Robbie" w:date="2023-02-23T02:17:00Z">
        <w:r w:rsidR="00395EBD">
          <w:t>Settings</w:t>
        </w:r>
        <w:r w:rsidR="00395EBD" w:rsidRPr="00722E5E">
          <w:t xml:space="preserve"> </w:t>
        </w:r>
      </w:ins>
      <w:r w:rsidRPr="00722E5E">
        <w:t>Tab</w:t>
      </w:r>
      <w:bookmarkEnd w:id="849"/>
      <w:bookmarkEnd w:id="850"/>
      <w:bookmarkEnd w:id="851"/>
      <w:bookmarkEnd w:id="853"/>
      <w:bookmarkEnd w:id="854"/>
      <w:bookmarkEnd w:id="855"/>
      <w:bookmarkEnd w:id="856"/>
      <w:bookmarkEnd w:id="857"/>
      <w:bookmarkEnd w:id="858"/>
    </w:p>
    <w:p w14:paraId="51A52140" w14:textId="75DCA862" w:rsidR="007467C0" w:rsidRDefault="007467C0" w:rsidP="001E6390">
      <w:pPr>
        <w:pStyle w:val="BodyText"/>
      </w:pPr>
      <w:r>
        <w:t xml:space="preserve">The </w:t>
      </w:r>
      <w:del w:id="860" w:author="Moses, Robbie" w:date="2023-02-23T02:18:00Z">
        <w:r w:rsidDel="00863B94">
          <w:delText xml:space="preserve">System </w:delText>
        </w:r>
      </w:del>
      <w:ins w:id="861"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862" w:author="Moses, Robbie" w:date="2023-02-23T02:24:00Z">
        <w:r>
          <w:fldChar w:fldCharType="begin"/>
        </w:r>
        <w:r>
          <w:instrText xml:space="preserve"> REF _Ref128011482 \h </w:instrText>
        </w:r>
      </w:ins>
      <w:r>
        <w:fldChar w:fldCharType="separate"/>
      </w:r>
      <w:ins w:id="863" w:author="Moses, Robbie" w:date="2023-02-23T02:24:00Z">
        <w:r>
          <w:t>Settings</w:t>
        </w:r>
        <w:r>
          <w:rPr>
            <w:rFonts w:ascii="Wingdings" w:hAnsi="Wingdings"/>
          </w:rPr>
          <w:t></w:t>
        </w:r>
        <w:r>
          <w:t>Institution</w:t>
        </w:r>
        <w:r>
          <w:fldChar w:fldCharType="end"/>
        </w:r>
      </w:ins>
      <w:del w:id="864"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865" w:author="Moses, Robbie" w:date="2023-02-23T02:24:00Z">
        <w:r>
          <w:fldChar w:fldCharType="begin"/>
        </w:r>
        <w:r>
          <w:instrText xml:space="preserve"> REF _Ref128011491 \h </w:instrText>
        </w:r>
      </w:ins>
      <w:r>
        <w:fldChar w:fldCharType="separate"/>
      </w:r>
      <w:ins w:id="866" w:author="Moses, Robbie" w:date="2023-02-23T02:24:00Z">
        <w:r>
          <w:t>Settings</w:t>
        </w:r>
        <w:r>
          <w:rPr>
            <w:rFonts w:ascii="Wingdings" w:hAnsi="Wingdings"/>
          </w:rPr>
          <w:t></w:t>
        </w:r>
        <w:r>
          <w:t>Override Reasons</w:t>
        </w:r>
        <w:r>
          <w:fldChar w:fldCharType="end"/>
        </w:r>
      </w:ins>
      <w:ins w:id="867" w:author="Moses, Robbie" w:date="2023-02-23T02:25:00Z">
        <w:r w:rsidR="0022630F" w:rsidDel="0022630F">
          <w:t xml:space="preserve"> </w:t>
        </w:r>
      </w:ins>
      <w:del w:id="868"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869" w:author="Moses, Robbie" w:date="2023-02-23T02:24:00Z">
        <w:r>
          <w:fldChar w:fldCharType="begin"/>
        </w:r>
        <w:r>
          <w:instrText xml:space="preserve"> REF _Ref128011499 \h </w:instrText>
        </w:r>
      </w:ins>
      <w:r>
        <w:fldChar w:fldCharType="separate"/>
      </w:r>
      <w:ins w:id="870" w:author="Moses, Robbie" w:date="2023-02-23T02:24:00Z">
        <w:r>
          <w:t>Settings</w:t>
        </w:r>
        <w:r>
          <w:rPr>
            <w:rFonts w:ascii="Wingdings" w:hAnsi="Wingdings"/>
          </w:rPr>
          <w:t></w:t>
        </w:r>
        <w:r>
          <w:t>Privileges</w:t>
        </w:r>
        <w:r>
          <w:fldChar w:fldCharType="end"/>
        </w:r>
      </w:ins>
      <w:ins w:id="871" w:author="Moses, Robbie" w:date="2023-02-23T02:25:00Z">
        <w:r w:rsidR="0022630F" w:rsidDel="0022630F">
          <w:t xml:space="preserve"> </w:t>
        </w:r>
      </w:ins>
      <w:del w:id="872"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873" w:author="Moses, Robbie" w:date="2023-02-23T02:25:00Z">
        <w:r>
          <w:fldChar w:fldCharType="begin"/>
        </w:r>
        <w:r>
          <w:instrText xml:space="preserve"> REF _Ref128011517 \h </w:instrText>
        </w:r>
      </w:ins>
      <w:r>
        <w:fldChar w:fldCharType="separate"/>
      </w:r>
      <w:ins w:id="874"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875"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876" w:author="Moses, Robbie" w:date="2023-02-23T05:01:00Z"/>
        </w:rPr>
      </w:pPr>
      <w:r>
        <w:fldChar w:fldCharType="begin"/>
      </w:r>
      <w:r>
        <w:instrText xml:space="preserve"> REF _Ref128011517 \h </w:instrText>
      </w:r>
      <w:r>
        <w:fldChar w:fldCharType="separate"/>
      </w:r>
      <w:ins w:id="877"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878" w:author="Moses, Robbie" w:date="2023-02-23T05:02:00Z"/>
        </w:rPr>
      </w:pPr>
      <w:ins w:id="879" w:author="Moses, Robbie" w:date="2023-02-23T05:01:00Z">
        <w:r>
          <w:fldChar w:fldCharType="begin"/>
        </w:r>
        <w:r>
          <w:instrText xml:space="preserve"> REF _Ref128021159 \h </w:instrText>
        </w:r>
      </w:ins>
      <w:r>
        <w:fldChar w:fldCharType="separate"/>
      </w:r>
      <w:ins w:id="880"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881" w:author="Moses, Robbie" w:date="2023-02-23T05:02:00Z">
        <w:r>
          <w:fldChar w:fldCharType="begin"/>
        </w:r>
        <w:r>
          <w:instrText xml:space="preserve"> REF _Ref128019162 \h </w:instrText>
        </w:r>
      </w:ins>
      <w:r>
        <w:fldChar w:fldCharType="separate"/>
      </w:r>
      <w:ins w:id="882"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883" w:author="Moses, Robbie" w:date="2023-02-23T05:01:00Z"/>
        </w:rPr>
      </w:pPr>
      <w:del w:id="884" w:author="Moses, Robbie" w:date="2023-02-23T05:01:00Z">
        <w:r w:rsidDel="00DB538B">
          <w:fldChar w:fldCharType="begin"/>
        </w:r>
        <w:r w:rsidDel="00DB538B">
          <w:delInstrText xml:space="preserve"> REF _Ref128019154 \h </w:delInstrText>
        </w:r>
        <w:r w:rsidR="00000000">
          <w:fldChar w:fldCharType="separate"/>
        </w:r>
        <w:r w:rsidDel="00DB538B">
          <w:fldChar w:fldCharType="end"/>
        </w:r>
      </w:del>
    </w:p>
    <w:p w14:paraId="608773C5" w14:textId="548BB53A" w:rsidR="00D22824" w:rsidDel="00DB538B" w:rsidRDefault="00A61A5B" w:rsidP="001E6390">
      <w:pPr>
        <w:pStyle w:val="ListBullet"/>
        <w:rPr>
          <w:del w:id="885" w:author="Moses, Robbie" w:date="2023-02-23T05:01:00Z"/>
        </w:rPr>
      </w:pPr>
      <w:del w:id="886" w:author="Moses, Robbie" w:date="2023-02-23T05:01:00Z">
        <w:r w:rsidDel="00DB538B">
          <w:fldChar w:fldCharType="begin"/>
        </w:r>
        <w:r w:rsidDel="00DB538B">
          <w:delInstrText xml:space="preserve"> REF _Ref128019162 \h </w:delInstrText>
        </w:r>
        <w:r w:rsidR="00000000">
          <w:fldChar w:fldCharType="separate"/>
        </w:r>
        <w:r w:rsidDel="00DB538B">
          <w:fldChar w:fldCharType="end"/>
        </w:r>
      </w:del>
    </w:p>
    <w:p w14:paraId="4E8CE72D" w14:textId="60F405F4" w:rsidR="007467C0" w:rsidDel="000F53C0" w:rsidRDefault="007467C0" w:rsidP="001E6390">
      <w:pPr>
        <w:pStyle w:val="ListBullet"/>
        <w:rPr>
          <w:del w:id="887" w:author="Moses, Robbie" w:date="2023-02-23T02:28:00Z"/>
        </w:rPr>
      </w:pPr>
      <w:del w:id="888"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889"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890" w:author="Moses, Robbie" w:date="2023-02-23T02:19:00Z">
          <w:pPr/>
        </w:pPrChange>
      </w:pPr>
    </w:p>
    <w:p w14:paraId="2C98D978" w14:textId="4648D158" w:rsidR="007467C0" w:rsidRDefault="007467C0" w:rsidP="007467C0">
      <w:pPr>
        <w:pStyle w:val="Heading3"/>
      </w:pPr>
      <w:bookmarkStart w:id="891" w:name="_Ref246139999"/>
      <w:bookmarkStart w:id="892" w:name="_Toc74556411"/>
      <w:bookmarkStart w:id="893" w:name="_Toc127491601"/>
      <w:del w:id="894" w:author="Moses, Robbie" w:date="2023-02-23T02:19:00Z">
        <w:r w:rsidDel="00963DE5">
          <w:delText>System</w:delText>
        </w:r>
      </w:del>
      <w:bookmarkStart w:id="895" w:name="_Ref128011482"/>
      <w:bookmarkStart w:id="896" w:name="_Toc128021134"/>
      <w:ins w:id="897" w:author="Moses, Robbie" w:date="2023-02-23T02:19:00Z">
        <w:r w:rsidR="00963DE5">
          <w:t>Settings</w:t>
        </w:r>
      </w:ins>
      <w:r>
        <w:rPr>
          <w:rFonts w:ascii="Wingdings" w:hAnsi="Wingdings"/>
        </w:rPr>
        <w:t></w:t>
      </w:r>
      <w:r>
        <w:t>Institution</w:t>
      </w:r>
      <w:bookmarkEnd w:id="891"/>
      <w:bookmarkEnd w:id="892"/>
      <w:bookmarkEnd w:id="893"/>
      <w:bookmarkEnd w:id="895"/>
      <w:bookmarkEnd w:id="896"/>
    </w:p>
    <w:p w14:paraId="7EDBA303" w14:textId="09A4E7F8" w:rsidR="007467C0" w:rsidRDefault="007467C0" w:rsidP="001E6390">
      <w:pPr>
        <w:pStyle w:val="BodyText"/>
      </w:pPr>
      <w:r>
        <w:t xml:space="preserve">The Institution page allows the OptiVault analyst set up parameters that </w:t>
      </w:r>
      <w:del w:id="898"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899" w:name="_Toc74556481"/>
      <w:bookmarkStart w:id="900" w:name="_Toc128022158"/>
      <w:r>
        <w:lastRenderedPageBreak/>
        <w:t xml:space="preserve">Figure </w:t>
      </w:r>
      <w:r>
        <w:fldChar w:fldCharType="begin"/>
      </w:r>
      <w:r>
        <w:instrText xml:space="preserve"> SEQ Figure \* ARABIC </w:instrText>
      </w:r>
      <w:r>
        <w:fldChar w:fldCharType="separate"/>
      </w:r>
      <w:r>
        <w:rPr>
          <w:noProof/>
        </w:rPr>
        <w:t>49</w:t>
      </w:r>
      <w:r>
        <w:fldChar w:fldCharType="end"/>
      </w:r>
      <w:r>
        <w:t>: Institution Page</w:t>
      </w:r>
      <w:bookmarkEnd w:id="899"/>
      <w:bookmarkEnd w:id="900"/>
    </w:p>
    <w:p w14:paraId="549B2390" w14:textId="65F23410" w:rsidR="007467C0" w:rsidRDefault="007467C0" w:rsidP="001E6390">
      <w:pPr>
        <w:jc w:val="center"/>
      </w:pPr>
      <w:del w:id="901"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2"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903"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9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170D7D">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lastRenderedPageBreak/>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559319A8"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r w:rsidR="00430A07">
        <w:t>Settings</w:t>
      </w:r>
      <w:r w:rsidR="00430A07" w:rsidRPr="00722E5E">
        <w:t xml:space="preserve"> 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904" w:name="_Ref246140003"/>
      <w:bookmarkStart w:id="905" w:name="_Toc74556412"/>
      <w:bookmarkStart w:id="906" w:name="_Toc127491602"/>
      <w:del w:id="907" w:author="Moses, Robbie" w:date="2023-02-23T02:20:00Z">
        <w:r w:rsidDel="00963DE5">
          <w:delText>System</w:delText>
        </w:r>
      </w:del>
      <w:bookmarkStart w:id="908" w:name="_Ref128011491"/>
      <w:bookmarkStart w:id="909" w:name="_Toc128021135"/>
      <w:ins w:id="910" w:author="Moses, Robbie" w:date="2023-02-23T02:20:00Z">
        <w:r w:rsidR="00963DE5">
          <w:t>Settings</w:t>
        </w:r>
      </w:ins>
      <w:r>
        <w:rPr>
          <w:rFonts w:ascii="Wingdings" w:hAnsi="Wingdings"/>
        </w:rPr>
        <w:t></w:t>
      </w:r>
      <w:r>
        <w:t>Override Reasons</w:t>
      </w:r>
      <w:bookmarkEnd w:id="904"/>
      <w:bookmarkEnd w:id="905"/>
      <w:bookmarkEnd w:id="906"/>
      <w:bookmarkEnd w:id="908"/>
      <w:bookmarkEnd w:id="909"/>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911" w:name="_Toc74556482"/>
      <w:bookmarkStart w:id="912" w:name="_Toc128022159"/>
      <w:r>
        <w:lastRenderedPageBreak/>
        <w:t xml:space="preserve">Figure </w:t>
      </w:r>
      <w:r>
        <w:fldChar w:fldCharType="begin"/>
      </w:r>
      <w:r>
        <w:instrText xml:space="preserve"> SEQ Figure \* ARABIC </w:instrText>
      </w:r>
      <w:r>
        <w:fldChar w:fldCharType="separate"/>
      </w:r>
      <w:r>
        <w:rPr>
          <w:noProof/>
        </w:rPr>
        <w:t>50</w:t>
      </w:r>
      <w:r>
        <w:fldChar w:fldCharType="end"/>
      </w:r>
      <w:r>
        <w:t>: Override Reasons Page</w:t>
      </w:r>
      <w:bookmarkEnd w:id="911"/>
      <w:bookmarkEnd w:id="912"/>
    </w:p>
    <w:p w14:paraId="3F79BE59" w14:textId="6E1E25CD" w:rsidR="007467C0" w:rsidRDefault="007467C0" w:rsidP="00ED1BCB">
      <w:pPr>
        <w:jc w:val="center"/>
      </w:pPr>
      <w:del w:id="913"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14"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915"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9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170D7D">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13725BA8"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r w:rsidR="00430A07">
        <w:t>Settings</w:t>
      </w:r>
      <w:r w:rsidR="00430A07" w:rsidRPr="00722E5E">
        <w:t xml:space="preserve"> Tab</w:t>
      </w:r>
      <w:r w:rsidR="00430A07">
        <w:fldChar w:fldCharType="end"/>
      </w:r>
    </w:p>
    <w:p w14:paraId="1002C8AD" w14:textId="5EC9014B" w:rsidR="007467C0" w:rsidRDefault="007467C0" w:rsidP="007467C0">
      <w:pPr>
        <w:pStyle w:val="Heading3"/>
      </w:pPr>
      <w:bookmarkStart w:id="916" w:name="_Ref246140007"/>
      <w:bookmarkStart w:id="917" w:name="_Ref246169926"/>
      <w:bookmarkStart w:id="918" w:name="_Toc74556413"/>
      <w:bookmarkStart w:id="919" w:name="_Toc127491603"/>
      <w:del w:id="920" w:author="Moses, Robbie" w:date="2023-02-23T02:20:00Z">
        <w:r w:rsidDel="00EF0FEC">
          <w:delText>System</w:delText>
        </w:r>
      </w:del>
      <w:bookmarkStart w:id="921" w:name="_Ref128011499"/>
      <w:bookmarkStart w:id="922" w:name="_Toc128021136"/>
      <w:ins w:id="923" w:author="Moses, Robbie" w:date="2023-02-23T02:20:00Z">
        <w:r w:rsidR="00EF0FEC">
          <w:t>Settings</w:t>
        </w:r>
      </w:ins>
      <w:r>
        <w:rPr>
          <w:rFonts w:ascii="Wingdings" w:hAnsi="Wingdings"/>
        </w:rPr>
        <w:t></w:t>
      </w:r>
      <w:r>
        <w:t>Privileges</w:t>
      </w:r>
      <w:bookmarkEnd w:id="916"/>
      <w:bookmarkEnd w:id="917"/>
      <w:bookmarkEnd w:id="918"/>
      <w:bookmarkEnd w:id="919"/>
      <w:bookmarkEnd w:id="921"/>
      <w:bookmarkEnd w:id="922"/>
    </w:p>
    <w:p w14:paraId="55D94A58" w14:textId="482FA332" w:rsidR="007467C0" w:rsidRDefault="007467C0" w:rsidP="00ED1BCB">
      <w:pPr>
        <w:pStyle w:val="BodyText"/>
      </w:pPr>
      <w:r>
        <w:t>The Privileges pages allow</w:t>
      </w:r>
      <w:del w:id="924" w:author="Moses, Robbie" w:date="2023-02-13T02:56:00Z">
        <w:r w:rsidDel="00E6108F">
          <w:delText>s</w:delText>
        </w:r>
      </w:del>
      <w:r>
        <w:t xml:space="preserve"> the administrator to set up users and user groups. Users </w:t>
      </w:r>
      <w:del w:id="925" w:author="Moses, Robbie" w:date="2023-02-13T02:56:00Z">
        <w:r w:rsidDel="00E6108F">
          <w:delText>are able to</w:delText>
        </w:r>
      </w:del>
      <w:ins w:id="926"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lastRenderedPageBreak/>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927" w:name="_Toc74556483"/>
      <w:bookmarkStart w:id="928"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927"/>
      <w:bookmarkEnd w:id="928"/>
    </w:p>
    <w:p w14:paraId="513BF623" w14:textId="05C4DA8C" w:rsidR="007467C0" w:rsidRDefault="007467C0" w:rsidP="00ED1BCB">
      <w:pPr>
        <w:jc w:val="center"/>
      </w:pPr>
      <w:del w:id="929"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30"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931"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932" w:name="_Ref246169830"/>
      <w:commentRangeStart w:id="933"/>
      <w:r>
        <w:t>Privileges</w:t>
      </w:r>
      <w:r>
        <w:rPr>
          <w:rFonts w:ascii="Wingdings" w:hAnsi="Wingdings"/>
        </w:rPr>
        <w:t></w:t>
      </w:r>
      <w:r>
        <w:t>Users</w:t>
      </w:r>
      <w:bookmarkEnd w:id="932"/>
      <w:commentRangeEnd w:id="933"/>
      <w:r w:rsidR="001B3B5C">
        <w:rPr>
          <w:rStyle w:val="CommentReference"/>
          <w:rFonts w:ascii="Calibri" w:hAnsi="Calibri" w:cs="Times New Roman"/>
          <w:b w:val="0"/>
          <w:lang w:val="en-US" w:bidi="en-US"/>
        </w:rPr>
        <w:commentReference w:id="933"/>
      </w:r>
    </w:p>
    <w:p w14:paraId="39277E0A" w14:textId="1653067D" w:rsidR="007467C0" w:rsidRDefault="007467C0" w:rsidP="00ED1BCB">
      <w:pPr>
        <w:pStyle w:val="BodyText"/>
      </w:pPr>
      <w:del w:id="934" w:author="Moses, Robbie" w:date="2023-02-13T02:56:00Z">
        <w:r w:rsidDel="00E6108F">
          <w:delText>In order t</w:delText>
        </w:r>
      </w:del>
      <w:ins w:id="935"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936" w:name="_Toc74556484"/>
      <w:bookmarkStart w:id="937" w:name="_Toc128022161"/>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936"/>
      <w:bookmarkEnd w:id="937"/>
    </w:p>
    <w:p w14:paraId="1ACF93EA" w14:textId="297F6F35" w:rsidR="007467C0" w:rsidRPr="00282FD2" w:rsidRDefault="00DF6B2C" w:rsidP="004877D9">
      <w:pPr>
        <w:jc w:val="center"/>
      </w:pPr>
      <w:ins w:id="938" w:author="Pinnu, Sainath" w:date="2023-03-21T12:10:00Z">
        <w:r>
          <w:rPr>
            <w:noProof/>
          </w:rPr>
          <w:drawing>
            <wp:inline distT="0" distB="0" distL="0" distR="0" wp14:anchorId="18D9FE67" wp14:editId="240BB0BD">
              <wp:extent cx="6404610" cy="3810635"/>
              <wp:effectExtent l="0" t="0" r="0" b="0"/>
              <wp:docPr id="1391675461" name="Picture 139167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404610" cy="3810635"/>
                      </a:xfrm>
                      <a:prstGeom prst="rect">
                        <a:avLst/>
                      </a:prstGeom>
                    </pic:spPr>
                  </pic:pic>
                </a:graphicData>
              </a:graphic>
            </wp:inline>
          </w:drawing>
        </w:r>
      </w:ins>
      <w:del w:id="939" w:author="Pinnu, Sainath" w:date="2023-03-21T12:10:00Z">
        <w:r w:rsidR="007467C0" w:rsidDel="00DF6B2C">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59F45A3B" w14:textId="77777777" w:rsidR="007467C0" w:rsidRPr="00C37CDB" w:rsidRDefault="007467C0" w:rsidP="007467C0">
      <w:pPr>
        <w:pStyle w:val="Caption"/>
      </w:pPr>
      <w:bookmarkStart w:id="940"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 xml:space="preserve">User </w:t>
      </w:r>
      <w:commentRangeStart w:id="941"/>
      <w:r>
        <w:t>Description</w:t>
      </w:r>
      <w:bookmarkEnd w:id="940"/>
      <w:commentRangeEnd w:id="941"/>
      <w:r w:rsidR="00AE4307">
        <w:rPr>
          <w:rStyle w:val="CommentReference"/>
          <w:caps w:val="0"/>
          <w:spacing w:val="0"/>
          <w:lang w:val="en-US"/>
        </w:rPr>
        <w:commentReference w:id="941"/>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170D7D">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170D7D">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3F9634D3" w:rsidR="007467C0" w:rsidRPr="004877D9" w:rsidRDefault="007467C0" w:rsidP="004877D9">
            <w:pPr>
              <w:pStyle w:val="TableBody"/>
              <w:rPr>
                <w:b/>
                <w:bCs/>
              </w:rPr>
            </w:pPr>
            <w:del w:id="942" w:author="Moses, Robinson" w:date="2023-04-18T01:05:00Z">
              <w:r w:rsidRPr="004877D9" w:rsidDel="008073F7">
                <w:rPr>
                  <w:b/>
                  <w:bCs/>
                </w:rPr>
                <w:delText>User</w:delText>
              </w:r>
            </w:del>
          </w:p>
        </w:tc>
        <w:tc>
          <w:tcPr>
            <w:tcW w:w="5458" w:type="dxa"/>
            <w:gridSpan w:val="2"/>
            <w:tcBorders>
              <w:top w:val="nil"/>
              <w:left w:val="single" w:sz="6" w:space="0" w:color="auto"/>
              <w:bottom w:val="single" w:sz="6" w:space="0" w:color="auto"/>
            </w:tcBorders>
          </w:tcPr>
          <w:p w14:paraId="7C0750BD" w14:textId="281B6FA1" w:rsidR="007467C0" w:rsidRPr="00FB292A" w:rsidRDefault="007467C0" w:rsidP="004877D9">
            <w:pPr>
              <w:pStyle w:val="TableBody"/>
            </w:pPr>
            <w:del w:id="943" w:author="Moses, Robinson" w:date="2023-04-18T01:05:00Z">
              <w:r w:rsidRPr="00FB292A" w:rsidDel="008073F7">
                <w:delText xml:space="preserve">Enter a unique alphanumeric value for this user. </w:delText>
              </w:r>
            </w:del>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686FF898" w:rsidR="007467C0" w:rsidRPr="00FB292A" w:rsidRDefault="007467C0" w:rsidP="004877D9">
            <w:pPr>
              <w:pStyle w:val="TableNote"/>
              <w:rPr>
                <w:lang w:bidi="en-US"/>
              </w:rPr>
            </w:pPr>
            <w:del w:id="944" w:author="Moses, Robinson" w:date="2023-04-18T01:05:00Z">
              <w:r w:rsidDel="008073F7">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E7574B9"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del>
          </w:p>
        </w:tc>
        <w:tc>
          <w:tcPr>
            <w:tcW w:w="6811" w:type="dxa"/>
            <w:gridSpan w:val="2"/>
            <w:tcBorders>
              <w:top w:val="single" w:sz="6" w:space="0" w:color="auto"/>
              <w:bottom w:val="single" w:sz="6" w:space="0" w:color="auto"/>
              <w:right w:val="single" w:sz="6" w:space="0" w:color="auto"/>
            </w:tcBorders>
            <w:vAlign w:val="center"/>
          </w:tcPr>
          <w:p w14:paraId="1952F5BE" w14:textId="1C93AD67" w:rsidR="007467C0" w:rsidRPr="00FB292A" w:rsidRDefault="007467C0" w:rsidP="004877D9">
            <w:pPr>
              <w:pStyle w:val="TableNote"/>
              <w:rPr>
                <w:lang w:bidi="en-US"/>
              </w:rPr>
            </w:pPr>
            <w:del w:id="945" w:author="Moses, Robinson" w:date="2023-04-18T01:05:00Z">
              <w:r w:rsidRPr="00FB292A" w:rsidDel="008073F7">
                <w:rPr>
                  <w:b/>
                  <w:bCs/>
                  <w:lang w:bidi="en-US"/>
                </w:rPr>
                <w:delText>Note:</w:delText>
              </w:r>
              <w:r w:rsidRPr="00FB292A" w:rsidDel="008073F7">
                <w:rPr>
                  <w:lang w:bidi="en-US"/>
                </w:rPr>
                <w:delText xml:space="preserve">  There should be no special characters and spaces in the User ID. </w:delText>
              </w:r>
            </w:del>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4B5E5DF4" w:rsidR="007467C0" w:rsidRPr="00B32F36" w:rsidRDefault="007467C0" w:rsidP="004877D9">
            <w:pPr>
              <w:pStyle w:val="TableBody"/>
              <w:rPr>
                <w:b/>
                <w:bCs/>
              </w:rPr>
            </w:pPr>
            <w:del w:id="946" w:author="Moses, Robinson" w:date="2023-04-18T01:05:00Z">
              <w:r w:rsidRPr="00B32F36" w:rsidDel="008073F7">
                <w:rPr>
                  <w:b/>
                  <w:bCs/>
                </w:rPr>
                <w:delText>Password</w:delText>
              </w:r>
            </w:del>
          </w:p>
        </w:tc>
        <w:tc>
          <w:tcPr>
            <w:tcW w:w="5458" w:type="dxa"/>
            <w:gridSpan w:val="2"/>
            <w:tcBorders>
              <w:top w:val="single" w:sz="6" w:space="0" w:color="auto"/>
              <w:left w:val="single" w:sz="6" w:space="0" w:color="auto"/>
              <w:bottom w:val="single" w:sz="6" w:space="0" w:color="auto"/>
            </w:tcBorders>
          </w:tcPr>
          <w:p w14:paraId="06E71C6B" w14:textId="51307752" w:rsidR="007467C0" w:rsidRPr="00FB292A" w:rsidRDefault="007467C0" w:rsidP="004877D9">
            <w:pPr>
              <w:pStyle w:val="TableBody"/>
            </w:pPr>
            <w:del w:id="947" w:author="Moses, Robinson" w:date="2023-04-18T01:05:00Z">
              <w:r w:rsidRPr="00FB292A" w:rsidDel="008073F7">
                <w:delText>Enter a unique alphanumeric password for this user.</w:delText>
              </w:r>
            </w:del>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commentRangeStart w:id="948"/>
            <w:r w:rsidRPr="00654C03">
              <w:rPr>
                <w:b/>
                <w:bCs/>
              </w:rPr>
              <w:lastRenderedPageBreak/>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3AD351DA" w:rsidR="007467C0" w:rsidRPr="00FB292A" w:rsidRDefault="007467C0" w:rsidP="000F31D9">
            <w:pPr>
              <w:pStyle w:val="TableNote"/>
            </w:pPr>
            <w:r w:rsidRPr="00E6108F">
              <w:rPr>
                <w:b/>
                <w:bCs/>
                <w:rPrChange w:id="949" w:author="Moses, Robbie" w:date="2023-02-13T02:57:00Z">
                  <w:rPr/>
                </w:rPrChange>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commentRangeEnd w:id="948"/>
            <w:r w:rsidR="00154F4C">
              <w:rPr>
                <w:rStyle w:val="CommentReference"/>
                <w:rFonts w:ascii="Calibri" w:hAnsi="Calibri"/>
                <w:lang w:val="en-US" w:bidi="en-US"/>
              </w:rPr>
              <w:commentReference w:id="948"/>
            </w:r>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7268629A"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950" w:name="_Ref22631647"/>
      <w:bookmarkStart w:id="951" w:name="_Toc29089998"/>
      <w:bookmarkStart w:id="952" w:name="_Toc146954499"/>
      <w:bookmarkStart w:id="953" w:name="_Toc146954884"/>
      <w:bookmarkStart w:id="954" w:name="_Toc220416875"/>
      <w:bookmarkStart w:id="955" w:name="_Toc223436185"/>
      <w:bookmarkStart w:id="956" w:name="_Ref231730384"/>
      <w:r>
        <w:t>Return To:</w:t>
      </w:r>
      <w:r w:rsidRPr="00B82801">
        <w:t xml:space="preserve"> </w:t>
      </w:r>
      <w:bookmarkEnd w:id="950"/>
      <w:bookmarkEnd w:id="951"/>
      <w:bookmarkEnd w:id="952"/>
      <w:bookmarkEnd w:id="953"/>
      <w:bookmarkEnd w:id="954"/>
      <w:bookmarkEnd w:id="955"/>
      <w:bookmarkEnd w:id="956"/>
      <w:r w:rsidR="00CB4D21">
        <w:fldChar w:fldCharType="begin"/>
      </w:r>
      <w:r w:rsidR="00CB4D21">
        <w:instrText xml:space="preserve"> REF _Ref128011499 \h </w:instrText>
      </w:r>
      <w:r w:rsidR="00CB4D21">
        <w:fldChar w:fldCharType="separate"/>
      </w:r>
      <w:ins w:id="957"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958"/>
      <w:r>
        <w:t>Privileges</w:t>
      </w:r>
      <w:r w:rsidR="00E06063" w:rsidRPr="00A76469">
        <w:t></w:t>
      </w:r>
      <w:r>
        <w:t>Business Units</w:t>
      </w:r>
      <w:commentRangeEnd w:id="958"/>
      <w:r w:rsidR="003A421E">
        <w:rPr>
          <w:rStyle w:val="CommentReference"/>
          <w:rFonts w:ascii="Calibri" w:hAnsi="Calibri" w:cs="Times New Roman"/>
          <w:b w:val="0"/>
          <w:lang w:val="en-US" w:bidi="en-US"/>
        </w:rPr>
        <w:commentReference w:id="958"/>
      </w:r>
    </w:p>
    <w:p w14:paraId="3D933699" w14:textId="25400123" w:rsidR="007467C0" w:rsidDel="00654DBE" w:rsidRDefault="007467C0" w:rsidP="00E06063">
      <w:pPr>
        <w:pStyle w:val="BodyText"/>
        <w:rPr>
          <w:del w:id="959" w:author="Pinnu, Sainath" w:date="2023-03-29T12:46:00Z"/>
        </w:rPr>
      </w:pPr>
      <w:commentRangeStart w:id="960"/>
      <w:del w:id="961" w:author="Pinnu, Sainath" w:date="2023-03-29T12:46:00Z">
        <w:r w:rsidDel="00654DBE">
          <w:delText xml:space="preserve">Business Units are assigned specific privileges and users are then assigned to Business Units.  All users in OptiVault must be assigned to a Business Unit in order to gain privileges. </w:delText>
        </w:r>
      </w:del>
    </w:p>
    <w:p w14:paraId="53A2656C" w14:textId="3D336D1F" w:rsidR="007467C0" w:rsidDel="00654DBE" w:rsidRDefault="007467C0" w:rsidP="00E06063">
      <w:pPr>
        <w:pStyle w:val="BodyText"/>
        <w:rPr>
          <w:del w:id="962" w:author="Pinnu, Sainath" w:date="2023-03-29T12:46:00Z"/>
        </w:rPr>
      </w:pPr>
      <w:bookmarkStart w:id="963" w:name="_Ref22631657"/>
      <w:bookmarkStart w:id="964" w:name="_Toc29090002"/>
      <w:del w:id="965" w:author="Pinnu, Sainath" w:date="2023-03-29T12:46:00Z">
        <w:r w:rsidDel="00654DBE">
          <w:delText>Privilege levels are highly customizable and the System Administrator can assign privileges to various parts of OptiVault at the following levels:</w:delText>
        </w:r>
      </w:del>
    </w:p>
    <w:p w14:paraId="1819B1E9" w14:textId="1312C234" w:rsidR="007467C0" w:rsidRPr="004712C0" w:rsidDel="00654DBE" w:rsidRDefault="007467C0" w:rsidP="004712C0">
      <w:pPr>
        <w:pStyle w:val="ListBullet"/>
        <w:rPr>
          <w:del w:id="966" w:author="Pinnu, Sainath" w:date="2023-03-29T12:46:00Z"/>
          <w:color w:val="000000" w:themeColor="text1"/>
        </w:rPr>
      </w:pPr>
      <w:del w:id="967" w:author="Pinnu, Sainath" w:date="2023-03-29T12:46:00Z">
        <w:r w:rsidRPr="001A6F84" w:rsidDel="00654DBE">
          <w:rPr>
            <w:b/>
            <w:bCs/>
            <w:color w:val="000000" w:themeColor="text1"/>
          </w:rPr>
          <w:delText>View:</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nly view limited data</w:delText>
        </w:r>
      </w:del>
    </w:p>
    <w:p w14:paraId="2CCAEAAC" w14:textId="6B38A8B1" w:rsidR="007467C0" w:rsidRPr="004712C0" w:rsidDel="00654DBE" w:rsidRDefault="007467C0" w:rsidP="004712C0">
      <w:pPr>
        <w:pStyle w:val="ListBullet"/>
        <w:rPr>
          <w:del w:id="968" w:author="Pinnu, Sainath" w:date="2023-03-29T12:46:00Z"/>
          <w:color w:val="000000" w:themeColor="text1"/>
        </w:rPr>
      </w:pPr>
      <w:del w:id="969" w:author="Pinnu, Sainath" w:date="2023-03-29T12:46:00Z">
        <w:r w:rsidRPr="001A6F84" w:rsidDel="00654DBE">
          <w:rPr>
            <w:b/>
            <w:bCs/>
            <w:color w:val="000000" w:themeColor="text1"/>
          </w:rPr>
          <w:delText>Edit:</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add and edit data</w:delText>
        </w:r>
      </w:del>
    </w:p>
    <w:p w14:paraId="7F9996B5" w14:textId="5B8B730F" w:rsidR="007467C0" w:rsidRPr="004712C0" w:rsidDel="00654DBE" w:rsidRDefault="007467C0" w:rsidP="004712C0">
      <w:pPr>
        <w:pStyle w:val="ListBullet"/>
        <w:rPr>
          <w:del w:id="970" w:author="Pinnu, Sainath" w:date="2023-03-29T12:46:00Z"/>
          <w:color w:val="000000" w:themeColor="text1"/>
        </w:rPr>
      </w:pPr>
      <w:del w:id="971" w:author="Pinnu, Sainath" w:date="2023-03-29T12:46:00Z">
        <w:r w:rsidRPr="001A6F84" w:rsidDel="00654DBE">
          <w:rPr>
            <w:b/>
            <w:bCs/>
            <w:color w:val="000000" w:themeColor="text1"/>
          </w:rPr>
          <w:delText>Administer:</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have administrative rights to the data</w:delText>
        </w:r>
      </w:del>
    </w:p>
    <w:p w14:paraId="42378FDF" w14:textId="43C51CB3" w:rsidR="007467C0" w:rsidRPr="004712C0" w:rsidDel="00654DBE" w:rsidRDefault="007467C0" w:rsidP="004712C0">
      <w:pPr>
        <w:pStyle w:val="ListBullet"/>
        <w:rPr>
          <w:del w:id="972" w:author="Pinnu, Sainath" w:date="2023-03-29T12:46:00Z"/>
          <w:color w:val="000000" w:themeColor="text1"/>
        </w:rPr>
      </w:pPr>
      <w:del w:id="973" w:author="Pinnu, Sainath" w:date="2023-03-29T12:46:00Z">
        <w:r w:rsidRPr="001A6F84" w:rsidDel="00654DBE">
          <w:rPr>
            <w:b/>
            <w:bCs/>
            <w:color w:val="000000" w:themeColor="text1"/>
          </w:rPr>
          <w:delText>Override/Accept Recommendation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override or accept recommendations</w:delText>
        </w:r>
      </w:del>
    </w:p>
    <w:p w14:paraId="68972A10" w14:textId="577592FC" w:rsidR="007467C0" w:rsidRPr="004712C0" w:rsidDel="00654DBE" w:rsidRDefault="007467C0" w:rsidP="004712C0">
      <w:pPr>
        <w:pStyle w:val="ListBullet"/>
        <w:rPr>
          <w:del w:id="974" w:author="Pinnu, Sainath" w:date="2023-03-29T12:46:00Z"/>
          <w:color w:val="000000" w:themeColor="text1"/>
        </w:rPr>
      </w:pPr>
      <w:del w:id="975" w:author="Pinnu, Sainath" w:date="2023-03-29T12:46:00Z">
        <w:r w:rsidRPr="001A6F84" w:rsidDel="00654DBE">
          <w:rPr>
            <w:b/>
            <w:bCs/>
            <w:color w:val="000000" w:themeColor="text1"/>
          </w:rPr>
          <w:delText>Enter/Import Balances:</w:delText>
        </w:r>
        <w:r w:rsidRPr="004712C0" w:rsidDel="00654DBE">
          <w:rPr>
            <w:color w:val="000000" w:themeColor="text1"/>
          </w:rPr>
          <w:delText xml:space="preserve">  </w:delText>
        </w:r>
        <w:r w:rsidR="008A2B7E" w:rsidDel="00654DBE">
          <w:rPr>
            <w:color w:val="000000" w:themeColor="text1"/>
          </w:rPr>
          <w:delText>U</w:delText>
        </w:r>
        <w:r w:rsidRPr="004712C0" w:rsidDel="00654DBE">
          <w:rPr>
            <w:color w:val="000000" w:themeColor="text1"/>
          </w:rPr>
          <w:delText>sers can import or enter balances</w:delText>
        </w:r>
      </w:del>
    </w:p>
    <w:p w14:paraId="3A9B93A5" w14:textId="4FB199B9" w:rsidR="00654DBE" w:rsidRDefault="007467C0" w:rsidP="004712C0">
      <w:pPr>
        <w:pStyle w:val="BodyText"/>
      </w:pPr>
      <w:del w:id="976" w:author="Pinnu, Sainath" w:date="2023-03-29T12:46:00Z">
        <w:r w:rsidDel="00654DBE">
          <w:delText>To establish privileges for Business Units, follow the steps described below:</w:delText>
        </w:r>
        <w:commentRangeEnd w:id="960"/>
        <w:r w:rsidR="00654DBE" w:rsidDel="00654DBE">
          <w:rPr>
            <w:rStyle w:val="CommentReference"/>
            <w:rFonts w:ascii="Calibri" w:hAnsi="Calibri"/>
            <w:lang w:val="en-US" w:bidi="en-US"/>
          </w:rPr>
          <w:commentReference w:id="960"/>
        </w:r>
      </w:del>
      <w:ins w:id="977" w:author="Pinnu, Sainath" w:date="2023-03-29T12:45:00Z">
        <w:r w:rsidR="00654DBE">
          <w:rPr>
            <w:rStyle w:val="normaltextrun"/>
            <w:rFonts w:cs="Open Sans"/>
            <w:color w:val="000000"/>
            <w:szCs w:val="22"/>
            <w:shd w:val="clear" w:color="auto" w:fill="FFFFFF"/>
          </w:rPr>
          <w:t>‘</w:t>
        </w:r>
      </w:ins>
      <w:ins w:id="978" w:author="Pinnu, Sainath" w:date="2023-03-29T12:46:00Z">
        <w:r w:rsidR="00654DBE">
          <w:rPr>
            <w:rStyle w:val="normaltextrun"/>
            <w:rFonts w:cs="Open Sans"/>
            <w:color w:val="000000"/>
            <w:szCs w:val="22"/>
            <w:shd w:val="clear" w:color="auto" w:fill="FFFFFF"/>
          </w:rPr>
          <w:br/>
        </w:r>
        <w:r w:rsidR="00654DBE">
          <w:rPr>
            <w:rStyle w:val="normaltextrun"/>
            <w:rFonts w:cs="Open Sans"/>
            <w:color w:val="000000"/>
            <w:szCs w:val="22"/>
            <w:shd w:val="clear" w:color="auto" w:fill="FFFFFF"/>
          </w:rPr>
          <w:br/>
          <w:t>‘</w:t>
        </w:r>
      </w:ins>
      <w:ins w:id="979" w:author="Pinnu, Sainath" w:date="2023-03-29T12:45:00Z">
        <w:r w:rsidR="00654DBE">
          <w:rPr>
            <w:rStyle w:val="normaltextrun"/>
            <w:rFonts w:cs="Open Sans"/>
            <w:color w:val="000000"/>
            <w:szCs w:val="22"/>
            <w:shd w:val="clear" w:color="auto" w:fill="FFFFFF"/>
          </w:rPr>
          <w:t>View and edit of Members’ and ‘View and edit of Rights’ In Business Units are moved from System&gt;Privileges&gt;Administer Business Users in Opti</w:t>
        </w:r>
      </w:ins>
      <w:ins w:id="980" w:author="Pinnu, Sainath" w:date="2023-03-29T12:47:00Z">
        <w:r w:rsidR="00654DBE">
          <w:rPr>
            <w:rStyle w:val="normaltextrun"/>
            <w:rFonts w:cs="Open Sans"/>
            <w:color w:val="000000"/>
            <w:szCs w:val="22"/>
            <w:shd w:val="clear" w:color="auto" w:fill="FFFFFF"/>
          </w:rPr>
          <w:t>Vault</w:t>
        </w:r>
      </w:ins>
      <w:ins w:id="981" w:author="Pinnu, Sainath" w:date="2023-03-29T12:45:00Z">
        <w:r w:rsidR="00654DBE">
          <w:rPr>
            <w:rStyle w:val="normaltextrun"/>
            <w:rFonts w:cs="Open Sans"/>
            <w:color w:val="000000"/>
            <w:szCs w:val="22"/>
            <w:shd w:val="clear" w:color="auto" w:fill="FFFFFF"/>
          </w:rPr>
          <w:t xml:space="preserve"> to EPSS</w:t>
        </w:r>
      </w:ins>
      <w:ins w:id="982" w:author="Pinnu, Sainath" w:date="2023-03-29T12:47:00Z">
        <w:r w:rsidR="00654DBE">
          <w:rPr>
            <w:rStyle w:val="normaltextrun"/>
            <w:rFonts w:cs="Open Sans"/>
            <w:color w:val="000000"/>
            <w:szCs w:val="22"/>
            <w:shd w:val="clear" w:color="auto" w:fill="FFFFFF"/>
          </w:rPr>
          <w:t xml:space="preserve"> Screen</w:t>
        </w:r>
      </w:ins>
    </w:p>
    <w:p w14:paraId="43D53D28" w14:textId="77777777" w:rsidR="007467C0" w:rsidRDefault="007467C0" w:rsidP="007467C0">
      <w:pPr>
        <w:pStyle w:val="Caption"/>
      </w:pPr>
      <w:bookmarkStart w:id="983" w:name="_Toc74556485"/>
      <w:bookmarkStart w:id="984" w:name="_Toc128022162"/>
      <w:r>
        <w:lastRenderedPageBreak/>
        <w:t xml:space="preserve">Figure </w:t>
      </w:r>
      <w:r>
        <w:fldChar w:fldCharType="begin"/>
      </w:r>
      <w:r>
        <w:instrText xml:space="preserve"> SEQ Figure \* ARABIC </w:instrText>
      </w:r>
      <w:r>
        <w:fldChar w:fldCharType="separate"/>
      </w:r>
      <w:r>
        <w:rPr>
          <w:noProof/>
        </w:rPr>
        <w:t>53</w:t>
      </w:r>
      <w:r>
        <w:fldChar w:fldCharType="end"/>
      </w:r>
      <w:r>
        <w:t>: Business Units Page</w:t>
      </w:r>
      <w:bookmarkEnd w:id="983"/>
      <w:bookmarkEnd w:id="984"/>
    </w:p>
    <w:p w14:paraId="6697FD8C" w14:textId="6B7380FC" w:rsidR="007467C0" w:rsidRDefault="007467C0" w:rsidP="004712C0">
      <w:pPr>
        <w:jc w:val="center"/>
        <w:rPr>
          <w:ins w:id="985" w:author="Pinnu, Sainath" w:date="2023-03-29T12:44:00Z"/>
        </w:rPr>
      </w:pPr>
      <w:del w:id="986" w:author="Pinnu, Sainath" w:date="2023-03-29T12:44:00Z">
        <w:r w:rsidDel="00654DBE">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49282A6C" w14:textId="623F4BCC" w:rsidR="00654DBE" w:rsidRPr="00CA456A" w:rsidRDefault="00654DBE" w:rsidP="004712C0">
      <w:pPr>
        <w:jc w:val="center"/>
      </w:pPr>
      <w:ins w:id="987" w:author="Pinnu, Sainath" w:date="2023-03-29T12:44:00Z">
        <w:r>
          <w:rPr>
            <w:noProof/>
          </w:rPr>
          <w:drawing>
            <wp:inline distT="0" distB="0" distL="0" distR="0" wp14:anchorId="314BBB0F" wp14:editId="2CC854A2">
              <wp:extent cx="6404610" cy="2180590"/>
              <wp:effectExtent l="0" t="0" r="0" b="0"/>
              <wp:docPr id="1391675456" name="Picture 139167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404610" cy="2180590"/>
                      </a:xfrm>
                      <a:prstGeom prst="rect">
                        <a:avLst/>
                      </a:prstGeom>
                    </pic:spPr>
                  </pic:pic>
                </a:graphicData>
              </a:graphic>
            </wp:inline>
          </w:drawing>
        </w:r>
      </w:ins>
    </w:p>
    <w:p w14:paraId="6FE6D1C7" w14:textId="77777777" w:rsidR="007467C0" w:rsidRPr="00C37CDB" w:rsidRDefault="007467C0" w:rsidP="007467C0">
      <w:pPr>
        <w:pStyle w:val="Caption"/>
      </w:pPr>
      <w:bookmarkStart w:id="988" w:name="_Toc74556712"/>
      <w:r w:rsidRPr="00C37CDB">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9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170D7D">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170D7D">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commentRangeStart w:id="989"/>
            <w:r w:rsidRPr="004712C0">
              <w:rPr>
                <w:b/>
                <w:bCs/>
              </w:rPr>
              <w:lastRenderedPageBreak/>
              <w:t>Attached Users</w:t>
            </w:r>
          </w:p>
        </w:tc>
        <w:tc>
          <w:tcPr>
            <w:tcW w:w="5458" w:type="dxa"/>
            <w:tcBorders>
              <w:top w:val="single" w:sz="6" w:space="0" w:color="auto"/>
              <w:left w:val="single" w:sz="6" w:space="0" w:color="auto"/>
              <w:bottom w:val="single" w:sz="6" w:space="0" w:color="auto"/>
            </w:tcBorders>
          </w:tcPr>
          <w:p w14:paraId="4482CDE8" w14:textId="50E0E99D"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commentRangeEnd w:id="989"/>
            <w:r w:rsidR="00A004D8">
              <w:rPr>
                <w:rStyle w:val="CommentReference"/>
                <w:rFonts w:ascii="Calibri" w:hAnsi="Calibri"/>
                <w:lang w:val="en-US" w:bidi="en-US"/>
              </w:rPr>
              <w:commentReference w:id="989"/>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3A2A3F3A"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990" w:name="_Toc74556713"/>
      <w:r w:rsidRPr="00C37CDB">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9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170D7D">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170D7D">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991"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lastRenderedPageBreak/>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351DF1F6"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368C7B6A" w:rsidR="007467C0" w:rsidRDefault="007467C0" w:rsidP="007467C0">
      <w:pPr>
        <w:pStyle w:val="TopofSection"/>
      </w:pPr>
      <w:bookmarkStart w:id="992" w:name="_Ref246140011"/>
      <w:bookmarkEnd w:id="963"/>
      <w:bookmarkEnd w:id="964"/>
      <w:r>
        <w:t>Return To:</w:t>
      </w:r>
      <w:r w:rsidRPr="00B82801">
        <w:t xml:space="preserve"> </w:t>
      </w:r>
      <w:r w:rsidR="00CB4D21">
        <w:fldChar w:fldCharType="begin"/>
      </w:r>
      <w:r w:rsidR="00CB4D21">
        <w:instrText xml:space="preserve"> REF _Ref128011499 \h </w:instrText>
      </w:r>
      <w:r w:rsidR="00CB4D21">
        <w:fldChar w:fldCharType="separate"/>
      </w:r>
      <w:r w:rsidR="00CB4D21">
        <w:t>Settings</w:t>
      </w:r>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993" w:name="_System(Currencies/Denominations"/>
      <w:bookmarkStart w:id="994" w:name="_Ref249844198"/>
      <w:bookmarkStart w:id="995" w:name="_Ref249844932"/>
      <w:bookmarkStart w:id="996" w:name="_Toc74556414"/>
      <w:bookmarkStart w:id="997" w:name="_Toc127491604"/>
      <w:bookmarkEnd w:id="993"/>
      <w:del w:id="998" w:author="Moses, Robbie" w:date="2023-02-23T02:20:00Z">
        <w:r w:rsidDel="00EF0FEC">
          <w:delText>System</w:delText>
        </w:r>
      </w:del>
      <w:bookmarkStart w:id="999" w:name="_Ref128011517"/>
      <w:bookmarkStart w:id="1000" w:name="_Toc128021137"/>
      <w:ins w:id="1001" w:author="Moses, Robbie" w:date="2023-02-23T02:20:00Z">
        <w:r w:rsidR="00EF0FEC">
          <w:t>Settings</w:t>
        </w:r>
      </w:ins>
      <w:r>
        <w:rPr>
          <w:rFonts w:ascii="Wingdings" w:hAnsi="Wingdings"/>
        </w:rPr>
        <w:t></w:t>
      </w:r>
      <w:r>
        <w:rPr>
          <w:lang w:val="en-US"/>
        </w:rPr>
        <w:t>Currencies/</w:t>
      </w:r>
      <w:r>
        <w:t>Denominations</w:t>
      </w:r>
      <w:bookmarkEnd w:id="992"/>
      <w:bookmarkEnd w:id="994"/>
      <w:bookmarkEnd w:id="995"/>
      <w:bookmarkEnd w:id="996"/>
      <w:bookmarkEnd w:id="997"/>
      <w:bookmarkEnd w:id="999"/>
      <w:bookmarkEnd w:id="1000"/>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1002" w:author="Moses, Robbie" w:date="2023-02-13T02:58:00Z">
        <w:r w:rsidDel="00E6108F">
          <w:delText xml:space="preserve">be </w:delText>
        </w:r>
      </w:del>
      <w:ins w:id="1003"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1004" w:author="Moses, Robbie" w:date="2023-02-23T02:21:00Z">
        <w:r w:rsidRPr="0012716C" w:rsidDel="00EF0FEC">
          <w:delText>System</w:delText>
        </w:r>
      </w:del>
      <w:bookmarkStart w:id="1005" w:name="_Ref128019143"/>
      <w:ins w:id="1006"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1005"/>
    </w:p>
    <w:p w14:paraId="70066176" w14:textId="363D1C76" w:rsidR="007467C0" w:rsidRDefault="007467C0" w:rsidP="00155CD6">
      <w:pPr>
        <w:pStyle w:val="BodyText"/>
      </w:pPr>
      <w:r>
        <w:t>OptiVault is a multi-currency system. It allows the users to create different currencies and denomination</w:t>
      </w:r>
      <w:ins w:id="1007" w:author="Moses, Robbie" w:date="2023-02-13T02:58:00Z">
        <w:r w:rsidR="00E6108F">
          <w:t>s</w:t>
        </w:r>
      </w:ins>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1008" w:name="_Toc74556486"/>
      <w:bookmarkStart w:id="1009" w:name="_Toc128022163"/>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1008"/>
      <w:bookmarkEnd w:id="1009"/>
    </w:p>
    <w:p w14:paraId="0C47264B" w14:textId="60E45368" w:rsidR="007467C0" w:rsidRDefault="007467C0" w:rsidP="004E3AA8">
      <w:pPr>
        <w:jc w:val="center"/>
      </w:pPr>
      <w:del w:id="1010"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11"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1012" w:name="_Toc359219135"/>
      <w:bookmarkStart w:id="1013"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1012"/>
      <w:bookmarkEnd w:id="10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1014" w:author="Pinnu, Sainath" w:date="2023-03-29T11:36: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1015" w:author="Pinnu, Sainath" w:date="2023-03-29T11:36: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3DEB9398" w:rsidR="007467C0" w:rsidRDefault="007467C0" w:rsidP="004E3AA8">
            <w:pPr>
              <w:pStyle w:val="TableBody"/>
            </w:pPr>
            <w:r>
              <w:t xml:space="preserve">The display name 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lastRenderedPageBreak/>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1FEFD16B"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1016" w:author="Moses, Robbie" w:date="2023-02-23T02:21:00Z">
        <w:r w:rsidRPr="0012716C" w:rsidDel="00031831">
          <w:delText>System</w:delText>
        </w:r>
      </w:del>
      <w:ins w:id="1017"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1018" w:name="_Toc74556487"/>
      <w:bookmarkStart w:id="1019" w:name="_Toc128022164"/>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1018"/>
      <w:bookmarkEnd w:id="1019"/>
    </w:p>
    <w:p w14:paraId="29EB1345" w14:textId="4B19B19E" w:rsidR="007467C0" w:rsidRDefault="007467C0" w:rsidP="00C82E62">
      <w:pPr>
        <w:jc w:val="center"/>
      </w:pPr>
      <w:del w:id="1020"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21"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1022"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10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170D7D">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170D7D">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11088A0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lastRenderedPageBreak/>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5AEF9DB9"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696A82B9"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5776CED8"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r w:rsidR="00CB4D21">
        <w:t>Settings</w:t>
      </w:r>
      <w:r w:rsidR="00CB4D21" w:rsidRPr="00722E5E">
        <w:t xml:space="preserve"> 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1023" w:author="Moses, Robbie" w:date="2023-02-23T02:21:00Z">
        <w:r w:rsidRPr="0012716C" w:rsidDel="00031831">
          <w:delText>System</w:delText>
        </w:r>
      </w:del>
      <w:ins w:id="1024"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61E6478B"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1025" w:name="_Toc74556488"/>
      <w:bookmarkStart w:id="1026" w:name="_Toc128022165"/>
      <w:r>
        <w:lastRenderedPageBreak/>
        <w:t xml:space="preserve">Figure </w:t>
      </w:r>
      <w:r>
        <w:fldChar w:fldCharType="begin"/>
      </w:r>
      <w:r>
        <w:instrText xml:space="preserve"> SEQ Figure \* ARABIC </w:instrText>
      </w:r>
      <w:r>
        <w:fldChar w:fldCharType="separate"/>
      </w:r>
      <w:r>
        <w:rPr>
          <w:noProof/>
        </w:rPr>
        <w:t>56</w:t>
      </w:r>
      <w:r>
        <w:fldChar w:fldCharType="end"/>
      </w:r>
      <w:r>
        <w:t>: Exchange Rate Page</w:t>
      </w:r>
      <w:bookmarkEnd w:id="1025"/>
      <w:bookmarkEnd w:id="1026"/>
    </w:p>
    <w:p w14:paraId="7BCC6987" w14:textId="748AF11C" w:rsidR="004B6928" w:rsidRDefault="007467C0" w:rsidP="009820F6">
      <w:pPr>
        <w:pStyle w:val="TopofSection"/>
        <w:jc w:val="center"/>
        <w:rPr>
          <w:ins w:id="1027" w:author="Moses, Robbie" w:date="2023-02-23T03:55:00Z"/>
          <w:noProof/>
        </w:rPr>
      </w:pPr>
      <w:del w:id="1028"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029"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1030" w:author="Moses, Robbie" w:date="2023-02-23T03:55:00Z"/>
          <w:noProof/>
          <w:color w:val="76923C"/>
          <w:sz w:val="20"/>
          <w:szCs w:val="20"/>
          <w:lang w:val="x-none" w:eastAsia="x-none" w:bidi="ar-SA"/>
        </w:rPr>
      </w:pPr>
      <w:ins w:id="1031" w:author="Moses, Robbie" w:date="2023-02-23T03:55:00Z">
        <w:r>
          <w:rPr>
            <w:noProof/>
          </w:rPr>
          <w:br w:type="page"/>
        </w:r>
      </w:ins>
    </w:p>
    <w:p w14:paraId="626AD619" w14:textId="5F5FFCA2" w:rsidR="00257647" w:rsidRPr="00E10895" w:rsidRDefault="00EF7942" w:rsidP="00702D50">
      <w:pPr>
        <w:pStyle w:val="Heading3"/>
      </w:pPr>
      <w:bookmarkStart w:id="1032" w:name="_Toc128019126"/>
      <w:bookmarkStart w:id="1033" w:name="_Toc128021138"/>
      <w:bookmarkStart w:id="1034" w:name="_Ref128021155"/>
      <w:bookmarkStart w:id="1035" w:name="_Ref128021156"/>
      <w:bookmarkStart w:id="1036" w:name="_Ref128021157"/>
      <w:bookmarkStart w:id="1037" w:name="_Ref128021158"/>
      <w:bookmarkStart w:id="1038" w:name="_Ref128021159"/>
      <w:bookmarkEnd w:id="1032"/>
      <w:r w:rsidRPr="00E10895">
        <w:lastRenderedPageBreak/>
        <w:t>Settings</w:t>
      </w:r>
      <w:r w:rsidR="000116E0">
        <w:rPr>
          <w:rFonts w:ascii="Wingdings" w:hAnsi="Wingdings"/>
        </w:rPr>
        <w:t></w:t>
      </w:r>
      <w:bookmarkStart w:id="1039" w:name="_Ref128019154"/>
      <w:bookmarkStart w:id="1040" w:name="_Ref128019502"/>
      <w:bookmarkStart w:id="1041" w:name="_Ref128020029"/>
      <w:bookmarkStart w:id="1042" w:name="_Ref128020127"/>
      <w:bookmarkStart w:id="1043" w:name="_Ref128020210"/>
      <w:r w:rsidR="00257647" w:rsidRPr="00E10895">
        <w:t>Order Settings</w:t>
      </w:r>
      <w:bookmarkEnd w:id="1033"/>
      <w:bookmarkEnd w:id="1034"/>
      <w:bookmarkEnd w:id="1035"/>
      <w:bookmarkEnd w:id="1036"/>
      <w:bookmarkEnd w:id="1037"/>
      <w:bookmarkEnd w:id="1038"/>
      <w:bookmarkEnd w:id="1039"/>
      <w:bookmarkEnd w:id="1040"/>
      <w:bookmarkEnd w:id="1041"/>
      <w:bookmarkEnd w:id="1042"/>
      <w:bookmarkEnd w:id="1043"/>
    </w:p>
    <w:p w14:paraId="37A46DA0" w14:textId="77777777" w:rsidR="00257647" w:rsidRDefault="00257647" w:rsidP="00257647">
      <w:pPr>
        <w:pStyle w:val="BodyText"/>
        <w:rPr>
          <w:ins w:id="1044" w:author="Moses, Robbie" w:date="2023-02-23T02:32:00Z"/>
        </w:rPr>
      </w:pPr>
      <w:ins w:id="1045"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1046" w:author="Moses, Robbie" w:date="2023-02-23T02:32:00Z"/>
        </w:rPr>
      </w:pPr>
      <w:ins w:id="1047" w:author="Moses, Robbie" w:date="2023-02-23T02:32:00Z">
        <w:r>
          <w:fldChar w:fldCharType="begin"/>
        </w:r>
        <w:r>
          <w:instrText xml:space="preserve"> REF _Ref236112013 \h  \* MERGEFORMAT </w:instrText>
        </w:r>
      </w:ins>
      <w:ins w:id="1048"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1049" w:author="Moses, Robbie" w:date="2023-02-23T02:32:00Z"/>
        </w:rPr>
      </w:pPr>
      <w:ins w:id="1050" w:author="Moses, Robbie" w:date="2023-02-23T02:32:00Z">
        <w:r>
          <w:fldChar w:fldCharType="begin"/>
        </w:r>
        <w:r>
          <w:instrText xml:space="preserve"> REF _Ref236112013 \h  \* MERGEFORMAT </w:instrText>
        </w:r>
      </w:ins>
      <w:ins w:id="1051"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1052" w:author="Moses, Robbie" w:date="2023-02-23T02:32:00Z"/>
        </w:rPr>
      </w:pPr>
      <w:ins w:id="1053" w:author="Moses, Robbie" w:date="2023-02-23T02:32:00Z">
        <w:r>
          <w:fldChar w:fldCharType="begin"/>
        </w:r>
        <w:r>
          <w:instrText xml:space="preserve"> REF _Ref236112013 \h  \* MERGEFORMAT </w:instrText>
        </w:r>
      </w:ins>
      <w:ins w:id="1054"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1055" w:author="Moses, Robbie" w:date="2023-02-23T02:32:00Z"/>
        </w:rPr>
      </w:pPr>
    </w:p>
    <w:p w14:paraId="07B073EA" w14:textId="0CDEA636" w:rsidR="00257647" w:rsidRDefault="00024779" w:rsidP="00257647">
      <w:pPr>
        <w:pStyle w:val="Heading4"/>
        <w:rPr>
          <w:ins w:id="1056" w:author="Moses, Robbie" w:date="2023-02-23T02:32:00Z"/>
        </w:rPr>
      </w:pPr>
      <w:r>
        <w:t>Settings</w:t>
      </w:r>
      <w:ins w:id="1057"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1058" w:author="Moses, Robbie" w:date="2023-02-23T02:32:00Z"/>
        </w:rPr>
      </w:pPr>
      <w:ins w:id="1059"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1060" w:author="Moses, Robbie" w:date="2023-02-23T02:32:00Z"/>
        </w:rPr>
      </w:pPr>
      <w:ins w:id="1061"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1062" w:author="Moses, Robbie" w:date="2023-02-23T02:32:00Z"/>
          <w:lang w:val="en-US"/>
        </w:rPr>
      </w:pPr>
      <w:bookmarkStart w:id="1063" w:name="_Toc128022166"/>
      <w:ins w:id="1064"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1063"/>
      </w:ins>
    </w:p>
    <w:p w14:paraId="7AE0ABAC" w14:textId="77777777" w:rsidR="00257647" w:rsidRDefault="00257647" w:rsidP="00257647">
      <w:pPr>
        <w:spacing w:after="0" w:line="240" w:lineRule="auto"/>
        <w:jc w:val="center"/>
        <w:rPr>
          <w:ins w:id="1065" w:author="Moses, Robbie" w:date="2023-02-23T02:32:00Z"/>
          <w:color w:val="76923C"/>
        </w:rPr>
      </w:pPr>
      <w:ins w:id="1066"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1067" w:author="Moses, Robbie" w:date="2023-02-23T02:32:00Z"/>
          <w:color w:val="9BBB59"/>
          <w:lang w:val="en-US"/>
        </w:rPr>
      </w:pPr>
      <w:ins w:id="1068"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1069" w:author="Moses, Robbie" w:date="2023-02-23T02:32:00Z"/>
        </w:rPr>
      </w:pPr>
    </w:p>
    <w:p w14:paraId="036853CB" w14:textId="77777777" w:rsidR="00257647" w:rsidRPr="00C237DE" w:rsidRDefault="00257647" w:rsidP="00257647">
      <w:pPr>
        <w:pStyle w:val="Caption"/>
        <w:rPr>
          <w:ins w:id="1070" w:author="Moses, Robbie" w:date="2023-02-23T02:32:00Z"/>
          <w:lang w:val="en-US"/>
        </w:rPr>
      </w:pPr>
      <w:bookmarkStart w:id="1071" w:name="_Toc128022167"/>
      <w:ins w:id="1072" w:author="Moses, Robbie" w:date="2023-02-23T02:32:00Z">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1071"/>
      </w:ins>
    </w:p>
    <w:p w14:paraId="546346F8" w14:textId="7499EE79" w:rsidR="00257647" w:rsidRDefault="00C448A6" w:rsidP="00257647">
      <w:pPr>
        <w:pStyle w:val="TopofSection"/>
        <w:jc w:val="center"/>
        <w:rPr>
          <w:ins w:id="1073" w:author="Moses, Robbie" w:date="2023-02-23T02:32:00Z"/>
        </w:rPr>
      </w:pPr>
      <w:ins w:id="1074"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1075" w:author="Moses, Robbie" w:date="2023-02-23T02:32:00Z"/>
        </w:rPr>
      </w:pPr>
      <w:ins w:id="1076"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107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170D7D">
            <w:pPr>
              <w:pStyle w:val="TableHeader"/>
              <w:rPr>
                <w:ins w:id="1078" w:author="Moses, Robbie" w:date="2023-02-23T02:32:00Z"/>
              </w:rPr>
            </w:pPr>
            <w:ins w:id="107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170D7D">
            <w:pPr>
              <w:pStyle w:val="TableHeader"/>
              <w:rPr>
                <w:ins w:id="1080" w:author="Moses, Robbie" w:date="2023-02-23T02:32:00Z"/>
              </w:rPr>
            </w:pPr>
            <w:ins w:id="1081" w:author="Moses, Robbie" w:date="2023-02-23T02:32:00Z">
              <w:r>
                <w:t>Description</w:t>
              </w:r>
            </w:ins>
          </w:p>
        </w:tc>
      </w:tr>
      <w:tr w:rsidR="00257647" w14:paraId="7F8D3191" w14:textId="77777777" w:rsidTr="000C15EE">
        <w:trPr>
          <w:cantSplit/>
          <w:ins w:id="1082"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1083" w:author="Moses, Robbie" w:date="2023-02-23T02:32:00Z"/>
                <w:b/>
                <w:bCs/>
              </w:rPr>
            </w:pPr>
            <w:ins w:id="1084"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1085" w:author="Moses, Robbie" w:date="2023-02-23T02:32:00Z"/>
              </w:rPr>
            </w:pPr>
            <w:ins w:id="1086"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1087" w:author="Moses, Robbie" w:date="2023-02-23T02:32:00Z"/>
              </w:rPr>
            </w:pPr>
            <w:ins w:id="1088"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1089" w:author="Moses, Robbie" w:date="2023-02-23T02:32:00Z"/>
              </w:rPr>
            </w:pPr>
            <w:ins w:id="1090"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1091" w:author="Moses, Robbie" w:date="2023-02-23T02:32:00Z"/>
              </w:rPr>
            </w:pPr>
            <w:ins w:id="1092"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1093"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1094" w:author="Moses, Robbie" w:date="2023-02-23T02:32:00Z"/>
                <w:b/>
                <w:bCs/>
              </w:rPr>
            </w:pPr>
            <w:ins w:id="1095"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1096" w:author="Moses, Robbie" w:date="2023-02-23T02:32:00Z"/>
              </w:rPr>
            </w:pPr>
            <w:ins w:id="1097"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1098" w:author="Moses, Robbie" w:date="2023-02-23T02:32:00Z"/>
          <w:color w:val="9BBB59"/>
          <w:lang w:val="en-US"/>
        </w:rPr>
      </w:pPr>
      <w:ins w:id="1099"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1100" w:author="Moses, Robbie" w:date="2023-02-23T02:32:00Z"/>
        </w:rPr>
      </w:pPr>
    </w:p>
    <w:p w14:paraId="25C7340E" w14:textId="77777777" w:rsidR="00257647" w:rsidRDefault="00257647" w:rsidP="00257647">
      <w:pPr>
        <w:pStyle w:val="Heading5"/>
        <w:tabs>
          <w:tab w:val="left" w:pos="0"/>
        </w:tabs>
        <w:rPr>
          <w:ins w:id="1101" w:author="Moses, Robbie" w:date="2023-02-23T02:32:00Z"/>
        </w:rPr>
      </w:pPr>
      <w:ins w:id="1102" w:author="Moses, Robbie" w:date="2023-02-23T02:32:00Z">
        <w:r>
          <w:t>Order Workflow Editing</w:t>
        </w:r>
      </w:ins>
    </w:p>
    <w:p w14:paraId="6624C192" w14:textId="77777777" w:rsidR="00257647" w:rsidRDefault="00257647" w:rsidP="00257647">
      <w:pPr>
        <w:pStyle w:val="BodyText"/>
        <w:rPr>
          <w:ins w:id="1103" w:author="Moses, Robbie" w:date="2023-02-23T02:32:00Z"/>
        </w:rPr>
      </w:pPr>
      <w:ins w:id="1104"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1105" w:author="Moses, Robbie" w:date="2023-02-23T02:32:00Z"/>
        </w:rPr>
      </w:pPr>
      <w:bookmarkStart w:id="1106" w:name="_Toc128022168"/>
      <w:ins w:id="1107" w:author="Moses, Robbie" w:date="2023-02-23T02:32:00Z">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1106"/>
      </w:ins>
    </w:p>
    <w:p w14:paraId="72DD631D" w14:textId="62EE1364" w:rsidR="00257647" w:rsidRDefault="00AD7F5A" w:rsidP="00257647">
      <w:pPr>
        <w:pStyle w:val="TopofSection"/>
        <w:jc w:val="center"/>
        <w:rPr>
          <w:ins w:id="1108" w:author="Moses, Robbie" w:date="2023-02-23T02:32:00Z"/>
        </w:rPr>
      </w:pPr>
      <w:ins w:id="1109"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1110" w:author="Moses, Robbie" w:date="2023-02-23T02:32:00Z"/>
        </w:rPr>
      </w:pPr>
      <w:ins w:id="1111"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1112"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170D7D">
            <w:pPr>
              <w:pStyle w:val="TableHeader"/>
              <w:rPr>
                <w:ins w:id="1113" w:author="Moses, Robbie" w:date="2023-02-23T02:32:00Z"/>
              </w:rPr>
            </w:pPr>
            <w:ins w:id="1114"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170D7D">
            <w:pPr>
              <w:pStyle w:val="TableHeader"/>
              <w:rPr>
                <w:ins w:id="1115" w:author="Moses, Robbie" w:date="2023-02-23T02:32:00Z"/>
              </w:rPr>
            </w:pPr>
            <w:ins w:id="1116" w:author="Moses, Robbie" w:date="2023-02-23T02:32:00Z">
              <w:r>
                <w:t>Description</w:t>
              </w:r>
            </w:ins>
          </w:p>
        </w:tc>
      </w:tr>
      <w:tr w:rsidR="00257647" w14:paraId="3BCBA5C9" w14:textId="77777777" w:rsidTr="000C15EE">
        <w:trPr>
          <w:ins w:id="1117"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1118" w:author="Moses, Robbie" w:date="2023-02-23T02:32:00Z"/>
                <w:b/>
                <w:bCs/>
              </w:rPr>
            </w:pPr>
            <w:ins w:id="1119"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1120" w:author="Moses, Robbie" w:date="2023-02-23T02:32:00Z"/>
              </w:rPr>
            </w:pPr>
            <w:ins w:id="1121" w:author="Moses, Robbie" w:date="2023-02-23T02:32:00Z">
              <w:r w:rsidRPr="00FB292A">
                <w:t>Allows the user to select the item for which the Update or Delete buttons will apply</w:t>
              </w:r>
            </w:ins>
          </w:p>
        </w:tc>
      </w:tr>
      <w:tr w:rsidR="00257647" w14:paraId="6C0CB857" w14:textId="77777777" w:rsidTr="000C15EE">
        <w:trPr>
          <w:ins w:id="1122"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1123" w:author="Moses, Robbie" w:date="2023-02-23T02:32:00Z"/>
                <w:b/>
                <w:bCs/>
              </w:rPr>
            </w:pPr>
            <w:ins w:id="1124"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1125" w:author="Moses, Robbie" w:date="2023-02-23T02:32:00Z"/>
              </w:rPr>
            </w:pPr>
            <w:ins w:id="1126" w:author="Moses, Robbie" w:date="2023-02-23T02:32:00Z">
              <w:r w:rsidRPr="00FB292A">
                <w:t>Saves any changes made to the selected item(s) in the list.</w:t>
              </w:r>
            </w:ins>
          </w:p>
        </w:tc>
      </w:tr>
      <w:tr w:rsidR="00257647" w14:paraId="45934EA5" w14:textId="77777777" w:rsidTr="000C15EE">
        <w:trPr>
          <w:ins w:id="1127"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1128" w:author="Moses, Robbie" w:date="2023-02-23T02:32:00Z"/>
                <w:b/>
                <w:bCs/>
              </w:rPr>
            </w:pPr>
            <w:ins w:id="1129"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1130" w:author="Moses, Robbie" w:date="2023-02-23T02:32:00Z"/>
              </w:rPr>
            </w:pPr>
            <w:ins w:id="1131"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1132" w:author="Moses, Robbie" w:date="2023-02-23T02:32:00Z"/>
              </w:rPr>
            </w:pPr>
            <w:ins w:id="1133"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1134"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1135" w:author="Moses, Robbie" w:date="2023-02-23T02:32:00Z"/>
                <w:b/>
                <w:bCs/>
              </w:rPr>
            </w:pPr>
            <w:ins w:id="1136"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1137" w:author="Moses, Robbie" w:date="2023-02-23T02:32:00Z"/>
              </w:rPr>
            </w:pPr>
            <w:ins w:id="1138" w:author="Moses, Robbie" w:date="2023-02-23T02:32:00Z">
              <w:r w:rsidRPr="00FB292A">
                <w:t xml:space="preserve">Allows the Analyst to Add an Order Task to the Order Workflow. </w:t>
              </w:r>
            </w:ins>
          </w:p>
        </w:tc>
      </w:tr>
      <w:tr w:rsidR="00257647" w14:paraId="14615791" w14:textId="77777777" w:rsidTr="000C15EE">
        <w:trPr>
          <w:ins w:id="1139"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1140" w:author="Moses, Robbie" w:date="2023-02-23T02:32:00Z"/>
                <w:b/>
                <w:bCs/>
              </w:rPr>
            </w:pPr>
            <w:ins w:id="1141"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1142" w:author="Moses, Robbie" w:date="2023-02-23T02:32:00Z"/>
              </w:rPr>
            </w:pPr>
            <w:ins w:id="1143"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1144"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1145" w:author="Moses, Robbie" w:date="2023-02-23T02:32:00Z"/>
                <w:b/>
                <w:bCs/>
              </w:rPr>
            </w:pPr>
            <w:ins w:id="1146"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1147" w:author="Moses, Robbie" w:date="2023-02-23T02:32:00Z"/>
              </w:rPr>
            </w:pPr>
            <w:ins w:id="1148"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1149" w:author="Moses, Robbie" w:date="2023-02-23T02:32:00Z"/>
              </w:rPr>
            </w:pPr>
            <w:ins w:id="1150"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1151" w:author="Moses, Robbie" w:date="2023-02-23T02:32:00Z"/>
              </w:rPr>
            </w:pPr>
            <w:ins w:id="1152"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1153" w:author="Moses, Robbie" w:date="2023-02-23T02:32:00Z"/>
              </w:rPr>
            </w:pPr>
            <w:ins w:id="1154"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1155" w:author="Moses, Robbie" w:date="2023-02-23T02:32:00Z"/>
              </w:rPr>
            </w:pPr>
            <w:ins w:id="1156"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1157" w:author="Moses, Robbie" w:date="2023-02-23T02:32:00Z"/>
              </w:rPr>
            </w:pPr>
            <w:ins w:id="1158"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1159" w:author="Moses, Robbie" w:date="2023-02-23T02:32:00Z"/>
              </w:rPr>
            </w:pPr>
            <w:ins w:id="1160"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1161" w:author="Moses, Robbie" w:date="2023-02-23T02:32:00Z"/>
              </w:rPr>
            </w:pPr>
            <w:ins w:id="1162" w:author="Moses, Robbie" w:date="2023-02-23T02:32:00Z">
              <w:r w:rsidRPr="003642C7">
                <w:rPr>
                  <w:b/>
                  <w:bCs/>
                </w:rPr>
                <w:lastRenderedPageBreak/>
                <w:t>Order –</w:t>
              </w:r>
              <w:r w:rsidRPr="00FB292A">
                <w:t xml:space="preserve"> Analysts place the order</w:t>
              </w:r>
            </w:ins>
          </w:p>
          <w:p w14:paraId="77292375" w14:textId="77777777" w:rsidR="00257647" w:rsidRPr="00FB292A" w:rsidRDefault="00257647" w:rsidP="000C15EE">
            <w:pPr>
              <w:pStyle w:val="TableListBullet"/>
              <w:rPr>
                <w:ins w:id="1163" w:author="Moses, Robbie" w:date="2023-02-23T02:32:00Z"/>
              </w:rPr>
            </w:pPr>
            <w:ins w:id="1164"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1165" w:author="Moses, Robbie" w:date="2023-02-23T02:32:00Z"/>
              </w:rPr>
            </w:pPr>
            <w:ins w:id="1166"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1167" w:author="Moses, Robbie" w:date="2023-02-23T02:32:00Z"/>
                <w:rFonts w:cs="Arial"/>
                <w:lang w:val="en-US" w:eastAsia="en-US" w:bidi="en-US"/>
              </w:rPr>
            </w:pPr>
          </w:p>
          <w:p w14:paraId="3AE39C25" w14:textId="77777777" w:rsidR="00257647" w:rsidRPr="00FB292A" w:rsidRDefault="00257647" w:rsidP="000C15EE">
            <w:pPr>
              <w:pStyle w:val="TableBody"/>
              <w:rPr>
                <w:ins w:id="1168" w:author="Moses, Robbie" w:date="2023-02-23T02:32:00Z"/>
              </w:rPr>
            </w:pPr>
            <w:ins w:id="1169"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1170" w:author="Moses, Robbie" w:date="2023-02-23T02:32:00Z"/>
              </w:rPr>
            </w:pPr>
          </w:p>
          <w:p w14:paraId="563271FD" w14:textId="77777777" w:rsidR="00257647" w:rsidRPr="001754EA" w:rsidRDefault="00257647" w:rsidP="000C15EE">
            <w:pPr>
              <w:pStyle w:val="TableBody"/>
              <w:rPr>
                <w:ins w:id="1171" w:author="Moses, Robbie" w:date="2023-02-23T02:32:00Z"/>
                <w:b/>
                <w:bCs/>
              </w:rPr>
            </w:pPr>
            <w:ins w:id="1172"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1173" w:author="Moses, Robbie" w:date="2023-02-23T02:32:00Z"/>
                <w:rFonts w:cs="Arial"/>
                <w:lang w:val="en-US" w:eastAsia="en-US" w:bidi="en-US"/>
              </w:rPr>
            </w:pPr>
          </w:p>
          <w:p w14:paraId="40E75829" w14:textId="77777777" w:rsidR="00257647" w:rsidRPr="00FB292A" w:rsidRDefault="00257647" w:rsidP="000C15EE">
            <w:pPr>
              <w:pStyle w:val="TableNote"/>
              <w:rPr>
                <w:ins w:id="1174" w:author="Moses, Robbie" w:date="2023-02-23T02:32:00Z"/>
              </w:rPr>
            </w:pPr>
            <w:ins w:id="1175"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1176" w:author="Moses, Robbie" w:date="2023-02-23T02:32:00Z"/>
              </w:rPr>
            </w:pPr>
            <w:ins w:id="1177"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1178" w:author="Moses, Robbie" w:date="2023-02-23T02:32:00Z"/>
              </w:rPr>
            </w:pPr>
            <w:ins w:id="1179"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1180" w:author="Moses, Robbie" w:date="2023-02-23T02:32:00Z"/>
              </w:rPr>
            </w:pPr>
            <w:ins w:id="1181"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1182" w:author="Moses, Robbie" w:date="2023-02-23T02:32:00Z"/>
              </w:rPr>
            </w:pPr>
            <w:ins w:id="1183"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1184" w:author="Moses, Robbie" w:date="2023-02-23T02:32:00Z"/>
              </w:rPr>
            </w:pPr>
            <w:ins w:id="1185"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1186"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1187" w:author="Moses, Robbie" w:date="2023-02-23T02:32:00Z"/>
                <w:b/>
                <w:bCs/>
              </w:rPr>
            </w:pPr>
            <w:ins w:id="1188" w:author="Moses, Robbie" w:date="2023-02-23T02:32:00Z">
              <w:r w:rsidRPr="00F208BC">
                <w:rPr>
                  <w:b/>
                  <w:bCs/>
                </w:rPr>
                <w:lastRenderedPageBreak/>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1189" w:author="Moses, Robbie" w:date="2023-02-23T02:32:00Z"/>
              </w:rPr>
            </w:pPr>
            <w:ins w:id="1190"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1191" w:author="Moses, Robbie" w:date="2023-02-23T02:32:00Z"/>
              </w:rPr>
            </w:pPr>
            <w:ins w:id="1192"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1193" w:author="Moses, Robbie" w:date="2023-02-23T02:32:00Z"/>
              </w:rPr>
            </w:pPr>
            <w:ins w:id="1194" w:author="Moses, Robbie" w:date="2023-02-23T02:32:00Z">
              <w:r w:rsidRPr="00FB292A">
                <w:lastRenderedPageBreak/>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1195" w:author="Moses, Robbie" w:date="2023-02-23T02:32:00Z"/>
              </w:rPr>
            </w:pPr>
            <w:ins w:id="1196"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1197" w:author="Moses, Robbie" w:date="2023-02-23T02:32:00Z"/>
              </w:rPr>
            </w:pPr>
            <w:ins w:id="1198"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1199" w:author="Moses, Robbie" w:date="2023-02-23T02:32:00Z"/>
              </w:rPr>
            </w:pPr>
            <w:ins w:id="1200"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1201" w:author="Moses, Robbie" w:date="2023-02-23T02:32:00Z"/>
              </w:rPr>
            </w:pPr>
            <w:ins w:id="1202" w:author="Moses, Robbie" w:date="2023-02-23T02:32:00Z">
              <w:r w:rsidRPr="00FB292A">
                <w:t>Delete, Delete2, Delete3 = Does Not Exist</w:t>
              </w:r>
            </w:ins>
          </w:p>
          <w:p w14:paraId="6A756034" w14:textId="77777777" w:rsidR="00257647" w:rsidRPr="00FB292A" w:rsidRDefault="00257647" w:rsidP="000C15EE">
            <w:pPr>
              <w:pStyle w:val="TableListBullet"/>
              <w:rPr>
                <w:ins w:id="1203" w:author="Moses, Robbie" w:date="2023-02-23T02:32:00Z"/>
              </w:rPr>
            </w:pPr>
            <w:ins w:id="1204"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1205" w:author="Moses, Robbie" w:date="2023-02-23T02:32:00Z"/>
              </w:rPr>
            </w:pPr>
            <w:ins w:id="1206"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1207" w:author="Moses, Robbie" w:date="2023-02-23T02:32:00Z"/>
              </w:rPr>
            </w:pPr>
            <w:ins w:id="1208" w:author="Moses, Robbie" w:date="2023-02-23T02:32:00Z">
              <w:r w:rsidRPr="00FB292A">
                <w:t>Reject, Reject2, Reject3 = Canceled</w:t>
              </w:r>
            </w:ins>
          </w:p>
          <w:p w14:paraId="11390CDC" w14:textId="77777777" w:rsidR="00257647" w:rsidRPr="00FB292A" w:rsidRDefault="00257647" w:rsidP="000C15EE">
            <w:pPr>
              <w:pStyle w:val="TableListBullet"/>
              <w:rPr>
                <w:ins w:id="1209" w:author="Moses, Robbie" w:date="2023-02-23T02:32:00Z"/>
                <w:rFonts w:cs="Arial"/>
                <w:lang w:val="en-US" w:bidi="en-US"/>
              </w:rPr>
            </w:pPr>
            <w:ins w:id="1210" w:author="Moses, Robbie" w:date="2023-02-23T02:32:00Z">
              <w:r w:rsidRPr="00FB292A">
                <w:t>Revert, Revert2, Revert3 = Canceled</w:t>
              </w:r>
            </w:ins>
          </w:p>
        </w:tc>
      </w:tr>
      <w:tr w:rsidR="00257647" w14:paraId="69627C68" w14:textId="77777777" w:rsidTr="000C15EE">
        <w:trPr>
          <w:ins w:id="1211"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1212" w:author="Moses, Robbie" w:date="2023-02-23T02:32:00Z"/>
                <w:b/>
                <w:bCs/>
              </w:rPr>
            </w:pPr>
            <w:ins w:id="1213" w:author="Moses, Robbie" w:date="2023-02-23T02:32:00Z">
              <w:r w:rsidRPr="00F208BC">
                <w:rPr>
                  <w:b/>
                  <w:bCs/>
                </w:rPr>
                <w:lastRenderedPageBreak/>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1214" w:author="Moses, Robbie" w:date="2023-02-23T02:32:00Z"/>
                <w:rFonts w:cs="Arial"/>
                <w:lang w:val="en-US" w:bidi="en-US"/>
              </w:rPr>
            </w:pPr>
            <w:ins w:id="1215"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1216"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1217" w:author="Moses, Robbie" w:date="2023-02-23T02:32:00Z"/>
                <w:b/>
                <w:bCs/>
              </w:rPr>
            </w:pPr>
            <w:ins w:id="1218"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1219" w:author="Moses, Robbie" w:date="2023-02-23T02:32:00Z"/>
              </w:rPr>
            </w:pPr>
            <w:ins w:id="1220"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1221" w:author="Moses, Robbie" w:date="2023-02-23T02:32:00Z"/>
              </w:rPr>
            </w:pPr>
            <w:ins w:id="1222"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1223" w:author="Moses, Robbie" w:date="2023-02-23T02:32:00Z"/>
              </w:rPr>
            </w:pPr>
            <w:ins w:id="1224"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1225" w:author="Moses, Robbie" w:date="2023-02-23T02:32:00Z"/>
                <w:rFonts w:cs="Arial"/>
                <w:lang w:val="en-US" w:bidi="en-US"/>
              </w:rPr>
            </w:pPr>
            <w:ins w:id="1226"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1227"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1228" w:author="Moses, Robbie" w:date="2023-02-23T02:32:00Z"/>
                <w:b/>
                <w:bCs/>
              </w:rPr>
            </w:pPr>
            <w:ins w:id="1229"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1230" w:author="Moses, Robbie" w:date="2023-02-23T02:32:00Z"/>
              </w:rPr>
            </w:pPr>
            <w:ins w:id="1231"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1232"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1233" w:author="Moses, Robbie" w:date="2023-02-23T02:32:00Z"/>
                <w:b/>
                <w:bCs/>
              </w:rPr>
            </w:pPr>
            <w:ins w:id="1234"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1235" w:author="Moses, Robbie" w:date="2023-02-23T02:32:00Z"/>
              </w:rPr>
            </w:pPr>
            <w:ins w:id="1236"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1237" w:author="Moses, Robbie" w:date="2023-02-23T02:32:00Z"/>
              </w:rPr>
            </w:pPr>
            <w:ins w:id="1238" w:author="Moses, Robbie" w:date="2023-02-23T02:32:00Z">
              <w:r w:rsidRPr="00FB292A">
                <w:lastRenderedPageBreak/>
                <w:t>Tasks can be processed in days, hours, and minutes with any combination in between (i.e., 2 days and 1 minute)</w:t>
              </w:r>
            </w:ins>
          </w:p>
        </w:tc>
      </w:tr>
      <w:tr w:rsidR="00257647" w14:paraId="795BA478" w14:textId="77777777" w:rsidTr="000C15EE">
        <w:trPr>
          <w:ins w:id="1239"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1240" w:author="Moses, Robbie" w:date="2023-02-23T02:32:00Z"/>
                <w:b/>
                <w:bCs/>
              </w:rPr>
            </w:pPr>
            <w:ins w:id="1241" w:author="Moses, Robbie" w:date="2023-02-23T02:32:00Z">
              <w:r w:rsidRPr="00F208BC">
                <w:rPr>
                  <w:b/>
                  <w:bCs/>
                </w:rPr>
                <w:lastRenderedPageBreak/>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1242" w:author="Moses, Robbie" w:date="2023-02-23T02:32:00Z"/>
              </w:rPr>
            </w:pPr>
            <w:ins w:id="1243"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1244"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1245" w:author="Moses, Robbie" w:date="2023-02-23T02:32:00Z"/>
                <w:b/>
                <w:bCs/>
              </w:rPr>
            </w:pPr>
            <w:ins w:id="1246"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1247" w:author="Moses, Robbie" w:date="2023-02-23T02:32:00Z"/>
              </w:rPr>
            </w:pPr>
            <w:ins w:id="1248" w:author="Moses, Robbie" w:date="2023-02-23T02:32:00Z">
              <w:r>
                <w:t>Indicates if the system should require that an order manifest exist before this Task can be executed.</w:t>
              </w:r>
            </w:ins>
          </w:p>
        </w:tc>
      </w:tr>
      <w:tr w:rsidR="00257647" w14:paraId="453D420C" w14:textId="77777777" w:rsidTr="000C15EE">
        <w:trPr>
          <w:ins w:id="1249"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1250" w:author="Moses, Robbie" w:date="2023-02-23T02:32:00Z"/>
                <w:b/>
                <w:bCs/>
              </w:rPr>
            </w:pPr>
            <w:ins w:id="1251"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1252" w:author="Moses, Robbie" w:date="2023-02-23T02:32:00Z"/>
              </w:rPr>
            </w:pPr>
            <w:ins w:id="1253"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1254" w:author="Moses, Robbie" w:date="2023-02-23T02:32:00Z"/>
          <w:color w:val="9BBB59"/>
          <w:lang w:val="en-US"/>
        </w:rPr>
      </w:pPr>
      <w:ins w:id="1255"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1256" w:author="Moses, Robbie" w:date="2023-02-23T02:32:00Z"/>
          <w:lang w:val="en-US"/>
        </w:rPr>
      </w:pPr>
    </w:p>
    <w:p w14:paraId="11CFCC3E" w14:textId="242A7EDA" w:rsidR="00257647" w:rsidRDefault="00024779" w:rsidP="00257647">
      <w:pPr>
        <w:pStyle w:val="Heading4"/>
        <w:rPr>
          <w:ins w:id="1257" w:author="Moses, Robbie" w:date="2023-02-23T02:32:00Z"/>
          <w:lang w:val="en-US"/>
        </w:rPr>
      </w:pPr>
      <w:r>
        <w:t>Settings</w:t>
      </w:r>
      <w:ins w:id="1258"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1259" w:author="Moses, Robbie" w:date="2023-02-23T02:32:00Z"/>
        </w:rPr>
      </w:pPr>
      <w:ins w:id="1260"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1261" w:author="Moses, Robbie" w:date="2023-02-23T02:32:00Z"/>
        </w:rPr>
      </w:pPr>
      <w:ins w:id="1262"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1263" w:author="Moses, Robbie" w:date="2023-02-23T02:32:00Z"/>
        </w:rPr>
      </w:pPr>
      <w:ins w:id="1264"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1265" w:author="Moses, Robbie" w:date="2023-02-23T02:32:00Z"/>
          <w:lang w:val="en-US"/>
        </w:rPr>
      </w:pPr>
      <w:ins w:id="1266"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126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170D7D">
            <w:pPr>
              <w:pStyle w:val="TableHeader"/>
              <w:rPr>
                <w:ins w:id="1268" w:author="Moses, Robbie" w:date="2023-02-23T02:32:00Z"/>
              </w:rPr>
            </w:pPr>
            <w:ins w:id="126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170D7D">
            <w:pPr>
              <w:pStyle w:val="TableHeader"/>
              <w:rPr>
                <w:ins w:id="1270" w:author="Moses, Robbie" w:date="2023-02-23T02:32:00Z"/>
              </w:rPr>
            </w:pPr>
            <w:ins w:id="1271" w:author="Moses, Robbie" w:date="2023-02-23T02:32:00Z">
              <w:r>
                <w:t>Description</w:t>
              </w:r>
            </w:ins>
          </w:p>
        </w:tc>
      </w:tr>
      <w:tr w:rsidR="00257647" w14:paraId="473BD9C2" w14:textId="77777777" w:rsidTr="000C15EE">
        <w:trPr>
          <w:cantSplit/>
          <w:ins w:id="1272"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1273" w:author="Moses, Robbie" w:date="2023-02-23T02:32:00Z"/>
                <w:b/>
                <w:bCs/>
              </w:rPr>
            </w:pPr>
            <w:ins w:id="1274"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1275" w:author="Moses, Robbie" w:date="2023-02-23T02:32:00Z"/>
              </w:rPr>
            </w:pPr>
            <w:ins w:id="1276" w:author="Moses, Robbie" w:date="2023-02-23T02:32:00Z">
              <w:r>
                <w:t>Indicates the Order Custom Field ID</w:t>
              </w:r>
            </w:ins>
          </w:p>
        </w:tc>
      </w:tr>
      <w:tr w:rsidR="00257647" w14:paraId="3847AA96" w14:textId="77777777" w:rsidTr="000C15EE">
        <w:trPr>
          <w:cantSplit/>
          <w:ins w:id="1277"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1278" w:author="Moses, Robbie" w:date="2023-02-23T02:32:00Z"/>
                <w:b/>
                <w:bCs/>
              </w:rPr>
            </w:pPr>
            <w:ins w:id="1279"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1280" w:author="Moses, Robbie" w:date="2023-02-23T02:32:00Z"/>
              </w:rPr>
            </w:pPr>
            <w:ins w:id="1281"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1282"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1283" w:author="Moses, Robbie" w:date="2023-02-23T02:32:00Z"/>
                <w:b/>
                <w:bCs/>
              </w:rPr>
            </w:pPr>
            <w:ins w:id="1284"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1285" w:author="Moses, Robbie" w:date="2023-02-23T02:32:00Z"/>
              </w:rPr>
            </w:pPr>
            <w:ins w:id="1286" w:author="Moses, Robbie" w:date="2023-02-23T02:32:00Z">
              <w:r>
                <w:t>Describes the Order Custom Field is for. This field will not be displayed on the order pages.</w:t>
              </w:r>
            </w:ins>
          </w:p>
        </w:tc>
      </w:tr>
      <w:tr w:rsidR="00257647" w14:paraId="3548CE5A" w14:textId="77777777" w:rsidTr="000C15EE">
        <w:trPr>
          <w:cantSplit/>
          <w:ins w:id="1287"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1288" w:author="Moses, Robbie" w:date="2023-02-23T02:32:00Z"/>
                <w:b/>
                <w:bCs/>
              </w:rPr>
            </w:pPr>
            <w:ins w:id="1289" w:author="Moses, Robbie" w:date="2023-02-23T02:32:00Z">
              <w:r w:rsidRPr="00F208BC">
                <w:rPr>
                  <w:b/>
                  <w:bCs/>
                </w:rPr>
                <w:lastRenderedPageBreak/>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1290" w:author="Moses, Robbie" w:date="2023-02-23T02:32:00Z"/>
              </w:rPr>
            </w:pPr>
            <w:ins w:id="1291" w:author="Moses, Robbie" w:date="2023-02-23T02:32:00Z">
              <w:r>
                <w:t>Indicates the status of the Order Custom Field:</w:t>
              </w:r>
            </w:ins>
          </w:p>
          <w:p w14:paraId="541CB0B0" w14:textId="77777777" w:rsidR="00257647" w:rsidRDefault="00257647" w:rsidP="000C15EE">
            <w:pPr>
              <w:pStyle w:val="TableListBullet"/>
              <w:rPr>
                <w:ins w:id="1292" w:author="Moses, Robbie" w:date="2023-02-23T02:32:00Z"/>
              </w:rPr>
            </w:pPr>
            <w:ins w:id="1293"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1294" w:author="Moses, Robbie" w:date="2023-02-23T02:32:00Z"/>
              </w:rPr>
            </w:pPr>
            <w:ins w:id="1295"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1296" w:author="Moses, Robbie" w:date="2023-02-23T02:32:00Z"/>
              </w:rPr>
            </w:pPr>
            <w:ins w:id="1297"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1298"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1299" w:author="Moses, Robbie" w:date="2023-02-23T02:32:00Z"/>
                <w:b/>
                <w:bCs/>
              </w:rPr>
            </w:pPr>
            <w:ins w:id="1300"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1301" w:author="Moses, Robbie" w:date="2023-02-23T02:32:00Z"/>
              </w:rPr>
            </w:pPr>
            <w:ins w:id="1302" w:author="Moses, Robbie" w:date="2023-02-23T02:32:00Z">
              <w:r>
                <w:t>Indicates the type of Custom Field being specified:</w:t>
              </w:r>
            </w:ins>
          </w:p>
          <w:p w14:paraId="0030E27D" w14:textId="77777777" w:rsidR="00257647" w:rsidRDefault="00257647" w:rsidP="000C15EE">
            <w:pPr>
              <w:pStyle w:val="TableListBullet"/>
              <w:rPr>
                <w:ins w:id="1303" w:author="Moses, Robbie" w:date="2023-02-23T02:32:00Z"/>
              </w:rPr>
            </w:pPr>
            <w:ins w:id="1304"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1305" w:author="Moses, Robbie" w:date="2023-02-23T02:32:00Z"/>
              </w:rPr>
            </w:pPr>
            <w:ins w:id="1306"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1307" w:author="Moses, Robbie" w:date="2023-02-23T02:32:00Z"/>
              </w:rPr>
            </w:pPr>
            <w:ins w:id="1308"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1309"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1310" w:author="Moses, Robbie" w:date="2023-02-23T02:32:00Z"/>
                <w:b/>
                <w:bCs/>
              </w:rPr>
            </w:pPr>
            <w:ins w:id="1311"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1312" w:author="Moses, Robbie" w:date="2023-02-23T02:32:00Z"/>
              </w:rPr>
            </w:pPr>
            <w:ins w:id="1313" w:author="Moses, Robbie" w:date="2023-02-23T02:32:00Z">
              <w:r>
                <w:t>Indicates the maximum size of the field for Free Text fields</w:t>
              </w:r>
            </w:ins>
          </w:p>
        </w:tc>
      </w:tr>
      <w:tr w:rsidR="00257647" w14:paraId="6299E9AB" w14:textId="77777777" w:rsidTr="000C15EE">
        <w:trPr>
          <w:cantSplit/>
          <w:ins w:id="1314"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1315" w:author="Moses, Robbie" w:date="2023-02-23T02:32:00Z"/>
                <w:b/>
                <w:bCs/>
              </w:rPr>
            </w:pPr>
            <w:ins w:id="1316"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1317" w:author="Moses, Robbie" w:date="2023-02-23T02:32:00Z"/>
              </w:rPr>
            </w:pPr>
            <w:ins w:id="1318" w:author="Moses, Robbie" w:date="2023-02-23T02:32:00Z">
              <w:r>
                <w:t xml:space="preserve">Indicates the information that should be in the field by default. </w:t>
              </w:r>
            </w:ins>
          </w:p>
        </w:tc>
      </w:tr>
      <w:tr w:rsidR="00257647" w14:paraId="2ADE8348" w14:textId="77777777" w:rsidTr="000C15EE">
        <w:trPr>
          <w:cantSplit/>
          <w:ins w:id="1319"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1320" w:author="Moses, Robbie" w:date="2023-02-23T02:32:00Z"/>
                <w:b/>
                <w:bCs/>
              </w:rPr>
            </w:pPr>
            <w:ins w:id="1321"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1322" w:author="Moses, Robbie" w:date="2023-02-23T02:32:00Z"/>
              </w:rPr>
            </w:pPr>
            <w:ins w:id="1323" w:author="Moses, Robbie" w:date="2023-02-23T02:32:00Z">
              <w:r>
                <w:t>Indicates the content (comma-separated list) or SQL query that is to be used to populate the options.</w:t>
              </w:r>
            </w:ins>
          </w:p>
        </w:tc>
      </w:tr>
      <w:tr w:rsidR="00257647" w14:paraId="2B2DA34A" w14:textId="77777777" w:rsidTr="000C15EE">
        <w:trPr>
          <w:cantSplit/>
          <w:ins w:id="1324"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1325" w:author="Moses, Robbie" w:date="2023-02-23T02:32:00Z"/>
                <w:b/>
                <w:bCs/>
              </w:rPr>
            </w:pPr>
            <w:ins w:id="1326"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1327" w:author="Moses, Robbie" w:date="2023-02-23T02:32:00Z"/>
              </w:rPr>
            </w:pPr>
            <w:ins w:id="1328"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1329"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1330" w:author="Moses, Robbie" w:date="2023-02-23T02:32:00Z"/>
                <w:b/>
                <w:bCs/>
              </w:rPr>
            </w:pPr>
            <w:ins w:id="1331"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1332" w:author="Moses, Robbie" w:date="2023-02-23T02:32:00Z"/>
              </w:rPr>
            </w:pPr>
            <w:ins w:id="1333" w:author="Moses, Robbie" w:date="2023-02-23T02:32:00Z">
              <w:r>
                <w:t>Saves changes made during editing.</w:t>
              </w:r>
            </w:ins>
          </w:p>
        </w:tc>
      </w:tr>
      <w:tr w:rsidR="00257647" w14:paraId="01EC40E7" w14:textId="77777777" w:rsidTr="000C15EE">
        <w:trPr>
          <w:cantSplit/>
          <w:ins w:id="1334"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1335" w:author="Moses, Robbie" w:date="2023-02-23T02:32:00Z"/>
                <w:b/>
                <w:bCs/>
              </w:rPr>
            </w:pPr>
            <w:ins w:id="1336"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1337" w:author="Moses, Robbie" w:date="2023-02-23T02:32:00Z"/>
              </w:rPr>
            </w:pPr>
            <w:ins w:id="1338"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1339" w:author="Moses, Robbie" w:date="2023-02-23T02:32:00Z"/>
          <w:color w:val="9BBB59"/>
          <w:lang w:val="en-US"/>
        </w:rPr>
      </w:pPr>
      <w:ins w:id="1340"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1341" w:author="Moses, Robbie" w:date="2023-02-23T02:32:00Z"/>
          <w:lang w:eastAsia="x-none" w:bidi="ar-SA"/>
        </w:rPr>
      </w:pPr>
    </w:p>
    <w:p w14:paraId="06EF871D" w14:textId="0F11F1AE" w:rsidR="00257647" w:rsidRDefault="007B020B" w:rsidP="00257647">
      <w:pPr>
        <w:pStyle w:val="Heading4"/>
        <w:rPr>
          <w:ins w:id="1342" w:author="Moses, Robbie" w:date="2023-02-23T02:32:00Z"/>
          <w:lang w:val="en-US"/>
        </w:rPr>
      </w:pPr>
      <w:r>
        <w:t>Settings</w:t>
      </w:r>
      <w:ins w:id="1343"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1344" w:author="Moses, Robbie" w:date="2023-02-23T02:32:00Z"/>
        </w:rPr>
      </w:pPr>
      <w:ins w:id="1345"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1346" w:author="Moses, Robbie" w:date="2023-02-23T02:32:00Z"/>
        </w:rPr>
      </w:pPr>
      <w:ins w:id="1347" w:author="Moses, Robbie" w:date="2023-02-23T04:02:00Z">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1348" w:author="Moses, Robbie" w:date="2023-02-23T02:32:00Z"/>
          <w:lang w:val="en-US"/>
        </w:rPr>
      </w:pPr>
      <w:ins w:id="1349"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1350"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170D7D">
            <w:pPr>
              <w:pStyle w:val="TableHeader"/>
              <w:rPr>
                <w:ins w:id="1351" w:author="Moses, Robbie" w:date="2023-02-23T02:32:00Z"/>
              </w:rPr>
            </w:pPr>
            <w:ins w:id="1352"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170D7D">
            <w:pPr>
              <w:pStyle w:val="TableHeader"/>
              <w:rPr>
                <w:ins w:id="1353" w:author="Moses, Robbie" w:date="2023-02-23T02:32:00Z"/>
              </w:rPr>
            </w:pPr>
            <w:ins w:id="1354" w:author="Moses, Robbie" w:date="2023-02-23T02:32:00Z">
              <w:r>
                <w:t>Description</w:t>
              </w:r>
            </w:ins>
          </w:p>
        </w:tc>
      </w:tr>
      <w:tr w:rsidR="00257647" w14:paraId="765366C5" w14:textId="77777777" w:rsidTr="000C15EE">
        <w:trPr>
          <w:cantSplit/>
          <w:ins w:id="1355"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1356" w:author="Moses, Robbie" w:date="2023-02-23T02:32:00Z"/>
                <w:b/>
                <w:bCs/>
              </w:rPr>
            </w:pPr>
            <w:ins w:id="1357"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1358" w:author="Moses, Robbie" w:date="2023-02-23T02:32:00Z"/>
              </w:rPr>
            </w:pPr>
            <w:ins w:id="1359" w:author="Moses, Robbie" w:date="2023-02-23T02:32:00Z">
              <w:r>
                <w:t>Indicates the Name of the Order Custom Field as defined on the Order Custom Field Definition Page</w:t>
              </w:r>
            </w:ins>
          </w:p>
        </w:tc>
      </w:tr>
      <w:tr w:rsidR="00257647" w14:paraId="336316AF" w14:textId="77777777" w:rsidTr="000C15EE">
        <w:trPr>
          <w:cantSplit/>
          <w:ins w:id="1360"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1361" w:author="Moses, Robbie" w:date="2023-02-23T02:32:00Z"/>
                <w:b/>
                <w:bCs/>
              </w:rPr>
            </w:pPr>
            <w:ins w:id="1362"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1363" w:author="Moses, Robbie" w:date="2023-02-23T02:32:00Z"/>
              </w:rPr>
            </w:pPr>
            <w:ins w:id="1364" w:author="Moses, Robbie" w:date="2023-02-23T02:32:00Z">
              <w:r>
                <w:t>Saves changes made during the editing process</w:t>
              </w:r>
            </w:ins>
          </w:p>
        </w:tc>
      </w:tr>
      <w:tr w:rsidR="00257647" w14:paraId="796215E9" w14:textId="77777777" w:rsidTr="000C15EE">
        <w:trPr>
          <w:cantSplit/>
          <w:ins w:id="1365"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1366" w:author="Moses, Robbie" w:date="2023-02-23T02:32:00Z"/>
                <w:b/>
                <w:bCs/>
              </w:rPr>
            </w:pPr>
            <w:ins w:id="1367"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1368" w:author="Moses, Robbie" w:date="2023-02-23T02:32:00Z"/>
              </w:rPr>
            </w:pPr>
            <w:ins w:id="1369" w:author="Moses, Robbie" w:date="2023-02-23T02:32:00Z">
              <w:r>
                <w:t>Cancels any changes made during the editing process</w:t>
              </w:r>
            </w:ins>
          </w:p>
        </w:tc>
      </w:tr>
      <w:tr w:rsidR="00257647" w14:paraId="67D527B4" w14:textId="77777777" w:rsidTr="000C15EE">
        <w:trPr>
          <w:cantSplit/>
          <w:ins w:id="1370"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1371" w:author="Moses, Robbie" w:date="2023-02-23T02:32:00Z"/>
                <w:b/>
                <w:bCs/>
              </w:rPr>
            </w:pPr>
            <w:ins w:id="1372"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1373" w:author="Moses, Robbie" w:date="2023-02-23T02:32:00Z"/>
              </w:rPr>
            </w:pPr>
            <w:ins w:id="1374"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1375" w:author="Moses, Robbie" w:date="2023-02-23T04:07:00Z"/>
          <w:color w:val="auto"/>
          <w:sz w:val="22"/>
          <w:szCs w:val="22"/>
          <w:lang w:val="en-US"/>
        </w:rPr>
      </w:pPr>
    </w:p>
    <w:p w14:paraId="483F2118" w14:textId="6248F5E7" w:rsidR="000C7B63" w:rsidRDefault="00357146" w:rsidP="000C7B63">
      <w:pPr>
        <w:pStyle w:val="Heading3"/>
        <w:rPr>
          <w:ins w:id="1376" w:author="Moses, Robbie" w:date="2023-02-23T04:07:00Z"/>
        </w:rPr>
      </w:pPr>
      <w:bookmarkStart w:id="1377" w:name="_Ref128019162"/>
      <w:bookmarkStart w:id="1378" w:name="_Toc128021139"/>
      <w:r>
        <w:t>Settings</w:t>
      </w:r>
      <w:ins w:id="1379" w:author="Moses, Robbie" w:date="2023-02-23T04:07:00Z">
        <w:r w:rsidR="000C7B63">
          <w:rPr>
            <w:rFonts w:ascii="Wingdings" w:hAnsi="Wingdings"/>
          </w:rPr>
          <w:t></w:t>
        </w:r>
        <w:r w:rsidR="000C7B63">
          <w:t>Calendar Refresh</w:t>
        </w:r>
        <w:bookmarkEnd w:id="1377"/>
        <w:bookmarkEnd w:id="1378"/>
      </w:ins>
    </w:p>
    <w:p w14:paraId="38E58331" w14:textId="77777777" w:rsidR="000C7B63" w:rsidRDefault="000C7B63" w:rsidP="000C7B63">
      <w:pPr>
        <w:pStyle w:val="BodyText"/>
        <w:rPr>
          <w:ins w:id="1380" w:author="Moses, Robbie" w:date="2023-02-23T04:07:00Z"/>
        </w:rPr>
      </w:pPr>
      <w:ins w:id="1381"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1382" w:author="Moses, Robbie" w:date="2023-02-23T04:07:00Z"/>
        </w:rPr>
      </w:pPr>
      <w:ins w:id="1383"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1384" w:author="Moses, Robbie" w:date="2023-02-23T04:07:00Z"/>
        </w:rPr>
      </w:pPr>
      <w:bookmarkStart w:id="1385" w:name="_Toc128022169"/>
      <w:ins w:id="1386"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1385"/>
      </w:ins>
    </w:p>
    <w:p w14:paraId="38C73685" w14:textId="77777777" w:rsidR="000C7B63" w:rsidRPr="001B742B" w:rsidRDefault="000C7B63">
      <w:pPr>
        <w:jc w:val="center"/>
        <w:rPr>
          <w:ins w:id="1387" w:author="Moses, Robbie" w:date="2023-02-23T04:07:00Z"/>
          <w:lang w:val="fr-FR"/>
        </w:rPr>
        <w:pPrChange w:id="1388" w:author="Moses, Robbie" w:date="2023-02-23T04:07:00Z">
          <w:pPr/>
        </w:pPrChange>
      </w:pPr>
      <w:ins w:id="1389"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1390" w:author="Moses, Robbie" w:date="2023-02-23T04:07:00Z"/>
        </w:rPr>
      </w:pPr>
      <w:ins w:id="1391" w:author="Moses, Robbie" w:date="2023-02-23T04:07:00Z">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1392"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170D7D">
            <w:pPr>
              <w:pStyle w:val="TableHeader"/>
              <w:rPr>
                <w:ins w:id="1393" w:author="Moses, Robbie" w:date="2023-02-23T04:07:00Z"/>
              </w:rPr>
            </w:pPr>
            <w:ins w:id="1394"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170D7D">
            <w:pPr>
              <w:pStyle w:val="TableHeader"/>
              <w:rPr>
                <w:ins w:id="1395" w:author="Moses, Robbie" w:date="2023-02-23T04:07:00Z"/>
              </w:rPr>
            </w:pPr>
            <w:ins w:id="1396" w:author="Moses, Robbie" w:date="2023-02-23T04:07:00Z">
              <w:r>
                <w:t>Description</w:t>
              </w:r>
            </w:ins>
          </w:p>
        </w:tc>
      </w:tr>
      <w:tr w:rsidR="000C7B63" w14:paraId="1017E11A" w14:textId="77777777" w:rsidTr="000C15EE">
        <w:trPr>
          <w:cantSplit/>
          <w:ins w:id="1397"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1398" w:author="Moses, Robbie" w:date="2023-02-23T04:07:00Z"/>
                <w:b/>
                <w:bCs/>
              </w:rPr>
            </w:pPr>
            <w:ins w:id="1399"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1400" w:author="Moses, Robbie" w:date="2023-02-23T04:07:00Z"/>
              </w:rPr>
            </w:pPr>
            <w:ins w:id="1401"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1402"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1403" w:author="Moses, Robbie" w:date="2023-02-23T04:07:00Z"/>
                <w:b/>
                <w:bCs/>
              </w:rPr>
            </w:pPr>
            <w:ins w:id="1404"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1405" w:author="Moses, Robbie" w:date="2023-02-23T04:07:00Z"/>
              </w:rPr>
            </w:pPr>
            <w:ins w:id="1406" w:author="Moses, Robbie" w:date="2023-02-23T04:07:00Z">
              <w:r w:rsidRPr="00FB292A">
                <w:t>The Vault is associated with a calendar that has changed</w:t>
              </w:r>
            </w:ins>
          </w:p>
        </w:tc>
      </w:tr>
      <w:tr w:rsidR="000C7B63" w14:paraId="030D5DAC" w14:textId="77777777" w:rsidTr="000C15EE">
        <w:trPr>
          <w:cantSplit/>
          <w:ins w:id="1407"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1408" w:author="Moses, Robbie" w:date="2023-02-23T04:07:00Z"/>
                <w:b/>
                <w:bCs/>
              </w:rPr>
            </w:pPr>
            <w:ins w:id="1409"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1410" w:author="Moses, Robbie" w:date="2023-02-23T04:07:00Z"/>
              </w:rPr>
            </w:pPr>
            <w:ins w:id="1411" w:author="Moses, Robbie" w:date="2023-02-23T04:07:00Z">
              <w:r w:rsidRPr="00FB292A">
                <w:t>The ID of the calendar that is assigned to the vault.</w:t>
              </w:r>
            </w:ins>
          </w:p>
        </w:tc>
      </w:tr>
      <w:tr w:rsidR="000C7B63" w14:paraId="3CF09199" w14:textId="77777777" w:rsidTr="000C15EE">
        <w:trPr>
          <w:cantSplit/>
          <w:ins w:id="1412"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1413" w:author="Moses, Robbie" w:date="2023-02-23T04:07:00Z"/>
                <w:b/>
                <w:bCs/>
              </w:rPr>
            </w:pPr>
            <w:ins w:id="1414"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1415" w:author="Moses, Robbie" w:date="2023-02-23T04:07:00Z"/>
              </w:rPr>
            </w:pPr>
            <w:ins w:id="1416"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1417"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1418"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1419" w:author="Moses, Robbie" w:date="2023-02-23T02:22:00Z">
          <w:pPr>
            <w:pStyle w:val="Heading3"/>
          </w:pPr>
        </w:pPrChange>
      </w:pPr>
      <w:bookmarkStart w:id="1420" w:name="_Ref246140015"/>
      <w:bookmarkStart w:id="1421" w:name="_Ref246172537"/>
      <w:bookmarkStart w:id="1422" w:name="_Toc74556415"/>
      <w:bookmarkStart w:id="1423" w:name="_Toc127491605"/>
      <w:del w:id="1424" w:author="Moses, Robbie" w:date="2023-02-23T02:21:00Z">
        <w:r w:rsidDel="00031831">
          <w:lastRenderedPageBreak/>
          <w:delText>System</w:delText>
        </w:r>
      </w:del>
      <w:del w:id="1425" w:author="Moses, Robbie" w:date="2023-02-23T02:22:00Z">
        <w:r w:rsidDel="00BB00F8">
          <w:rPr>
            <w:rFonts w:ascii="Wingdings" w:hAnsi="Wingdings"/>
          </w:rPr>
          <w:delText></w:delText>
        </w:r>
      </w:del>
      <w:bookmarkStart w:id="1426" w:name="_Toc128021140"/>
      <w:bookmarkStart w:id="1427" w:name="_Ref128021343"/>
      <w:r>
        <w:t>Maintenance</w:t>
      </w:r>
      <w:bookmarkEnd w:id="1420"/>
      <w:bookmarkEnd w:id="1421"/>
      <w:bookmarkEnd w:id="1422"/>
      <w:bookmarkEnd w:id="1423"/>
      <w:bookmarkEnd w:id="1426"/>
      <w:r w:rsidR="001727DF">
        <w:t xml:space="preserve"> Tab</w:t>
      </w:r>
      <w:bookmarkEnd w:id="1427"/>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1428"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1429" w:author="Moses, Robbie" w:date="2023-02-23T05:07:00Z"/>
        </w:rPr>
      </w:pPr>
      <w:ins w:id="1430" w:author="Moses, Robbie" w:date="2023-02-23T05:06:00Z">
        <w:r>
          <w:fldChar w:fldCharType="begin"/>
        </w:r>
        <w:r>
          <w:instrText xml:space="preserve"> REF _Ref128021218 \h </w:instrText>
        </w:r>
      </w:ins>
      <w:r>
        <w:fldChar w:fldCharType="separate"/>
      </w:r>
      <w:ins w:id="1431"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1432" w:author="Moses, Robbie" w:date="2023-02-23T05:07:00Z"/>
        </w:rPr>
      </w:pPr>
      <w:ins w:id="1433" w:author="Moses, Robbie" w:date="2023-02-23T05:06:00Z">
        <w:r>
          <w:fldChar w:fldCharType="begin"/>
        </w:r>
        <w:r>
          <w:instrText xml:space="preserve"> REF _Ref128021222 \h </w:instrText>
        </w:r>
      </w:ins>
      <w:r>
        <w:fldChar w:fldCharType="separate"/>
      </w:r>
      <w:ins w:id="1434"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1435" w:author="Moses, Robbie" w:date="2023-02-23T05:07:00Z"/>
        </w:rPr>
      </w:pPr>
      <w:ins w:id="1436" w:author="Moses, Robbie" w:date="2023-02-23T05:06:00Z">
        <w:r>
          <w:fldChar w:fldCharType="begin"/>
        </w:r>
        <w:r>
          <w:instrText xml:space="preserve"> REF _Ref236112486 \h </w:instrText>
        </w:r>
      </w:ins>
      <w:r>
        <w:fldChar w:fldCharType="separate"/>
      </w:r>
      <w:ins w:id="1437" w:author="Moses, Robbie" w:date="2023-02-23T05:06:00Z">
        <w:r>
          <w:t>Cashpoint Maintenance</w:t>
        </w:r>
        <w:r w:rsidRPr="00C15E2A">
          <w:rPr>
            <w:rFonts w:ascii="Wingdings" w:hAnsi="Wingdings"/>
          </w:rPr>
          <w:t></w:t>
        </w:r>
        <w:r>
          <w:t>Rename Cashpoint</w:t>
        </w:r>
        <w:r>
          <w:fldChar w:fldCharType="end"/>
        </w:r>
      </w:ins>
      <w:del w:id="1438"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1439" w:author="Moses, Robbie" w:date="2023-02-23T05:07:00Z"/>
        </w:rPr>
      </w:pPr>
    </w:p>
    <w:p w14:paraId="7E4D0049" w14:textId="76BE1F8A" w:rsidR="007467C0" w:rsidDel="009C0901" w:rsidRDefault="007467C0">
      <w:pPr>
        <w:pStyle w:val="TopofSection"/>
        <w:rPr>
          <w:del w:id="1440" w:author="Moses, Robbie" w:date="2023-02-23T05:07:00Z"/>
        </w:rPr>
        <w:pPrChange w:id="1441" w:author="Moses, Robbie" w:date="2023-02-23T05:08:00Z">
          <w:pPr>
            <w:pStyle w:val="ListBullet"/>
          </w:pPr>
        </w:pPrChange>
      </w:pPr>
      <w:del w:id="1442"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1443"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1444" w:author="Moses, Robbie" w:date="2023-02-23T05:07:00Z"/>
        </w:rPr>
        <w:pPrChange w:id="1445" w:author="Moses, Robbie" w:date="2023-02-23T05:08:00Z">
          <w:pPr>
            <w:pStyle w:val="ListBullet"/>
          </w:pPr>
        </w:pPrChange>
      </w:pPr>
      <w:del w:id="1446"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1447"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1448"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1449"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1450" w:name="_Ref246921682"/>
      <w:bookmarkStart w:id="1451" w:name="_Ref246921787"/>
      <w:bookmarkStart w:id="1452" w:name="_Ref249845064"/>
      <w:bookmarkStart w:id="1453" w:name="_Ref236112493"/>
      <w:del w:id="1454" w:author="Moses, Robbie" w:date="2023-02-23T04:08:00Z">
        <w:r w:rsidRPr="0012716C" w:rsidDel="0061203F">
          <w:delText>System</w:delText>
        </w:r>
        <w:r w:rsidDel="0061203F">
          <w:rPr>
            <w:rFonts w:ascii="Wingdings" w:hAnsi="Wingdings"/>
          </w:rPr>
          <w:delText></w:delText>
        </w:r>
      </w:del>
      <w:bookmarkStart w:id="1455" w:name="_Ref128021218"/>
      <w:r w:rsidRPr="0012716C">
        <w:t>Maintenance</w:t>
      </w:r>
      <w:r>
        <w:rPr>
          <w:rFonts w:ascii="Wingdings" w:hAnsi="Wingdings"/>
        </w:rPr>
        <w:t></w:t>
      </w:r>
      <w:r w:rsidRPr="0012716C">
        <w:t xml:space="preserve">Copy </w:t>
      </w:r>
      <w:bookmarkEnd w:id="1450"/>
      <w:r w:rsidRPr="0012716C">
        <w:t>Vault</w:t>
      </w:r>
      <w:bookmarkEnd w:id="1451"/>
      <w:r>
        <w:t>/Copy Commercial</w:t>
      </w:r>
      <w:bookmarkEnd w:id="1452"/>
      <w:bookmarkEnd w:id="1455"/>
    </w:p>
    <w:p w14:paraId="34343BEB" w14:textId="62494BF6" w:rsidR="007467C0" w:rsidRDefault="007467C0" w:rsidP="00950224">
      <w:pPr>
        <w:pStyle w:val="BodyText"/>
      </w:pPr>
      <w:r>
        <w:t>The Copy Cashpoint function allows the user to copy a vault</w:t>
      </w:r>
      <w:ins w:id="1456" w:author="Moses, Robbie" w:date="2023-02-13T03:01:00Z">
        <w:r w:rsidR="00E6108F">
          <w:t>'</w:t>
        </w:r>
      </w:ins>
      <w:r>
        <w:t xml:space="preserve">s history, parameters, and all other information into a new Vault. This allows users to quickly create Cashpoints that have similar settings. After the copy process has </w:t>
      </w:r>
      <w:ins w:id="1457"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1458"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14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170D7D">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1459" w:author="Moses, Robbie" w:date="2023-02-13T03:02:00Z">
              <w:r w:rsidRPr="00FB292A" w:rsidDel="00E6108F">
                <w:delText xml:space="preserve">12 </w:delText>
              </w:r>
            </w:del>
            <w:ins w:id="1460"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1461"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1462" w:author="Moses, Robbie" w:date="2023-02-23T05:08:00Z">
        <w:r w:rsidR="00C15E2A">
          <w:fldChar w:fldCharType="begin"/>
        </w:r>
        <w:r w:rsidR="00C15E2A">
          <w:instrText xml:space="preserve"> REF _Ref128021343 \h </w:instrText>
        </w:r>
      </w:ins>
      <w:r w:rsidR="00C15E2A">
        <w:fldChar w:fldCharType="separate"/>
      </w:r>
      <w:ins w:id="1463"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1464" w:name="_Ref249809829"/>
      <w:del w:id="1465" w:author="Moses, Robbie" w:date="2023-02-23T04:09:00Z">
        <w:r w:rsidDel="000D17F5">
          <w:lastRenderedPageBreak/>
          <w:delText>System</w:delText>
        </w:r>
        <w:r w:rsidDel="000D17F5">
          <w:rPr>
            <w:rFonts w:ascii="Wingdings" w:hAnsi="Wingdings"/>
          </w:rPr>
          <w:delText></w:delText>
        </w:r>
      </w:del>
      <w:bookmarkStart w:id="1466" w:name="_Ref128021222"/>
      <w:r>
        <w:t>Maintenance</w:t>
      </w:r>
      <w:r>
        <w:rPr>
          <w:rFonts w:ascii="Wingdings" w:hAnsi="Wingdings"/>
        </w:rPr>
        <w:t></w:t>
      </w:r>
      <w:r>
        <w:t>Purge Data</w:t>
      </w:r>
      <w:bookmarkEnd w:id="1453"/>
      <w:bookmarkEnd w:id="1464"/>
      <w:bookmarkEnd w:id="1466"/>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1467" w:author="Moses, Robbie" w:date="2023-02-13T03:02:00Z">
        <w:r w:rsidRPr="00950224" w:rsidDel="00E6108F">
          <w:rPr>
            <w:color w:val="000000" w:themeColor="text1"/>
          </w:rPr>
          <w:delText xml:space="preserve">Wrong </w:delText>
        </w:r>
      </w:del>
      <w:ins w:id="1468"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1469"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1470"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1471" w:name="_Toc74556489"/>
      <w:bookmarkStart w:id="1472"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1471"/>
      <w:bookmarkEnd w:id="1472"/>
    </w:p>
    <w:p w14:paraId="2D477FA6" w14:textId="60EE41D9" w:rsidR="007467C0" w:rsidRPr="00282FD2" w:rsidRDefault="007467C0" w:rsidP="009B7678">
      <w:pPr>
        <w:jc w:val="center"/>
      </w:pPr>
      <w:del w:id="1473"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474"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1475" w:name="_Toc74556717"/>
      <w:r>
        <w:lastRenderedPageBreak/>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14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170D7D">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1476" w:author="Moses, Robbie" w:date="2023-02-13T03:02:00Z">
              <w:r w:rsidRPr="00FB292A" w:rsidDel="00E6108F">
                <w:delText xml:space="preserve">then </w:delText>
              </w:r>
            </w:del>
            <w:ins w:id="1477" w:author="Moses, Robbie" w:date="2023-02-13T03:02:00Z">
              <w:r w:rsidR="00E6108F" w:rsidRPr="00FB292A">
                <w:t>th</w:t>
              </w:r>
              <w:r w:rsidR="00E6108F">
                <w:t>a</w:t>
              </w:r>
              <w:r w:rsidR="00E6108F" w:rsidRPr="00FB292A">
                <w:t xml:space="preserve">n </w:t>
              </w:r>
            </w:ins>
            <w:r w:rsidRPr="00FB292A">
              <w:t xml:space="preserve">two full years plus </w:t>
            </w:r>
            <w:ins w:id="1478"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1479"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1480"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1481" w:author="Moses, Robbie" w:date="2023-02-13T03:03:00Z">
              <w:r w:rsidR="00E6108F">
                <w:t xml:space="preserve">been </w:t>
              </w:r>
            </w:ins>
            <w:r w:rsidRPr="00FB292A">
              <w:t>complete</w:t>
            </w:r>
            <w:ins w:id="1482"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1483" w:author="Moses, Robbie" w:date="2023-02-13T03:04:00Z">
              <w:r w:rsidRPr="00FB292A" w:rsidDel="00E6108F">
                <w:delText xml:space="preserve"> / </w:delText>
              </w:r>
            </w:del>
            <w:ins w:id="1484"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1485"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1486"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1487" w:author="Moses, Robbie" w:date="2023-02-13T03:04:00Z">
              <w:r w:rsidRPr="00FB292A" w:rsidDel="00E6108F">
                <w:delText xml:space="preserve">purges </w:delText>
              </w:r>
            </w:del>
            <w:ins w:id="1488"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2410F35"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1489"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1490" w:author="Moses, Robbie" w:date="2023-02-23T05:09:00Z">
        <w:r w:rsidR="00352DDC">
          <w:fldChar w:fldCharType="begin"/>
        </w:r>
        <w:r w:rsidR="00352DDC">
          <w:instrText xml:space="preserve"> REF _Ref128021343 \h </w:instrText>
        </w:r>
      </w:ins>
      <w:r w:rsidR="00352DDC">
        <w:fldChar w:fldCharType="separate"/>
      </w:r>
      <w:ins w:id="1491"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1492" w:name="_Ref236112486"/>
      <w:r>
        <w:lastRenderedPageBreak/>
        <w:t>Cashpoint Maintenance</w:t>
      </w:r>
      <w:r>
        <w:rPr>
          <w:rFonts w:ascii="Wingdings" w:hAnsi="Wingdings"/>
        </w:rPr>
        <w:t></w:t>
      </w:r>
      <w:r>
        <w:t>Rename Cashpoint</w:t>
      </w:r>
      <w:bookmarkEnd w:id="1492"/>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1493" w:name="_Toc74556490"/>
      <w:bookmarkStart w:id="1494"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1493"/>
      <w:bookmarkEnd w:id="1494"/>
    </w:p>
    <w:p w14:paraId="1EB4991B" w14:textId="341564A6" w:rsidR="007467C0" w:rsidRPr="00282FD2" w:rsidRDefault="007467C0" w:rsidP="00271F4F">
      <w:pPr>
        <w:jc w:val="center"/>
      </w:pPr>
      <w:del w:id="1495"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496"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1497"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1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170D7D">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170D7D">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t xml:space="preserve">Return To: </w:t>
      </w:r>
      <w:del w:id="1498"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1499" w:author="Moses, Robbie" w:date="2023-02-23T05:09:00Z">
        <w:r w:rsidR="00352DDC">
          <w:fldChar w:fldCharType="begin"/>
        </w:r>
        <w:r w:rsidR="00352DDC">
          <w:instrText xml:space="preserve"> REF _Ref128021343 \h </w:instrText>
        </w:r>
      </w:ins>
      <w:r w:rsidR="00352DDC">
        <w:fldChar w:fldCharType="separate"/>
      </w:r>
      <w:ins w:id="1500"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1501" w:author="Moses, Robbie" w:date="2023-02-23T04:13:00Z"/>
        </w:rPr>
      </w:pPr>
    </w:p>
    <w:p w14:paraId="4B5803E1" w14:textId="70589679" w:rsidR="007467C0" w:rsidDel="00D71319" w:rsidRDefault="007467C0" w:rsidP="007467C0">
      <w:pPr>
        <w:pStyle w:val="Heading3"/>
        <w:rPr>
          <w:del w:id="1502" w:author="Moses, Robbie" w:date="2023-02-23T02:31:00Z"/>
        </w:rPr>
      </w:pPr>
      <w:bookmarkStart w:id="1503" w:name="_System(Order_Settings"/>
      <w:bookmarkStart w:id="1504" w:name="_Toc74556416"/>
      <w:bookmarkStart w:id="1505" w:name="_Toc127491606"/>
      <w:bookmarkEnd w:id="1503"/>
      <w:commentRangeStart w:id="1506"/>
      <w:del w:id="1507" w:author="Moses, Robbie" w:date="2023-02-23T02:31:00Z">
        <w:r w:rsidDel="00D71319">
          <w:delText>System</w:delText>
        </w:r>
        <w:r w:rsidDel="00D71319">
          <w:rPr>
            <w:rFonts w:ascii="Wingdings" w:hAnsi="Wingdings"/>
          </w:rPr>
          <w:delText></w:delText>
        </w:r>
        <w:r w:rsidDel="00D71319">
          <w:delText>Order Settings</w:delText>
        </w:r>
      </w:del>
      <w:bookmarkEnd w:id="1504"/>
      <w:bookmarkEnd w:id="1505"/>
      <w:commentRangeEnd w:id="1506"/>
      <w:r w:rsidR="007722AA">
        <w:rPr>
          <w:rStyle w:val="CommentReference"/>
          <w:rFonts w:ascii="Calibri" w:hAnsi="Calibri" w:cs="Times New Roman"/>
          <w:b w:val="0"/>
          <w:lang w:val="en-US" w:bidi="en-US"/>
        </w:rPr>
        <w:commentReference w:id="1506"/>
      </w:r>
    </w:p>
    <w:p w14:paraId="0A99A8E1" w14:textId="17503DF6" w:rsidR="007467C0" w:rsidDel="00D71319" w:rsidRDefault="007467C0" w:rsidP="00F10B5B">
      <w:pPr>
        <w:pStyle w:val="BodyText"/>
        <w:rPr>
          <w:del w:id="1508" w:author="Moses, Robbie" w:date="2023-02-23T02:31:00Z"/>
        </w:rPr>
      </w:pPr>
      <w:del w:id="1509"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1510" w:author="Moses, Robbie" w:date="2023-02-23T02:31:00Z"/>
        </w:rPr>
      </w:pPr>
      <w:del w:id="1511"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1512" w:author="Moses, Robbie" w:date="2023-02-23T02:31:00Z"/>
        </w:rPr>
      </w:pPr>
      <w:del w:id="1513" w:author="Moses, Robbie" w:date="2023-02-23T02:31:00Z">
        <w:r w:rsidDel="00D71319">
          <w:lastRenderedPageBreak/>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1514" w:author="Moses, Robbie" w:date="2023-02-23T02:31:00Z"/>
        </w:rPr>
      </w:pPr>
      <w:del w:id="1515"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1516" w:author="Moses, Robbie" w:date="2023-02-23T02:31:00Z"/>
        </w:rPr>
      </w:pPr>
    </w:p>
    <w:p w14:paraId="4F9AC1A5" w14:textId="085FA1C9" w:rsidR="007467C0" w:rsidDel="00D71319" w:rsidRDefault="007467C0" w:rsidP="007467C0">
      <w:pPr>
        <w:rPr>
          <w:del w:id="1517" w:author="Moses, Robbie" w:date="2023-02-23T02:31:00Z"/>
        </w:rPr>
      </w:pPr>
    </w:p>
    <w:p w14:paraId="7F03BF76" w14:textId="2E899CED" w:rsidR="007467C0" w:rsidDel="00D71319" w:rsidRDefault="007467C0" w:rsidP="007467C0">
      <w:pPr>
        <w:pStyle w:val="Heading4"/>
        <w:rPr>
          <w:del w:id="1518" w:author="Moses, Robbie" w:date="2023-02-23T02:31:00Z"/>
        </w:rPr>
      </w:pPr>
      <w:del w:id="1519"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1520" w:author="Moses, Robbie" w:date="2023-02-23T02:31:00Z"/>
        </w:rPr>
      </w:pPr>
      <w:del w:id="1521" w:author="Moses, Robbie" w:date="2023-02-23T02:31:00Z">
        <w:r w:rsidDel="00D71319">
          <w:delText>Order Workflow functionality tracks the status of orders from creation to fulfi</w:delText>
        </w:r>
      </w:del>
      <w:del w:id="1522" w:author="Moses, Robbie" w:date="2023-02-13T03:05:00Z">
        <w:r w:rsidDel="00E6108F">
          <w:delText>l</w:delText>
        </w:r>
      </w:del>
      <w:del w:id="1523"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1524" w:author="Moses, Robbie" w:date="2023-02-23T02:31:00Z"/>
        </w:rPr>
      </w:pPr>
      <w:del w:id="1525"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1526" w:author="Moses, Robbie" w:date="2023-02-23T02:31:00Z"/>
          <w:lang w:val="en-US"/>
        </w:rPr>
      </w:pPr>
      <w:bookmarkStart w:id="1527" w:name="_Toc288754309"/>
      <w:bookmarkStart w:id="1528" w:name="_Toc74556491"/>
      <w:del w:id="1529" w:author="Moses, Robbie" w:date="2023-02-23T02:31:00Z">
        <w:r w:rsidDel="00D71319">
          <w:rPr>
            <w:lang w:val="en-US"/>
          </w:rPr>
          <w:delText xml:space="preserve">Figure </w:delText>
        </w:r>
        <w:r w:rsidDel="00D71319">
          <w:fldChar w:fldCharType="begin"/>
        </w:r>
        <w:r w:rsidDel="00D71319">
          <w:rPr>
            <w:lang w:val="en-US"/>
          </w:rPr>
          <w:delInstrText xml:space="preserve"> SEQ "Figure" \*Arabic </w:delInstrText>
        </w:r>
        <w:r w:rsidDel="00D71319">
          <w:fldChar w:fldCharType="separate"/>
        </w:r>
        <w:r w:rsidDel="00D71319">
          <w:rPr>
            <w:noProof/>
            <w:lang w:val="en-US"/>
          </w:rPr>
          <w:delText>59</w:delText>
        </w:r>
        <w:r w:rsidDel="00D71319">
          <w:fldChar w:fldCharType="end"/>
        </w:r>
        <w:r w:rsidDel="00D71319">
          <w:rPr>
            <w:lang w:val="en-US"/>
          </w:rPr>
          <w:delText>: Example of an Order Workflow</w:delText>
        </w:r>
        <w:bookmarkEnd w:id="1527"/>
        <w:bookmarkEnd w:id="1528"/>
      </w:del>
    </w:p>
    <w:p w14:paraId="0E6D583B" w14:textId="4B402D9D" w:rsidR="007467C0" w:rsidDel="00D71319" w:rsidRDefault="007467C0" w:rsidP="004B216B">
      <w:pPr>
        <w:spacing w:after="0" w:line="240" w:lineRule="auto"/>
        <w:jc w:val="center"/>
        <w:rPr>
          <w:del w:id="1530" w:author="Moses, Robbie" w:date="2023-02-23T02:31:00Z"/>
          <w:color w:val="76923C"/>
        </w:rPr>
      </w:pPr>
      <w:del w:id="1531"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9">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1532" w:author="Moses, Robbie" w:date="2023-02-23T02:31:00Z"/>
          <w:color w:val="9BBB59"/>
          <w:u w:val="single"/>
          <w:lang w:val="en-US"/>
        </w:rPr>
      </w:pPr>
      <w:del w:id="1533"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1534" w:author="Moses, Robbie" w:date="2023-02-23T02:31:00Z"/>
        </w:rPr>
      </w:pPr>
    </w:p>
    <w:p w14:paraId="24E24D5C" w14:textId="3F398248" w:rsidR="007467C0" w:rsidRPr="00C237DE" w:rsidDel="00D71319" w:rsidRDefault="007467C0" w:rsidP="007467C0">
      <w:pPr>
        <w:pStyle w:val="Caption"/>
        <w:rPr>
          <w:del w:id="1535" w:author="Moses, Robbie" w:date="2023-02-23T02:31:00Z"/>
          <w:lang w:val="en-US"/>
        </w:rPr>
      </w:pPr>
      <w:bookmarkStart w:id="1536" w:name="_Toc288754310"/>
      <w:bookmarkStart w:id="1537" w:name="_Toc74556492"/>
      <w:del w:id="1538" w:author="Moses, Robbie" w:date="2023-02-23T02:31:00Z">
        <w:r w:rsidRPr="00C237DE" w:rsidDel="00D71319">
          <w:rPr>
            <w:lang w:val="en-US"/>
          </w:rPr>
          <w:lastRenderedPageBreak/>
          <w:delText xml:space="preserve">Figure </w:delText>
        </w:r>
        <w:r w:rsidDel="00D71319">
          <w:fldChar w:fldCharType="begin"/>
        </w:r>
        <w:r w:rsidRPr="00C237DE" w:rsidDel="00D71319">
          <w:rPr>
            <w:lang w:val="en-US"/>
          </w:rPr>
          <w:delInstrText xml:space="preserve"> SEQ "Figure" \*Arabic </w:delInstrText>
        </w:r>
        <w:r w:rsidDel="00D71319">
          <w:fldChar w:fldCharType="separate"/>
        </w:r>
        <w:r w:rsidDel="00D71319">
          <w:rPr>
            <w:noProof/>
            <w:lang w:val="en-US"/>
          </w:rPr>
          <w:delText>60</w:delText>
        </w:r>
        <w:r w:rsidDel="00D71319">
          <w:fldChar w:fldCharType="end"/>
        </w:r>
        <w:r w:rsidRPr="00C237DE" w:rsidDel="00D71319">
          <w:rPr>
            <w:lang w:val="en-US"/>
          </w:rPr>
          <w:delText>: Order Workflow Page</w:delText>
        </w:r>
        <w:bookmarkEnd w:id="1536"/>
        <w:bookmarkEnd w:id="1537"/>
      </w:del>
    </w:p>
    <w:p w14:paraId="62809364" w14:textId="1216BE51" w:rsidR="007467C0" w:rsidDel="00D71319" w:rsidRDefault="007467C0" w:rsidP="007F4727">
      <w:pPr>
        <w:pStyle w:val="TopofSection"/>
        <w:jc w:val="center"/>
        <w:rPr>
          <w:del w:id="1539" w:author="Moses, Robbie" w:date="2023-02-23T02:31:00Z"/>
        </w:rPr>
      </w:pPr>
      <w:del w:id="1540"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1541" w:author="Moses, Robbie" w:date="2023-02-23T02:31:00Z"/>
        </w:rPr>
      </w:pPr>
      <w:bookmarkStart w:id="1542" w:name="_Toc288754447"/>
      <w:bookmarkStart w:id="1543" w:name="_Toc74556719"/>
      <w:del w:id="1544"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0</w:delText>
        </w:r>
        <w:r w:rsidDel="00D71319">
          <w:fldChar w:fldCharType="end"/>
        </w:r>
        <w:r w:rsidDel="00D71319">
          <w:delText>: Order Workflow Description</w:delText>
        </w:r>
        <w:bookmarkEnd w:id="1542"/>
        <w:bookmarkEnd w:id="1543"/>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1545"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1546" w:author="Moses, Robbie" w:date="2023-02-23T02:31:00Z"/>
              </w:rPr>
              <w:pPrChange w:id="1547" w:author="Pinnu, Sainath" w:date="2023-03-29T11:36:00Z">
                <w:pPr>
                  <w:pStyle w:val="TableHeader"/>
                  <w:snapToGrid w:val="0"/>
                </w:pPr>
              </w:pPrChange>
            </w:pPr>
            <w:del w:id="1548"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1549" w:author="Moses, Robbie" w:date="2023-02-23T02:31:00Z"/>
              </w:rPr>
              <w:pPrChange w:id="1550" w:author="Pinnu, Sainath" w:date="2023-03-29T11:36:00Z">
                <w:pPr>
                  <w:pStyle w:val="TableHeader"/>
                  <w:snapToGrid w:val="0"/>
                </w:pPr>
              </w:pPrChange>
            </w:pPr>
            <w:del w:id="1551" w:author="Moses, Robbie" w:date="2023-02-23T02:31:00Z">
              <w:r w:rsidDel="00D71319">
                <w:delText>Description</w:delText>
              </w:r>
            </w:del>
          </w:p>
        </w:tc>
      </w:tr>
      <w:tr w:rsidR="007467C0" w:rsidDel="00D71319" w14:paraId="3B483E31" w14:textId="69966D17" w:rsidTr="006271D1">
        <w:trPr>
          <w:cantSplit/>
          <w:del w:id="1552"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1553" w:author="Moses, Robbie" w:date="2023-02-23T02:31:00Z"/>
                <w:b/>
                <w:bCs/>
              </w:rPr>
            </w:pPr>
            <w:del w:id="1554"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1555" w:author="Moses, Robbie" w:date="2023-02-23T02:31:00Z"/>
              </w:rPr>
            </w:pPr>
            <w:del w:id="1556"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1557" w:author="Moses, Robbie" w:date="2023-02-23T02:31:00Z"/>
              </w:rPr>
            </w:pPr>
            <w:del w:id="1558"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1559" w:author="Moses, Robbie" w:date="2023-02-23T02:31:00Z"/>
              </w:rPr>
            </w:pPr>
            <w:del w:id="1560"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1561" w:author="Moses, Robbie" w:date="2023-02-23T02:31:00Z"/>
              </w:rPr>
            </w:pPr>
            <w:del w:id="1562"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1563"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1564" w:author="Moses, Robbie" w:date="2023-02-23T02:31:00Z"/>
                <w:b/>
                <w:bCs/>
              </w:rPr>
            </w:pPr>
            <w:del w:id="1565"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1566" w:author="Moses, Robbie" w:date="2023-02-23T02:31:00Z"/>
              </w:rPr>
            </w:pPr>
            <w:del w:id="1567"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1568" w:author="Moses, Robbie" w:date="2023-02-23T02:31:00Z"/>
          <w:color w:val="9BBB59"/>
          <w:lang w:val="en-US"/>
        </w:rPr>
      </w:pPr>
      <w:del w:id="1569"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1570" w:author="Moses, Robbie" w:date="2023-02-23T02:31:00Z"/>
        </w:rPr>
      </w:pPr>
    </w:p>
    <w:p w14:paraId="1E52B971" w14:textId="121D3E25" w:rsidR="007467C0" w:rsidDel="00D71319" w:rsidRDefault="007467C0" w:rsidP="007467C0">
      <w:pPr>
        <w:pStyle w:val="Heading5"/>
        <w:tabs>
          <w:tab w:val="left" w:pos="0"/>
        </w:tabs>
        <w:rPr>
          <w:del w:id="1571" w:author="Moses, Robbie" w:date="2023-02-23T02:31:00Z"/>
        </w:rPr>
      </w:pPr>
      <w:bookmarkStart w:id="1572" w:name="_Toc288767310"/>
      <w:del w:id="1573" w:author="Moses, Robbie" w:date="2023-02-23T02:31:00Z">
        <w:r w:rsidDel="00D71319">
          <w:lastRenderedPageBreak/>
          <w:delText>Order Workflow Editing</w:delText>
        </w:r>
        <w:bookmarkEnd w:id="1572"/>
      </w:del>
    </w:p>
    <w:p w14:paraId="66A0F040" w14:textId="16A25F45" w:rsidR="007467C0" w:rsidDel="00D71319" w:rsidRDefault="007467C0" w:rsidP="00500CEF">
      <w:pPr>
        <w:pStyle w:val="BodyText"/>
        <w:rPr>
          <w:del w:id="1574" w:author="Moses, Robbie" w:date="2023-02-23T02:31:00Z"/>
        </w:rPr>
      </w:pPr>
      <w:del w:id="1575"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1576" w:author="Moses, Robbie" w:date="2023-02-23T02:31:00Z"/>
        </w:rPr>
      </w:pPr>
      <w:bookmarkStart w:id="1577" w:name="_Toc288754311"/>
      <w:bookmarkStart w:id="1578" w:name="_Toc74556493"/>
      <w:del w:id="1579" w:author="Moses, Robbie" w:date="2023-02-23T02:31:00Z">
        <w:r w:rsidDel="00D71319">
          <w:delText xml:space="preserve">Figure </w:delText>
        </w:r>
        <w:r w:rsidDel="00D71319">
          <w:fldChar w:fldCharType="begin"/>
        </w:r>
        <w:r w:rsidDel="00D71319">
          <w:delInstrText xml:space="preserve"> SEQ "Figure" \*Arabic </w:delInstrText>
        </w:r>
        <w:r w:rsidDel="00D71319">
          <w:fldChar w:fldCharType="separate"/>
        </w:r>
        <w:r w:rsidDel="00D71319">
          <w:rPr>
            <w:noProof/>
          </w:rPr>
          <w:delText>61</w:delText>
        </w:r>
        <w:r w:rsidDel="00D71319">
          <w:fldChar w:fldCharType="end"/>
        </w:r>
        <w:r w:rsidDel="00D71319">
          <w:delText>: Order Workflow Editing Page</w:delText>
        </w:r>
        <w:bookmarkEnd w:id="1577"/>
        <w:bookmarkEnd w:id="1578"/>
      </w:del>
    </w:p>
    <w:p w14:paraId="38574C27" w14:textId="4233F0F3" w:rsidR="007467C0" w:rsidDel="00D71319" w:rsidRDefault="007467C0" w:rsidP="00500CEF">
      <w:pPr>
        <w:pStyle w:val="TopofSection"/>
        <w:jc w:val="center"/>
        <w:rPr>
          <w:del w:id="1580" w:author="Moses, Robbie" w:date="2023-02-23T02:31:00Z"/>
        </w:rPr>
      </w:pPr>
      <w:del w:id="1581"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1582" w:author="Moses, Robbie" w:date="2023-02-23T02:31:00Z"/>
        </w:rPr>
      </w:pPr>
      <w:bookmarkStart w:id="1583" w:name="_Toc288754448"/>
      <w:bookmarkStart w:id="1584" w:name="_Toc74556720"/>
      <w:bookmarkStart w:id="1585" w:name="_Ref246140019"/>
      <w:bookmarkStart w:id="1586" w:name="_Ref246843502"/>
      <w:del w:id="1587"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1</w:delText>
        </w:r>
        <w:r w:rsidDel="00D71319">
          <w:fldChar w:fldCharType="end"/>
        </w:r>
        <w:r w:rsidDel="00D71319">
          <w:delText>: Order Workflow Editing Description</w:delText>
        </w:r>
        <w:bookmarkEnd w:id="1583"/>
        <w:bookmarkEnd w:id="1584"/>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1588"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1589" w:author="Moses, Robbie" w:date="2023-02-23T02:31:00Z"/>
              </w:rPr>
              <w:pPrChange w:id="1590" w:author="Pinnu, Sainath" w:date="2023-03-29T11:36:00Z">
                <w:pPr>
                  <w:pStyle w:val="TableHeader"/>
                  <w:snapToGrid w:val="0"/>
                </w:pPr>
              </w:pPrChange>
            </w:pPr>
            <w:del w:id="1591"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1592" w:author="Moses, Robbie" w:date="2023-02-23T02:31:00Z"/>
              </w:rPr>
              <w:pPrChange w:id="1593" w:author="Pinnu, Sainath" w:date="2023-03-29T11:36:00Z">
                <w:pPr>
                  <w:pStyle w:val="TableHeader"/>
                  <w:snapToGrid w:val="0"/>
                </w:pPr>
              </w:pPrChange>
            </w:pPr>
            <w:del w:id="1594" w:author="Moses, Robbie" w:date="2023-02-23T02:31:00Z">
              <w:r w:rsidDel="00D71319">
                <w:delText>Description</w:delText>
              </w:r>
            </w:del>
          </w:p>
        </w:tc>
      </w:tr>
      <w:tr w:rsidR="007467C0" w:rsidDel="00D71319" w14:paraId="12BBE1A4" w14:textId="37B7C812" w:rsidTr="00401C5E">
        <w:trPr>
          <w:del w:id="1595"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1596" w:author="Moses, Robbie" w:date="2023-02-23T02:31:00Z"/>
                <w:b/>
                <w:bCs/>
              </w:rPr>
            </w:pPr>
            <w:del w:id="1597"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1598" w:author="Moses, Robbie" w:date="2023-02-23T02:31:00Z"/>
              </w:rPr>
            </w:pPr>
            <w:del w:id="1599"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1600"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1601" w:author="Moses, Robbie" w:date="2023-02-23T02:31:00Z"/>
                <w:b/>
                <w:bCs/>
              </w:rPr>
            </w:pPr>
            <w:del w:id="1602"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1603" w:author="Moses, Robbie" w:date="2023-02-23T02:31:00Z"/>
              </w:rPr>
            </w:pPr>
            <w:del w:id="1604" w:author="Moses, Robbie" w:date="2023-02-23T02:31:00Z">
              <w:r w:rsidRPr="00FB292A" w:rsidDel="00D71319">
                <w:delText>Saves any changes made to the selected item(s) in the list.</w:delText>
              </w:r>
            </w:del>
          </w:p>
        </w:tc>
      </w:tr>
      <w:tr w:rsidR="007467C0" w:rsidDel="00D71319" w14:paraId="4A7AFCDA" w14:textId="2C766FB8" w:rsidTr="00401C5E">
        <w:trPr>
          <w:del w:id="1605"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1606" w:author="Moses, Robbie" w:date="2023-02-23T02:31:00Z"/>
                <w:b/>
                <w:bCs/>
              </w:rPr>
            </w:pPr>
            <w:del w:id="1607"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1608" w:author="Moses, Robbie" w:date="2023-02-23T02:31:00Z"/>
              </w:rPr>
            </w:pPr>
            <w:del w:id="1609"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1610" w:author="Moses, Robbie" w:date="2023-02-23T02:31:00Z"/>
              </w:rPr>
            </w:pPr>
            <w:del w:id="1611"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1612"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1613" w:author="Moses, Robbie" w:date="2023-02-23T02:31:00Z"/>
                <w:b/>
                <w:bCs/>
              </w:rPr>
            </w:pPr>
            <w:del w:id="1614"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1615" w:author="Moses, Robbie" w:date="2023-02-23T02:31:00Z"/>
              </w:rPr>
            </w:pPr>
            <w:del w:id="1616"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1617"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1618" w:author="Moses, Robbie" w:date="2023-02-23T02:31:00Z"/>
                <w:b/>
                <w:bCs/>
              </w:rPr>
            </w:pPr>
            <w:del w:id="1619"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1620" w:author="Moses, Robbie" w:date="2023-02-23T02:31:00Z"/>
              </w:rPr>
            </w:pPr>
            <w:del w:id="1621"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1622"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1623" w:author="Moses, Robbie" w:date="2023-02-23T02:31:00Z"/>
                <w:b/>
                <w:bCs/>
              </w:rPr>
            </w:pPr>
            <w:del w:id="1624"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1625" w:author="Moses, Robbie" w:date="2023-02-23T02:31:00Z"/>
              </w:rPr>
            </w:pPr>
            <w:del w:id="1626"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1627" w:author="Moses, Robbie" w:date="2023-02-23T02:31:00Z"/>
              </w:rPr>
            </w:pPr>
            <w:del w:id="1628" w:author="Moses, Robbie" w:date="2023-02-23T02:31:00Z">
              <w:r w:rsidRPr="003642C7" w:rsidDel="00D71319">
                <w:rPr>
                  <w:b/>
                  <w:bCs/>
                </w:rPr>
                <w:lastRenderedPageBreak/>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1629" w:author="Moses, Robbie" w:date="2023-02-23T02:31:00Z"/>
              </w:rPr>
            </w:pPr>
            <w:del w:id="1630"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1631" w:author="Moses, Robbie" w:date="2023-02-23T02:31:00Z"/>
              </w:rPr>
            </w:pPr>
            <w:del w:id="1632"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1633" w:author="Moses, Robbie" w:date="2023-02-23T02:31:00Z"/>
              </w:rPr>
            </w:pPr>
            <w:del w:id="1634"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1635" w:author="Moses, Robbie" w:date="2023-02-23T02:31:00Z"/>
              </w:rPr>
            </w:pPr>
            <w:del w:id="1636"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1637" w:author="Moses, Robbie" w:date="2023-02-23T02:31:00Z"/>
              </w:rPr>
            </w:pPr>
            <w:del w:id="1638"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1639" w:author="Moses, Robbie" w:date="2023-02-23T02:31:00Z"/>
              </w:rPr>
            </w:pPr>
            <w:del w:id="1640" w:author="Moses, Robbie" w:date="2023-02-23T02:31:00Z">
              <w:r w:rsidRPr="003642C7" w:rsidDel="00D71319">
                <w:rPr>
                  <w:b/>
                  <w:bCs/>
                </w:rPr>
                <w:delText>Order –</w:delText>
              </w:r>
              <w:r w:rsidRPr="00FB292A" w:rsidDel="00D71319">
                <w:delText xml:space="preserve"> Analysts place</w:delText>
              </w:r>
            </w:del>
            <w:del w:id="1641" w:author="Moses, Robbie" w:date="2023-02-13T03:06:00Z">
              <w:r w:rsidRPr="00FB292A" w:rsidDel="00E6108F">
                <w:delText>s</w:delText>
              </w:r>
            </w:del>
            <w:del w:id="1642"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1643" w:author="Moses, Robbie" w:date="2023-02-23T02:31:00Z"/>
              </w:rPr>
            </w:pPr>
            <w:del w:id="1644"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1645" w:author="Moses, Robbie" w:date="2023-02-23T02:31:00Z"/>
              </w:rPr>
            </w:pPr>
            <w:del w:id="1646"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1647" w:author="Moses, Robbie" w:date="2023-02-23T02:31:00Z"/>
                <w:rFonts w:cs="Arial"/>
                <w:lang w:val="en-US" w:eastAsia="en-US" w:bidi="en-US"/>
              </w:rPr>
            </w:pPr>
          </w:p>
          <w:p w14:paraId="2617AFD5" w14:textId="648CC87B" w:rsidR="007467C0" w:rsidRPr="00FB292A" w:rsidDel="00D71319" w:rsidRDefault="007467C0" w:rsidP="00647CFD">
            <w:pPr>
              <w:pStyle w:val="TableBody"/>
              <w:rPr>
                <w:del w:id="1648" w:author="Moses, Robbie" w:date="2023-02-23T02:31:00Z"/>
              </w:rPr>
            </w:pPr>
            <w:del w:id="1649"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1650" w:author="Moses, Robbie" w:date="2023-02-13T03:06:00Z">
              <w:r w:rsidRPr="00FB292A" w:rsidDel="00E6108F">
                <w:delText xml:space="preserve">cut </w:delText>
              </w:r>
            </w:del>
            <w:del w:id="1651"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1652" w:author="Moses, Robbie" w:date="2023-02-23T02:31:00Z"/>
              </w:rPr>
            </w:pPr>
          </w:p>
          <w:p w14:paraId="11ECD5DA" w14:textId="0B5FD018" w:rsidR="007467C0" w:rsidRPr="001754EA" w:rsidDel="00D71319" w:rsidRDefault="007467C0" w:rsidP="00647CFD">
            <w:pPr>
              <w:pStyle w:val="TableBody"/>
              <w:rPr>
                <w:del w:id="1653" w:author="Moses, Robbie" w:date="2023-02-23T02:31:00Z"/>
                <w:b/>
                <w:bCs/>
              </w:rPr>
            </w:pPr>
            <w:del w:id="1654"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1655" w:author="Moses, Robbie" w:date="2023-02-23T02:31:00Z"/>
                <w:rFonts w:cs="Arial"/>
                <w:lang w:val="en-US" w:eastAsia="en-US" w:bidi="en-US"/>
              </w:rPr>
            </w:pPr>
          </w:p>
          <w:p w14:paraId="0E3CF5FD" w14:textId="4DA4745F" w:rsidR="007467C0" w:rsidRPr="00FB292A" w:rsidDel="00D71319" w:rsidRDefault="007467C0" w:rsidP="00647CFD">
            <w:pPr>
              <w:pStyle w:val="TableNote"/>
              <w:rPr>
                <w:del w:id="1656" w:author="Moses, Robbie" w:date="2023-02-23T02:31:00Z"/>
              </w:rPr>
            </w:pPr>
            <w:del w:id="1657"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1658" w:author="Moses, Robbie" w:date="2023-02-23T02:31:00Z"/>
              </w:rPr>
            </w:pPr>
            <w:del w:id="1659"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1660" w:author="Moses, Robbie" w:date="2023-02-23T02:31:00Z"/>
              </w:rPr>
            </w:pPr>
            <w:del w:id="1661"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1662" w:author="Moses, Robbie" w:date="2023-02-23T02:31:00Z"/>
              </w:rPr>
            </w:pPr>
            <w:del w:id="1663"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1664" w:author="Moses, Robbie" w:date="2023-02-23T02:31:00Z"/>
              </w:rPr>
            </w:pPr>
            <w:del w:id="1665"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1666" w:author="Moses, Robbie" w:date="2023-02-23T02:31:00Z"/>
              </w:rPr>
            </w:pPr>
            <w:del w:id="1667"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1668"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1669" w:author="Moses, Robbie" w:date="2023-02-23T02:31:00Z"/>
                <w:b/>
                <w:bCs/>
              </w:rPr>
            </w:pPr>
            <w:del w:id="1670" w:author="Moses, Robbie" w:date="2023-02-23T02:31:00Z">
              <w:r w:rsidRPr="00F208BC" w:rsidDel="00D71319">
                <w:rPr>
                  <w:b/>
                  <w:bCs/>
                </w:rPr>
                <w:lastRenderedPageBreak/>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1671" w:author="Moses, Robbie" w:date="2023-02-23T02:31:00Z"/>
              </w:rPr>
            </w:pPr>
            <w:del w:id="1672" w:author="Moses, Robbie" w:date="2023-02-23T02:31:00Z">
              <w:r w:rsidRPr="00FB292A" w:rsidDel="00D71319">
                <w:delText>This is the State the Order will be in after the user</w:delText>
              </w:r>
            </w:del>
            <w:del w:id="1673" w:author="Moses, Robbie" w:date="2023-02-13T03:06:00Z">
              <w:r w:rsidRPr="00FB292A" w:rsidDel="00E6108F">
                <w:delText>s</w:delText>
              </w:r>
            </w:del>
            <w:del w:id="1674"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1675" w:author="Moses, Robbie" w:date="2023-02-23T02:31:00Z"/>
              </w:rPr>
            </w:pPr>
            <w:del w:id="1676"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1677" w:author="Moses, Robbie" w:date="2023-02-23T02:31:00Z"/>
              </w:rPr>
            </w:pPr>
            <w:del w:id="1678"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1679" w:author="Moses, Robbie" w:date="2023-02-23T02:31:00Z"/>
              </w:rPr>
            </w:pPr>
            <w:del w:id="1680"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1681" w:author="Moses, Robbie" w:date="2023-02-23T02:31:00Z"/>
              </w:rPr>
            </w:pPr>
            <w:del w:id="1682"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1683" w:author="Moses, Robbie" w:date="2023-02-23T02:31:00Z"/>
              </w:rPr>
            </w:pPr>
            <w:del w:id="1684"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1685" w:author="Moses, Robbie" w:date="2023-02-23T02:31:00Z"/>
              </w:rPr>
            </w:pPr>
            <w:del w:id="1686"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1687" w:author="Moses, Robbie" w:date="2023-02-23T02:31:00Z"/>
              </w:rPr>
            </w:pPr>
            <w:del w:id="1688"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1689" w:author="Moses, Robbie" w:date="2023-02-23T02:31:00Z"/>
              </w:rPr>
            </w:pPr>
            <w:del w:id="1690"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1691" w:author="Moses, Robbie" w:date="2023-02-23T02:31:00Z"/>
              </w:rPr>
            </w:pPr>
            <w:del w:id="1692"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1693" w:author="Moses, Robbie" w:date="2023-02-23T02:31:00Z"/>
                <w:rFonts w:cs="Arial"/>
                <w:lang w:val="en-US" w:bidi="en-US"/>
              </w:rPr>
            </w:pPr>
            <w:del w:id="1694" w:author="Moses, Robbie" w:date="2023-02-23T02:31:00Z">
              <w:r w:rsidRPr="00FB292A" w:rsidDel="00D71319">
                <w:delText>Revert, Revert2, Revert3 = Canceled</w:delText>
              </w:r>
            </w:del>
          </w:p>
        </w:tc>
      </w:tr>
      <w:tr w:rsidR="007467C0" w:rsidDel="00D71319" w14:paraId="06677F8E" w14:textId="2E20F788" w:rsidTr="00401C5E">
        <w:trPr>
          <w:del w:id="1695"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1696" w:author="Moses, Robbie" w:date="2023-02-23T02:31:00Z"/>
                <w:b/>
                <w:bCs/>
              </w:rPr>
            </w:pPr>
            <w:del w:id="1697"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1698" w:author="Moses, Robbie" w:date="2023-02-23T02:31:00Z"/>
                <w:rFonts w:cs="Arial"/>
                <w:lang w:val="en-US" w:bidi="en-US"/>
              </w:rPr>
            </w:pPr>
            <w:del w:id="1699" w:author="Moses, Robbie" w:date="2023-02-23T02:31:00Z">
              <w:r w:rsidDel="00D71319">
                <w:delText>Workflow Administration Users select</w:delText>
              </w:r>
            </w:del>
            <w:del w:id="1700" w:author="Moses, Robbie" w:date="2023-02-13T03:06:00Z">
              <w:r w:rsidDel="00E6108F">
                <w:delText>s</w:delText>
              </w:r>
            </w:del>
            <w:del w:id="1701"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1702"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1703" w:author="Moses, Robbie" w:date="2023-02-23T02:31:00Z"/>
                <w:b/>
                <w:bCs/>
              </w:rPr>
            </w:pPr>
            <w:del w:id="1704"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1705" w:author="Moses, Robbie" w:date="2023-02-23T02:31:00Z"/>
              </w:rPr>
            </w:pPr>
            <w:del w:id="1706"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1707" w:author="Moses, Robbie" w:date="2023-02-23T02:31:00Z"/>
              </w:rPr>
            </w:pPr>
            <w:del w:id="1708"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1709" w:author="Moses, Robbie" w:date="2023-02-23T02:31:00Z"/>
              </w:rPr>
            </w:pPr>
            <w:del w:id="1710"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1711" w:author="Moses, Robbie" w:date="2023-02-23T02:31:00Z"/>
                <w:rFonts w:cs="Arial"/>
                <w:lang w:val="en-US" w:bidi="en-US"/>
              </w:rPr>
            </w:pPr>
            <w:del w:id="1712"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1713"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1714" w:author="Moses, Robbie" w:date="2023-02-23T02:31:00Z"/>
                <w:b/>
                <w:bCs/>
              </w:rPr>
            </w:pPr>
            <w:del w:id="1715"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1716" w:author="Moses, Robbie" w:date="2023-02-23T02:31:00Z"/>
              </w:rPr>
            </w:pPr>
            <w:del w:id="1717" w:author="Moses, Robbie" w:date="2023-02-23T02:31:00Z">
              <w:r w:rsidRPr="00FB292A" w:rsidDel="00D71319">
                <w:delText xml:space="preserve">The time in ‘HHMM’ format that the user has to accomplish the Task. After this time has elapsed, the </w:delText>
              </w:r>
              <w:r w:rsidRPr="00FB292A" w:rsidDel="00D71319">
                <w:lastRenderedPageBreak/>
                <w:delText>branch user will no longer have the ability to perform the task.</w:delText>
              </w:r>
            </w:del>
          </w:p>
        </w:tc>
      </w:tr>
      <w:tr w:rsidR="007467C0" w:rsidDel="00D71319" w14:paraId="4873F96F" w14:textId="6E3AE650" w:rsidTr="00401C5E">
        <w:trPr>
          <w:del w:id="1718"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1719" w:author="Moses, Robbie" w:date="2023-02-23T02:31:00Z"/>
                <w:b/>
                <w:bCs/>
              </w:rPr>
            </w:pPr>
            <w:del w:id="1720" w:author="Moses, Robbie" w:date="2023-02-23T02:31:00Z">
              <w:r w:rsidRPr="00F208BC" w:rsidDel="00D71319">
                <w:rPr>
                  <w:b/>
                  <w:bCs/>
                </w:rPr>
                <w:lastRenderedPageBreak/>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1721" w:author="Moses, Robbie" w:date="2023-02-23T02:31:00Z"/>
              </w:rPr>
            </w:pPr>
            <w:del w:id="1722"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1723" w:author="Moses, Robbie" w:date="2023-02-23T02:31:00Z"/>
              </w:rPr>
            </w:pPr>
            <w:del w:id="1724"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1725"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1726" w:author="Moses, Robbie" w:date="2023-02-23T02:31:00Z"/>
                <w:b/>
                <w:bCs/>
              </w:rPr>
            </w:pPr>
            <w:del w:id="1727"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1728" w:author="Moses, Robbie" w:date="2023-02-23T02:31:00Z"/>
              </w:rPr>
            </w:pPr>
            <w:del w:id="1729" w:author="Moses, Robbie" w:date="2023-02-23T02:31:00Z">
              <w:r w:rsidDel="00D71319">
                <w:delText xml:space="preserve">Indicates whether the timestamp recorded when this particular Task is executed </w:delText>
              </w:r>
            </w:del>
            <w:del w:id="1730" w:author="Moses, Robbie" w:date="2023-02-13T03:06:00Z">
              <w:r w:rsidDel="00E6108F">
                <w:delText>is able to</w:delText>
              </w:r>
            </w:del>
            <w:del w:id="1731"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1732"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1733" w:author="Moses, Robbie" w:date="2023-02-23T02:31:00Z"/>
                <w:b/>
                <w:bCs/>
              </w:rPr>
            </w:pPr>
            <w:del w:id="1734"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1735" w:author="Moses, Robbie" w:date="2023-02-23T02:31:00Z"/>
              </w:rPr>
            </w:pPr>
            <w:del w:id="1736"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1737"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1738" w:author="Moses, Robbie" w:date="2023-02-23T02:31:00Z"/>
                <w:b/>
                <w:bCs/>
              </w:rPr>
            </w:pPr>
            <w:del w:id="1739"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1740" w:author="Moses, Robbie" w:date="2023-02-23T02:31:00Z"/>
              </w:rPr>
            </w:pPr>
            <w:del w:id="1741"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1742" w:author="Moses, Robbie" w:date="2023-02-23T02:31:00Z"/>
          <w:color w:val="9BBB59"/>
          <w:lang w:val="en-US"/>
        </w:rPr>
      </w:pPr>
      <w:del w:id="1743"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1744" w:author="Moses, Robbie" w:date="2023-02-23T02:31:00Z"/>
          <w:lang w:val="en-US"/>
        </w:rPr>
      </w:pPr>
    </w:p>
    <w:p w14:paraId="7CD56716" w14:textId="5FFECF63" w:rsidR="007467C0" w:rsidDel="00D71319" w:rsidRDefault="007467C0" w:rsidP="007467C0">
      <w:pPr>
        <w:pStyle w:val="Heading4"/>
        <w:rPr>
          <w:del w:id="1745" w:author="Moses, Robbie" w:date="2023-02-23T02:31:00Z"/>
          <w:lang w:val="en-US"/>
        </w:rPr>
      </w:pPr>
      <w:del w:id="1746"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1747" w:author="Moses, Robbie" w:date="2023-02-23T02:31:00Z"/>
        </w:rPr>
      </w:pPr>
      <w:del w:id="1748" w:author="Moses, Robbie" w:date="2023-02-23T02:31:00Z">
        <w:r w:rsidDel="00D71319">
          <w:delText xml:space="preserve">Order Custom Fields can be used in many different ways to allow analysts to collect data for the orders that </w:delText>
        </w:r>
      </w:del>
      <w:del w:id="1749" w:author="Moses, Robbie" w:date="2023-02-13T03:07:00Z">
        <w:r w:rsidDel="00E6108F">
          <w:delText xml:space="preserve">is </w:delText>
        </w:r>
      </w:del>
      <w:del w:id="1750" w:author="Moses, Robbie" w:date="2023-02-23T02:31:00Z">
        <w:r w:rsidDel="00D71319">
          <w:delText xml:space="preserve">not available </w:delText>
        </w:r>
      </w:del>
      <w:del w:id="1751" w:author="Moses, Robbie" w:date="2023-02-13T03:13:00Z">
        <w:r w:rsidDel="000B3D23">
          <w:delText xml:space="preserve">in </w:delText>
        </w:r>
      </w:del>
      <w:del w:id="1752"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1753" w:author="Moses, Robbie" w:date="2023-02-23T02:31:00Z"/>
        </w:rPr>
      </w:pPr>
      <w:del w:id="1754"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1755" w:author="Moses, Robbie" w:date="2023-02-23T02:31:00Z"/>
        </w:rPr>
      </w:pPr>
      <w:del w:id="1756"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1757" w:author="Moses, Robbie" w:date="2023-02-23T02:31:00Z"/>
          <w:lang w:eastAsia="x-none" w:bidi="ar-SA"/>
        </w:rPr>
      </w:pPr>
    </w:p>
    <w:p w14:paraId="134D3B4A" w14:textId="73878D8B" w:rsidR="007467C0" w:rsidDel="00D71319" w:rsidRDefault="007467C0" w:rsidP="007467C0">
      <w:pPr>
        <w:pStyle w:val="Caption"/>
        <w:rPr>
          <w:del w:id="1758" w:author="Moses, Robbie" w:date="2023-02-23T02:31:00Z"/>
          <w:lang w:val="en-US"/>
        </w:rPr>
      </w:pPr>
      <w:bookmarkStart w:id="1759" w:name="_Toc300309732"/>
      <w:bookmarkStart w:id="1760" w:name="_Toc74556721"/>
      <w:del w:id="1761" w:author="Moses, Robbie" w:date="2023-02-23T02:31:00Z">
        <w:r w:rsidDel="00D71319">
          <w:rPr>
            <w:lang w:val="en-US"/>
          </w:rPr>
          <w:lastRenderedPageBreak/>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2</w:delText>
        </w:r>
        <w:r w:rsidDel="00D71319">
          <w:fldChar w:fldCharType="end"/>
        </w:r>
        <w:r w:rsidDel="00D71319">
          <w:rPr>
            <w:lang w:val="en-US"/>
          </w:rPr>
          <w:delText>: Order Custom Field Definitions Description</w:delText>
        </w:r>
        <w:bookmarkEnd w:id="1759"/>
        <w:bookmarkEnd w:id="1760"/>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1762"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1763" w:author="Moses, Robbie" w:date="2023-02-23T02:31:00Z"/>
              </w:rPr>
              <w:pPrChange w:id="1764" w:author="Pinnu, Sainath" w:date="2023-03-29T11:36:00Z">
                <w:pPr>
                  <w:pStyle w:val="TableHeader"/>
                  <w:snapToGrid w:val="0"/>
                </w:pPr>
              </w:pPrChange>
            </w:pPr>
            <w:del w:id="1765"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1766" w:author="Moses, Robbie" w:date="2023-02-23T02:31:00Z"/>
              </w:rPr>
              <w:pPrChange w:id="1767" w:author="Pinnu, Sainath" w:date="2023-03-29T11:36:00Z">
                <w:pPr>
                  <w:pStyle w:val="TableHeader"/>
                  <w:snapToGrid w:val="0"/>
                </w:pPr>
              </w:pPrChange>
            </w:pPr>
            <w:del w:id="1768" w:author="Moses, Robbie" w:date="2023-02-23T02:31:00Z">
              <w:r w:rsidDel="00D71319">
                <w:delText>Description</w:delText>
              </w:r>
            </w:del>
          </w:p>
        </w:tc>
      </w:tr>
      <w:tr w:rsidR="007467C0" w:rsidDel="00D71319" w14:paraId="097836C8" w14:textId="16D9BBB6" w:rsidTr="006271D1">
        <w:trPr>
          <w:cantSplit/>
          <w:del w:id="1769"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1770" w:author="Moses, Robbie" w:date="2023-02-23T02:31:00Z"/>
                <w:b/>
                <w:bCs/>
              </w:rPr>
            </w:pPr>
            <w:del w:id="1771"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1772" w:author="Moses, Robbie" w:date="2023-02-23T02:31:00Z"/>
              </w:rPr>
            </w:pPr>
            <w:del w:id="1773" w:author="Moses, Robbie" w:date="2023-02-23T02:31:00Z">
              <w:r w:rsidDel="00D71319">
                <w:delText>Indicates the Order Custom Field ID</w:delText>
              </w:r>
            </w:del>
          </w:p>
        </w:tc>
      </w:tr>
      <w:tr w:rsidR="007467C0" w:rsidDel="00D71319" w14:paraId="4C79285A" w14:textId="3C0EA397" w:rsidTr="006271D1">
        <w:trPr>
          <w:cantSplit/>
          <w:del w:id="1774"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1775" w:author="Moses, Robbie" w:date="2023-02-23T02:31:00Z"/>
                <w:b/>
                <w:bCs/>
              </w:rPr>
            </w:pPr>
            <w:del w:id="1776"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1777" w:author="Moses, Robbie" w:date="2023-02-23T02:31:00Z"/>
              </w:rPr>
            </w:pPr>
            <w:del w:id="1778" w:author="Moses, Robbie" w:date="2023-02-23T02:31:00Z">
              <w:r w:rsidDel="00D71319">
                <w:delText xml:space="preserve">Indicates the Name of the Order Custom Field. This will be displayed to the user </w:delText>
              </w:r>
            </w:del>
            <w:del w:id="1779" w:author="Moses, Robbie" w:date="2023-02-13T03:07:00Z">
              <w:r w:rsidDel="00E6108F">
                <w:delText xml:space="preserve">in </w:delText>
              </w:r>
            </w:del>
            <w:del w:id="1780" w:author="Moses, Robbie" w:date="2023-02-23T02:31:00Z">
              <w:r w:rsidDel="00D71319">
                <w:delText xml:space="preserve">the order pages. </w:delText>
              </w:r>
            </w:del>
          </w:p>
        </w:tc>
      </w:tr>
      <w:tr w:rsidR="007467C0" w:rsidDel="00D71319" w14:paraId="4C5CCE4E" w14:textId="1992EA07" w:rsidTr="006271D1">
        <w:trPr>
          <w:cantSplit/>
          <w:del w:id="1781"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1782" w:author="Moses, Robbie" w:date="2023-02-23T02:31:00Z"/>
                <w:b/>
                <w:bCs/>
              </w:rPr>
            </w:pPr>
            <w:del w:id="1783"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1784" w:author="Moses, Robbie" w:date="2023-02-23T02:31:00Z"/>
              </w:rPr>
            </w:pPr>
            <w:del w:id="1785" w:author="Moses, Robbie" w:date="2023-02-23T02:31:00Z">
              <w:r w:rsidDel="00D71319">
                <w:delText>Describes the Order Custom Field is for. This field</w:delText>
              </w:r>
            </w:del>
            <w:del w:id="1786" w:author="Moses, Robbie" w:date="2023-02-13T03:08:00Z">
              <w:r w:rsidDel="00E6108F">
                <w:delText>s</w:delText>
              </w:r>
            </w:del>
            <w:del w:id="1787" w:author="Moses, Robbie" w:date="2023-02-23T02:31:00Z">
              <w:r w:rsidDel="00D71319">
                <w:delText xml:space="preserve"> will not be displayed on the order pages.</w:delText>
              </w:r>
            </w:del>
          </w:p>
        </w:tc>
      </w:tr>
      <w:tr w:rsidR="007467C0" w:rsidDel="00D71319" w14:paraId="05A96735" w14:textId="00804E04" w:rsidTr="006271D1">
        <w:trPr>
          <w:cantSplit/>
          <w:del w:id="1788"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1789" w:author="Moses, Robbie" w:date="2023-02-23T02:31:00Z"/>
                <w:b/>
                <w:bCs/>
              </w:rPr>
            </w:pPr>
            <w:del w:id="1790"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1791" w:author="Moses, Robbie" w:date="2023-02-23T02:31:00Z"/>
              </w:rPr>
            </w:pPr>
            <w:del w:id="1792"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1793" w:author="Moses, Robbie" w:date="2023-02-23T02:31:00Z"/>
              </w:rPr>
            </w:pPr>
            <w:del w:id="1794"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1795" w:author="Moses, Robbie" w:date="2023-02-23T02:31:00Z"/>
              </w:rPr>
            </w:pPr>
            <w:del w:id="1796" w:author="Moses, Robbie" w:date="2023-02-23T02:31:00Z">
              <w:r w:rsidRPr="00CE1129" w:rsidDel="00D71319">
                <w:rPr>
                  <w:b/>
                  <w:bCs/>
                </w:rPr>
                <w:delText>Optional –</w:delText>
              </w:r>
              <w:r w:rsidDel="00D71319">
                <w:delText xml:space="preserve"> </w:delText>
              </w:r>
            </w:del>
            <w:del w:id="1797" w:author="Moses, Robbie" w:date="2023-02-13T03:08:00Z">
              <w:r w:rsidDel="00E6108F">
                <w:delText xml:space="preserve">Is </w:delText>
              </w:r>
            </w:del>
            <w:del w:id="1798"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1799" w:author="Moses, Robbie" w:date="2023-02-23T02:31:00Z"/>
              </w:rPr>
            </w:pPr>
            <w:del w:id="1800" w:author="Moses, Robbie" w:date="2023-02-23T02:31:00Z">
              <w:r w:rsidRPr="00CE1129" w:rsidDel="00D71319">
                <w:rPr>
                  <w:b/>
                  <w:bCs/>
                </w:rPr>
                <w:delText>Required –</w:delText>
              </w:r>
              <w:r w:rsidDel="00D71319">
                <w:delText xml:space="preserve"> Requires that the value be specified </w:delText>
              </w:r>
            </w:del>
            <w:del w:id="1801" w:author="Moses, Robbie" w:date="2023-02-13T03:08:00Z">
              <w:r w:rsidDel="00E6108F">
                <w:delText xml:space="preserve">in order </w:delText>
              </w:r>
            </w:del>
            <w:del w:id="1802" w:author="Moses, Robbie" w:date="2023-02-23T02:31:00Z">
              <w:r w:rsidDel="00D71319">
                <w:delText>to complete the order</w:delText>
              </w:r>
            </w:del>
          </w:p>
        </w:tc>
      </w:tr>
      <w:tr w:rsidR="007467C0" w:rsidDel="00D71319" w14:paraId="0514D8BD" w14:textId="1C218E73" w:rsidTr="006271D1">
        <w:trPr>
          <w:cantSplit/>
          <w:del w:id="1803"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1804" w:author="Moses, Robbie" w:date="2023-02-23T02:31:00Z"/>
                <w:b/>
                <w:bCs/>
              </w:rPr>
            </w:pPr>
            <w:del w:id="1805"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1806" w:author="Moses, Robbie" w:date="2023-02-23T02:31:00Z"/>
              </w:rPr>
            </w:pPr>
            <w:del w:id="1807"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1808" w:author="Moses, Robbie" w:date="2023-02-23T02:31:00Z"/>
              </w:rPr>
            </w:pPr>
            <w:del w:id="1809"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1810" w:author="Moses, Robbie" w:date="2023-02-23T02:31:00Z"/>
              </w:rPr>
            </w:pPr>
            <w:del w:id="1811"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1812" w:author="Moses, Robbie" w:date="2023-02-13T03:08:00Z">
              <w:r w:rsidDel="00E6108F">
                <w:delText xml:space="preserve">comma </w:delText>
              </w:r>
            </w:del>
            <w:del w:id="1813" w:author="Moses, Robbie" w:date="2023-02-23T02:31:00Z">
              <w:r w:rsidDel="00D71319">
                <w:delText xml:space="preserve">separated list. </w:delText>
              </w:r>
            </w:del>
          </w:p>
          <w:p w14:paraId="3D62744F" w14:textId="563A782F" w:rsidR="007467C0" w:rsidDel="00D71319" w:rsidRDefault="007467C0" w:rsidP="00F208BC">
            <w:pPr>
              <w:pStyle w:val="TableListBullet"/>
              <w:rPr>
                <w:del w:id="1814" w:author="Moses, Robbie" w:date="2023-02-23T02:31:00Z"/>
              </w:rPr>
            </w:pPr>
            <w:del w:id="1815"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1816"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1817" w:author="Moses, Robbie" w:date="2023-02-23T02:31:00Z"/>
                <w:b/>
                <w:bCs/>
              </w:rPr>
            </w:pPr>
            <w:del w:id="1818"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1819" w:author="Moses, Robbie" w:date="2023-02-23T02:31:00Z"/>
              </w:rPr>
            </w:pPr>
            <w:del w:id="1820" w:author="Moses, Robbie" w:date="2023-02-23T02:31:00Z">
              <w:r w:rsidDel="00D71319">
                <w:delText>Indicates the maximum size of the field for Free Text fields</w:delText>
              </w:r>
            </w:del>
          </w:p>
        </w:tc>
      </w:tr>
      <w:tr w:rsidR="007467C0" w:rsidDel="00D71319" w14:paraId="67C7F25F" w14:textId="2C808CFF" w:rsidTr="006271D1">
        <w:trPr>
          <w:cantSplit/>
          <w:del w:id="1821"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1822" w:author="Moses, Robbie" w:date="2023-02-23T02:31:00Z"/>
                <w:b/>
                <w:bCs/>
              </w:rPr>
            </w:pPr>
            <w:del w:id="1823"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1824" w:author="Moses, Robbie" w:date="2023-02-23T02:31:00Z"/>
              </w:rPr>
            </w:pPr>
            <w:del w:id="1825"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1826"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1827" w:author="Moses, Robbie" w:date="2023-02-23T02:31:00Z"/>
                <w:b/>
                <w:bCs/>
              </w:rPr>
            </w:pPr>
            <w:del w:id="1828"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1829" w:author="Moses, Robbie" w:date="2023-02-23T02:31:00Z"/>
              </w:rPr>
            </w:pPr>
            <w:del w:id="1830" w:author="Moses, Robbie" w:date="2023-02-23T02:31:00Z">
              <w:r w:rsidDel="00D71319">
                <w:delText>Indicates the content (</w:delText>
              </w:r>
            </w:del>
            <w:del w:id="1831" w:author="Moses, Robbie" w:date="2023-02-13T03:09:00Z">
              <w:r w:rsidDel="00E6108F">
                <w:delText xml:space="preserve">comma </w:delText>
              </w:r>
            </w:del>
            <w:del w:id="1832"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1833"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1834" w:author="Moses, Robbie" w:date="2023-02-23T02:31:00Z"/>
                <w:b/>
                <w:bCs/>
              </w:rPr>
            </w:pPr>
            <w:del w:id="1835"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1836" w:author="Moses, Robbie" w:date="2023-02-23T02:31:00Z"/>
              </w:rPr>
            </w:pPr>
            <w:del w:id="1837"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1838"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1839" w:author="Moses, Robbie" w:date="2023-02-23T02:31:00Z"/>
                <w:b/>
                <w:bCs/>
              </w:rPr>
            </w:pPr>
            <w:del w:id="1840"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1841" w:author="Moses, Robbie" w:date="2023-02-23T02:31:00Z"/>
              </w:rPr>
            </w:pPr>
            <w:del w:id="1842" w:author="Moses, Robbie" w:date="2023-02-23T02:31:00Z">
              <w:r w:rsidDel="00D71319">
                <w:delText>Saves changes made during editing.</w:delText>
              </w:r>
            </w:del>
          </w:p>
        </w:tc>
      </w:tr>
      <w:tr w:rsidR="007467C0" w:rsidDel="00D71319" w14:paraId="2298B59C" w14:textId="4E9937E5" w:rsidTr="006271D1">
        <w:trPr>
          <w:cantSplit/>
          <w:del w:id="1843"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1844" w:author="Moses, Robbie" w:date="2023-02-23T02:31:00Z"/>
                <w:b/>
                <w:bCs/>
              </w:rPr>
            </w:pPr>
            <w:del w:id="1845"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1846" w:author="Moses, Robbie" w:date="2023-02-23T02:31:00Z"/>
              </w:rPr>
            </w:pPr>
            <w:del w:id="1847"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1848" w:author="Moses, Robbie" w:date="2023-02-23T02:31:00Z"/>
          <w:color w:val="9BBB59"/>
          <w:lang w:val="en-US"/>
        </w:rPr>
      </w:pPr>
      <w:del w:id="1849"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1850" w:author="Moses, Robbie" w:date="2023-02-23T02:31:00Z"/>
          <w:lang w:eastAsia="x-none" w:bidi="ar-SA"/>
        </w:rPr>
      </w:pPr>
    </w:p>
    <w:p w14:paraId="2D69B5A5" w14:textId="2D98D91F" w:rsidR="007467C0" w:rsidDel="00D71319" w:rsidRDefault="007467C0" w:rsidP="007467C0">
      <w:pPr>
        <w:pStyle w:val="Heading4"/>
        <w:rPr>
          <w:del w:id="1851" w:author="Moses, Robbie" w:date="2023-02-23T02:31:00Z"/>
          <w:lang w:val="en-US"/>
        </w:rPr>
      </w:pPr>
      <w:del w:id="1852" w:author="Moses, Robbie" w:date="2023-02-23T02:31:00Z">
        <w:r w:rsidDel="00D71319">
          <w:lastRenderedPageBreak/>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1853" w:author="Moses, Robbie" w:date="2023-02-23T02:31:00Z"/>
        </w:rPr>
      </w:pPr>
      <w:del w:id="1854" w:author="Moses, Robbie" w:date="2023-02-23T02:31:00Z">
        <w:r w:rsidDel="00D71319">
          <w:delText xml:space="preserve">In order to allow Order Custom Fields to apply to a particular type of order and/or cashpoint type, the Order Custom Fields can be associated </w:delText>
        </w:r>
      </w:del>
      <w:del w:id="1855" w:author="Moses, Robbie" w:date="2023-02-13T03:13:00Z">
        <w:r w:rsidDel="0040636D">
          <w:delText xml:space="preserve">to </w:delText>
        </w:r>
      </w:del>
      <w:del w:id="1856"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1857" w:author="Moses, Robbie" w:date="2023-02-23T02:31:00Z"/>
        </w:rPr>
      </w:pPr>
      <w:del w:id="1858"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1859" w:author="Moses, Robbie" w:date="2023-02-23T02:31:00Z"/>
          <w:lang w:val="en-US"/>
        </w:rPr>
      </w:pPr>
      <w:bookmarkStart w:id="1860" w:name="_Toc300309733"/>
      <w:bookmarkStart w:id="1861" w:name="_Toc74556722"/>
      <w:del w:id="1862"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3</w:delText>
        </w:r>
        <w:r w:rsidDel="00D71319">
          <w:fldChar w:fldCharType="end"/>
        </w:r>
        <w:r w:rsidDel="00D71319">
          <w:rPr>
            <w:lang w:val="en-US"/>
          </w:rPr>
          <w:delText>: Custom Field To Order Description</w:delText>
        </w:r>
        <w:bookmarkEnd w:id="1860"/>
        <w:bookmarkEnd w:id="1861"/>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1863"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1864" w:author="Moses, Robbie" w:date="2023-02-23T02:31:00Z"/>
              </w:rPr>
              <w:pPrChange w:id="1865" w:author="Pinnu, Sainath" w:date="2023-03-29T11:36:00Z">
                <w:pPr>
                  <w:pStyle w:val="TableHeader"/>
                  <w:snapToGrid w:val="0"/>
                </w:pPr>
              </w:pPrChange>
            </w:pPr>
            <w:del w:id="1866"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1867" w:author="Moses, Robbie" w:date="2023-02-23T02:31:00Z"/>
              </w:rPr>
              <w:pPrChange w:id="1868" w:author="Pinnu, Sainath" w:date="2023-03-29T11:36:00Z">
                <w:pPr>
                  <w:pStyle w:val="TableHeader"/>
                  <w:snapToGrid w:val="0"/>
                </w:pPr>
              </w:pPrChange>
            </w:pPr>
            <w:del w:id="1869" w:author="Moses, Robbie" w:date="2023-02-23T02:31:00Z">
              <w:r w:rsidDel="00D71319">
                <w:delText>Description</w:delText>
              </w:r>
            </w:del>
          </w:p>
        </w:tc>
      </w:tr>
      <w:tr w:rsidR="007467C0" w:rsidDel="00D71319" w14:paraId="22A8141B" w14:textId="5A0F46DB" w:rsidTr="006271D1">
        <w:trPr>
          <w:cantSplit/>
          <w:del w:id="1870"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1871" w:author="Moses, Robbie" w:date="2023-02-23T02:31:00Z"/>
                <w:b/>
                <w:bCs/>
              </w:rPr>
            </w:pPr>
            <w:del w:id="1872"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1873" w:author="Moses, Robbie" w:date="2023-02-23T02:31:00Z"/>
              </w:rPr>
            </w:pPr>
            <w:del w:id="1874"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1875"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1876" w:author="Moses, Robbie" w:date="2023-02-23T02:31:00Z"/>
                <w:b/>
                <w:bCs/>
              </w:rPr>
            </w:pPr>
            <w:del w:id="1877"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1878" w:author="Moses, Robbie" w:date="2023-02-23T02:31:00Z"/>
              </w:rPr>
            </w:pPr>
            <w:del w:id="1879" w:author="Moses, Robbie" w:date="2023-02-23T02:31:00Z">
              <w:r w:rsidDel="00D71319">
                <w:delText>Saves changes made during the editing process</w:delText>
              </w:r>
            </w:del>
          </w:p>
        </w:tc>
      </w:tr>
      <w:tr w:rsidR="007467C0" w:rsidDel="00D71319" w14:paraId="745D4F81" w14:textId="46F826D0" w:rsidTr="006271D1">
        <w:trPr>
          <w:cantSplit/>
          <w:del w:id="1880"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1881" w:author="Moses, Robbie" w:date="2023-02-23T02:31:00Z"/>
                <w:b/>
                <w:bCs/>
              </w:rPr>
            </w:pPr>
            <w:del w:id="1882"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1883" w:author="Moses, Robbie" w:date="2023-02-23T02:31:00Z"/>
              </w:rPr>
            </w:pPr>
            <w:del w:id="1884" w:author="Moses, Robbie" w:date="2023-02-23T02:31:00Z">
              <w:r w:rsidDel="00D71319">
                <w:delText>Cancels any changes made during the editing process</w:delText>
              </w:r>
            </w:del>
          </w:p>
        </w:tc>
      </w:tr>
      <w:tr w:rsidR="007467C0" w:rsidDel="00D71319" w14:paraId="2DEAEBBD" w14:textId="586D69B1" w:rsidTr="006271D1">
        <w:trPr>
          <w:cantSplit/>
          <w:del w:id="1885"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1886" w:author="Moses, Robbie" w:date="2023-02-23T02:31:00Z"/>
                <w:b/>
                <w:bCs/>
              </w:rPr>
            </w:pPr>
            <w:del w:id="1887"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1888" w:author="Moses, Robbie" w:date="2023-02-23T02:31:00Z"/>
              </w:rPr>
            </w:pPr>
            <w:del w:id="1889" w:author="Moses, Robbie" w:date="2023-02-13T03:13:00Z">
              <w:r w:rsidDel="0040636D">
                <w:delText>In order t</w:delText>
              </w:r>
            </w:del>
            <w:del w:id="1890"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1891" w:name="_System(Cashpoint_Synchronization"/>
      <w:bookmarkStart w:id="1892" w:name="_Toc74556417"/>
      <w:bookmarkStart w:id="1893" w:name="_Toc127491607"/>
      <w:bookmarkEnd w:id="1891"/>
      <w:del w:id="1894" w:author="Moses, Robbie" w:date="2023-02-23T04:13:00Z">
        <w:r w:rsidDel="00E12A0B">
          <w:delText>System</w:delText>
        </w:r>
      </w:del>
      <w:bookmarkStart w:id="1895" w:name="_Toc128021141"/>
      <w:ins w:id="1896" w:author="Moses, Robbie" w:date="2023-02-23T04:13:00Z">
        <w:r w:rsidR="00E12A0B">
          <w:t>Maintenance</w:t>
        </w:r>
      </w:ins>
      <w:r>
        <w:rPr>
          <w:rFonts w:ascii="Wingdings" w:hAnsi="Wingdings"/>
        </w:rPr>
        <w:t></w:t>
      </w:r>
      <w:r>
        <w:t>Cashpoint Synchronization</w:t>
      </w:r>
      <w:bookmarkEnd w:id="1585"/>
      <w:bookmarkEnd w:id="1586"/>
      <w:bookmarkEnd w:id="1892"/>
      <w:bookmarkEnd w:id="1893"/>
      <w:bookmarkEnd w:id="1895"/>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1897" w:author="Moses, Robbie" w:date="2023-02-13T03:13:00Z">
        <w:r w:rsidDel="0040636D">
          <w:delText xml:space="preserve">one </w:delText>
        </w:r>
      </w:del>
      <w:ins w:id="1898"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1899" w:name="_Toc74556723"/>
      <w:r>
        <w:lastRenderedPageBreak/>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18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170D7D">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1900" w:author="Moses, Robbie" w:date="2023-02-13T03:13:00Z">
              <w:r w:rsidRPr="00FB292A" w:rsidDel="0040636D">
                <w:delText xml:space="preserve">in order </w:delText>
              </w:r>
            </w:del>
            <w:r w:rsidRPr="00FB292A">
              <w:t xml:space="preserve">to proceed with </w:t>
            </w:r>
            <w:del w:id="1901"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1902"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903"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1904"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1905"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1906"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1907"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1908" w:author="Moses, Robbie" w:date="2023-02-23T05:10:00Z"/>
        </w:rPr>
      </w:pPr>
      <w:r w:rsidRPr="00326CDA">
        <w:t xml:space="preserve">Return To:  </w:t>
      </w:r>
      <w:del w:id="1909"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1910" w:author="Moses, Robbie" w:date="2023-02-23T05:10:00Z">
        <w:r w:rsidR="00904467">
          <w:fldChar w:fldCharType="begin"/>
        </w:r>
        <w:r w:rsidR="00904467">
          <w:instrText xml:space="preserve"> REF _Ref128021343 \h </w:instrText>
        </w:r>
      </w:ins>
      <w:r w:rsidR="00904467">
        <w:fldChar w:fldCharType="separate"/>
      </w:r>
      <w:ins w:id="1911"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1912" w:author="Moses, Robbie" w:date="2023-02-23T05:10:00Z"/>
        </w:rPr>
      </w:pPr>
    </w:p>
    <w:p w14:paraId="49DE3B03" w14:textId="42183E06" w:rsidR="007467C0" w:rsidDel="000C7B63" w:rsidRDefault="007467C0">
      <w:pPr>
        <w:pStyle w:val="TopofSection"/>
        <w:rPr>
          <w:del w:id="1913" w:author="Moses, Robbie" w:date="2023-02-23T04:07:00Z"/>
        </w:rPr>
        <w:pPrChange w:id="1914" w:author="Moses, Robbie" w:date="2023-02-23T05:10:00Z">
          <w:pPr>
            <w:pStyle w:val="Heading3"/>
          </w:pPr>
        </w:pPrChange>
      </w:pPr>
      <w:bookmarkStart w:id="1915" w:name="_Ref246140026"/>
      <w:bookmarkStart w:id="1916" w:name="_Toc74556418"/>
      <w:bookmarkStart w:id="1917" w:name="_Toc127491608"/>
      <w:commentRangeStart w:id="1918"/>
      <w:del w:id="1919" w:author="Moses, Robbie" w:date="2023-02-23T04:07:00Z">
        <w:r w:rsidDel="000C7B63">
          <w:delText>System</w:delText>
        </w:r>
        <w:r w:rsidDel="000C7B63">
          <w:rPr>
            <w:rFonts w:ascii="Wingdings" w:hAnsi="Wingdings"/>
          </w:rPr>
          <w:delText></w:delText>
        </w:r>
        <w:r w:rsidDel="000C7B63">
          <w:delText>Calendar Refresh</w:delText>
        </w:r>
      </w:del>
      <w:bookmarkEnd w:id="1915"/>
      <w:bookmarkEnd w:id="1916"/>
      <w:bookmarkEnd w:id="1917"/>
      <w:commentRangeEnd w:id="1918"/>
      <w:r w:rsidR="001927BA">
        <w:rPr>
          <w:rStyle w:val="CommentReference"/>
          <w:color w:val="auto"/>
          <w:lang w:val="en-US" w:eastAsia="en-US" w:bidi="en-US"/>
        </w:rPr>
        <w:commentReference w:id="1918"/>
      </w:r>
    </w:p>
    <w:p w14:paraId="6D8ACA50" w14:textId="4EC62C33" w:rsidR="007467C0" w:rsidDel="000C7B63" w:rsidRDefault="007467C0">
      <w:pPr>
        <w:pStyle w:val="TopofSection"/>
        <w:rPr>
          <w:del w:id="1920" w:author="Moses, Robbie" w:date="2023-02-23T04:07:00Z"/>
        </w:rPr>
        <w:pPrChange w:id="1921" w:author="Moses, Robbie" w:date="2023-02-23T05:10:00Z">
          <w:pPr>
            <w:pStyle w:val="BodyText"/>
          </w:pPr>
        </w:pPrChange>
      </w:pPr>
      <w:del w:id="1922"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1923" w:author="Moses, Robbie" w:date="2023-02-23T04:07:00Z"/>
        </w:rPr>
        <w:pPrChange w:id="1924" w:author="Moses, Robbie" w:date="2023-02-23T05:10:00Z">
          <w:pPr>
            <w:pStyle w:val="BodyText"/>
          </w:pPr>
        </w:pPrChange>
      </w:pPr>
      <w:del w:id="1925" w:author="Moses, Robbie" w:date="2023-02-23T04:07:00Z">
        <w:r w:rsidDel="000C7B63">
          <w:delText xml:space="preserve">The Cashpoint synchronization is a </w:delText>
        </w:r>
      </w:del>
      <w:del w:id="1926" w:author="Moses, Robbie" w:date="2023-02-13T03:14:00Z">
        <w:r w:rsidDel="00913ED2">
          <w:delText xml:space="preserve">one </w:delText>
        </w:r>
      </w:del>
      <w:del w:id="1927"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1928" w:author="Moses, Robbie" w:date="2023-02-23T04:07:00Z"/>
        </w:rPr>
        <w:pPrChange w:id="1929" w:author="Moses, Robbie" w:date="2023-02-23T05:10:00Z">
          <w:pPr>
            <w:pStyle w:val="Caption"/>
          </w:pPr>
        </w:pPrChange>
      </w:pPr>
      <w:bookmarkStart w:id="1930" w:name="_Toc74556494"/>
      <w:del w:id="1931"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1930"/>
      </w:del>
    </w:p>
    <w:p w14:paraId="6320BDEC" w14:textId="6E76F662" w:rsidR="007467C0" w:rsidDel="000C7B63" w:rsidRDefault="007467C0">
      <w:pPr>
        <w:pStyle w:val="TopofSection"/>
        <w:rPr>
          <w:del w:id="1932" w:author="Moses, Robbie" w:date="2023-02-23T04:06:00Z"/>
        </w:rPr>
        <w:pPrChange w:id="1933" w:author="Moses, Robbie" w:date="2023-02-23T05:10:00Z">
          <w:pPr>
            <w:jc w:val="center"/>
          </w:pPr>
        </w:pPrChange>
      </w:pPr>
      <w:del w:id="1934" w:author="Moses, Robbie" w:date="2023-02-22T06:39:00Z">
        <w:r w:rsidDel="00A163D8">
          <w:rPr>
            <w:noProof/>
          </w:rPr>
          <w:lastRenderedPageBreak/>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1935" w:author="Moses, Robbie" w:date="2023-02-23T04:07:00Z"/>
        </w:rPr>
        <w:pPrChange w:id="1936" w:author="Moses, Robbie" w:date="2023-02-23T05:10:00Z">
          <w:pPr>
            <w:pStyle w:val="Caption"/>
          </w:pPr>
        </w:pPrChange>
      </w:pPr>
      <w:bookmarkStart w:id="1937" w:name="_Toc74556724"/>
      <w:del w:id="1938"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1937"/>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1939"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1940" w:author="Moses, Robbie" w:date="2023-02-23T04:07:00Z"/>
              </w:rPr>
              <w:pPrChange w:id="1941" w:author="Moses, Robbie" w:date="2023-02-23T05:10:00Z">
                <w:pPr>
                  <w:pStyle w:val="TableHeader"/>
                </w:pPr>
              </w:pPrChange>
            </w:pPr>
            <w:del w:id="1942"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1943" w:author="Moses, Robbie" w:date="2023-02-23T04:07:00Z"/>
              </w:rPr>
              <w:pPrChange w:id="1944" w:author="Moses, Robbie" w:date="2023-02-23T05:10:00Z">
                <w:pPr>
                  <w:pStyle w:val="TableHeader"/>
                </w:pPr>
              </w:pPrChange>
            </w:pPr>
            <w:del w:id="1945" w:author="Moses, Robbie" w:date="2023-02-23T04:07:00Z">
              <w:r w:rsidDel="000C7B63">
                <w:delText>Description</w:delText>
              </w:r>
            </w:del>
          </w:p>
        </w:tc>
      </w:tr>
      <w:tr w:rsidR="007467C0" w:rsidDel="000C7B63" w14:paraId="06E0F8C3" w14:textId="7C404C70" w:rsidTr="006271D1">
        <w:trPr>
          <w:cantSplit/>
          <w:del w:id="1946"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1947" w:author="Moses, Robbie" w:date="2023-02-23T04:07:00Z"/>
                <w:b/>
                <w:bCs/>
              </w:rPr>
              <w:pPrChange w:id="1948" w:author="Moses, Robbie" w:date="2023-02-23T05:10:00Z">
                <w:pPr>
                  <w:pStyle w:val="TableBody"/>
                </w:pPr>
              </w:pPrChange>
            </w:pPr>
            <w:del w:id="1949"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1950" w:author="Moses, Robbie" w:date="2023-02-23T04:07:00Z"/>
              </w:rPr>
              <w:pPrChange w:id="1951" w:author="Moses, Robbie" w:date="2023-02-23T05:10:00Z">
                <w:pPr>
                  <w:pStyle w:val="TableBody"/>
                </w:pPr>
              </w:pPrChange>
            </w:pPr>
            <w:del w:id="1952"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1953"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1954" w:author="Moses, Robbie" w:date="2023-02-23T04:07:00Z"/>
                <w:b/>
                <w:bCs/>
              </w:rPr>
              <w:pPrChange w:id="1955" w:author="Moses, Robbie" w:date="2023-02-23T05:10:00Z">
                <w:pPr>
                  <w:pStyle w:val="TableBody"/>
                </w:pPr>
              </w:pPrChange>
            </w:pPr>
            <w:del w:id="1956"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1957" w:author="Moses, Robbie" w:date="2023-02-23T04:07:00Z"/>
              </w:rPr>
              <w:pPrChange w:id="1958" w:author="Moses, Robbie" w:date="2023-02-23T05:10:00Z">
                <w:pPr>
                  <w:pStyle w:val="TableBody"/>
                </w:pPr>
              </w:pPrChange>
            </w:pPr>
            <w:del w:id="1959" w:author="Moses, Robbie" w:date="2023-02-23T04:07:00Z">
              <w:r w:rsidRPr="00FB292A" w:rsidDel="000C7B63">
                <w:delText xml:space="preserve">The Vault </w:delText>
              </w:r>
            </w:del>
            <w:del w:id="1960" w:author="Moses, Robbie" w:date="2023-02-13T03:47:00Z">
              <w:r w:rsidRPr="00FB292A" w:rsidDel="00FF6652">
                <w:delText xml:space="preserve">that </w:delText>
              </w:r>
            </w:del>
            <w:del w:id="1961" w:author="Moses, Robbie" w:date="2023-02-23T04:07:00Z">
              <w:r w:rsidRPr="00FB292A" w:rsidDel="000C7B63">
                <w:delText>is associated with a calendar that has changed</w:delText>
              </w:r>
            </w:del>
          </w:p>
        </w:tc>
      </w:tr>
      <w:tr w:rsidR="007467C0" w:rsidDel="000C7B63" w14:paraId="17506DF3" w14:textId="1F19A1EA" w:rsidTr="006271D1">
        <w:trPr>
          <w:cantSplit/>
          <w:del w:id="1962"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1963" w:author="Moses, Robbie" w:date="2023-02-23T04:07:00Z"/>
                <w:b/>
                <w:bCs/>
              </w:rPr>
              <w:pPrChange w:id="1964" w:author="Moses, Robbie" w:date="2023-02-23T05:10:00Z">
                <w:pPr>
                  <w:pStyle w:val="TableBody"/>
                </w:pPr>
              </w:pPrChange>
            </w:pPr>
            <w:del w:id="1965"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1966" w:author="Moses, Robbie" w:date="2023-02-23T04:07:00Z"/>
              </w:rPr>
              <w:pPrChange w:id="1967" w:author="Moses, Robbie" w:date="2023-02-23T05:10:00Z">
                <w:pPr>
                  <w:pStyle w:val="TableBody"/>
                </w:pPr>
              </w:pPrChange>
            </w:pPr>
            <w:del w:id="1968"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1969"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1970" w:author="Moses, Robbie" w:date="2023-02-23T04:07:00Z"/>
                <w:b/>
                <w:bCs/>
              </w:rPr>
              <w:pPrChange w:id="1971" w:author="Moses, Robbie" w:date="2023-02-23T05:10:00Z">
                <w:pPr>
                  <w:pStyle w:val="TableBody"/>
                </w:pPr>
              </w:pPrChange>
            </w:pPr>
            <w:del w:id="1972"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1973" w:author="Moses, Robbie" w:date="2023-02-23T04:07:00Z"/>
              </w:rPr>
              <w:pPrChange w:id="1974" w:author="Moses, Robbie" w:date="2023-02-23T05:10:00Z">
                <w:pPr>
                  <w:pStyle w:val="TableBody"/>
                </w:pPr>
              </w:pPrChange>
            </w:pPr>
            <w:del w:id="1975"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1976" w:author="Moses, Robbie" w:date="2023-02-23T04:07:00Z"/>
        </w:rPr>
      </w:pPr>
      <w:del w:id="1977"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1978" w:author="Moses, Robbie" w:date="2023-02-23T05:10:00Z">
          <w:pPr>
            <w:pStyle w:val="BodyText"/>
          </w:pPr>
        </w:pPrChange>
      </w:pPr>
    </w:p>
    <w:p w14:paraId="04E9C8C9" w14:textId="52C996FB" w:rsidR="007467C0" w:rsidRDefault="007467C0" w:rsidP="00F95357">
      <w:pPr>
        <w:pStyle w:val="Heading3"/>
      </w:pPr>
      <w:bookmarkStart w:id="1979" w:name="_Ref231730863"/>
      <w:bookmarkStart w:id="1980" w:name="_Toc256529021"/>
      <w:bookmarkStart w:id="1981" w:name="_Toc74556419"/>
      <w:bookmarkStart w:id="1982" w:name="_Toc127491609"/>
      <w:del w:id="1983" w:author="Moses, Robbie" w:date="2023-02-23T04:15:00Z">
        <w:r w:rsidDel="0048301C">
          <w:delText>System</w:delText>
        </w:r>
      </w:del>
      <w:bookmarkStart w:id="1984" w:name="_Toc128021142"/>
      <w:ins w:id="1985" w:author="Moses, Robbie" w:date="2023-02-23T04:15:00Z">
        <w:r w:rsidR="0048301C">
          <w:t>Maintenance</w:t>
        </w:r>
      </w:ins>
      <w:r>
        <w:rPr>
          <w:rFonts w:ascii="Wingdings" w:hAnsi="Wingdings"/>
        </w:rPr>
        <w:t></w:t>
      </w:r>
      <w:r>
        <w:t xml:space="preserve">Audit </w:t>
      </w:r>
      <w:ins w:id="1986" w:author="Moses, Robbie" w:date="2023-02-23T04:15:00Z">
        <w:r w:rsidR="00C9007B">
          <w:t xml:space="preserve">Log </w:t>
        </w:r>
      </w:ins>
      <w:del w:id="1987" w:author="Moses, Robbie" w:date="2023-02-23T04:15:00Z">
        <w:r w:rsidDel="0048301C">
          <w:delText xml:space="preserve">Log </w:delText>
        </w:r>
      </w:del>
      <w:r>
        <w:t>Browser</w:t>
      </w:r>
      <w:bookmarkEnd w:id="1979"/>
      <w:bookmarkEnd w:id="1980"/>
      <w:bookmarkEnd w:id="1981"/>
      <w:bookmarkEnd w:id="1982"/>
      <w:bookmarkEnd w:id="1984"/>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1988" w:name="_Toc256528919"/>
      <w:bookmarkStart w:id="1989" w:name="_Toc74556495"/>
      <w:bookmarkStart w:id="1990" w:name="_Toc128022172"/>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1988"/>
      <w:bookmarkEnd w:id="1989"/>
      <w:bookmarkEnd w:id="1990"/>
    </w:p>
    <w:p w14:paraId="255EED22" w14:textId="01B39921" w:rsidR="007467C0" w:rsidRDefault="007467C0" w:rsidP="00585A31">
      <w:pPr>
        <w:jc w:val="center"/>
      </w:pPr>
      <w:del w:id="1991"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92"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1993" w:name="_Toc256528743"/>
      <w:bookmarkStart w:id="1994"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1993"/>
      <w:bookmarkEnd w:id="19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170D7D">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1995" w:author="Moses, Robbie" w:date="2023-02-13T03:48:00Z">
              <w:r w:rsidRPr="00FB292A" w:rsidDel="003672DE">
                <w:delText xml:space="preserve">case </w:delText>
              </w:r>
            </w:del>
            <w:ins w:id="1996"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lastRenderedPageBreak/>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1997" w:author="Moses, Robbie" w:date="2023-02-13T03:48:00Z">
              <w:r w:rsidRPr="00FB292A" w:rsidDel="00C77438">
                <w:delText xml:space="preserve">is </w:delText>
              </w:r>
            </w:del>
            <w:ins w:id="1998" w:author="Moses, Robbie" w:date="2023-02-13T03:49:00Z">
              <w:r w:rsidR="00C77438">
                <w:t>is</w:t>
              </w:r>
            </w:ins>
            <w:ins w:id="1999" w:author="Moses, Robbie" w:date="2023-02-13T03:48:00Z">
              <w:r w:rsidR="00C77438" w:rsidRPr="00FB292A">
                <w:t xml:space="preserve"> </w:t>
              </w:r>
            </w:ins>
            <w:r w:rsidRPr="00FB292A">
              <w:t xml:space="preserve">able to enter </w:t>
            </w:r>
            <w:del w:id="2000" w:author="Moses, Robbie" w:date="2023-02-13T03:48:00Z">
              <w:r w:rsidRPr="00FB292A" w:rsidDel="00C77438">
                <w:delText xml:space="preserve">a </w:delText>
              </w:r>
            </w:del>
            <w:r w:rsidRPr="00FB292A">
              <w:t>the date, the date/time, or leave the field blank. Leaving the field blank will return all rows. For instance</w:t>
            </w:r>
            <w:ins w:id="2001" w:author="Moses, Robbie" w:date="2023-02-13T03:49:00Z">
              <w:r w:rsidR="00A42477">
                <w:t>,</w:t>
              </w:r>
            </w:ins>
            <w:r w:rsidRPr="00FB292A">
              <w:t xml:space="preserve"> if the user wanted all records after June 1, 2009</w:t>
            </w:r>
            <w:ins w:id="2002"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2003" w:author="Moses, Robbie" w:date="2023-02-13T03:49:00Z">
              <w:r w:rsidRPr="00FB292A" w:rsidDel="00A42477">
                <w:delText xml:space="preserve"> </w:delText>
              </w:r>
            </w:del>
            <w:r w:rsidRPr="00FB292A">
              <w:t>: June 1, 2009</w:t>
            </w:r>
            <w:ins w:id="2004" w:author="Moses, Robbie" w:date="2023-02-13T03:49:00Z">
              <w:r w:rsidR="00A42477">
                <w:t>,</w:t>
              </w:r>
            </w:ins>
            <w:r w:rsidRPr="00FB292A">
              <w:t xml:space="preserve"> at 3:15</w:t>
            </w:r>
            <w:ins w:id="2005"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2006" w:name="_Toc256528920"/>
      <w:bookmarkStart w:id="2007" w:name="_Toc74556496"/>
      <w:bookmarkStart w:id="2008"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2006"/>
      <w:bookmarkEnd w:id="2007"/>
      <w:bookmarkEnd w:id="2008"/>
    </w:p>
    <w:p w14:paraId="117E9C35" w14:textId="77777777" w:rsidR="007467C0" w:rsidRDefault="007467C0" w:rsidP="00585A31">
      <w:pPr>
        <w:jc w:val="center"/>
      </w:pPr>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3B68C8" w14:textId="77777777" w:rsidR="007467C0" w:rsidRPr="0096772F" w:rsidRDefault="007467C0" w:rsidP="007467C0">
      <w:pPr>
        <w:pStyle w:val="Caption"/>
        <w:rPr>
          <w:lang w:val="en-US"/>
        </w:rPr>
      </w:pPr>
      <w:bookmarkStart w:id="2009" w:name="_Toc256528744"/>
      <w:bookmarkStart w:id="2010"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2009"/>
      <w:bookmarkEnd w:id="20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170D7D">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2011"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lastRenderedPageBreak/>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2012"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2013"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2014" w:author="Moses, Robbie" w:date="2023-02-13T03:50:00Z">
              <w:r w:rsidRPr="00FB292A" w:rsidDel="008210AD">
                <w:delText xml:space="preserve">brink </w:delText>
              </w:r>
            </w:del>
            <w:ins w:id="2015"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2016"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2017"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2018"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2019"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2020"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2021" w:name="_Toc256528921"/>
      <w:bookmarkStart w:id="2022" w:name="_Toc74556497"/>
      <w:bookmarkStart w:id="2023" w:name="_Toc128022174"/>
      <w:r>
        <w:lastRenderedPageBreak/>
        <w:t xml:space="preserve">Figure </w:t>
      </w:r>
      <w:r>
        <w:fldChar w:fldCharType="begin"/>
      </w:r>
      <w:r>
        <w:instrText xml:space="preserve"> SEQ Figure \* ARABIC </w:instrText>
      </w:r>
      <w:r>
        <w:fldChar w:fldCharType="separate"/>
      </w:r>
      <w:r>
        <w:rPr>
          <w:noProof/>
        </w:rPr>
        <w:t>65</w:t>
      </w:r>
      <w:r>
        <w:fldChar w:fldCharType="end"/>
      </w:r>
      <w:r>
        <w:t xml:space="preserve">: </w:t>
      </w:r>
      <w:bookmarkEnd w:id="2021"/>
      <w:r>
        <w:t>Audit Log Browser Transaction Detail Page</w:t>
      </w:r>
      <w:bookmarkEnd w:id="2022"/>
      <w:bookmarkEnd w:id="2023"/>
    </w:p>
    <w:p w14:paraId="7519A607" w14:textId="77777777" w:rsidR="007467C0" w:rsidRPr="000F70FA" w:rsidRDefault="007467C0" w:rsidP="00A25048">
      <w:pPr>
        <w:jc w:val="center"/>
      </w:pPr>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4034623" w14:textId="77777777" w:rsidR="007467C0" w:rsidRDefault="007467C0" w:rsidP="007467C0">
      <w:pPr>
        <w:pStyle w:val="Caption"/>
      </w:pPr>
      <w:bookmarkStart w:id="2024" w:name="_Toc256528745"/>
      <w:bookmarkStart w:id="2025"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2024"/>
      <w:bookmarkEnd w:id="20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170D7D">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2026" w:author="Moses, Robbie" w:date="2023-02-13T03:51:00Z"/>
                <w:b/>
                <w:bCs/>
              </w:rPr>
            </w:pPr>
            <w:r w:rsidRPr="00FB292A">
              <w:t xml:space="preserve">Parameters executed at </w:t>
            </w:r>
            <w:ins w:id="2027"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2028"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2029" w:author="Moses, Robbie" w:date="2023-02-13T03:51:00Z">
              <w:r w:rsidR="00216A23">
                <w:t xml:space="preserve">the </w:t>
              </w:r>
            </w:ins>
            <w:r w:rsidRPr="00FB292A">
              <w:t xml:space="preserve">system administrator configures </w:t>
            </w:r>
            <w:del w:id="2030"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2031"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2032" w:author="Moses, Robbie" w:date="2023-02-23T05:10:00Z">
        <w:r w:rsidR="00904467">
          <w:fldChar w:fldCharType="begin"/>
        </w:r>
        <w:r w:rsidR="00904467">
          <w:instrText xml:space="preserve"> REF _Ref128021343 \h </w:instrText>
        </w:r>
      </w:ins>
      <w:r w:rsidR="00904467">
        <w:fldChar w:fldCharType="separate"/>
      </w:r>
      <w:ins w:id="2033"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2034" w:name="_Ref246140029"/>
      <w:bookmarkStart w:id="2035" w:name="_Toc74556420"/>
      <w:bookmarkStart w:id="2036" w:name="_Toc127491610"/>
      <w:bookmarkStart w:id="2037" w:name="_Toc128021143"/>
      <w:del w:id="2038" w:author="Moses, Robbie" w:date="2023-02-23T05:12:00Z">
        <w:r w:rsidDel="00975E45">
          <w:delText>System</w:delText>
        </w:r>
      </w:del>
      <w:ins w:id="2039" w:author="Moses, Robbie" w:date="2023-02-23T05:12:00Z">
        <w:r w:rsidR="00975E45">
          <w:t>Main</w:t>
        </w:r>
        <w:r w:rsidR="00C15C79">
          <w:t>tenance</w:t>
        </w:r>
      </w:ins>
      <w:r>
        <w:rPr>
          <w:rFonts w:ascii="Wingdings" w:hAnsi="Wingdings"/>
        </w:rPr>
        <w:t></w:t>
      </w:r>
      <w:r>
        <w:t>View Logs</w:t>
      </w:r>
      <w:bookmarkEnd w:id="2034"/>
      <w:bookmarkEnd w:id="2035"/>
      <w:bookmarkEnd w:id="2036"/>
      <w:bookmarkEnd w:id="2037"/>
    </w:p>
    <w:p w14:paraId="1DF97219" w14:textId="594DD3AF" w:rsidR="007467C0" w:rsidRDefault="007467C0" w:rsidP="00A217CD">
      <w:pPr>
        <w:pStyle w:val="BodyText"/>
      </w:pPr>
      <w:r>
        <w:t xml:space="preserve">The View Logs function allows users to access system logs </w:t>
      </w:r>
      <w:del w:id="2040" w:author="Moses, Robbie" w:date="2023-02-13T03:52:00Z">
        <w:r w:rsidDel="00D469FD">
          <w:delText xml:space="preserve">in order </w:delText>
        </w:r>
      </w:del>
      <w:r>
        <w:t>to help NCR troubleshoot problems. The users should only access this page when directed to do so by a system administrator or a</w:t>
      </w:r>
      <w:ins w:id="2041" w:author="Moses, Robbie" w:date="2023-02-13T03:53:00Z">
        <w:r w:rsidR="00DE6E4B">
          <w:t>n</w:t>
        </w:r>
      </w:ins>
      <w:r>
        <w:t xml:space="preserve"> NCR Support Representative.</w:t>
      </w:r>
    </w:p>
    <w:p w14:paraId="059AEB79" w14:textId="77777777" w:rsidR="007467C0" w:rsidRDefault="007467C0" w:rsidP="007467C0">
      <w:pPr>
        <w:pStyle w:val="Caption"/>
      </w:pPr>
      <w:bookmarkStart w:id="2042" w:name="_Toc74556498"/>
      <w:bookmarkStart w:id="2043" w:name="_Toc128022175"/>
      <w:r>
        <w:lastRenderedPageBreak/>
        <w:t xml:space="preserve">Figure </w:t>
      </w:r>
      <w:r>
        <w:fldChar w:fldCharType="begin"/>
      </w:r>
      <w:r>
        <w:instrText xml:space="preserve"> SEQ Figure \* ARABIC </w:instrText>
      </w:r>
      <w:r>
        <w:fldChar w:fldCharType="separate"/>
      </w:r>
      <w:r>
        <w:rPr>
          <w:noProof/>
        </w:rPr>
        <w:t>66</w:t>
      </w:r>
      <w:r>
        <w:fldChar w:fldCharType="end"/>
      </w:r>
      <w:r>
        <w:t>: Logs Page</w:t>
      </w:r>
      <w:bookmarkEnd w:id="2042"/>
      <w:bookmarkEnd w:id="2043"/>
    </w:p>
    <w:p w14:paraId="234831E3" w14:textId="3A98B8EF" w:rsidR="007467C0" w:rsidRDefault="007467C0" w:rsidP="00686739">
      <w:pPr>
        <w:jc w:val="center"/>
      </w:pPr>
      <w:del w:id="2044"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45"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2046"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204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170D7D">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170D7D">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81">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82">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2047" w:author="Moses, Robbie" w:date="2023-02-13T03:53:00Z">
              <w:r w:rsidRPr="00FB292A" w:rsidDel="00DE6E4B">
                <w:delText xml:space="preserve">on </w:delText>
              </w:r>
            </w:del>
            <w:ins w:id="2048"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2049"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2050" w:author="Moses, Robbie" w:date="2023-02-23T05:13:00Z">
        <w:r w:rsidR="00C15C79">
          <w:fldChar w:fldCharType="begin"/>
        </w:r>
        <w:r w:rsidR="00C15C79">
          <w:instrText xml:space="preserve"> REF _Ref128021343 \h </w:instrText>
        </w:r>
      </w:ins>
      <w:r w:rsidR="00C15C79">
        <w:fldChar w:fldCharType="separate"/>
      </w:r>
      <w:ins w:id="2051"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2052" w:name="_Ref246140033"/>
      <w:bookmarkStart w:id="2053" w:name="_Toc74556421"/>
      <w:bookmarkStart w:id="2054" w:name="_Toc127491611"/>
      <w:bookmarkStart w:id="2055" w:name="_Toc128021144"/>
      <w:del w:id="2056" w:author="Moses, Robbie" w:date="2023-02-23T05:13:00Z">
        <w:r w:rsidDel="00C15C79">
          <w:lastRenderedPageBreak/>
          <w:delText>System</w:delText>
        </w:r>
      </w:del>
      <w:ins w:id="2057" w:author="Moses, Robbie" w:date="2023-02-23T05:13:00Z">
        <w:r w:rsidR="00C15C79">
          <w:t>Maintenance</w:t>
        </w:r>
      </w:ins>
      <w:r>
        <w:rPr>
          <w:rFonts w:ascii="Wingdings" w:hAnsi="Wingdings"/>
        </w:rPr>
        <w:t></w:t>
      </w:r>
      <w:r>
        <w:t>About</w:t>
      </w:r>
      <w:bookmarkEnd w:id="2052"/>
      <w:bookmarkEnd w:id="2053"/>
      <w:bookmarkEnd w:id="2054"/>
      <w:bookmarkEnd w:id="2055"/>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2058" w:author="Moses, Robbie" w:date="2023-02-13T03:53:00Z">
        <w:r w:rsidDel="00EA6F28">
          <w:delText>is able to</w:delText>
        </w:r>
      </w:del>
      <w:ins w:id="2059"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2060" w:name="_Toc74556499"/>
      <w:bookmarkStart w:id="2061"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2060"/>
      <w:bookmarkEnd w:id="2061"/>
    </w:p>
    <w:p w14:paraId="5473E159" w14:textId="1EBCB9CF" w:rsidR="007467C0" w:rsidRDefault="007467C0" w:rsidP="00F162A9">
      <w:pPr>
        <w:spacing w:after="0" w:line="240" w:lineRule="auto"/>
        <w:jc w:val="center"/>
      </w:pPr>
      <w:del w:id="2062"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63"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2064"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2065" w:author="Moses, Robbie" w:date="2023-02-23T05:13:00Z">
        <w:r w:rsidR="008E3C76">
          <w:fldChar w:fldCharType="begin"/>
        </w:r>
        <w:r w:rsidR="008E3C76">
          <w:instrText xml:space="preserve"> REF _Ref128021343 \h </w:instrText>
        </w:r>
      </w:ins>
      <w:r w:rsidR="008E3C76">
        <w:fldChar w:fldCharType="separate"/>
      </w:r>
      <w:ins w:id="2066"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rsidP="005B05FC">
      <w:pPr>
        <w:pStyle w:val="Heading1"/>
      </w:pPr>
      <w:bookmarkStart w:id="2067" w:name="_Ref245707339"/>
      <w:bookmarkStart w:id="2068" w:name="_Toc74556422"/>
      <w:bookmarkStart w:id="2069" w:name="_Toc127491612"/>
      <w:bookmarkStart w:id="2070" w:name="_Toc128021145"/>
      <w:r>
        <w:lastRenderedPageBreak/>
        <w:t>Reports Tab</w:t>
      </w:r>
      <w:bookmarkEnd w:id="2067"/>
      <w:bookmarkEnd w:id="2068"/>
      <w:bookmarkEnd w:id="2069"/>
      <w:bookmarkEnd w:id="2070"/>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5EDBC6F5" w:rsidR="007467C0" w:rsidRDefault="007467C0" w:rsidP="005B05FC">
      <w:pPr>
        <w:pStyle w:val="ListBullet"/>
      </w:pPr>
      <w:r>
        <w:fldChar w:fldCharType="begin"/>
      </w:r>
      <w:r>
        <w:instrText xml:space="preserve"> REF _Ref245721690 \h  \* MERGEFORMAT </w:instrText>
      </w:r>
      <w:r>
        <w:fldChar w:fldCharType="separate"/>
      </w:r>
      <w:r>
        <w:t>Report Basics</w:t>
      </w:r>
      <w:r>
        <w:fldChar w:fldCharType="end"/>
      </w:r>
      <w:r w:rsidR="005B05FC">
        <w:t>z</w:t>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2071" w:name="_Ref245721684"/>
      <w:bookmarkStart w:id="2072" w:name="_Toc74556423"/>
      <w:bookmarkStart w:id="2073" w:name="_Toc127491613"/>
      <w:bookmarkStart w:id="2074" w:name="_Toc128021146"/>
      <w:r>
        <w:t>Reports Overview</w:t>
      </w:r>
      <w:bookmarkEnd w:id="2071"/>
      <w:bookmarkEnd w:id="2072"/>
      <w:bookmarkEnd w:id="2073"/>
      <w:bookmarkEnd w:id="2074"/>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2075"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20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170D7D">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170D7D">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170D7D">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170D7D">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2558B562"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849AFE6"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170D7D">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170D7D">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170D7D">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011E5FB6"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2076" w:name="_Ref245721690"/>
      <w:bookmarkStart w:id="2077" w:name="_Toc74556424"/>
      <w:bookmarkStart w:id="2078" w:name="_Toc127491614"/>
      <w:bookmarkStart w:id="2079" w:name="_Toc128021147"/>
      <w:r>
        <w:t>Report Basics</w:t>
      </w:r>
      <w:bookmarkEnd w:id="2076"/>
      <w:bookmarkEnd w:id="2077"/>
      <w:bookmarkEnd w:id="2078"/>
      <w:bookmarkEnd w:id="2079"/>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2080" w:name="_Toc74556500"/>
      <w:bookmarkStart w:id="2081"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2080"/>
      <w:bookmarkEnd w:id="2081"/>
    </w:p>
    <w:p w14:paraId="4AFC2836" w14:textId="189DE40F" w:rsidR="007467C0" w:rsidRPr="00282FD2" w:rsidRDefault="007467C0" w:rsidP="00465A27">
      <w:pPr>
        <w:jc w:val="center"/>
      </w:pPr>
      <w:del w:id="2082"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83"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2084" w:name="_Toc74556730"/>
      <w:r w:rsidRPr="00DD0754">
        <w:lastRenderedPageBreak/>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20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170D7D">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170D7D">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631C2C65" w14:textId="0505FCB7" w:rsidR="007467C0" w:rsidRPr="00FB292A" w:rsidRDefault="007467C0" w:rsidP="00B64CCF">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Pr="007045DE">
              <w:rPr>
                <w:color w:val="4472C4" w:themeColor="accent1"/>
              </w:rPr>
              <w:t>General OptiVault Pages</w:t>
            </w:r>
            <w:r w:rsidR="007A0690">
              <w:rPr>
                <w:color w:val="4472C4" w:themeColor="accent1"/>
              </w:rPr>
              <w:t xml:space="preserve"> </w:t>
            </w: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t>Cashpoints Selected</w:t>
            </w:r>
          </w:p>
        </w:tc>
        <w:tc>
          <w:tcPr>
            <w:tcW w:w="5480" w:type="dxa"/>
            <w:gridSpan w:val="2"/>
            <w:tcBorders>
              <w:top w:val="single" w:sz="6" w:space="0" w:color="auto"/>
              <w:left w:val="nil"/>
              <w:bottom w:val="single" w:sz="6" w:space="0" w:color="auto"/>
            </w:tcBorders>
          </w:tcPr>
          <w:p w14:paraId="734F0743" w14:textId="090F21E7"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8F755CC"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9BECB5D"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6pLvhYAAAB9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2UOqS74WAAAAfQAADgAAAAAA&#10;AAAAAAAAAAAuAgAAZHJzL2Uyb0RvYy54bWxQSwECLQAUAAYACAAAACEAt903WtcAAAADAQAADwAA&#10;AAAAAAAAAAAAAAAYGQAAZHJzL2Rvd25yZXYueG1sUEsFBgAAAAAEAAQA8wAAABwaA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2085" w:name="_Ref245721693"/>
      <w:bookmarkStart w:id="2086" w:name="_Toc74556425"/>
      <w:bookmarkStart w:id="2087" w:name="_Toc127491615"/>
      <w:bookmarkStart w:id="2088" w:name="_Toc128021148"/>
      <w:r>
        <w:t>Processing Reports</w:t>
      </w:r>
      <w:bookmarkEnd w:id="2085"/>
      <w:bookmarkEnd w:id="2086"/>
      <w:bookmarkEnd w:id="2087"/>
      <w:bookmarkEnd w:id="2088"/>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lastRenderedPageBreak/>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2089" w:name="_Ref245722620"/>
      <w:r>
        <w:t>Aggregation Results</w:t>
      </w:r>
      <w:bookmarkEnd w:id="2089"/>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2090"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20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170D7D">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1CCE281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A155843"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lastRenderedPageBreak/>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2091" w:name="_Ref249755501"/>
      <w:r>
        <w:t>Aggregation Summary Results</w:t>
      </w:r>
      <w:bookmarkEnd w:id="2091"/>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2092"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20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170D7D">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20FD0FBC"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2093" w:name="_Ref245722627"/>
      <w:r>
        <w:t>Recommendation Results</w:t>
      </w:r>
      <w:bookmarkEnd w:id="2093"/>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2094"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209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170D7D">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170D7D">
            <w:pPr>
              <w:pStyle w:val="TableHeader"/>
            </w:pPr>
            <w:r>
              <w:t>Field</w:t>
            </w:r>
          </w:p>
        </w:tc>
        <w:tc>
          <w:tcPr>
            <w:tcW w:w="5480" w:type="dxa"/>
            <w:shd w:val="clear" w:color="auto" w:fill="60C03A"/>
          </w:tcPr>
          <w:p w14:paraId="1943DF37" w14:textId="77777777" w:rsidR="007467C0" w:rsidRPr="00A875AE" w:rsidRDefault="007467C0" w:rsidP="00170D7D">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lastRenderedPageBreak/>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2095" w:name="_Ref249755553"/>
      <w:r>
        <w:t>Recommendation Validation Results</w:t>
      </w:r>
      <w:bookmarkEnd w:id="2095"/>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2096"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209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170D7D">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170D7D">
            <w:pPr>
              <w:pStyle w:val="TableHeader"/>
            </w:pPr>
            <w:r w:rsidRPr="00465A27">
              <w:t>Field</w:t>
            </w:r>
          </w:p>
        </w:tc>
        <w:tc>
          <w:tcPr>
            <w:tcW w:w="5480" w:type="dxa"/>
            <w:shd w:val="clear" w:color="auto" w:fill="60C03A"/>
          </w:tcPr>
          <w:p w14:paraId="1BCD88D7" w14:textId="77777777" w:rsidR="007467C0" w:rsidRPr="00465A27" w:rsidRDefault="007467C0" w:rsidP="00170D7D">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2097" w:name="_Ref245722630"/>
      <w:r>
        <w:t>Commercial Consolidation Results</w:t>
      </w:r>
      <w:bookmarkEnd w:id="2097"/>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2098" w:name="_Toc74556735"/>
      <w:r>
        <w:lastRenderedPageBreak/>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20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170D7D">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CD2A5C" w:rsidRDefault="007467C0" w:rsidP="00285AAB">
            <w:pPr>
              <w:pStyle w:val="TableBody"/>
              <w:rPr>
                <w:b/>
                <w:bCs/>
              </w:rPr>
            </w:pPr>
            <w:r w:rsidRPr="00CD2A5C">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CD2A5C" w:rsidRDefault="007467C0" w:rsidP="00285AAB">
            <w:pPr>
              <w:pStyle w:val="TableBody"/>
              <w:rPr>
                <w:b/>
                <w:bCs/>
              </w:rPr>
            </w:pPr>
            <w:r w:rsidRPr="00CD2A5C">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CD2A5C" w:rsidRDefault="007467C0" w:rsidP="00285AAB">
            <w:pPr>
              <w:pStyle w:val="TableBody"/>
              <w:rPr>
                <w:b/>
                <w:bCs/>
              </w:rPr>
            </w:pPr>
            <w:r w:rsidRPr="00CD2A5C">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CD2A5C" w:rsidRDefault="007467C0" w:rsidP="00285AAB">
            <w:pPr>
              <w:pStyle w:val="TableBody"/>
              <w:rPr>
                <w:b/>
                <w:bCs/>
              </w:rPr>
            </w:pPr>
            <w:r w:rsidRPr="00CD2A5C">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CD2A5C" w:rsidRDefault="007467C0" w:rsidP="00285AAB">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CD2A5C" w:rsidRDefault="007467C0" w:rsidP="00285AAB">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CD2A5C" w:rsidRDefault="007467C0" w:rsidP="00285A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CD2A5C" w:rsidRDefault="007467C0" w:rsidP="00285AAB">
            <w:pPr>
              <w:pStyle w:val="TableBody"/>
              <w:rPr>
                <w:b/>
                <w:bCs/>
              </w:rPr>
            </w:pPr>
            <w:r w:rsidRPr="00CD2A5C">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2099" w:name="_Ref270486330"/>
      <w:r>
        <w:t>Vault Parameters</w:t>
      </w:r>
      <w:bookmarkEnd w:id="2099"/>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2100"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21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170D7D">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CD2A5C" w:rsidRDefault="007467C0" w:rsidP="00453A37">
            <w:pPr>
              <w:pStyle w:val="TableBody"/>
              <w:rPr>
                <w:b/>
                <w:bCs/>
              </w:rPr>
            </w:pPr>
            <w:r w:rsidRPr="00CD2A5C">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CD2A5C" w:rsidRDefault="007467C0" w:rsidP="00453A37">
            <w:pPr>
              <w:pStyle w:val="TableBody"/>
              <w:rPr>
                <w:b/>
                <w:bCs/>
              </w:rPr>
            </w:pPr>
            <w:r w:rsidRPr="00CD2A5C">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CD2A5C" w:rsidRDefault="007467C0" w:rsidP="00453A37">
            <w:pPr>
              <w:pStyle w:val="TableBody"/>
              <w:rPr>
                <w:b/>
                <w:bCs/>
              </w:rPr>
            </w:pPr>
            <w:r w:rsidRPr="00CD2A5C">
              <w:rPr>
                <w:b/>
                <w:bCs/>
              </w:rPr>
              <w:t>Clearance Time</w:t>
            </w:r>
          </w:p>
        </w:tc>
        <w:tc>
          <w:tcPr>
            <w:tcW w:w="5480" w:type="dxa"/>
            <w:tcBorders>
              <w:top w:val="single" w:sz="6" w:space="0" w:color="auto"/>
              <w:left w:val="nil"/>
              <w:bottom w:val="single" w:sz="6" w:space="0" w:color="auto"/>
            </w:tcBorders>
          </w:tcPr>
          <w:p w14:paraId="1EBB6F09" w14:textId="5BD43709"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CD2A5C" w:rsidRDefault="007467C0" w:rsidP="00453A37">
            <w:pPr>
              <w:pStyle w:val="TableBody"/>
              <w:rPr>
                <w:b/>
                <w:bCs/>
              </w:rPr>
            </w:pPr>
            <w:r w:rsidRPr="00CD2A5C">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CD2A5C" w:rsidRDefault="007467C0" w:rsidP="00453A37">
            <w:pPr>
              <w:pStyle w:val="TableBody"/>
              <w:rPr>
                <w:b/>
                <w:bCs/>
              </w:rPr>
            </w:pPr>
            <w:r w:rsidRPr="00CD2A5C">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2101" w:name="_Ref270486331"/>
      <w:r>
        <w:lastRenderedPageBreak/>
        <w:t>Vault Service Days</w:t>
      </w:r>
      <w:bookmarkEnd w:id="2101"/>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2102"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21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170D7D">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652B7BB7" w14:textId="3A3363BB"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CD2A5C" w:rsidRDefault="007467C0" w:rsidP="00453A37">
            <w:pPr>
              <w:pStyle w:val="TableBody"/>
              <w:rPr>
                <w:b/>
                <w:bCs/>
              </w:rPr>
            </w:pPr>
            <w:r w:rsidRPr="00CD2A5C">
              <w:rPr>
                <w:b/>
                <w:bCs/>
              </w:rPr>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CD2A5C" w:rsidRDefault="007467C0" w:rsidP="00453A37">
            <w:pPr>
              <w:pStyle w:val="TableBody"/>
              <w:rPr>
                <w:b/>
                <w:bCs/>
              </w:rPr>
            </w:pPr>
            <w:r w:rsidRPr="00CD2A5C">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CD2A5C" w:rsidRDefault="007467C0" w:rsidP="00453A37">
            <w:pPr>
              <w:pStyle w:val="TableBody"/>
              <w:rPr>
                <w:b/>
                <w:bCs/>
              </w:rPr>
            </w:pPr>
            <w:r w:rsidRPr="00CD2A5C">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CD2A5C" w:rsidRDefault="007467C0" w:rsidP="00453A37">
            <w:pPr>
              <w:pStyle w:val="TableBody"/>
              <w:rPr>
                <w:b/>
                <w:bCs/>
              </w:rPr>
            </w:pPr>
            <w:r w:rsidRPr="00CD2A5C">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CD2A5C" w:rsidRDefault="007467C0" w:rsidP="00453A37">
            <w:pPr>
              <w:pStyle w:val="TableBody"/>
              <w:rPr>
                <w:b/>
                <w:bCs/>
              </w:rPr>
            </w:pPr>
            <w:r w:rsidRPr="00CD2A5C">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2103" w:name="_Ref270486333"/>
      <w:r>
        <w:t>Vault Service Schedule</w:t>
      </w:r>
      <w:bookmarkEnd w:id="2103"/>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2104"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21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170D7D">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CD2A5C" w:rsidRDefault="007467C0" w:rsidP="00453A37">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CD2A5C" w:rsidRDefault="007467C0" w:rsidP="00453A37">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CD2A5C" w:rsidRDefault="007467C0" w:rsidP="00453A37">
            <w:pPr>
              <w:pStyle w:val="TableBody"/>
              <w:rPr>
                <w:b/>
                <w:bCs/>
              </w:rPr>
            </w:pPr>
            <w:r w:rsidRPr="00CD2A5C">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CD2A5C" w:rsidRDefault="007467C0" w:rsidP="00453A37">
            <w:pPr>
              <w:pStyle w:val="TableBody"/>
              <w:rPr>
                <w:b/>
                <w:bCs/>
              </w:rPr>
            </w:pPr>
            <w:r w:rsidRPr="00CD2A5C">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CD2A5C" w:rsidRDefault="007467C0" w:rsidP="00453A37">
            <w:pPr>
              <w:pStyle w:val="TableBody"/>
              <w:rPr>
                <w:b/>
                <w:bCs/>
              </w:rPr>
            </w:pPr>
            <w:r w:rsidRPr="00CD2A5C">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CD2A5C" w:rsidRDefault="007467C0" w:rsidP="00453A37">
            <w:pPr>
              <w:pStyle w:val="TableBody"/>
              <w:rPr>
                <w:b/>
                <w:bCs/>
              </w:rPr>
            </w:pPr>
            <w:r w:rsidRPr="00CD2A5C">
              <w:rPr>
                <w:b/>
                <w:bCs/>
              </w:rPr>
              <w:lastRenderedPageBreak/>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CD2A5C" w:rsidRDefault="007467C0" w:rsidP="00453A37">
            <w:pPr>
              <w:pStyle w:val="TableBody"/>
              <w:rPr>
                <w:b/>
                <w:bCs/>
              </w:rPr>
            </w:pPr>
            <w:r w:rsidRPr="00CD2A5C">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CD2A5C" w:rsidRDefault="007467C0" w:rsidP="00453A37">
            <w:pPr>
              <w:pStyle w:val="TableBody"/>
              <w:rPr>
                <w:b/>
                <w:bCs/>
              </w:rPr>
            </w:pPr>
            <w:r w:rsidRPr="00CD2A5C">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CD2A5C" w:rsidRDefault="007467C0" w:rsidP="00453A37">
            <w:pPr>
              <w:pStyle w:val="TableBody"/>
              <w:rPr>
                <w:b/>
                <w:bCs/>
              </w:rPr>
            </w:pPr>
            <w:r w:rsidRPr="00CD2A5C">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CD2A5C" w:rsidRDefault="007467C0" w:rsidP="00453A37">
            <w:pPr>
              <w:pStyle w:val="TableBody"/>
              <w:rPr>
                <w:b/>
                <w:bCs/>
              </w:rPr>
            </w:pPr>
            <w:r w:rsidRPr="00CD2A5C">
              <w:rPr>
                <w:b/>
                <w:bCs/>
              </w:rPr>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CD2A5C" w:rsidRDefault="007467C0" w:rsidP="00453A37">
            <w:pPr>
              <w:pStyle w:val="TableBody"/>
              <w:rPr>
                <w:b/>
                <w:bCs/>
              </w:rPr>
            </w:pPr>
            <w:r w:rsidRPr="00CD2A5C">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CD2A5C" w:rsidRDefault="007467C0" w:rsidP="00453A37">
            <w:pPr>
              <w:pStyle w:val="TableBody"/>
              <w:rPr>
                <w:b/>
                <w:bCs/>
              </w:rPr>
            </w:pPr>
            <w:r w:rsidRPr="00CD2A5C">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CD2A5C" w:rsidRDefault="007467C0" w:rsidP="00453A37">
            <w:pPr>
              <w:pStyle w:val="TableBody"/>
              <w:rPr>
                <w:b/>
                <w:bCs/>
              </w:rPr>
            </w:pPr>
            <w:r w:rsidRPr="00CD2A5C">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CD2A5C" w:rsidRDefault="007467C0" w:rsidP="00453A37">
            <w:pPr>
              <w:pStyle w:val="TableBody"/>
              <w:rPr>
                <w:b/>
                <w:bCs/>
              </w:rPr>
            </w:pPr>
            <w:r w:rsidRPr="00CD2A5C">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CD2A5C" w:rsidRDefault="007467C0" w:rsidP="00453A37">
            <w:pPr>
              <w:pStyle w:val="TableBody"/>
              <w:rPr>
                <w:b/>
                <w:bCs/>
              </w:rPr>
            </w:pPr>
            <w:r w:rsidRPr="00CD2A5C">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2105" w:name="_Ref270486334"/>
      <w:r>
        <w:t>Vault Denominations</w:t>
      </w:r>
      <w:bookmarkEnd w:id="2105"/>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2106"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21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170D7D">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D2A5C" w:rsidRDefault="007467C0" w:rsidP="00453A37">
            <w:pPr>
              <w:pStyle w:val="TableBody"/>
              <w:rPr>
                <w:b/>
                <w:bCs/>
              </w:rPr>
            </w:pPr>
            <w:r w:rsidRPr="00CD2A5C">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D2A5C" w:rsidRDefault="007467C0" w:rsidP="00453A37">
            <w:pPr>
              <w:pStyle w:val="TableBody"/>
              <w:rPr>
                <w:b/>
                <w:bCs/>
              </w:rPr>
            </w:pPr>
            <w:r w:rsidRPr="00CD2A5C">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D2A5C" w:rsidRDefault="007467C0" w:rsidP="00453A37">
            <w:pPr>
              <w:pStyle w:val="TableBody"/>
              <w:rPr>
                <w:b/>
                <w:bCs/>
              </w:rPr>
            </w:pPr>
            <w:r w:rsidRPr="00CD2A5C">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D2A5C" w:rsidRDefault="007467C0" w:rsidP="00453A37">
            <w:pPr>
              <w:pStyle w:val="TableBody"/>
              <w:rPr>
                <w:b/>
                <w:bCs/>
              </w:rPr>
            </w:pPr>
            <w:r w:rsidRPr="00CD2A5C">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D2A5C" w:rsidRDefault="007467C0" w:rsidP="00453A37">
            <w:pPr>
              <w:pStyle w:val="TableBody"/>
              <w:rPr>
                <w:b/>
                <w:bCs/>
              </w:rPr>
            </w:pPr>
            <w:r w:rsidRPr="00CD2A5C">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D2A5C" w:rsidRDefault="007467C0" w:rsidP="00453A37">
            <w:pPr>
              <w:pStyle w:val="TableBody"/>
              <w:rPr>
                <w:b/>
                <w:bCs/>
              </w:rPr>
            </w:pPr>
            <w:r w:rsidRPr="00CD2A5C">
              <w:rPr>
                <w:b/>
                <w:bCs/>
              </w:rPr>
              <w:lastRenderedPageBreak/>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D2A5C" w:rsidRDefault="007467C0" w:rsidP="00453A37">
            <w:pPr>
              <w:pStyle w:val="TableBody"/>
              <w:rPr>
                <w:b/>
                <w:bCs/>
              </w:rPr>
            </w:pPr>
            <w:r w:rsidRPr="00CD2A5C">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D2A5C" w:rsidRDefault="007467C0" w:rsidP="00453A37">
            <w:pPr>
              <w:pStyle w:val="TableBody"/>
              <w:rPr>
                <w:b/>
                <w:bCs/>
              </w:rPr>
            </w:pPr>
            <w:r w:rsidRPr="00CD2A5C">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D2A5C" w:rsidRDefault="007467C0" w:rsidP="00453A37">
            <w:pPr>
              <w:pStyle w:val="TableBody"/>
              <w:rPr>
                <w:b/>
                <w:bCs/>
              </w:rPr>
            </w:pPr>
            <w:r w:rsidRPr="00CD2A5C">
              <w:rPr>
                <w:b/>
                <w:bCs/>
              </w:rPr>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D2A5C" w:rsidRDefault="007467C0" w:rsidP="00453A37">
            <w:pPr>
              <w:pStyle w:val="TableBody"/>
              <w:rPr>
                <w:b/>
                <w:bCs/>
              </w:rPr>
            </w:pPr>
            <w:r w:rsidRPr="00CD2A5C">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2107" w:name="_Ref270486336"/>
      <w:r>
        <w:t>Vault Service Cost</w:t>
      </w:r>
      <w:bookmarkEnd w:id="2107"/>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2108"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21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170D7D">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D2A5C" w:rsidRDefault="007467C0" w:rsidP="00453A37">
            <w:pPr>
              <w:pStyle w:val="TableBody"/>
              <w:rPr>
                <w:b/>
                <w:bCs/>
              </w:rPr>
            </w:pPr>
            <w:r w:rsidRPr="00CD2A5C">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D2A5C" w:rsidRDefault="007467C0" w:rsidP="00453A37">
            <w:pPr>
              <w:pStyle w:val="TableBody"/>
              <w:rPr>
                <w:b/>
                <w:bCs/>
              </w:rPr>
            </w:pPr>
            <w:r w:rsidRPr="00CD2A5C">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D2A5C" w:rsidRDefault="007467C0" w:rsidP="00453A37">
            <w:pPr>
              <w:pStyle w:val="TableBody"/>
              <w:rPr>
                <w:b/>
                <w:bCs/>
              </w:rPr>
            </w:pPr>
            <w:r w:rsidRPr="00CD2A5C">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D2A5C" w:rsidRDefault="007467C0" w:rsidP="00453A37">
            <w:pPr>
              <w:pStyle w:val="TableBody"/>
              <w:rPr>
                <w:b/>
                <w:bCs/>
              </w:rPr>
            </w:pPr>
            <w:r w:rsidRPr="00CD2A5C">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D2A5C" w:rsidRDefault="007467C0" w:rsidP="00453A37">
            <w:pPr>
              <w:pStyle w:val="TableBody"/>
              <w:rPr>
                <w:b/>
                <w:bCs/>
              </w:rPr>
            </w:pPr>
            <w:r w:rsidRPr="00CD2A5C">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D2A5C" w:rsidRDefault="007467C0" w:rsidP="00453A37">
            <w:pPr>
              <w:pStyle w:val="TableBody"/>
              <w:rPr>
                <w:b/>
                <w:bCs/>
              </w:rPr>
            </w:pPr>
            <w:r w:rsidRPr="00CD2A5C">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D2A5C" w:rsidRDefault="007467C0" w:rsidP="00453A37">
            <w:pPr>
              <w:pStyle w:val="TableBody"/>
              <w:rPr>
                <w:b/>
                <w:bCs/>
              </w:rPr>
            </w:pPr>
            <w:r w:rsidRPr="00CD2A5C">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D2A5C" w:rsidRDefault="007467C0" w:rsidP="00453A37">
            <w:pPr>
              <w:pStyle w:val="TableBody"/>
              <w:rPr>
                <w:b/>
                <w:bCs/>
              </w:rPr>
            </w:pPr>
            <w:r w:rsidRPr="00CD2A5C">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D2A5C" w:rsidRDefault="007467C0" w:rsidP="00453A37">
            <w:pPr>
              <w:pStyle w:val="TableBody"/>
              <w:rPr>
                <w:b/>
                <w:bCs/>
              </w:rPr>
            </w:pPr>
            <w:r w:rsidRPr="00CD2A5C">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D2A5C" w:rsidRDefault="007467C0" w:rsidP="00453A37">
            <w:pPr>
              <w:pStyle w:val="TableBody"/>
              <w:rPr>
                <w:b/>
                <w:bCs/>
              </w:rPr>
            </w:pPr>
            <w:r w:rsidRPr="00CD2A5C">
              <w:rPr>
                <w:b/>
                <w:bCs/>
              </w:rPr>
              <w:lastRenderedPageBreak/>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D2A5C" w:rsidRDefault="007467C0" w:rsidP="00453A37">
            <w:pPr>
              <w:pStyle w:val="TableBody"/>
              <w:rPr>
                <w:b/>
                <w:bCs/>
              </w:rPr>
            </w:pPr>
            <w:r w:rsidRPr="00CD2A5C">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D2A5C" w:rsidRDefault="007467C0" w:rsidP="00453A37">
            <w:pPr>
              <w:pStyle w:val="TableBody"/>
              <w:rPr>
                <w:b/>
                <w:bCs/>
              </w:rPr>
            </w:pPr>
            <w:r w:rsidRPr="00CD2A5C">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D2A5C" w:rsidRDefault="007467C0" w:rsidP="00453A37">
            <w:pPr>
              <w:pStyle w:val="TableBody"/>
              <w:rPr>
                <w:b/>
                <w:bCs/>
              </w:rPr>
            </w:pPr>
            <w:r w:rsidRPr="00CD2A5C">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D2A5C" w:rsidRDefault="007467C0" w:rsidP="00453A37">
            <w:pPr>
              <w:pStyle w:val="TableBody"/>
              <w:rPr>
                <w:b/>
                <w:bCs/>
              </w:rPr>
            </w:pPr>
            <w:r w:rsidRPr="00CD2A5C">
              <w:rPr>
                <w:b/>
                <w:bCs/>
              </w:rPr>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2109" w:name="_Ref270486337"/>
      <w:r>
        <w:t>Vault Requirements</w:t>
      </w:r>
      <w:bookmarkEnd w:id="2109"/>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2110"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21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170D7D">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CD2A5C" w:rsidRDefault="007467C0" w:rsidP="00453A37">
            <w:pPr>
              <w:pStyle w:val="TableBody"/>
              <w:rPr>
                <w:b/>
                <w:bCs/>
              </w:rPr>
            </w:pPr>
            <w:r w:rsidRPr="00CD2A5C">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CD2A5C" w:rsidRDefault="007467C0" w:rsidP="00453A37">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CD2A5C" w:rsidRDefault="007467C0" w:rsidP="00453A37">
            <w:pPr>
              <w:pStyle w:val="TableBody"/>
              <w:rPr>
                <w:b/>
                <w:bCs/>
              </w:rPr>
            </w:pPr>
            <w:r w:rsidRPr="00CD2A5C">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CD2A5C" w:rsidRDefault="007467C0" w:rsidP="00453A37">
            <w:pPr>
              <w:pStyle w:val="TableBody"/>
              <w:rPr>
                <w:b/>
                <w:bCs/>
              </w:rPr>
            </w:pPr>
            <w:r w:rsidRPr="00CD2A5C">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CD2A5C" w:rsidRDefault="007467C0" w:rsidP="00453A37">
            <w:pPr>
              <w:pStyle w:val="TableBody"/>
              <w:rPr>
                <w:b/>
                <w:bCs/>
              </w:rPr>
            </w:pPr>
            <w:r w:rsidRPr="00CD2A5C">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CD2A5C" w:rsidRDefault="007467C0" w:rsidP="00453A37">
            <w:pPr>
              <w:pStyle w:val="TableBody"/>
              <w:rPr>
                <w:b/>
                <w:bCs/>
              </w:rPr>
            </w:pPr>
            <w:r w:rsidRPr="00CD2A5C">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CD2A5C" w:rsidRDefault="007467C0" w:rsidP="00453A37">
            <w:pPr>
              <w:pStyle w:val="TableBody"/>
              <w:rPr>
                <w:b/>
                <w:bCs/>
              </w:rPr>
            </w:pPr>
            <w:r w:rsidRPr="00CD2A5C">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CD2A5C" w:rsidRDefault="007467C0" w:rsidP="00453A37">
            <w:pPr>
              <w:pStyle w:val="TableBody"/>
              <w:rPr>
                <w:b/>
                <w:bCs/>
              </w:rPr>
            </w:pPr>
            <w:r w:rsidRPr="00CD2A5C">
              <w:rPr>
                <w:b/>
                <w:bCs/>
              </w:rPr>
              <w:t>% of Withdrawals to Cover</w:t>
            </w:r>
          </w:p>
        </w:tc>
        <w:tc>
          <w:tcPr>
            <w:tcW w:w="5480" w:type="dxa"/>
            <w:tcBorders>
              <w:top w:val="single" w:sz="6" w:space="0" w:color="auto"/>
              <w:left w:val="nil"/>
              <w:bottom w:val="single" w:sz="6" w:space="0" w:color="auto"/>
            </w:tcBorders>
          </w:tcPr>
          <w:p w14:paraId="42FD93D5" w14:textId="025C4CD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CD2A5C" w:rsidRDefault="007467C0" w:rsidP="00453A37">
            <w:pPr>
              <w:pStyle w:val="TableBody"/>
              <w:rPr>
                <w:b/>
                <w:bCs/>
              </w:rPr>
            </w:pPr>
            <w:r w:rsidRPr="00CD2A5C">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CD2A5C" w:rsidRDefault="007467C0" w:rsidP="00453A37">
            <w:pPr>
              <w:pStyle w:val="TableBody"/>
              <w:rPr>
                <w:b/>
                <w:bCs/>
              </w:rPr>
            </w:pPr>
            <w:r w:rsidRPr="00CD2A5C">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CD2A5C" w:rsidRDefault="007467C0" w:rsidP="00453A37">
            <w:pPr>
              <w:pStyle w:val="TableBody"/>
              <w:rPr>
                <w:b/>
                <w:bCs/>
              </w:rPr>
            </w:pPr>
            <w:r w:rsidRPr="00CD2A5C">
              <w:rPr>
                <w:b/>
                <w:bCs/>
              </w:rPr>
              <w:lastRenderedPageBreak/>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CD2A5C" w:rsidRDefault="007467C0" w:rsidP="00453A37">
            <w:pPr>
              <w:pStyle w:val="TableBody"/>
              <w:rPr>
                <w:b/>
                <w:bCs/>
              </w:rPr>
            </w:pPr>
            <w:r w:rsidRPr="00CD2A5C">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CD2A5C" w:rsidRDefault="007467C0" w:rsidP="00453A37">
            <w:pPr>
              <w:pStyle w:val="TableBody"/>
              <w:rPr>
                <w:b/>
                <w:bCs/>
              </w:rPr>
            </w:pPr>
            <w:r w:rsidRPr="00CD2A5C">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CD2A5C" w:rsidRDefault="007467C0" w:rsidP="00453A37">
            <w:pPr>
              <w:pStyle w:val="TableBody"/>
              <w:rPr>
                <w:b/>
                <w:bCs/>
              </w:rPr>
            </w:pPr>
            <w:r w:rsidRPr="00CD2A5C">
              <w:rPr>
                <w:b/>
                <w:bCs/>
              </w:rPr>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CD2A5C" w:rsidRDefault="007467C0" w:rsidP="00453A37">
            <w:pPr>
              <w:pStyle w:val="TableBody"/>
              <w:rPr>
                <w:b/>
                <w:bCs/>
              </w:rPr>
            </w:pPr>
            <w:r w:rsidRPr="00CD2A5C">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2111" w:name="_Ref245721699"/>
      <w:bookmarkStart w:id="2112" w:name="_Toc74556426"/>
      <w:bookmarkStart w:id="2113" w:name="_Toc127491616"/>
      <w:bookmarkStart w:id="2114" w:name="_Toc128021149"/>
      <w:r>
        <w:t>History Reports</w:t>
      </w:r>
      <w:bookmarkEnd w:id="2111"/>
      <w:bookmarkEnd w:id="2112"/>
      <w:bookmarkEnd w:id="2113"/>
      <w:bookmarkEnd w:id="2114"/>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CD2A5C" w:rsidRDefault="007467C0" w:rsidP="0014174A">
      <w:pPr>
        <w:pStyle w:val="ListBullet"/>
      </w:pPr>
      <w:r>
        <w:fldChar w:fldCharType="begin"/>
      </w:r>
      <w:r>
        <w:instrText xml:space="preserve"> REF _Ref249755748 \h  \* MERGEFORMAT </w:instrText>
      </w:r>
      <w:r>
        <w:fldChar w:fldCharType="separate"/>
      </w:r>
      <w:r w:rsidRPr="00CD2A5C">
        <w:t>Commercial</w:t>
      </w:r>
      <w:r>
        <w:t xml:space="preserve"> History</w:t>
      </w:r>
      <w:r>
        <w:fldChar w:fldCharType="end"/>
      </w:r>
    </w:p>
    <w:p w14:paraId="1DBB9C6D" w14:textId="77777777" w:rsidR="007467C0" w:rsidRPr="00CD2A5C" w:rsidRDefault="007467C0" w:rsidP="0014174A">
      <w:pPr>
        <w:pStyle w:val="ListBullet"/>
      </w:pPr>
      <w:r>
        <w:fldChar w:fldCharType="begin"/>
      </w:r>
      <w:r>
        <w:instrText xml:space="preserve"> REF _Ref249809936 \h  \* MERGEFORMAT </w:instrText>
      </w:r>
      <w:r>
        <w:fldChar w:fldCharType="separate"/>
      </w:r>
      <w:r w:rsidRPr="00CD2A5C">
        <w:t>Custodial</w:t>
      </w:r>
      <w:r>
        <w:t xml:space="preserve"> Inventory History</w:t>
      </w:r>
      <w:r>
        <w:fldChar w:fldCharType="end"/>
      </w:r>
    </w:p>
    <w:p w14:paraId="416CD598" w14:textId="77777777" w:rsidR="007467C0" w:rsidRPr="00CD2A5C" w:rsidRDefault="007467C0" w:rsidP="0014174A">
      <w:pPr>
        <w:pStyle w:val="ListBullet"/>
      </w:pPr>
      <w:r>
        <w:fldChar w:fldCharType="begin"/>
      </w:r>
      <w:r>
        <w:instrText xml:space="preserve"> REF _Ref245722651 \h  \* MERGEFORMAT </w:instrText>
      </w:r>
      <w:r>
        <w:fldChar w:fldCharType="separate"/>
      </w:r>
      <w:r w:rsidRPr="00CD2A5C">
        <w:t>Vault Orders</w:t>
      </w:r>
      <w:r>
        <w:fldChar w:fldCharType="end"/>
      </w:r>
    </w:p>
    <w:p w14:paraId="074AF373" w14:textId="77777777" w:rsidR="007467C0" w:rsidRPr="00CD2A5C" w:rsidRDefault="007467C0" w:rsidP="0014174A">
      <w:pPr>
        <w:pStyle w:val="ListBullet"/>
      </w:pPr>
      <w:r>
        <w:fldChar w:fldCharType="begin"/>
      </w:r>
      <w:r>
        <w:instrText xml:space="preserve"> REF _Ref245722654 \h  \* MERGEFORMAT </w:instrText>
      </w:r>
      <w:r>
        <w:fldChar w:fldCharType="separate"/>
      </w:r>
      <w:r w:rsidRPr="00CD2A5C">
        <w:t>Vault Recommendations</w:t>
      </w:r>
      <w:r>
        <w:fldChar w:fldCharType="end"/>
      </w:r>
    </w:p>
    <w:p w14:paraId="616A4456" w14:textId="77777777" w:rsidR="007467C0" w:rsidRPr="00CD2A5C" w:rsidRDefault="007467C0" w:rsidP="0014174A">
      <w:pPr>
        <w:pStyle w:val="ListBullet"/>
      </w:pPr>
      <w:r>
        <w:fldChar w:fldCharType="begin"/>
      </w:r>
      <w:r>
        <w:instrText xml:space="preserve"> REF _Ref245722658 \h  \* MERGEFORMAT </w:instrText>
      </w:r>
      <w:r>
        <w:fldChar w:fldCharType="separate"/>
      </w:r>
      <w:r w:rsidRPr="00CD2A5C">
        <w:t>Vault Variance</w:t>
      </w:r>
      <w:r>
        <w:fldChar w:fldCharType="end"/>
      </w:r>
    </w:p>
    <w:p w14:paraId="44CC94F9" w14:textId="77777777" w:rsidR="007467C0" w:rsidRPr="00CD2A5C" w:rsidRDefault="007467C0" w:rsidP="0014174A">
      <w:pPr>
        <w:pStyle w:val="ListBullet"/>
      </w:pPr>
      <w:r>
        <w:fldChar w:fldCharType="begin"/>
      </w:r>
      <w:r>
        <w:instrText xml:space="preserve"> REF _Ref245722668 \h  \* MERGEFORMAT </w:instrText>
      </w:r>
      <w:r>
        <w:fldChar w:fldCharType="separate"/>
      </w:r>
      <w:r w:rsidRPr="00CD2A5C">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CD2A5C">
        <w:t>Provisional Credit Report</w:t>
      </w:r>
      <w:r>
        <w:fldChar w:fldCharType="end"/>
      </w:r>
    </w:p>
    <w:p w14:paraId="6740F8FD" w14:textId="4DE59D71" w:rsidR="007467C0" w:rsidRPr="00BE3A28" w:rsidRDefault="007467C0" w:rsidP="0014174A">
      <w:pPr>
        <w:pStyle w:val="ListBullet"/>
      </w:pPr>
      <w:r>
        <w:fldChar w:fldCharType="begin"/>
      </w:r>
      <w:r w:rsidRPr="00CD2A5C">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2115" w:name="_Ref270485869"/>
      <w:r>
        <w:lastRenderedPageBreak/>
        <w:t>Vault History</w:t>
      </w:r>
      <w:bookmarkEnd w:id="2115"/>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2116" w:name="_Toc74556742"/>
      <w:r>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21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170D7D">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CD2A5C" w:rsidRDefault="007467C0" w:rsidP="005810B0">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2117" w:name="_Ref249755748"/>
      <w:bookmarkStart w:id="2118" w:name="_Ref245722647"/>
      <w:r>
        <w:t>Commercial History</w:t>
      </w:r>
      <w:bookmarkEnd w:id="2117"/>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2119"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21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170D7D">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CD2A5C" w:rsidRDefault="007467C0" w:rsidP="005810B0">
            <w:pPr>
              <w:pStyle w:val="TableBody"/>
              <w:rPr>
                <w:b/>
                <w:bCs/>
              </w:rPr>
            </w:pPr>
            <w:r w:rsidRPr="00CD2A5C">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CD2A5C" w:rsidRDefault="007467C0" w:rsidP="005810B0">
            <w:pPr>
              <w:pStyle w:val="TableBody"/>
              <w:rPr>
                <w:b/>
                <w:bCs/>
              </w:rPr>
            </w:pPr>
            <w:r w:rsidRPr="00CD2A5C">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CD2A5C" w:rsidRDefault="007467C0" w:rsidP="005810B0">
            <w:pPr>
              <w:pStyle w:val="TableBody"/>
              <w:rPr>
                <w:b/>
                <w:bCs/>
              </w:rPr>
            </w:pPr>
            <w:r w:rsidRPr="00CD2A5C">
              <w:rPr>
                <w:b/>
                <w:bCs/>
              </w:rPr>
              <w:lastRenderedPageBreak/>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CD2A5C" w:rsidRDefault="007467C0" w:rsidP="005810B0">
            <w:pPr>
              <w:pStyle w:val="TableBody"/>
              <w:rPr>
                <w:b/>
                <w:bCs/>
              </w:rPr>
            </w:pPr>
            <w:r w:rsidRPr="00CD2A5C">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CD2A5C" w:rsidRDefault="007467C0" w:rsidP="005810B0">
            <w:pPr>
              <w:pStyle w:val="TableBody"/>
              <w:rPr>
                <w:b/>
                <w:bCs/>
              </w:rPr>
            </w:pPr>
            <w:r w:rsidRPr="00CD2A5C">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CD2A5C" w:rsidRDefault="007467C0" w:rsidP="005810B0">
            <w:pPr>
              <w:pStyle w:val="TableBody"/>
              <w:rPr>
                <w:b/>
                <w:bCs/>
              </w:rPr>
            </w:pPr>
            <w:r w:rsidRPr="00CD2A5C">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CD2A5C" w:rsidRDefault="007467C0" w:rsidP="005810B0">
            <w:pPr>
              <w:pStyle w:val="TableBody"/>
              <w:rPr>
                <w:b/>
                <w:bCs/>
              </w:rPr>
            </w:pPr>
            <w:r w:rsidRPr="00CD2A5C">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CD2A5C" w:rsidRDefault="007467C0" w:rsidP="005810B0">
            <w:pPr>
              <w:pStyle w:val="TableBody"/>
              <w:rPr>
                <w:b/>
                <w:bCs/>
              </w:rPr>
            </w:pPr>
            <w:r w:rsidRPr="00CD2A5C">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CD2A5C">
      <w:pPr>
        <w:pStyle w:val="BodyText"/>
      </w:pPr>
      <w:bookmarkStart w:id="2120" w:name="_Ref249809936"/>
    </w:p>
    <w:p w14:paraId="0AADA852" w14:textId="2DF0E551" w:rsidR="007467C0" w:rsidRDefault="007467C0" w:rsidP="007467C0">
      <w:pPr>
        <w:pStyle w:val="Heading4"/>
      </w:pPr>
      <w:r>
        <w:t>Custodial Inventory History</w:t>
      </w:r>
      <w:bookmarkEnd w:id="2118"/>
      <w:bookmarkEnd w:id="2120"/>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2121"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21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170D7D">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CD2A5C" w:rsidRDefault="007467C0" w:rsidP="005810B0">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CD2A5C" w:rsidRDefault="007467C0" w:rsidP="005810B0">
            <w:pPr>
              <w:pStyle w:val="TableBody"/>
              <w:rPr>
                <w:b/>
                <w:bCs/>
              </w:rPr>
            </w:pPr>
            <w:r w:rsidRPr="00CD2A5C">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CD2A5C" w:rsidRDefault="007467C0" w:rsidP="005810B0">
            <w:pPr>
              <w:pStyle w:val="TableBody"/>
              <w:rPr>
                <w:b/>
                <w:bCs/>
              </w:rPr>
            </w:pPr>
            <w:r w:rsidRPr="00CD2A5C">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CD2A5C" w:rsidRDefault="007467C0" w:rsidP="005810B0">
            <w:pPr>
              <w:pStyle w:val="TableBody"/>
              <w:rPr>
                <w:b/>
                <w:bCs/>
              </w:rPr>
            </w:pPr>
            <w:r w:rsidRPr="00CD2A5C">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CD2A5C" w:rsidRDefault="007467C0" w:rsidP="005810B0">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CD2A5C" w:rsidRDefault="007467C0" w:rsidP="005810B0">
            <w:pPr>
              <w:pStyle w:val="TableBody"/>
              <w:rPr>
                <w:b/>
                <w:bCs/>
              </w:rPr>
            </w:pPr>
            <w:r w:rsidRPr="00CD2A5C">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CD2A5C" w:rsidRDefault="007467C0" w:rsidP="005810B0">
            <w:pPr>
              <w:pStyle w:val="TableBody"/>
              <w:rPr>
                <w:b/>
                <w:bCs/>
              </w:rPr>
            </w:pPr>
            <w:r w:rsidRPr="00CD2A5C">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CD2A5C" w:rsidRDefault="007467C0" w:rsidP="005810B0">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CD2A5C" w:rsidRDefault="007467C0" w:rsidP="005810B0">
            <w:pPr>
              <w:pStyle w:val="TableBody"/>
              <w:rPr>
                <w:b/>
                <w:bCs/>
              </w:rPr>
            </w:pPr>
            <w:r w:rsidRPr="00CD2A5C">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2122" w:name="_Ref245722651"/>
      <w:r>
        <w:t>Vault Orders</w:t>
      </w:r>
      <w:bookmarkEnd w:id="2122"/>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2123"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21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170D7D">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CD2A5C" w:rsidRDefault="007467C0" w:rsidP="00A05EAB">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CD2A5C" w:rsidRDefault="007467C0" w:rsidP="00A05EAB">
            <w:pPr>
              <w:pStyle w:val="TableBody"/>
              <w:rPr>
                <w:b/>
                <w:bCs/>
              </w:rPr>
            </w:pPr>
            <w:r w:rsidRPr="00CD2A5C">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CD2A5C" w:rsidRDefault="007467C0" w:rsidP="00A05EAB">
            <w:pPr>
              <w:pStyle w:val="TableBody"/>
              <w:rPr>
                <w:b/>
                <w:bCs/>
              </w:rPr>
            </w:pPr>
            <w:r w:rsidRPr="00CD2A5C">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CD2A5C" w:rsidRDefault="007467C0" w:rsidP="00A05EAB">
            <w:pPr>
              <w:pStyle w:val="TableBody"/>
              <w:rPr>
                <w:b/>
                <w:bCs/>
              </w:rPr>
            </w:pPr>
            <w:r w:rsidRPr="00CD2A5C">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CD2A5C" w:rsidRDefault="007467C0" w:rsidP="00A05EAB">
            <w:pPr>
              <w:pStyle w:val="TableBody"/>
              <w:rPr>
                <w:b/>
                <w:bCs/>
              </w:rPr>
            </w:pPr>
            <w:r w:rsidRPr="00CD2A5C">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CD2A5C" w:rsidRDefault="007467C0" w:rsidP="00A05EAB">
            <w:pPr>
              <w:pStyle w:val="TableBody"/>
              <w:rPr>
                <w:b/>
                <w:bCs/>
              </w:rPr>
            </w:pPr>
            <w:r w:rsidRPr="00CD2A5C">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CD2A5C" w:rsidRDefault="007467C0" w:rsidP="00A05EAB">
            <w:pPr>
              <w:pStyle w:val="TableBody"/>
              <w:rPr>
                <w:b/>
                <w:bCs/>
              </w:rPr>
            </w:pPr>
            <w:r w:rsidRPr="00CD2A5C">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CD2A5C" w:rsidRDefault="007467C0" w:rsidP="00A05EAB">
            <w:pPr>
              <w:pStyle w:val="TableBody"/>
              <w:rPr>
                <w:b/>
                <w:bCs/>
              </w:rPr>
            </w:pPr>
            <w:r w:rsidRPr="00CD2A5C">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CD2A5C" w:rsidRDefault="007467C0" w:rsidP="00A05EAB">
            <w:pPr>
              <w:pStyle w:val="TableBody"/>
              <w:rPr>
                <w:b/>
                <w:bCs/>
              </w:rPr>
            </w:pPr>
            <w:r w:rsidRPr="00CD2A5C">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CD2A5C" w:rsidRDefault="007467C0" w:rsidP="00A05EAB">
            <w:pPr>
              <w:pStyle w:val="TableBody"/>
              <w:rPr>
                <w:b/>
                <w:bCs/>
              </w:rPr>
            </w:pPr>
            <w:r w:rsidRPr="00CD2A5C">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CD2A5C" w:rsidRDefault="007467C0" w:rsidP="00A05EAB">
            <w:pPr>
              <w:pStyle w:val="TableBody"/>
              <w:rPr>
                <w:b/>
                <w:bCs/>
              </w:rPr>
            </w:pPr>
            <w:r w:rsidRPr="00CD2A5C">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2124" w:name="_Ref245722654"/>
      <w:r>
        <w:t>Vault Recommendations</w:t>
      </w:r>
      <w:bookmarkEnd w:id="2124"/>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2125"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21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170D7D">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D2A5C" w:rsidRDefault="007467C0" w:rsidP="00A82B85">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D2A5C" w:rsidRDefault="007467C0" w:rsidP="00A82B85">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D2A5C" w:rsidRDefault="007467C0" w:rsidP="00A82B85">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D2A5C" w:rsidRDefault="007467C0" w:rsidP="00A82B85">
            <w:pPr>
              <w:pStyle w:val="TableBody"/>
              <w:rPr>
                <w:b/>
                <w:bCs/>
              </w:rPr>
            </w:pPr>
            <w:r w:rsidRPr="00CD2A5C">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D2A5C" w:rsidRDefault="007467C0" w:rsidP="00A82B85">
            <w:pPr>
              <w:pStyle w:val="TableBody"/>
              <w:rPr>
                <w:b/>
                <w:bCs/>
              </w:rPr>
            </w:pPr>
            <w:r w:rsidRPr="00CD2A5C">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D2A5C" w:rsidRDefault="007467C0" w:rsidP="00A82B85">
            <w:pPr>
              <w:pStyle w:val="TableBody"/>
              <w:rPr>
                <w:b/>
                <w:bCs/>
              </w:rPr>
            </w:pPr>
            <w:r w:rsidRPr="00CD2A5C">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D2A5C" w:rsidRDefault="007467C0" w:rsidP="00A82B85">
            <w:pPr>
              <w:pStyle w:val="TableBody"/>
              <w:rPr>
                <w:b/>
                <w:bCs/>
              </w:rPr>
            </w:pPr>
            <w:r w:rsidRPr="00CD2A5C">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D2A5C" w:rsidRDefault="007467C0" w:rsidP="00A82B85">
            <w:pPr>
              <w:pStyle w:val="TableBody"/>
              <w:rPr>
                <w:b/>
                <w:bCs/>
              </w:rPr>
            </w:pPr>
            <w:r w:rsidRPr="00CD2A5C">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D2A5C" w:rsidRDefault="007467C0" w:rsidP="00A82B85">
            <w:pPr>
              <w:pStyle w:val="TableBody"/>
              <w:rPr>
                <w:b/>
                <w:bCs/>
              </w:rPr>
            </w:pPr>
            <w:r w:rsidRPr="00CD2A5C">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1B0DD849" w:rsidR="007467C0" w:rsidRPr="00FB0EA9" w:rsidRDefault="007467C0" w:rsidP="007467C0">
      <w:pPr>
        <w:rPr>
          <w:color w:val="76923C"/>
        </w:rPr>
      </w:pPr>
    </w:p>
    <w:p w14:paraId="6D6E8239" w14:textId="77777777" w:rsidR="007467C0" w:rsidRDefault="007467C0" w:rsidP="007467C0">
      <w:pPr>
        <w:pStyle w:val="Heading4"/>
      </w:pPr>
      <w:bookmarkStart w:id="2126" w:name="_Ref245722658"/>
      <w:r>
        <w:t>Vault Variance</w:t>
      </w:r>
      <w:bookmarkEnd w:id="2126"/>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3FAE504A" w:rsidR="007467C0" w:rsidRDefault="007467C0" w:rsidP="00A82B85">
      <w:pPr>
        <w:pStyle w:val="Note2"/>
      </w:pPr>
      <w:r w:rsidRPr="00CD2A5C">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2127"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21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170D7D">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2128" w:name="_Ref245722668"/>
      <w:r>
        <w:lastRenderedPageBreak/>
        <w:t>Custodial Inventory (CI) Position (History)</w:t>
      </w:r>
      <w:bookmarkEnd w:id="2128"/>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2129"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21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170D7D">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CD2A5C" w:rsidRDefault="007467C0" w:rsidP="00FB5B80">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CD2A5C" w:rsidRDefault="007467C0" w:rsidP="00FB5B80">
            <w:pPr>
              <w:pStyle w:val="TableBody"/>
              <w:rPr>
                <w:b/>
                <w:bCs/>
              </w:rPr>
            </w:pPr>
            <w:r w:rsidRPr="00CD2A5C">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CD2A5C" w:rsidRDefault="007467C0" w:rsidP="00FB5B80">
            <w:pPr>
              <w:pStyle w:val="TableBody"/>
              <w:rPr>
                <w:b/>
                <w:bCs/>
              </w:rPr>
            </w:pPr>
            <w:r w:rsidRPr="00CD2A5C">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1DAD8A95" w:rsidR="007467C0" w:rsidRDefault="007467C0" w:rsidP="007467C0"/>
    <w:p w14:paraId="6612054B" w14:textId="77777777" w:rsidR="007467C0" w:rsidRDefault="007467C0" w:rsidP="007467C0">
      <w:pPr>
        <w:pStyle w:val="Heading4"/>
      </w:pPr>
      <w:bookmarkStart w:id="2130" w:name="_Ref245722734"/>
      <w:r>
        <w:t>Provisional Credit Report</w:t>
      </w:r>
      <w:bookmarkEnd w:id="2130"/>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2131"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21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170D7D">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CD2A5C" w:rsidRDefault="007467C0" w:rsidP="00AD0B13">
            <w:pPr>
              <w:pStyle w:val="TableBody"/>
              <w:rPr>
                <w:b/>
                <w:bCs/>
              </w:rPr>
            </w:pPr>
            <w:r w:rsidRPr="00CD2A5C">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CD2A5C" w:rsidRDefault="007467C0" w:rsidP="00AD0B13">
            <w:pPr>
              <w:pStyle w:val="TableBody"/>
              <w:rPr>
                <w:b/>
                <w:bCs/>
              </w:rPr>
            </w:pPr>
            <w:r w:rsidRPr="00CD2A5C">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CD2A5C" w:rsidRDefault="007467C0" w:rsidP="00AD0B13">
            <w:pPr>
              <w:pStyle w:val="TableBody"/>
              <w:rPr>
                <w:b/>
                <w:bCs/>
              </w:rPr>
            </w:pPr>
            <w:r w:rsidRPr="00CD2A5C">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CD2A5C" w:rsidRDefault="007467C0" w:rsidP="00AD0B13">
            <w:pPr>
              <w:pStyle w:val="TableBody"/>
              <w:rPr>
                <w:b/>
                <w:bCs/>
              </w:rPr>
            </w:pPr>
            <w:r w:rsidRPr="00CD2A5C">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CD2A5C" w:rsidRDefault="007467C0" w:rsidP="00AD0B13">
            <w:pPr>
              <w:pStyle w:val="TableBody"/>
              <w:rPr>
                <w:b/>
                <w:bCs/>
              </w:rPr>
            </w:pPr>
            <w:r w:rsidRPr="00CD2A5C">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2132" w:name="_Ref270485885"/>
      <w:r>
        <w:t>Vault Transaction History</w:t>
      </w:r>
      <w:bookmarkEnd w:id="2132"/>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2133"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21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170D7D">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CD2A5C" w:rsidRDefault="007467C0" w:rsidP="00AD0B13">
            <w:pPr>
              <w:pStyle w:val="TableBody"/>
              <w:rPr>
                <w:b/>
                <w:bCs/>
              </w:rPr>
            </w:pPr>
            <w:r w:rsidRPr="00CD2A5C">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CD2A5C" w:rsidRDefault="007467C0" w:rsidP="00AD0B13">
            <w:pPr>
              <w:pStyle w:val="TableBody"/>
              <w:rPr>
                <w:b/>
                <w:bCs/>
              </w:rPr>
            </w:pPr>
            <w:r w:rsidRPr="00CD2A5C">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CD2A5C" w:rsidRDefault="007467C0" w:rsidP="00AD0B13">
            <w:pPr>
              <w:pStyle w:val="TableBody"/>
              <w:rPr>
                <w:b/>
                <w:bCs/>
              </w:rPr>
            </w:pPr>
            <w:r w:rsidRPr="00CD2A5C">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CD2A5C" w:rsidRDefault="007467C0" w:rsidP="00AD0B13">
            <w:pPr>
              <w:pStyle w:val="TableBody"/>
              <w:rPr>
                <w:b/>
                <w:bCs/>
              </w:rPr>
            </w:pPr>
            <w:r w:rsidRPr="00CD2A5C">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2134" w:name="_Ref270485896"/>
      <w:r>
        <w:t>Vault Transaction Summary - Averages</w:t>
      </w:r>
      <w:bookmarkEnd w:id="2134"/>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2135"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21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170D7D">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CD2A5C" w:rsidRDefault="007467C0" w:rsidP="00AD0B13">
            <w:pPr>
              <w:pStyle w:val="TableBody"/>
              <w:rPr>
                <w:b/>
                <w:bCs/>
              </w:rPr>
            </w:pPr>
            <w:r w:rsidRPr="00CD2A5C">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CD2A5C" w:rsidRDefault="007467C0" w:rsidP="00AD0B13">
            <w:pPr>
              <w:pStyle w:val="TableBody"/>
              <w:rPr>
                <w:b/>
                <w:bCs/>
              </w:rPr>
            </w:pPr>
            <w:r w:rsidRPr="00CD2A5C">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CD2A5C" w:rsidRDefault="007467C0" w:rsidP="00AD0B13">
            <w:pPr>
              <w:pStyle w:val="TableBody"/>
              <w:rPr>
                <w:b/>
                <w:bCs/>
              </w:rPr>
            </w:pPr>
            <w:r w:rsidRPr="00CD2A5C">
              <w:rPr>
                <w:b/>
                <w:bCs/>
              </w:rPr>
              <w:t>Cash Out</w:t>
            </w:r>
          </w:p>
        </w:tc>
        <w:tc>
          <w:tcPr>
            <w:tcW w:w="5480" w:type="dxa"/>
            <w:tcBorders>
              <w:top w:val="single" w:sz="6" w:space="0" w:color="auto"/>
              <w:left w:val="nil"/>
              <w:bottom w:val="single" w:sz="6" w:space="0" w:color="auto"/>
            </w:tcBorders>
          </w:tcPr>
          <w:p w14:paraId="56B4CA2F" w14:textId="42BBEE2C"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CD2A5C" w:rsidRDefault="007467C0" w:rsidP="00AD0B13">
            <w:pPr>
              <w:pStyle w:val="TableBody"/>
              <w:rPr>
                <w:b/>
                <w:bCs/>
              </w:rPr>
            </w:pPr>
            <w:r w:rsidRPr="00CD2A5C">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CD2A5C" w:rsidRDefault="007467C0" w:rsidP="00AD0B13">
            <w:pPr>
              <w:pStyle w:val="TableBody"/>
              <w:rPr>
                <w:b/>
                <w:bCs/>
              </w:rPr>
            </w:pPr>
            <w:r w:rsidRPr="00CD2A5C">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CD2A5C" w:rsidRDefault="007467C0" w:rsidP="00AD0B13">
            <w:pPr>
              <w:pStyle w:val="TableBody"/>
              <w:rPr>
                <w:b/>
                <w:bCs/>
              </w:rPr>
            </w:pPr>
            <w:r w:rsidRPr="00CD2A5C">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CD2A5C" w:rsidRDefault="007467C0" w:rsidP="00AD0B13">
            <w:pPr>
              <w:pStyle w:val="TableBody"/>
              <w:rPr>
                <w:b/>
                <w:bCs/>
              </w:rPr>
            </w:pPr>
            <w:r w:rsidRPr="00CD2A5C">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CD2A5C" w:rsidRDefault="007467C0" w:rsidP="00AD0B13">
            <w:pPr>
              <w:pStyle w:val="TableBody"/>
              <w:rPr>
                <w:b/>
                <w:bCs/>
              </w:rPr>
            </w:pPr>
            <w:r w:rsidRPr="00CD2A5C">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2136" w:name="_Ref270485901"/>
      <w:r>
        <w:t>Vault Recommendations, Orders, and Shipments</w:t>
      </w:r>
      <w:bookmarkEnd w:id="2136"/>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2137"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21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170D7D">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CD2A5C" w:rsidRDefault="007467C0" w:rsidP="00AD0B13">
            <w:pPr>
              <w:pStyle w:val="TableBody"/>
              <w:rPr>
                <w:b/>
                <w:bCs/>
              </w:rPr>
            </w:pPr>
            <w:r w:rsidRPr="00CD2A5C">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CD2A5C" w:rsidRDefault="007467C0" w:rsidP="00AD0B13">
            <w:pPr>
              <w:pStyle w:val="TableBody"/>
              <w:rPr>
                <w:rFonts w:cs="Arial"/>
                <w:b/>
                <w:bCs/>
                <w:lang w:val="en-US" w:bidi="en-US"/>
              </w:rPr>
            </w:pPr>
            <w:r w:rsidRPr="00CD2A5C">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CD2A5C" w:rsidRDefault="007467C0" w:rsidP="00AD0B13">
            <w:pPr>
              <w:pStyle w:val="TableBody"/>
              <w:rPr>
                <w:rFonts w:cs="Arial"/>
                <w:b/>
                <w:bCs/>
                <w:lang w:val="en-US" w:bidi="en-US"/>
              </w:rPr>
            </w:pPr>
            <w:r w:rsidRPr="00CD2A5C">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CD2A5C" w:rsidRDefault="007467C0" w:rsidP="00AD0B13">
            <w:pPr>
              <w:pStyle w:val="TableBody"/>
              <w:rPr>
                <w:rFonts w:cs="Arial"/>
                <w:b/>
                <w:bCs/>
                <w:lang w:val="en-US" w:bidi="en-US"/>
              </w:rPr>
            </w:pPr>
            <w:r w:rsidRPr="00CD2A5C">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980DF8" w:rsidRDefault="007467C0" w:rsidP="00AD0B13">
            <w:pPr>
              <w:pStyle w:val="TableBody"/>
              <w:rPr>
                <w:rFonts w:cs="Arial"/>
                <w:b/>
                <w:bCs/>
                <w:lang w:val="en-US" w:bidi="en-US"/>
              </w:rPr>
            </w:pPr>
            <w:r w:rsidRPr="00980DF8">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2138" w:name="_Ref245721702"/>
      <w:bookmarkStart w:id="2139" w:name="_Toc74556427"/>
      <w:bookmarkStart w:id="2140" w:name="_Toc127491617"/>
      <w:bookmarkStart w:id="2141" w:name="_Toc128021150"/>
      <w:r>
        <w:t>Planning Reports</w:t>
      </w:r>
      <w:bookmarkEnd w:id="2138"/>
      <w:bookmarkEnd w:id="2139"/>
      <w:bookmarkEnd w:id="2140"/>
      <w:bookmarkEnd w:id="2141"/>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2142" w:name="_Ref245722692"/>
      <w:r>
        <w:lastRenderedPageBreak/>
        <w:t>Forecast Results</w:t>
      </w:r>
      <w:bookmarkEnd w:id="2142"/>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2143"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21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170D7D">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980DF8" w:rsidRDefault="007467C0" w:rsidP="00AD0B13">
            <w:pPr>
              <w:pStyle w:val="TableBody"/>
              <w:rPr>
                <w:b/>
                <w:bCs/>
              </w:rPr>
            </w:pPr>
            <w:r w:rsidRPr="00980DF8">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980DF8" w:rsidRDefault="007467C0" w:rsidP="00AD0B13">
            <w:pPr>
              <w:pStyle w:val="TableBody"/>
              <w:rPr>
                <w:b/>
                <w:bCs/>
              </w:rPr>
            </w:pPr>
            <w:r w:rsidRPr="00980DF8">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980DF8" w:rsidRDefault="007467C0" w:rsidP="00AD0B13">
            <w:pPr>
              <w:pStyle w:val="TableBody"/>
              <w:rPr>
                <w:b/>
                <w:bCs/>
              </w:rPr>
            </w:pPr>
            <w:r w:rsidRPr="00980DF8">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980DF8" w:rsidRDefault="007467C0" w:rsidP="00AD0B13">
            <w:pPr>
              <w:pStyle w:val="TableBody"/>
              <w:rPr>
                <w:b/>
                <w:bCs/>
              </w:rPr>
            </w:pPr>
            <w:r w:rsidRPr="00980DF8">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980DF8" w:rsidRDefault="007467C0" w:rsidP="00AD0B13">
            <w:pPr>
              <w:pStyle w:val="TableBody"/>
              <w:rPr>
                <w:b/>
                <w:bCs/>
              </w:rPr>
            </w:pPr>
            <w:r w:rsidRPr="00980DF8">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980DF8" w:rsidRDefault="007467C0" w:rsidP="00AD0B13">
            <w:pPr>
              <w:pStyle w:val="TableBody"/>
              <w:rPr>
                <w:b/>
                <w:bCs/>
              </w:rPr>
            </w:pPr>
            <w:r w:rsidRPr="00980DF8">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980DF8" w:rsidRDefault="007467C0" w:rsidP="00AD0B13">
            <w:pPr>
              <w:pStyle w:val="TableBody"/>
              <w:rPr>
                <w:b/>
                <w:bCs/>
              </w:rPr>
            </w:pPr>
            <w:r w:rsidRPr="00980DF8">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980DF8" w:rsidRDefault="007467C0" w:rsidP="00AD0B13">
            <w:pPr>
              <w:pStyle w:val="TableBody"/>
              <w:rPr>
                <w:b/>
                <w:bCs/>
              </w:rPr>
            </w:pPr>
            <w:r w:rsidRPr="00980DF8">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980DF8" w:rsidRDefault="007467C0" w:rsidP="00AD0B13">
            <w:pPr>
              <w:pStyle w:val="TableBody"/>
              <w:rPr>
                <w:b/>
                <w:bCs/>
              </w:rPr>
            </w:pPr>
            <w:r w:rsidRPr="00980DF8">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980DF8" w:rsidRDefault="007467C0" w:rsidP="00AD0B13">
            <w:pPr>
              <w:pStyle w:val="TableBody"/>
              <w:rPr>
                <w:b/>
                <w:bCs/>
              </w:rPr>
            </w:pPr>
            <w:r w:rsidRPr="00980DF8">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2722EB68" w:rsidR="007467C0" w:rsidRPr="00FB0EA9" w:rsidRDefault="007467C0" w:rsidP="007467C0">
      <w:pPr>
        <w:rPr>
          <w:color w:val="76923C"/>
        </w:rPr>
      </w:pPr>
    </w:p>
    <w:p w14:paraId="21EC7D40" w14:textId="77777777" w:rsidR="007467C0" w:rsidRDefault="007467C0" w:rsidP="007467C0">
      <w:pPr>
        <w:pStyle w:val="Heading4"/>
      </w:pPr>
      <w:bookmarkStart w:id="2144" w:name="_Ref249810020"/>
      <w:bookmarkStart w:id="2145" w:name="_Ref249755990"/>
      <w:bookmarkStart w:id="2146" w:name="_Ref245722700"/>
      <w:r>
        <w:t>Forecast Health</w:t>
      </w:r>
      <w:bookmarkEnd w:id="2144"/>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2147"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21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170D7D">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980DF8" w:rsidRDefault="007467C0" w:rsidP="00233142">
            <w:pPr>
              <w:pStyle w:val="TableBody"/>
              <w:rPr>
                <w:b/>
                <w:bCs/>
              </w:rPr>
            </w:pPr>
            <w:r w:rsidRPr="00980DF8">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980DF8">
              <w:rPr>
                <w:b/>
                <w:bCs/>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980DF8" w:rsidRDefault="007467C0" w:rsidP="00233142">
            <w:pPr>
              <w:pStyle w:val="TableBody"/>
              <w:rPr>
                <w:b/>
                <w:bCs/>
              </w:rPr>
            </w:pPr>
            <w:r w:rsidRPr="00980DF8">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980DF8" w:rsidRDefault="007467C0" w:rsidP="00233142">
            <w:pPr>
              <w:pStyle w:val="TableBody"/>
              <w:rPr>
                <w:b/>
                <w:bCs/>
              </w:rPr>
            </w:pPr>
            <w:r w:rsidRPr="00980DF8">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980DF8" w:rsidRDefault="007467C0" w:rsidP="00233142">
            <w:pPr>
              <w:pStyle w:val="TableBody"/>
              <w:rPr>
                <w:b/>
                <w:bCs/>
              </w:rPr>
            </w:pPr>
            <w:r w:rsidRPr="00980DF8">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980DF8" w:rsidRDefault="007467C0" w:rsidP="00233142">
            <w:pPr>
              <w:pStyle w:val="TableBody"/>
              <w:rPr>
                <w:b/>
                <w:bCs/>
              </w:rPr>
            </w:pPr>
            <w:r w:rsidRPr="00980DF8">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980DF8" w:rsidRDefault="007467C0" w:rsidP="00980DF8">
            <w:pPr>
              <w:pStyle w:val="TableBody"/>
              <w:rPr>
                <w:rFonts w:cs="Arial"/>
                <w:b/>
                <w:bCs/>
                <w:lang w:val="en-US" w:bidi="en-US"/>
              </w:rPr>
            </w:pPr>
            <w:r w:rsidRPr="00980DF8">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980DF8" w:rsidRDefault="007467C0" w:rsidP="00233142">
            <w:pPr>
              <w:pStyle w:val="TableBody"/>
              <w:rPr>
                <w:b/>
                <w:bCs/>
              </w:rPr>
            </w:pPr>
            <w:r w:rsidRPr="00980DF8">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2148" w:name="_Ref270486816"/>
      <w:r>
        <w:t>Vault Forecast Details</w:t>
      </w:r>
      <w:bookmarkEnd w:id="2145"/>
      <w:bookmarkEnd w:id="2148"/>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2149"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21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170D7D">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980DF8" w:rsidRDefault="007467C0" w:rsidP="00AD0B13">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980DF8" w:rsidRDefault="007467C0" w:rsidP="00AD0B13">
            <w:pPr>
              <w:pStyle w:val="TableBody"/>
              <w:rPr>
                <w:b/>
                <w:bCs/>
              </w:rPr>
            </w:pPr>
            <w:r w:rsidRPr="00980DF8">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980DF8" w:rsidRDefault="007467C0" w:rsidP="00AD0B13">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980DF8" w:rsidRDefault="007467C0" w:rsidP="00AD0B13">
            <w:pPr>
              <w:pStyle w:val="TableBody"/>
              <w:rPr>
                <w:b/>
                <w:bCs/>
              </w:rPr>
            </w:pPr>
            <w:r w:rsidRPr="00980DF8">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980DF8" w:rsidRDefault="007467C0" w:rsidP="00AD0B13">
            <w:pPr>
              <w:pStyle w:val="TableBody"/>
              <w:rPr>
                <w:b/>
                <w:bCs/>
              </w:rPr>
            </w:pPr>
            <w:r w:rsidRPr="00980DF8">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980DF8" w:rsidRDefault="007467C0" w:rsidP="00AD0B13">
            <w:pPr>
              <w:pStyle w:val="TableBody"/>
              <w:rPr>
                <w:b/>
                <w:bCs/>
              </w:rPr>
            </w:pPr>
            <w:r w:rsidRPr="00980DF8">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980DF8" w:rsidRDefault="007467C0" w:rsidP="00AD0B13">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980DF8" w:rsidRDefault="007467C0" w:rsidP="00AD0B13">
            <w:pPr>
              <w:pStyle w:val="TableBody"/>
              <w:rPr>
                <w:b/>
                <w:bCs/>
              </w:rPr>
            </w:pPr>
            <w:r w:rsidRPr="00980DF8">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980DF8" w:rsidRDefault="007467C0" w:rsidP="00AD0B13">
            <w:pPr>
              <w:pStyle w:val="TableBody"/>
              <w:rPr>
                <w:b/>
                <w:bCs/>
              </w:rPr>
            </w:pPr>
            <w:r w:rsidRPr="00980DF8">
              <w:rPr>
                <w:b/>
                <w:bCs/>
              </w:rPr>
              <w:t>Average</w:t>
            </w:r>
          </w:p>
        </w:tc>
        <w:tc>
          <w:tcPr>
            <w:tcW w:w="5480" w:type="dxa"/>
            <w:tcBorders>
              <w:top w:val="single" w:sz="6" w:space="0" w:color="auto"/>
              <w:left w:val="nil"/>
              <w:bottom w:val="single" w:sz="6" w:space="0" w:color="auto"/>
            </w:tcBorders>
          </w:tcPr>
          <w:p w14:paraId="7298238E" w14:textId="7BDCA2BC"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2150" w:name="_Ref270486824"/>
      <w:r>
        <w:lastRenderedPageBreak/>
        <w:t>Vault Forecast Summary</w:t>
      </w:r>
      <w:bookmarkEnd w:id="2150"/>
    </w:p>
    <w:p w14:paraId="33B317EB" w14:textId="39A657F5"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2151"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21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170D7D">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980DF8" w:rsidRDefault="007467C0" w:rsidP="00FF5F34">
            <w:pPr>
              <w:pStyle w:val="TableBody"/>
              <w:rPr>
                <w:b/>
                <w:bCs/>
              </w:rPr>
            </w:pPr>
            <w:r w:rsidRPr="00980DF8">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980DF8">
            <w:pPr>
              <w:pStyle w:val="TableListBullet"/>
              <w:numPr>
                <w:ilvl w:val="0"/>
                <w:numId w:val="48"/>
              </w:numPr>
            </w:pPr>
            <w:r w:rsidRPr="00980DF8">
              <w:rPr>
                <w:b/>
                <w:bCs/>
              </w:rPr>
              <w:t>Total Vault Summary –</w:t>
            </w:r>
            <w:r w:rsidRPr="00FB292A">
              <w:t xml:space="preserve"> Summarizes all Forecast Type categories</w:t>
            </w:r>
          </w:p>
          <w:p w14:paraId="432C34A0" w14:textId="77777777" w:rsidR="007467C0" w:rsidRPr="00FB292A" w:rsidRDefault="007467C0" w:rsidP="00980DF8">
            <w:pPr>
              <w:pStyle w:val="TableListBullet"/>
              <w:numPr>
                <w:ilvl w:val="0"/>
                <w:numId w:val="48"/>
              </w:numPr>
            </w:pPr>
            <w:r w:rsidRPr="00980DF8">
              <w:rPr>
                <w:b/>
                <w:bCs/>
              </w:rPr>
              <w:t>Branch Summary –</w:t>
            </w:r>
            <w:r w:rsidRPr="00FB292A">
              <w:t xml:space="preserve"> Summarizes all Branch Forecasts</w:t>
            </w:r>
          </w:p>
          <w:p w14:paraId="11EBB08D" w14:textId="77777777" w:rsidR="007467C0" w:rsidRPr="00FB292A" w:rsidRDefault="007467C0" w:rsidP="00980DF8">
            <w:pPr>
              <w:pStyle w:val="TableListBullet"/>
              <w:numPr>
                <w:ilvl w:val="0"/>
                <w:numId w:val="48"/>
              </w:numPr>
            </w:pPr>
            <w:r w:rsidRPr="00980DF8">
              <w:rPr>
                <w:b/>
                <w:bCs/>
              </w:rPr>
              <w:t>ATM Summary –</w:t>
            </w:r>
            <w:r w:rsidRPr="00FB292A">
              <w:t xml:space="preserve"> Summarizes all ATM Forecasts</w:t>
            </w:r>
          </w:p>
          <w:p w14:paraId="19E0BD35" w14:textId="77777777" w:rsidR="007467C0" w:rsidRPr="00FB292A" w:rsidRDefault="007467C0" w:rsidP="00980DF8">
            <w:pPr>
              <w:pStyle w:val="TableListBullet"/>
              <w:numPr>
                <w:ilvl w:val="0"/>
                <w:numId w:val="48"/>
              </w:numPr>
            </w:pPr>
            <w:r w:rsidRPr="00980DF8">
              <w:rPr>
                <w:b/>
                <w:bCs/>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980DF8" w:rsidRDefault="007467C0" w:rsidP="00FF5F34">
            <w:pPr>
              <w:pStyle w:val="TableBody"/>
              <w:rPr>
                <w:b/>
                <w:bCs/>
              </w:rPr>
            </w:pPr>
            <w:r w:rsidRPr="00980DF8">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980DF8" w:rsidRDefault="007467C0" w:rsidP="00FF5F34">
            <w:pPr>
              <w:pStyle w:val="TableBody"/>
              <w:rPr>
                <w:b/>
                <w:bCs/>
              </w:rPr>
            </w:pPr>
            <w:r w:rsidRPr="00980DF8">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980DF8" w:rsidRDefault="007467C0" w:rsidP="00FF5F34">
            <w:pPr>
              <w:pStyle w:val="TableBody"/>
              <w:rPr>
                <w:b/>
                <w:bCs/>
              </w:rPr>
            </w:pPr>
            <w:r w:rsidRPr="00980DF8">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980DF8" w:rsidRDefault="007467C0" w:rsidP="00FF5F34">
            <w:pPr>
              <w:pStyle w:val="TableBody"/>
              <w:rPr>
                <w:b/>
                <w:bCs/>
              </w:rPr>
            </w:pPr>
            <w:r w:rsidRPr="00980DF8">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980DF8" w:rsidRDefault="007467C0" w:rsidP="00FF5F34">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980DF8" w:rsidRDefault="007467C0" w:rsidP="00FF5F34">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2152" w:name="_Ref249755996"/>
      <w:r>
        <w:t>Commercial Forecast Details</w:t>
      </w:r>
      <w:bookmarkEnd w:id="2152"/>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2153"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21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170D7D">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980DF8" w:rsidRDefault="007467C0" w:rsidP="00FF5F34">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980DF8" w:rsidRDefault="007467C0" w:rsidP="00FF5F34">
            <w:pPr>
              <w:pStyle w:val="TableBody"/>
              <w:rPr>
                <w:b/>
                <w:bCs/>
              </w:rPr>
            </w:pPr>
            <w:r w:rsidRPr="00980DF8">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980DF8" w:rsidRDefault="007467C0" w:rsidP="00FF5F34">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980DF8" w:rsidRDefault="007467C0" w:rsidP="00FF5F34">
            <w:pPr>
              <w:pStyle w:val="TableBody"/>
              <w:rPr>
                <w:b/>
                <w:bCs/>
              </w:rPr>
            </w:pPr>
            <w:r w:rsidRPr="00980DF8">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980DF8" w:rsidRDefault="007467C0" w:rsidP="00FF5F34">
            <w:pPr>
              <w:pStyle w:val="TableBody"/>
              <w:rPr>
                <w:b/>
                <w:bCs/>
              </w:rPr>
            </w:pPr>
            <w:r w:rsidRPr="00980DF8">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980DF8" w:rsidRDefault="007467C0" w:rsidP="00FF5F34">
            <w:pPr>
              <w:pStyle w:val="TableBody"/>
              <w:rPr>
                <w:b/>
                <w:bCs/>
              </w:rPr>
            </w:pPr>
            <w:r w:rsidRPr="00980DF8">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980DF8" w:rsidRDefault="007467C0" w:rsidP="00FF5F34">
            <w:pPr>
              <w:pStyle w:val="TableBody"/>
              <w:rPr>
                <w:b/>
                <w:bCs/>
              </w:rPr>
            </w:pPr>
            <w:r w:rsidRPr="00980DF8">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980DF8" w:rsidRDefault="007467C0" w:rsidP="00FF5F34">
            <w:pPr>
              <w:pStyle w:val="TableBody"/>
              <w:rPr>
                <w:b/>
                <w:bCs/>
              </w:rPr>
            </w:pPr>
            <w:r w:rsidRPr="00980DF8">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980DF8" w:rsidRDefault="007467C0" w:rsidP="00FF5F34">
            <w:pPr>
              <w:pStyle w:val="TableBody"/>
              <w:rPr>
                <w:b/>
                <w:bCs/>
              </w:rPr>
            </w:pPr>
            <w:r w:rsidRPr="00980DF8">
              <w:rPr>
                <w:b/>
                <w:bCs/>
              </w:rPr>
              <w:t>Average</w:t>
            </w:r>
          </w:p>
        </w:tc>
        <w:tc>
          <w:tcPr>
            <w:tcW w:w="5480" w:type="dxa"/>
            <w:tcBorders>
              <w:top w:val="single" w:sz="6" w:space="0" w:color="auto"/>
              <w:left w:val="nil"/>
              <w:bottom w:val="single" w:sz="6" w:space="0" w:color="auto"/>
            </w:tcBorders>
          </w:tcPr>
          <w:p w14:paraId="4D117B27" w14:textId="3CE6E15D"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2154" w:name="_Ref270486611"/>
      <w:r>
        <w:t>Commercial Forecast Summary</w:t>
      </w:r>
      <w:bookmarkEnd w:id="2154"/>
    </w:p>
    <w:p w14:paraId="5199056E" w14:textId="77777777" w:rsidR="007467C0" w:rsidRPr="001E2FA2" w:rsidRDefault="007467C0" w:rsidP="007467C0">
      <w:pPr>
        <w:pStyle w:val="Caption"/>
        <w:rPr>
          <w:lang w:val="en-US"/>
        </w:rPr>
      </w:pPr>
      <w:bookmarkStart w:id="2155"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21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170D7D">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980DF8" w:rsidRDefault="007467C0" w:rsidP="0010408D">
            <w:pPr>
              <w:pStyle w:val="TableBody"/>
              <w:rPr>
                <w:b/>
                <w:bCs/>
              </w:rPr>
            </w:pPr>
            <w:r w:rsidRPr="00980DF8">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980DF8" w:rsidRDefault="007467C0" w:rsidP="0010408D">
            <w:pPr>
              <w:pStyle w:val="TableBody"/>
              <w:rPr>
                <w:b/>
                <w:bCs/>
              </w:rPr>
            </w:pPr>
            <w:r w:rsidRPr="00980DF8">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980DF8" w:rsidRDefault="007467C0" w:rsidP="0010408D">
            <w:pPr>
              <w:pStyle w:val="TableBody"/>
              <w:rPr>
                <w:b/>
                <w:bCs/>
              </w:rPr>
            </w:pPr>
            <w:r w:rsidRPr="00980DF8">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980DF8" w:rsidRDefault="007467C0" w:rsidP="0010408D">
            <w:pPr>
              <w:pStyle w:val="TableBody"/>
              <w:rPr>
                <w:b/>
                <w:bCs/>
              </w:rPr>
            </w:pPr>
            <w:r w:rsidRPr="00980DF8">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980DF8" w:rsidRDefault="007467C0" w:rsidP="0010408D">
            <w:pPr>
              <w:pStyle w:val="TableBody"/>
              <w:rPr>
                <w:b/>
                <w:bCs/>
              </w:rPr>
            </w:pPr>
            <w:r w:rsidRPr="00980DF8">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980DF8" w:rsidRDefault="007467C0" w:rsidP="0010408D">
            <w:pPr>
              <w:pStyle w:val="TableBody"/>
              <w:rPr>
                <w:b/>
                <w:bCs/>
              </w:rPr>
            </w:pPr>
            <w:r w:rsidRPr="00980DF8">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2156" w:name="_Ref249756004"/>
      <w:r>
        <w:t>Horizons</w:t>
      </w:r>
      <w:bookmarkEnd w:id="2156"/>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2157"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21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170D7D">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980DF8" w:rsidRDefault="007467C0" w:rsidP="0010408D">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980DF8" w:rsidRDefault="007467C0" w:rsidP="0010408D">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980DF8" w:rsidRDefault="007467C0" w:rsidP="0010408D">
            <w:pPr>
              <w:pStyle w:val="TableBody"/>
              <w:rPr>
                <w:b/>
                <w:bCs/>
              </w:rPr>
            </w:pPr>
            <w:r w:rsidRPr="00980DF8">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980DF8" w:rsidRDefault="007467C0" w:rsidP="0010408D">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980DF8" w:rsidRDefault="007467C0" w:rsidP="0010408D">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980DF8" w:rsidRDefault="007467C0" w:rsidP="0010408D">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980DF8" w:rsidRDefault="007467C0" w:rsidP="0010408D">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980DF8" w:rsidRDefault="007467C0" w:rsidP="0010408D">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980DF8" w:rsidRDefault="007467C0" w:rsidP="0010408D">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980DF8" w:rsidRDefault="007467C0" w:rsidP="0010408D">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980DF8" w:rsidRDefault="007467C0" w:rsidP="0010408D">
            <w:pPr>
              <w:pStyle w:val="TableBody"/>
              <w:rPr>
                <w:b/>
                <w:bCs/>
              </w:rPr>
            </w:pPr>
            <w:r w:rsidRPr="00980DF8">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2158" w:name="_Ref249756008"/>
      <w:r>
        <w:t>Horizons With CI</w:t>
      </w:r>
      <w:bookmarkEnd w:id="2158"/>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2159"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21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170D7D">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980DF8" w:rsidRDefault="007467C0" w:rsidP="0010408D">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980DF8" w:rsidRDefault="007467C0" w:rsidP="0010408D">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980DF8" w:rsidRDefault="007467C0" w:rsidP="0010408D">
            <w:pPr>
              <w:pStyle w:val="TableBody"/>
              <w:rPr>
                <w:b/>
                <w:bCs/>
              </w:rPr>
            </w:pPr>
            <w:r w:rsidRPr="00980DF8">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980DF8" w:rsidRDefault="007467C0" w:rsidP="0010408D">
            <w:pPr>
              <w:pStyle w:val="TableBody"/>
              <w:rPr>
                <w:b/>
                <w:bCs/>
              </w:rPr>
            </w:pPr>
            <w:r w:rsidRPr="00980DF8">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980DF8" w:rsidRDefault="007467C0" w:rsidP="0010408D">
            <w:pPr>
              <w:pStyle w:val="TableBody"/>
              <w:rPr>
                <w:b/>
                <w:bCs/>
              </w:rPr>
            </w:pPr>
            <w:r w:rsidRPr="00980DF8">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980DF8" w:rsidRDefault="007467C0" w:rsidP="0010408D">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980DF8" w:rsidRDefault="007467C0" w:rsidP="0010408D">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980DF8" w:rsidRDefault="007467C0" w:rsidP="0010408D">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980DF8" w:rsidRDefault="007467C0" w:rsidP="0010408D">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980DF8" w:rsidRDefault="007467C0" w:rsidP="0010408D">
            <w:pPr>
              <w:pStyle w:val="TableBody"/>
              <w:rPr>
                <w:b/>
                <w:bCs/>
              </w:rPr>
            </w:pPr>
            <w:r w:rsidRPr="00980DF8">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980DF8" w:rsidRDefault="007467C0" w:rsidP="002C1529">
            <w:pPr>
              <w:pStyle w:val="TableBody"/>
              <w:rPr>
                <w:b/>
                <w:bCs/>
              </w:rPr>
            </w:pPr>
            <w:r w:rsidRPr="00980DF8">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980DF8" w:rsidRDefault="007467C0" w:rsidP="002C1529">
            <w:pPr>
              <w:pStyle w:val="TableBody"/>
              <w:rPr>
                <w:b/>
                <w:bCs/>
              </w:rPr>
            </w:pPr>
            <w:r w:rsidRPr="00980DF8">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980DF8" w:rsidRDefault="007467C0" w:rsidP="002C1529">
            <w:pPr>
              <w:pStyle w:val="TableBody"/>
              <w:rPr>
                <w:b/>
                <w:bCs/>
              </w:rPr>
            </w:pPr>
            <w:r w:rsidRPr="00980DF8">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980DF8" w:rsidRDefault="007467C0" w:rsidP="002C1529">
            <w:pPr>
              <w:pStyle w:val="TableBody"/>
              <w:rPr>
                <w:b/>
                <w:bCs/>
              </w:rPr>
            </w:pPr>
            <w:r w:rsidRPr="00980DF8">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980DF8" w:rsidRDefault="007467C0" w:rsidP="002C1529">
            <w:pPr>
              <w:pStyle w:val="TableBody"/>
              <w:rPr>
                <w:b/>
                <w:bCs/>
              </w:rPr>
            </w:pPr>
            <w:r w:rsidRPr="00980DF8">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980DF8" w:rsidRDefault="007467C0" w:rsidP="002C1529">
            <w:pPr>
              <w:pStyle w:val="TableBody"/>
              <w:rPr>
                <w:b/>
                <w:bCs/>
              </w:rPr>
            </w:pPr>
            <w:r w:rsidRPr="00980DF8">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980DF8" w:rsidRDefault="007467C0" w:rsidP="002C1529">
            <w:pPr>
              <w:pStyle w:val="TableBody"/>
              <w:rPr>
                <w:b/>
                <w:bCs/>
              </w:rPr>
            </w:pPr>
            <w:r w:rsidRPr="00980DF8">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980DF8" w:rsidRDefault="007467C0" w:rsidP="002C1529">
            <w:pPr>
              <w:pStyle w:val="TableBody"/>
              <w:rPr>
                <w:b/>
                <w:bCs/>
              </w:rPr>
            </w:pPr>
            <w:r w:rsidRPr="00980DF8">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980DF8" w:rsidRDefault="007467C0" w:rsidP="002C1529">
            <w:pPr>
              <w:pStyle w:val="TableBody"/>
              <w:rPr>
                <w:b/>
                <w:bCs/>
              </w:rPr>
            </w:pPr>
            <w:r w:rsidRPr="00980DF8">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980DF8" w:rsidRDefault="007467C0" w:rsidP="002C1529">
            <w:pPr>
              <w:pStyle w:val="TableBody"/>
              <w:rPr>
                <w:b/>
                <w:bCs/>
              </w:rPr>
            </w:pPr>
            <w:r w:rsidRPr="00980DF8">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980DF8" w:rsidRDefault="007467C0" w:rsidP="002C1529">
            <w:pPr>
              <w:pStyle w:val="TableBody"/>
              <w:rPr>
                <w:b/>
                <w:bCs/>
              </w:rPr>
            </w:pPr>
            <w:r w:rsidRPr="00980DF8">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980DF8" w:rsidRDefault="007467C0" w:rsidP="002C1529">
            <w:pPr>
              <w:pStyle w:val="TableBody"/>
              <w:rPr>
                <w:b/>
                <w:bCs/>
              </w:rPr>
            </w:pPr>
            <w:r w:rsidRPr="00980DF8">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980DF8" w:rsidRDefault="007467C0" w:rsidP="002C1529">
            <w:pPr>
              <w:pStyle w:val="TableBody"/>
              <w:rPr>
                <w:b/>
                <w:bCs/>
              </w:rPr>
            </w:pPr>
            <w:r w:rsidRPr="00980DF8">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2160" w:name="_Ref245722704"/>
      <w:bookmarkEnd w:id="2146"/>
      <w:r>
        <w:t>OptiCash Aggregation Details</w:t>
      </w:r>
      <w:bookmarkEnd w:id="2160"/>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2161"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21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170D7D">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980DF8" w:rsidRDefault="007467C0" w:rsidP="002C152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980DF8" w:rsidRDefault="007467C0" w:rsidP="002C152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980DF8" w:rsidRDefault="007467C0" w:rsidP="002C152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980DF8" w:rsidRDefault="007467C0" w:rsidP="002C1529">
            <w:pPr>
              <w:pStyle w:val="TableBody"/>
              <w:rPr>
                <w:b/>
                <w:bCs/>
              </w:rPr>
            </w:pPr>
            <w:r w:rsidRPr="00980DF8">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980DF8" w:rsidRDefault="007467C0" w:rsidP="002C1529">
            <w:pPr>
              <w:pStyle w:val="TableBody"/>
              <w:rPr>
                <w:b/>
                <w:bCs/>
              </w:rPr>
            </w:pPr>
            <w:r w:rsidRPr="00980DF8">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980DF8" w:rsidRDefault="007467C0" w:rsidP="002C1529">
            <w:pPr>
              <w:pStyle w:val="TableBody"/>
              <w:rPr>
                <w:b/>
                <w:bCs/>
              </w:rPr>
            </w:pPr>
            <w:r w:rsidRPr="00980DF8">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980DF8" w:rsidRDefault="007467C0" w:rsidP="002C1529">
            <w:pPr>
              <w:pStyle w:val="TableBody"/>
              <w:rPr>
                <w:b/>
                <w:bCs/>
              </w:rPr>
            </w:pPr>
            <w:r w:rsidRPr="00980DF8">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980DF8" w:rsidRDefault="007467C0" w:rsidP="002C1529">
            <w:pPr>
              <w:pStyle w:val="TableBody"/>
              <w:rPr>
                <w:b/>
                <w:bCs/>
              </w:rPr>
            </w:pPr>
            <w:r w:rsidRPr="00980DF8">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980DF8" w:rsidRDefault="007467C0" w:rsidP="002C1529">
            <w:pPr>
              <w:pStyle w:val="TableBody"/>
              <w:rPr>
                <w:b/>
                <w:bCs/>
              </w:rPr>
            </w:pPr>
            <w:r w:rsidRPr="00980DF8">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980DF8" w:rsidRDefault="007467C0" w:rsidP="002C1529">
            <w:pPr>
              <w:pStyle w:val="TableBody"/>
              <w:rPr>
                <w:b/>
                <w:bCs/>
              </w:rPr>
            </w:pPr>
            <w:r w:rsidRPr="00980DF8">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980DF8" w:rsidRDefault="007467C0" w:rsidP="002C1529">
            <w:pPr>
              <w:pStyle w:val="TableBody"/>
              <w:rPr>
                <w:b/>
                <w:bCs/>
              </w:rPr>
            </w:pPr>
            <w:r w:rsidRPr="00980DF8">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980DF8" w:rsidRDefault="007467C0" w:rsidP="002C152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2162" w:name="_Ref245722707"/>
      <w:r>
        <w:t>Custodial Inventory Cap/On Book Minimum (CI CAP/OBMH) Report</w:t>
      </w:r>
      <w:bookmarkEnd w:id="2162"/>
    </w:p>
    <w:p w14:paraId="43D0D3F0" w14:textId="0A0AF4A4"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2163"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21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170D7D">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980DF8" w:rsidRDefault="007467C0" w:rsidP="008A51F9">
            <w:pPr>
              <w:pStyle w:val="TableBody"/>
              <w:rPr>
                <w:b/>
                <w:bCs/>
              </w:rPr>
            </w:pPr>
            <w:r w:rsidRPr="00980DF8">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980DF8" w:rsidRDefault="007467C0" w:rsidP="008A51F9">
            <w:pPr>
              <w:pStyle w:val="TableBody"/>
              <w:rPr>
                <w:b/>
                <w:bCs/>
              </w:rPr>
            </w:pPr>
            <w:r w:rsidRPr="00980DF8">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980DF8" w:rsidRDefault="007467C0" w:rsidP="008A51F9">
            <w:pPr>
              <w:pStyle w:val="TableBody"/>
              <w:rPr>
                <w:b/>
                <w:bCs/>
              </w:rPr>
            </w:pPr>
            <w:r w:rsidRPr="00980DF8">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980DF8" w:rsidRDefault="007467C0" w:rsidP="008A51F9">
            <w:pPr>
              <w:pStyle w:val="TableBody"/>
              <w:rPr>
                <w:b/>
                <w:bCs/>
              </w:rPr>
            </w:pPr>
            <w:r w:rsidRPr="00980DF8">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980DF8" w:rsidRDefault="007467C0" w:rsidP="008A51F9">
            <w:pPr>
              <w:pStyle w:val="TableBody"/>
              <w:rPr>
                <w:b/>
                <w:bCs/>
              </w:rPr>
            </w:pPr>
            <w:r w:rsidRPr="00980DF8">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980DF8" w:rsidRDefault="007467C0" w:rsidP="008A51F9">
            <w:pPr>
              <w:pStyle w:val="TableBody"/>
              <w:rPr>
                <w:b/>
                <w:bCs/>
              </w:rPr>
            </w:pPr>
            <w:r w:rsidRPr="00980DF8">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980DF8" w:rsidRDefault="007467C0" w:rsidP="008A51F9">
            <w:pPr>
              <w:pStyle w:val="TableBody"/>
              <w:rPr>
                <w:b/>
                <w:bCs/>
              </w:rPr>
            </w:pPr>
            <w:r w:rsidRPr="00980DF8">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980DF8" w:rsidRDefault="007467C0" w:rsidP="008A51F9">
            <w:pPr>
              <w:pStyle w:val="TableBody"/>
              <w:rPr>
                <w:b/>
                <w:bCs/>
              </w:rPr>
            </w:pPr>
            <w:r w:rsidRPr="00980DF8">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980DF8" w:rsidRDefault="007467C0" w:rsidP="008A51F9">
            <w:pPr>
              <w:pStyle w:val="TableBody"/>
              <w:rPr>
                <w:b/>
                <w:bCs/>
              </w:rPr>
            </w:pPr>
            <w:r w:rsidRPr="00980DF8">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980DF8" w:rsidRDefault="007467C0" w:rsidP="008A51F9">
            <w:pPr>
              <w:pStyle w:val="TableBody"/>
              <w:rPr>
                <w:b/>
                <w:bCs/>
              </w:rPr>
            </w:pPr>
            <w:r w:rsidRPr="00980DF8">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980DF8" w:rsidRDefault="007467C0" w:rsidP="008A51F9">
            <w:pPr>
              <w:pStyle w:val="TableBody"/>
              <w:rPr>
                <w:b/>
                <w:bCs/>
              </w:rPr>
            </w:pPr>
            <w:r w:rsidRPr="00980DF8">
              <w:rPr>
                <w:b/>
                <w:bCs/>
              </w:rPr>
              <w:lastRenderedPageBreak/>
              <w:t>CI Ratio</w:t>
            </w:r>
          </w:p>
        </w:tc>
        <w:tc>
          <w:tcPr>
            <w:tcW w:w="5480" w:type="dxa"/>
            <w:tcBorders>
              <w:top w:val="single" w:sz="6" w:space="0" w:color="auto"/>
              <w:left w:val="nil"/>
              <w:bottom w:val="single" w:sz="6" w:space="0" w:color="auto"/>
            </w:tcBorders>
            <w:vAlign w:val="center"/>
          </w:tcPr>
          <w:p w14:paraId="63B56664" w14:textId="4AF89A11"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980DF8" w:rsidRDefault="007467C0" w:rsidP="008A51F9">
            <w:pPr>
              <w:pStyle w:val="TableBody"/>
              <w:rPr>
                <w:b/>
                <w:bCs/>
              </w:rPr>
            </w:pPr>
            <w:r w:rsidRPr="00980DF8">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980DF8" w:rsidRDefault="007467C0" w:rsidP="008A51F9">
            <w:pPr>
              <w:pStyle w:val="TableBody"/>
              <w:rPr>
                <w:b/>
                <w:bCs/>
              </w:rPr>
            </w:pPr>
            <w:r w:rsidRPr="00980DF8">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980DF8" w:rsidRDefault="007467C0" w:rsidP="008A51F9">
            <w:pPr>
              <w:pStyle w:val="TableBody"/>
              <w:rPr>
                <w:b/>
                <w:bCs/>
              </w:rPr>
            </w:pPr>
            <w:r w:rsidRPr="00980DF8">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980DF8" w:rsidRDefault="007467C0" w:rsidP="008A51F9">
            <w:pPr>
              <w:pStyle w:val="TableBody"/>
              <w:rPr>
                <w:b/>
                <w:bCs/>
              </w:rPr>
            </w:pPr>
            <w:r w:rsidRPr="00980DF8">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980DF8" w:rsidRDefault="007467C0" w:rsidP="008A51F9">
            <w:pPr>
              <w:pStyle w:val="TableBody"/>
              <w:rPr>
                <w:b/>
                <w:bCs/>
              </w:rPr>
            </w:pPr>
            <w:r w:rsidRPr="00980DF8">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980DF8" w:rsidRDefault="007467C0" w:rsidP="008A51F9">
            <w:pPr>
              <w:pStyle w:val="TableBody"/>
              <w:rPr>
                <w:b/>
                <w:bCs/>
              </w:rPr>
            </w:pPr>
            <w:r w:rsidRPr="00980DF8">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980DF8" w:rsidRDefault="007467C0" w:rsidP="008A51F9">
            <w:pPr>
              <w:pStyle w:val="TableBody"/>
              <w:rPr>
                <w:b/>
                <w:bCs/>
              </w:rPr>
            </w:pPr>
            <w:r w:rsidRPr="00980DF8">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980DF8" w:rsidRDefault="007467C0" w:rsidP="008A51F9">
            <w:pPr>
              <w:pStyle w:val="TableBody"/>
              <w:rPr>
                <w:b/>
                <w:bCs/>
              </w:rPr>
            </w:pPr>
            <w:r w:rsidRPr="00980DF8">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980DF8" w:rsidRDefault="007467C0" w:rsidP="008A51F9">
            <w:pPr>
              <w:pStyle w:val="TableBody"/>
              <w:rPr>
                <w:b/>
                <w:bCs/>
              </w:rPr>
            </w:pPr>
            <w:r w:rsidRPr="00980DF8">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2164" w:name="_Ref245722710"/>
      <w:r>
        <w:t>Custodial Inventory (CI) Position (Forecasted)</w:t>
      </w:r>
      <w:bookmarkEnd w:id="2164"/>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2165"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21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170D7D">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0DF8" w:rsidRDefault="007467C0" w:rsidP="008A51F9">
            <w:pPr>
              <w:pStyle w:val="TableBody"/>
              <w:rPr>
                <w:b/>
                <w:bCs/>
              </w:rPr>
            </w:pPr>
            <w:r w:rsidRPr="00980DF8">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0DF8" w:rsidRDefault="007467C0" w:rsidP="008A51F9">
            <w:pPr>
              <w:pStyle w:val="TableBody"/>
              <w:rPr>
                <w:b/>
                <w:bCs/>
              </w:rPr>
            </w:pPr>
            <w:r w:rsidRPr="00980DF8">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0DF8" w:rsidRDefault="007467C0" w:rsidP="008A51F9">
            <w:pPr>
              <w:pStyle w:val="TableBody"/>
              <w:rPr>
                <w:b/>
                <w:bCs/>
              </w:rPr>
            </w:pPr>
            <w:r w:rsidRPr="00980DF8">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0DF8" w:rsidRDefault="007467C0" w:rsidP="008A51F9">
            <w:pPr>
              <w:pStyle w:val="TableBody"/>
              <w:rPr>
                <w:b/>
                <w:bCs/>
              </w:rPr>
            </w:pPr>
            <w:r w:rsidRPr="00980DF8">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0DF8" w:rsidRDefault="007467C0" w:rsidP="008A51F9">
            <w:pPr>
              <w:pStyle w:val="TableBody"/>
              <w:rPr>
                <w:b/>
                <w:bCs/>
              </w:rPr>
            </w:pPr>
            <w:r w:rsidRPr="00980DF8">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19344C1A"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2166"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21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170D7D">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980DF8" w:rsidRDefault="007467C0" w:rsidP="008A51F9">
            <w:pPr>
              <w:pStyle w:val="TableBody"/>
              <w:rPr>
                <w:b/>
                <w:bCs/>
              </w:rPr>
            </w:pPr>
            <w:r w:rsidRPr="00980DF8">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980DF8" w:rsidRDefault="007467C0" w:rsidP="008A51F9">
            <w:pPr>
              <w:pStyle w:val="TableBody"/>
              <w:rPr>
                <w:b/>
                <w:bCs/>
              </w:rPr>
            </w:pPr>
            <w:r w:rsidRPr="00980DF8">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980DF8" w:rsidRDefault="007467C0" w:rsidP="008A51F9">
            <w:pPr>
              <w:pStyle w:val="TableBody"/>
              <w:rPr>
                <w:b/>
                <w:bCs/>
              </w:rPr>
            </w:pPr>
            <w:r w:rsidRPr="00980DF8">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980DF8" w:rsidRDefault="007467C0" w:rsidP="008A51F9">
            <w:pPr>
              <w:pStyle w:val="TableBody"/>
              <w:rPr>
                <w:b/>
                <w:bCs/>
              </w:rPr>
            </w:pPr>
            <w:r w:rsidRPr="00980DF8">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980DF8" w:rsidRDefault="007467C0" w:rsidP="008A51F9">
            <w:pPr>
              <w:pStyle w:val="TableBody"/>
              <w:rPr>
                <w:b/>
                <w:bCs/>
              </w:rPr>
            </w:pPr>
            <w:r w:rsidRPr="00980DF8">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980DF8" w:rsidRDefault="007467C0" w:rsidP="008A51F9">
            <w:pPr>
              <w:pStyle w:val="TableBody"/>
              <w:rPr>
                <w:b/>
                <w:bCs/>
              </w:rPr>
            </w:pPr>
            <w:r w:rsidRPr="00980DF8">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980DF8" w:rsidRDefault="007467C0" w:rsidP="008A51F9">
            <w:pPr>
              <w:pStyle w:val="TableBody"/>
              <w:rPr>
                <w:b/>
                <w:bCs/>
              </w:rPr>
            </w:pPr>
            <w:r w:rsidRPr="00980DF8">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980DF8" w:rsidRDefault="007467C0" w:rsidP="008A51F9">
            <w:pPr>
              <w:pStyle w:val="TableBody"/>
              <w:rPr>
                <w:b/>
                <w:bCs/>
              </w:rPr>
            </w:pPr>
            <w:r w:rsidRPr="00980DF8">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65A20656" w:rsidR="007467C0" w:rsidRPr="00FB0EA9" w:rsidRDefault="007467C0" w:rsidP="007467C0">
      <w:pPr>
        <w:rPr>
          <w:color w:val="76923C"/>
        </w:rPr>
      </w:pPr>
    </w:p>
    <w:p w14:paraId="6C25D8FE" w14:textId="77777777" w:rsidR="007467C0" w:rsidRDefault="007467C0" w:rsidP="007467C0">
      <w:pPr>
        <w:pStyle w:val="Heading3"/>
      </w:pPr>
      <w:bookmarkStart w:id="2167" w:name="_Ref245721707"/>
      <w:bookmarkStart w:id="2168" w:name="_Toc74556428"/>
      <w:bookmarkStart w:id="2169" w:name="_Toc127491618"/>
      <w:bookmarkStart w:id="2170" w:name="_Toc128021151"/>
      <w:r>
        <w:t>Management Information Reports</w:t>
      </w:r>
      <w:bookmarkEnd w:id="2167"/>
      <w:bookmarkEnd w:id="2168"/>
      <w:bookmarkEnd w:id="2169"/>
      <w:bookmarkEnd w:id="2170"/>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2171" w:name="_Ref245722756"/>
      <w:r>
        <w:t>Costs (Actual Vs. Projected)</w:t>
      </w:r>
      <w:bookmarkEnd w:id="2171"/>
    </w:p>
    <w:p w14:paraId="2AD43CFE" w14:textId="1551D443"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2172"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2172"/>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170D7D">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170D7D">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980DF8" w:rsidRDefault="007467C0" w:rsidP="00235D67">
            <w:pPr>
              <w:pStyle w:val="TableBody"/>
              <w:rPr>
                <w:b/>
                <w:bCs/>
              </w:rPr>
            </w:pPr>
            <w:r w:rsidRPr="00980DF8">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35D67" w:rsidRDefault="007467C0" w:rsidP="00235D67">
            <w:pPr>
              <w:pStyle w:val="TableBody"/>
              <w:rPr>
                <w:b/>
                <w:bCs/>
              </w:rPr>
            </w:pPr>
            <w:r w:rsidRPr="00235D67">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35D67" w:rsidRDefault="007467C0" w:rsidP="00235D67">
            <w:pPr>
              <w:pStyle w:val="TableBody"/>
              <w:rPr>
                <w:b/>
                <w:bCs/>
              </w:rPr>
            </w:pPr>
            <w:r w:rsidRPr="00235D67">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35D67" w:rsidRDefault="007467C0" w:rsidP="00235D67">
            <w:pPr>
              <w:pStyle w:val="TableBody"/>
              <w:rPr>
                <w:b/>
                <w:bCs/>
              </w:rPr>
            </w:pPr>
            <w:r w:rsidRPr="00235D67">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235D67">
            <w:pPr>
              <w:pStyle w:val="TableListBullet"/>
              <w:numPr>
                <w:ilvl w:val="0"/>
                <w:numId w:val="51"/>
              </w:numPr>
            </w:pPr>
            <w:r w:rsidRPr="00FB292A">
              <w:t>Daily</w:t>
            </w:r>
          </w:p>
          <w:p w14:paraId="50476361" w14:textId="77777777" w:rsidR="007467C0" w:rsidRPr="00FB292A" w:rsidRDefault="007467C0" w:rsidP="00235D67">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235D67">
            <w:pPr>
              <w:pStyle w:val="TableListBullet"/>
              <w:numPr>
                <w:ilvl w:val="0"/>
                <w:numId w:val="49"/>
              </w:numPr>
            </w:pPr>
            <w:r w:rsidRPr="00235D67">
              <w:rPr>
                <w:b/>
                <w:bCs/>
              </w:rPr>
              <w:t>Network Summary –</w:t>
            </w:r>
            <w:r w:rsidRPr="00FB292A">
              <w:t xml:space="preserve"> Summarizes the entire network based on the Cashpoints selected</w:t>
            </w:r>
          </w:p>
          <w:p w14:paraId="176B06AB" w14:textId="77777777" w:rsidR="007467C0" w:rsidRPr="00FB292A" w:rsidRDefault="007467C0" w:rsidP="00235D67">
            <w:pPr>
              <w:pStyle w:val="TableListBullet"/>
              <w:numPr>
                <w:ilvl w:val="0"/>
                <w:numId w:val="49"/>
              </w:numPr>
            </w:pPr>
            <w:r w:rsidRPr="00235D67">
              <w:rPr>
                <w:b/>
                <w:bCs/>
              </w:rPr>
              <w:t>Detail –</w:t>
            </w:r>
            <w:r w:rsidRPr="00FB292A">
              <w:t xml:space="preserve"> Provides daily details for each Cashpoint and each day</w:t>
            </w:r>
          </w:p>
          <w:p w14:paraId="7FEB917A" w14:textId="77777777" w:rsidR="007467C0" w:rsidRPr="00FB292A" w:rsidRDefault="007467C0" w:rsidP="00235D67">
            <w:pPr>
              <w:pStyle w:val="TableListBullet"/>
              <w:numPr>
                <w:ilvl w:val="0"/>
                <w:numId w:val="49"/>
              </w:numPr>
            </w:pPr>
            <w:r w:rsidRPr="00235D67">
              <w:rPr>
                <w:b/>
                <w:bCs/>
              </w:rPr>
              <w:t>Depot  Summary –</w:t>
            </w:r>
            <w:r w:rsidRPr="00FB292A">
              <w:t xml:space="preserve"> Summarizes the report by depot based on the Cashpoints and dates selected</w:t>
            </w:r>
          </w:p>
          <w:p w14:paraId="0B3900D7" w14:textId="77777777" w:rsidR="007467C0" w:rsidRPr="00FB292A" w:rsidRDefault="007467C0" w:rsidP="00235D67">
            <w:pPr>
              <w:pStyle w:val="TableListBullet"/>
              <w:numPr>
                <w:ilvl w:val="0"/>
                <w:numId w:val="49"/>
              </w:numPr>
            </w:pPr>
            <w:r w:rsidRPr="00235D67">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35D67" w:rsidRDefault="007467C0" w:rsidP="00E16AC0">
            <w:pPr>
              <w:pStyle w:val="TableBody"/>
              <w:rPr>
                <w:b/>
                <w:bCs/>
              </w:rPr>
            </w:pPr>
            <w:r w:rsidRPr="00235D67">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35D67" w:rsidRDefault="007467C0" w:rsidP="00E16AC0">
            <w:pPr>
              <w:pStyle w:val="TableBody"/>
              <w:rPr>
                <w:b/>
                <w:bCs/>
              </w:rPr>
            </w:pPr>
            <w:r w:rsidRPr="00235D67">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35D67" w:rsidRDefault="007467C0" w:rsidP="00E16AC0">
            <w:pPr>
              <w:pStyle w:val="TableBody"/>
              <w:rPr>
                <w:b/>
                <w:bCs/>
              </w:rPr>
            </w:pPr>
            <w:r w:rsidRPr="00235D67">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35D67" w:rsidRDefault="007467C0" w:rsidP="00E16AC0">
            <w:pPr>
              <w:pStyle w:val="TableBody"/>
              <w:rPr>
                <w:b/>
                <w:bCs/>
              </w:rPr>
            </w:pPr>
            <w:r w:rsidRPr="00235D67">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35D67" w:rsidRDefault="007467C0" w:rsidP="00E16AC0">
            <w:pPr>
              <w:pStyle w:val="TableBody"/>
              <w:rPr>
                <w:b/>
                <w:bCs/>
              </w:rPr>
            </w:pPr>
            <w:r w:rsidRPr="00235D67">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09685CD5"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235D67" w:rsidRDefault="007467C0" w:rsidP="00E16AC0">
            <w:pPr>
              <w:pStyle w:val="TableBody"/>
              <w:rPr>
                <w:b/>
                <w:bCs/>
              </w:rPr>
            </w:pPr>
            <w:r w:rsidRPr="00235D67">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13F9CEF1" w14:textId="082B6134"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235D67" w:rsidRDefault="007467C0" w:rsidP="00E16AC0">
            <w:pPr>
              <w:pStyle w:val="TableBody"/>
              <w:rPr>
                <w:b/>
                <w:bCs/>
              </w:rPr>
            </w:pPr>
            <w:r w:rsidRPr="00235D67">
              <w:rPr>
                <w:b/>
                <w:bCs/>
              </w:rPr>
              <w:t>Dead Money Cost</w:t>
            </w:r>
          </w:p>
        </w:tc>
        <w:tc>
          <w:tcPr>
            <w:tcW w:w="8286" w:type="dxa"/>
            <w:tcBorders>
              <w:top w:val="single" w:sz="6" w:space="0" w:color="auto"/>
              <w:left w:val="nil"/>
              <w:bottom w:val="single" w:sz="6" w:space="0" w:color="auto"/>
            </w:tcBorders>
          </w:tcPr>
          <w:p w14:paraId="1F5DAC46" w14:textId="244E9915"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2B7830E5"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235D67">
              <w:rPr>
                <w:i/>
                <w:iCs/>
              </w:rPr>
              <w:t xml:space="preserve">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235D67">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235D67" w:rsidRDefault="007467C0" w:rsidP="00E16AC0">
            <w:pPr>
              <w:pStyle w:val="TableBody"/>
              <w:rPr>
                <w:b/>
                <w:bCs/>
              </w:rPr>
            </w:pPr>
            <w:r w:rsidRPr="00235D67">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2173" w:name="_Ref245722759"/>
      <w:r>
        <w:t>Costs (Actual)</w:t>
      </w:r>
      <w:bookmarkEnd w:id="2173"/>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2174"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21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170D7D">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235D67" w:rsidRDefault="007467C0" w:rsidP="0019470C">
            <w:pPr>
              <w:pStyle w:val="TableBody"/>
              <w:rPr>
                <w:b/>
                <w:bCs/>
              </w:rPr>
            </w:pPr>
            <w:r w:rsidRPr="00235D67">
              <w:rPr>
                <w:b/>
                <w:bCs/>
              </w:rPr>
              <w:t>Select Button</w:t>
            </w:r>
          </w:p>
        </w:tc>
        <w:tc>
          <w:tcPr>
            <w:tcW w:w="5480" w:type="dxa"/>
            <w:tcBorders>
              <w:top w:val="nil"/>
              <w:left w:val="single" w:sz="6" w:space="0" w:color="auto"/>
              <w:bottom w:val="single" w:sz="6" w:space="0" w:color="auto"/>
            </w:tcBorders>
          </w:tcPr>
          <w:p w14:paraId="00A86D16" w14:textId="6E683AEE"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235D67" w:rsidRDefault="007467C0" w:rsidP="0019470C">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235D67" w:rsidRDefault="007467C0" w:rsidP="0019470C">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235D67" w:rsidRDefault="007467C0" w:rsidP="0019470C">
            <w:pPr>
              <w:pStyle w:val="TableBody"/>
              <w:rPr>
                <w:b/>
                <w:bCs/>
              </w:rPr>
            </w:pPr>
            <w:r w:rsidRPr="00235D67">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235D67">
            <w:pPr>
              <w:pStyle w:val="TableListBullet"/>
              <w:numPr>
                <w:ilvl w:val="0"/>
                <w:numId w:val="52"/>
              </w:numPr>
            </w:pPr>
            <w:r w:rsidRPr="00FB292A">
              <w:t>Daily</w:t>
            </w:r>
          </w:p>
          <w:p w14:paraId="09DD6792" w14:textId="77777777" w:rsidR="007467C0" w:rsidRPr="00FB292A" w:rsidRDefault="007467C0" w:rsidP="00235D67">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235D67">
            <w:pPr>
              <w:pStyle w:val="TableListBullet"/>
              <w:numPr>
                <w:ilvl w:val="0"/>
                <w:numId w:val="53"/>
              </w:numPr>
            </w:pPr>
            <w:r w:rsidRPr="00235D67">
              <w:rPr>
                <w:b/>
                <w:bCs/>
              </w:rPr>
              <w:t>Network Summary –</w:t>
            </w:r>
            <w:r w:rsidRPr="00FB292A">
              <w:t xml:space="preserve"> Summarizes the entire network based on the Cashpoints selected</w:t>
            </w:r>
          </w:p>
          <w:p w14:paraId="116DB4F2" w14:textId="77777777" w:rsidR="007467C0" w:rsidRPr="00FB292A" w:rsidRDefault="007467C0" w:rsidP="00235D67">
            <w:pPr>
              <w:pStyle w:val="TableListBullet"/>
              <w:numPr>
                <w:ilvl w:val="0"/>
                <w:numId w:val="53"/>
              </w:numPr>
            </w:pPr>
            <w:r w:rsidRPr="00235D67">
              <w:rPr>
                <w:b/>
                <w:bCs/>
              </w:rPr>
              <w:t>Detail –</w:t>
            </w:r>
            <w:r w:rsidRPr="00FB292A">
              <w:t xml:space="preserve"> Provides daily details for each Cashpoint and each day</w:t>
            </w:r>
          </w:p>
          <w:p w14:paraId="38C35D7D" w14:textId="77777777" w:rsidR="007467C0" w:rsidRPr="00FB292A" w:rsidRDefault="007467C0" w:rsidP="00235D67">
            <w:pPr>
              <w:pStyle w:val="TableListBullet"/>
              <w:numPr>
                <w:ilvl w:val="0"/>
                <w:numId w:val="53"/>
              </w:numPr>
            </w:pPr>
            <w:r w:rsidRPr="00235D67">
              <w:rPr>
                <w:b/>
                <w:bCs/>
              </w:rPr>
              <w:t>Depot  Summary –</w:t>
            </w:r>
            <w:r w:rsidRPr="00FB292A">
              <w:t xml:space="preserve"> Summarizes the report by depot based on the Cashpoints and dates selected</w:t>
            </w:r>
          </w:p>
          <w:p w14:paraId="39E65961" w14:textId="77777777" w:rsidR="007467C0" w:rsidRPr="00FB292A" w:rsidRDefault="007467C0" w:rsidP="00235D67">
            <w:pPr>
              <w:pStyle w:val="TableListBullet"/>
              <w:numPr>
                <w:ilvl w:val="0"/>
                <w:numId w:val="53"/>
              </w:numPr>
            </w:pPr>
            <w:r w:rsidRPr="00235D67">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235D67" w:rsidRDefault="007467C0" w:rsidP="0019470C">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235D67" w:rsidRDefault="007467C0" w:rsidP="0019470C">
            <w:pPr>
              <w:pStyle w:val="TableBody"/>
              <w:rPr>
                <w:b/>
                <w:bCs/>
              </w:rPr>
            </w:pPr>
            <w:r w:rsidRPr="00235D67">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235D67" w:rsidRDefault="007467C0" w:rsidP="0019470C">
            <w:pPr>
              <w:pStyle w:val="TableBody"/>
              <w:rPr>
                <w:b/>
                <w:bCs/>
              </w:rPr>
            </w:pPr>
            <w:r w:rsidRPr="00235D67">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235D67" w:rsidRDefault="007467C0" w:rsidP="0019470C">
            <w:pPr>
              <w:pStyle w:val="TableBody"/>
              <w:rPr>
                <w:b/>
                <w:bCs/>
              </w:rPr>
            </w:pPr>
            <w:r w:rsidRPr="00235D67">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235D67" w:rsidRDefault="007467C0" w:rsidP="0019470C">
            <w:pPr>
              <w:pStyle w:val="TableBody"/>
              <w:rPr>
                <w:b/>
                <w:bCs/>
              </w:rPr>
            </w:pPr>
            <w:r w:rsidRPr="00235D67">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235D67">
              <w:rPr>
                <w:i/>
                <w:iCs/>
              </w:rPr>
              <w:t xml:space="preserve">in Processing tab </w:t>
            </w:r>
            <w:r w:rsidRPr="00235D67">
              <w:rPr>
                <w:rFonts w:ascii="Wingdings" w:eastAsia="Wingdings" w:hAnsi="Wingdings" w:cs="Wingdings"/>
                <w:i/>
                <w:iCs/>
              </w:rPr>
              <w:t>à</w:t>
            </w:r>
            <w:r w:rsidRPr="00235D67">
              <w:rPr>
                <w:i/>
                <w:iCs/>
              </w:rPr>
              <w:t xml:space="preserve"> Cost Calculation </w:t>
            </w:r>
            <w:r w:rsidRPr="00235D67">
              <w:rPr>
                <w:rFonts w:ascii="Wingdings" w:eastAsia="Wingdings" w:hAnsi="Wingdings" w:cs="Wingdings"/>
                <w:i/>
                <w:iCs/>
              </w:rPr>
              <w:t>à</w:t>
            </w:r>
            <w:r w:rsidRPr="00235D67">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235D67">
              <w:rPr>
                <w:i/>
                <w:iCs/>
              </w:rPr>
              <w:t xml:space="preserve">Advanced tab </w:t>
            </w:r>
            <w:r w:rsidRPr="00235D67">
              <w:rPr>
                <w:rFonts w:ascii="Wingdings" w:eastAsia="Wingdings" w:hAnsi="Wingdings" w:cs="Wingdings"/>
                <w:i/>
                <w:iCs/>
              </w:rPr>
              <w:t>à</w:t>
            </w:r>
            <w:r w:rsidRPr="00235D67">
              <w:rPr>
                <w:i/>
                <w:iCs/>
              </w:rPr>
              <w:t xml:space="preserve"> Costs</w:t>
            </w:r>
            <w:r w:rsidRPr="00FB292A">
              <w:t>.</w:t>
            </w:r>
          </w:p>
          <w:p w14:paraId="2FD97780" w14:textId="20B01E81"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013DDF59"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235D67">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3EADC6CC"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2175" w:name="_Ref245722763"/>
      <w:r>
        <w:t>Total Carrier</w:t>
      </w:r>
      <w:bookmarkEnd w:id="2175"/>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2176"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21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170D7D">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235D67" w:rsidRDefault="007467C0" w:rsidP="009A37B3">
            <w:pPr>
              <w:pStyle w:val="TableBody"/>
              <w:rPr>
                <w:b/>
                <w:bCs/>
              </w:rPr>
            </w:pPr>
            <w:r w:rsidRPr="00235D67">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235D67" w:rsidRDefault="007467C0" w:rsidP="009A37B3">
            <w:pPr>
              <w:pStyle w:val="TableBody"/>
              <w:rPr>
                <w:b/>
                <w:bCs/>
              </w:rPr>
            </w:pPr>
            <w:r w:rsidRPr="00235D67">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235D67" w:rsidRDefault="007467C0" w:rsidP="009A37B3">
            <w:pPr>
              <w:pStyle w:val="TableBody"/>
              <w:rPr>
                <w:b/>
                <w:bCs/>
              </w:rPr>
            </w:pPr>
            <w:r w:rsidRPr="00235D67">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235D67" w:rsidRDefault="007467C0" w:rsidP="009A37B3">
            <w:pPr>
              <w:pStyle w:val="TableBody"/>
              <w:rPr>
                <w:b/>
                <w:bCs/>
              </w:rPr>
            </w:pPr>
            <w:r w:rsidRPr="00235D67">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235D67" w:rsidRDefault="007467C0" w:rsidP="009A37B3">
            <w:pPr>
              <w:pStyle w:val="TableBody"/>
              <w:rPr>
                <w:b/>
                <w:bCs/>
              </w:rPr>
            </w:pPr>
            <w:r w:rsidRPr="00235D67">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235D67" w:rsidRDefault="007467C0" w:rsidP="009A37B3">
            <w:pPr>
              <w:pStyle w:val="TableBody"/>
              <w:rPr>
                <w:b/>
                <w:bCs/>
              </w:rPr>
            </w:pPr>
            <w:r w:rsidRPr="00235D67">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235D67" w:rsidRDefault="007467C0" w:rsidP="009A37B3">
            <w:pPr>
              <w:pStyle w:val="TableBody"/>
              <w:rPr>
                <w:b/>
                <w:bCs/>
              </w:rPr>
            </w:pPr>
            <w:r w:rsidRPr="00235D67">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235D67" w:rsidRDefault="007467C0" w:rsidP="009A37B3">
            <w:pPr>
              <w:pStyle w:val="TableBody"/>
              <w:rPr>
                <w:b/>
                <w:bCs/>
              </w:rPr>
            </w:pPr>
            <w:r w:rsidRPr="00235D67">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235D67" w:rsidRDefault="007467C0" w:rsidP="009A37B3">
            <w:pPr>
              <w:pStyle w:val="TableBody"/>
              <w:rPr>
                <w:b/>
                <w:bCs/>
              </w:rPr>
            </w:pPr>
            <w:r w:rsidRPr="00235D67">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235D67" w:rsidRDefault="007467C0" w:rsidP="009A37B3">
            <w:pPr>
              <w:pStyle w:val="TableBody"/>
              <w:rPr>
                <w:b/>
                <w:bCs/>
              </w:rPr>
            </w:pPr>
            <w:r w:rsidRPr="00235D67">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235D67" w:rsidRDefault="007467C0" w:rsidP="009A37B3">
            <w:pPr>
              <w:pStyle w:val="TableBody"/>
              <w:rPr>
                <w:b/>
                <w:bCs/>
              </w:rPr>
            </w:pPr>
            <w:r w:rsidRPr="00235D67">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235D67" w:rsidRDefault="007467C0" w:rsidP="009A37B3">
            <w:pPr>
              <w:pStyle w:val="TableBody"/>
              <w:rPr>
                <w:b/>
                <w:bCs/>
              </w:rPr>
            </w:pPr>
            <w:r w:rsidRPr="00235D67">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2177" w:name="_Ref245722766"/>
      <w:r>
        <w:t>History Vault Stock Holding</w:t>
      </w:r>
      <w:bookmarkEnd w:id="2177"/>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2178"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21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170D7D">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2179" w:name="_Ref245722769"/>
      <w:r>
        <w:t>Forecast Vault Stock Holding</w:t>
      </w:r>
      <w:bookmarkEnd w:id="2179"/>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2180"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21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170D7D">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235D67" w:rsidRDefault="007467C0" w:rsidP="009A37B3">
            <w:pPr>
              <w:pStyle w:val="TableBody"/>
              <w:rPr>
                <w:b/>
                <w:bCs/>
              </w:rPr>
            </w:pPr>
            <w:r w:rsidRPr="00235D67">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235D67" w:rsidRDefault="007467C0" w:rsidP="009A37B3">
            <w:pPr>
              <w:pStyle w:val="TableBody"/>
              <w:rPr>
                <w:b/>
                <w:bCs/>
              </w:rPr>
            </w:pPr>
            <w:r w:rsidRPr="00235D67">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2181" w:name="_Ref245722773"/>
      <w:r>
        <w:t>Commercial and Branch Historical</w:t>
      </w:r>
      <w:bookmarkEnd w:id="2181"/>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2182"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21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170D7D">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235D67" w:rsidRDefault="007467C0" w:rsidP="009A37B3">
            <w:pPr>
              <w:pStyle w:val="TableBody"/>
              <w:rPr>
                <w:rFonts w:cs="Arial"/>
                <w:b/>
                <w:bCs/>
                <w:lang w:val="en-US" w:bidi="en-US"/>
              </w:rPr>
            </w:pPr>
            <w:r w:rsidRPr="00235D67">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235D67" w:rsidRDefault="007467C0" w:rsidP="009A37B3">
            <w:pPr>
              <w:pStyle w:val="TableBody"/>
              <w:rPr>
                <w:rFonts w:cs="Arial"/>
                <w:b/>
                <w:bCs/>
                <w:lang w:val="en-US" w:bidi="en-US"/>
              </w:rPr>
            </w:pPr>
            <w:r w:rsidRPr="00235D67">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235D67" w:rsidRDefault="007467C0" w:rsidP="009A37B3">
            <w:pPr>
              <w:pStyle w:val="TableBody"/>
              <w:rPr>
                <w:rFonts w:cs="Arial"/>
                <w:b/>
                <w:bCs/>
                <w:lang w:val="en-US" w:bidi="en-US"/>
              </w:rPr>
            </w:pPr>
            <w:r w:rsidRPr="00235D67">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235D67" w:rsidRDefault="007467C0" w:rsidP="009A37B3">
            <w:pPr>
              <w:pStyle w:val="TableBody"/>
              <w:rPr>
                <w:rFonts w:cs="Arial"/>
                <w:b/>
                <w:bCs/>
                <w:lang w:val="en-US" w:bidi="en-US"/>
              </w:rPr>
            </w:pPr>
            <w:r w:rsidRPr="00235D67">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235D67" w:rsidRDefault="007467C0" w:rsidP="009A37B3">
            <w:pPr>
              <w:pStyle w:val="TableBody"/>
              <w:rPr>
                <w:rFonts w:cs="Arial"/>
                <w:b/>
                <w:bCs/>
                <w:lang w:val="en-US" w:bidi="en-US"/>
              </w:rPr>
            </w:pPr>
            <w:r w:rsidRPr="00235D67">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235D67" w:rsidRDefault="007467C0" w:rsidP="009A37B3">
            <w:pPr>
              <w:pStyle w:val="TableBody"/>
              <w:rPr>
                <w:rFonts w:cs="Arial"/>
                <w:b/>
                <w:bCs/>
                <w:lang w:val="en-US" w:bidi="en-US"/>
              </w:rPr>
            </w:pPr>
            <w:r w:rsidRPr="00235D67">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2183" w:name="_Ref245722776"/>
      <w:r>
        <w:t>ATM &amp; Branch Demand</w:t>
      </w:r>
      <w:bookmarkEnd w:id="2183"/>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2184"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21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170D7D">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235D67" w:rsidRDefault="007467C0" w:rsidP="009A37B3">
            <w:pPr>
              <w:pStyle w:val="TableBody"/>
              <w:rPr>
                <w:b/>
                <w:bCs/>
              </w:rPr>
            </w:pPr>
            <w:r w:rsidRPr="00235D67">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235D67" w:rsidRDefault="007467C0" w:rsidP="009A37B3">
            <w:pPr>
              <w:pStyle w:val="TableBody"/>
              <w:rPr>
                <w:b/>
                <w:bCs/>
              </w:rPr>
            </w:pPr>
            <w:r w:rsidRPr="00235D67">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235D67" w:rsidRDefault="007467C0" w:rsidP="009A37B3">
            <w:pPr>
              <w:pStyle w:val="TableBody"/>
              <w:rPr>
                <w:b/>
                <w:bCs/>
              </w:rPr>
            </w:pPr>
            <w:r w:rsidRPr="00235D67">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235D67" w:rsidRDefault="007467C0" w:rsidP="009A37B3">
            <w:pPr>
              <w:pStyle w:val="TableBody"/>
              <w:rPr>
                <w:b/>
                <w:bCs/>
              </w:rPr>
            </w:pPr>
            <w:r w:rsidRPr="00235D67">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235D67" w:rsidRDefault="007467C0" w:rsidP="009A37B3">
            <w:pPr>
              <w:pStyle w:val="TableBody"/>
              <w:rPr>
                <w:b/>
                <w:bCs/>
              </w:rPr>
            </w:pPr>
            <w:r w:rsidRPr="00235D67">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235D67" w:rsidRDefault="007467C0" w:rsidP="009A37B3">
            <w:pPr>
              <w:pStyle w:val="TableBody"/>
              <w:rPr>
                <w:b/>
                <w:bCs/>
              </w:rPr>
            </w:pPr>
            <w:r w:rsidRPr="00235D67">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235D67" w:rsidRDefault="007467C0" w:rsidP="009A37B3">
            <w:pPr>
              <w:pStyle w:val="TableBody"/>
              <w:rPr>
                <w:b/>
                <w:bCs/>
              </w:rPr>
            </w:pPr>
            <w:r w:rsidRPr="00235D67">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2185" w:name="_Ref245722779"/>
      <w:r>
        <w:t>Cross-Shipping Alerts</w:t>
      </w:r>
      <w:bookmarkEnd w:id="2185"/>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2186"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21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170D7D">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235D67" w:rsidRDefault="007467C0" w:rsidP="009A37B3">
            <w:pPr>
              <w:pStyle w:val="TableBody"/>
              <w:rPr>
                <w:b/>
                <w:bCs/>
              </w:rPr>
            </w:pPr>
            <w:r w:rsidRPr="00235D67">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235D67" w:rsidRDefault="007467C0" w:rsidP="009A37B3">
            <w:pPr>
              <w:pStyle w:val="TableBody"/>
              <w:rPr>
                <w:b/>
                <w:bCs/>
              </w:rPr>
            </w:pPr>
            <w:r w:rsidRPr="00235D67">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235D67" w:rsidRDefault="007467C0" w:rsidP="009A37B3">
            <w:pPr>
              <w:pStyle w:val="TableBody"/>
              <w:rPr>
                <w:b/>
                <w:bCs/>
              </w:rPr>
            </w:pPr>
            <w:r w:rsidRPr="00235D67">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235D67" w:rsidRDefault="007467C0" w:rsidP="009A37B3">
            <w:pPr>
              <w:pStyle w:val="TableBody"/>
              <w:rPr>
                <w:b/>
                <w:bCs/>
              </w:rPr>
            </w:pPr>
            <w:r w:rsidRPr="00235D67">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235D67" w:rsidRDefault="007467C0" w:rsidP="009A37B3">
            <w:pPr>
              <w:pStyle w:val="TableBody"/>
              <w:rPr>
                <w:b/>
                <w:bCs/>
              </w:rPr>
            </w:pPr>
            <w:r w:rsidRPr="00235D67">
              <w:rPr>
                <w:b/>
                <w:bCs/>
              </w:rPr>
              <w:t>Alert</w:t>
            </w:r>
          </w:p>
        </w:tc>
        <w:tc>
          <w:tcPr>
            <w:tcW w:w="5480" w:type="dxa"/>
            <w:tcBorders>
              <w:top w:val="single" w:sz="6" w:space="0" w:color="auto"/>
              <w:left w:val="nil"/>
              <w:bottom w:val="single" w:sz="6" w:space="0" w:color="auto"/>
            </w:tcBorders>
          </w:tcPr>
          <w:p w14:paraId="6C56C0EB" w14:textId="4C199EFB"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235D67" w:rsidRDefault="007467C0" w:rsidP="009A37B3">
            <w:pPr>
              <w:pStyle w:val="TableBody"/>
              <w:rPr>
                <w:b/>
                <w:bCs/>
              </w:rPr>
            </w:pPr>
            <w:r w:rsidRPr="00235D67">
              <w:rPr>
                <w:b/>
                <w:bCs/>
              </w:rPr>
              <w:t>Amount</w:t>
            </w:r>
          </w:p>
        </w:tc>
        <w:tc>
          <w:tcPr>
            <w:tcW w:w="5480" w:type="dxa"/>
            <w:tcBorders>
              <w:top w:val="single" w:sz="6" w:space="0" w:color="auto"/>
              <w:left w:val="nil"/>
              <w:bottom w:val="single" w:sz="6" w:space="0" w:color="auto"/>
            </w:tcBorders>
          </w:tcPr>
          <w:p w14:paraId="6F71F268" w14:textId="61506AD0"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2187" w:name="_Ref249231884"/>
      <w:bookmarkStart w:id="2188" w:name="_Toc74556429"/>
      <w:bookmarkStart w:id="2189" w:name="_Toc127491619"/>
      <w:bookmarkStart w:id="2190" w:name="_Toc128021152"/>
      <w:r>
        <w:t>Cashpoint Reports</w:t>
      </w:r>
      <w:bookmarkEnd w:id="2187"/>
      <w:bookmarkEnd w:id="2188"/>
      <w:bookmarkEnd w:id="2189"/>
      <w:bookmarkEnd w:id="2190"/>
    </w:p>
    <w:p w14:paraId="1C25DE52" w14:textId="722A4CB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CE5394D" w:rsidR="007467C0" w:rsidRPr="00FB0EA9" w:rsidRDefault="007467C0" w:rsidP="007467C0">
      <w:pPr>
        <w:rPr>
          <w:color w:val="76923C"/>
        </w:rPr>
      </w:pPr>
    </w:p>
    <w:p w14:paraId="0DA80CC9" w14:textId="77777777" w:rsidR="007467C0" w:rsidRDefault="007467C0" w:rsidP="007467C0">
      <w:pPr>
        <w:pStyle w:val="Heading4"/>
      </w:pPr>
      <w:bookmarkStart w:id="2191" w:name="_Ref249231956"/>
      <w:r>
        <w:t>Vault Horizon Report</w:t>
      </w:r>
      <w:bookmarkEnd w:id="2191"/>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2192"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21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170D7D">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CC4050" w:rsidRDefault="007467C0" w:rsidP="009A37B3">
            <w:pPr>
              <w:pStyle w:val="TableBody"/>
              <w:rPr>
                <w:b/>
                <w:bCs/>
              </w:rPr>
            </w:pPr>
            <w:r w:rsidRPr="00CC4050">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CC4050" w:rsidRDefault="007467C0" w:rsidP="009A37B3">
            <w:pPr>
              <w:pStyle w:val="TableBody"/>
              <w:rPr>
                <w:b/>
                <w:bCs/>
              </w:rPr>
            </w:pPr>
            <w:r w:rsidRPr="00CC4050">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CC4050" w:rsidRDefault="007467C0" w:rsidP="009A37B3">
            <w:pPr>
              <w:pStyle w:val="TableBody"/>
              <w:rPr>
                <w:b/>
                <w:bCs/>
              </w:rPr>
            </w:pPr>
            <w:r w:rsidRPr="00CC4050">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CC4050" w:rsidRDefault="007467C0" w:rsidP="009A37B3">
            <w:pPr>
              <w:pStyle w:val="TableBody"/>
              <w:rPr>
                <w:b/>
                <w:bCs/>
              </w:rPr>
            </w:pPr>
            <w:r w:rsidRPr="00CC4050">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CC4050" w:rsidRDefault="007467C0" w:rsidP="009A37B3">
            <w:pPr>
              <w:pStyle w:val="TableBody"/>
              <w:rPr>
                <w:b/>
                <w:bCs/>
              </w:rPr>
            </w:pPr>
            <w:r w:rsidRPr="00CC4050">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CC4050" w:rsidRDefault="007467C0" w:rsidP="009A37B3">
            <w:pPr>
              <w:pStyle w:val="TableBody"/>
              <w:rPr>
                <w:b/>
                <w:bCs/>
              </w:rPr>
            </w:pPr>
            <w:r w:rsidRPr="00CC4050">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CC4050" w:rsidRDefault="007467C0" w:rsidP="009A37B3">
            <w:pPr>
              <w:pStyle w:val="TableBody"/>
              <w:rPr>
                <w:b/>
                <w:bCs/>
              </w:rPr>
            </w:pPr>
            <w:r w:rsidRPr="00CC4050">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CC4050" w:rsidRDefault="007467C0" w:rsidP="009A37B3">
            <w:pPr>
              <w:pStyle w:val="TableBody"/>
              <w:rPr>
                <w:b/>
                <w:bCs/>
              </w:rPr>
            </w:pPr>
            <w:r w:rsidRPr="00CC4050">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CC4050" w:rsidRDefault="007467C0" w:rsidP="009A37B3">
            <w:pPr>
              <w:pStyle w:val="TableBody"/>
              <w:rPr>
                <w:b/>
                <w:bCs/>
              </w:rPr>
            </w:pPr>
            <w:r w:rsidRPr="00CC4050">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CC4050" w:rsidRDefault="007467C0" w:rsidP="009A37B3">
            <w:pPr>
              <w:pStyle w:val="TableBody"/>
              <w:rPr>
                <w:b/>
                <w:bCs/>
              </w:rPr>
            </w:pPr>
            <w:r w:rsidRPr="00CC4050">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CC4050" w:rsidRDefault="007467C0" w:rsidP="009A37B3">
            <w:pPr>
              <w:pStyle w:val="TableBody"/>
              <w:rPr>
                <w:b/>
                <w:bCs/>
              </w:rPr>
            </w:pPr>
            <w:r w:rsidRPr="00CC4050">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CC4050" w:rsidRDefault="007467C0" w:rsidP="009A37B3">
            <w:pPr>
              <w:pStyle w:val="TableBody"/>
              <w:rPr>
                <w:b/>
                <w:bCs/>
              </w:rPr>
            </w:pPr>
            <w:r w:rsidRPr="00CC4050">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CC4050" w:rsidRDefault="007467C0" w:rsidP="009A37B3">
            <w:pPr>
              <w:pStyle w:val="TableBody"/>
              <w:rPr>
                <w:b/>
                <w:bCs/>
              </w:rPr>
            </w:pPr>
            <w:r w:rsidRPr="00CC4050">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CC4050" w:rsidRDefault="007467C0" w:rsidP="009A37B3">
            <w:pPr>
              <w:pStyle w:val="TableBody"/>
              <w:rPr>
                <w:b/>
                <w:bCs/>
              </w:rPr>
            </w:pPr>
            <w:r w:rsidRPr="00CC4050">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CC4050" w:rsidRDefault="007467C0" w:rsidP="009A37B3">
            <w:pPr>
              <w:pStyle w:val="TableBody"/>
              <w:rPr>
                <w:b/>
                <w:bCs/>
              </w:rPr>
            </w:pPr>
            <w:r w:rsidRPr="00CC4050">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CC4050" w:rsidRDefault="007467C0" w:rsidP="009A37B3">
            <w:pPr>
              <w:pStyle w:val="TableBody"/>
              <w:rPr>
                <w:b/>
                <w:bCs/>
              </w:rPr>
            </w:pPr>
            <w:r w:rsidRPr="00CC4050">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CC4050" w:rsidRDefault="007467C0" w:rsidP="009A37B3">
            <w:pPr>
              <w:pStyle w:val="TableBody"/>
              <w:rPr>
                <w:b/>
                <w:bCs/>
              </w:rPr>
            </w:pPr>
            <w:r w:rsidRPr="00CC4050">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2193" w:name="_Ref249231963"/>
      <w:r>
        <w:t>Vault History Report</w:t>
      </w:r>
      <w:bookmarkEnd w:id="2193"/>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2194"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21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170D7D">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CC4050" w:rsidRDefault="007467C0" w:rsidP="009A37B3">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CC4050" w:rsidRDefault="007467C0" w:rsidP="009A37B3">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CC4050" w:rsidRDefault="007467C0" w:rsidP="009A37B3">
            <w:pPr>
              <w:pStyle w:val="TableBody"/>
              <w:rPr>
                <w:b/>
                <w:bCs/>
              </w:rPr>
            </w:pPr>
            <w:r w:rsidRPr="00CC4050">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CC4050" w:rsidRDefault="007467C0" w:rsidP="009A37B3">
            <w:pPr>
              <w:pStyle w:val="TableBody"/>
              <w:rPr>
                <w:b/>
                <w:bCs/>
              </w:rPr>
            </w:pPr>
            <w:r w:rsidRPr="00CC4050">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CC4050" w:rsidRDefault="007467C0" w:rsidP="009A37B3">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CC4050" w:rsidRDefault="007467C0" w:rsidP="009A37B3">
            <w:pPr>
              <w:pStyle w:val="TableBody"/>
              <w:rPr>
                <w:b/>
                <w:bCs/>
              </w:rPr>
            </w:pPr>
            <w:r w:rsidRPr="00CC4050">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CC4050" w:rsidRDefault="007467C0" w:rsidP="009A37B3">
            <w:pPr>
              <w:pStyle w:val="TableBody"/>
              <w:rPr>
                <w:b/>
                <w:bCs/>
              </w:rPr>
            </w:pPr>
            <w:r w:rsidRPr="00CC4050">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CC4050" w:rsidRDefault="007467C0" w:rsidP="009A37B3">
            <w:pPr>
              <w:pStyle w:val="TableBody"/>
              <w:rPr>
                <w:b/>
                <w:bCs/>
              </w:rPr>
            </w:pPr>
            <w:r w:rsidRPr="00CC4050">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CC4050" w:rsidRDefault="007467C0" w:rsidP="009A37B3">
            <w:pPr>
              <w:pStyle w:val="TableBody"/>
              <w:rPr>
                <w:b/>
                <w:bCs/>
              </w:rPr>
            </w:pPr>
            <w:r w:rsidRPr="00CC4050">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CC4050" w:rsidRDefault="007467C0" w:rsidP="009A37B3">
            <w:pPr>
              <w:pStyle w:val="TableBody"/>
              <w:rPr>
                <w:b/>
                <w:bCs/>
              </w:rPr>
            </w:pPr>
            <w:r w:rsidRPr="00CC4050">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CC4050" w:rsidRDefault="007467C0" w:rsidP="009A37B3">
            <w:pPr>
              <w:pStyle w:val="TableBody"/>
              <w:rPr>
                <w:b/>
                <w:bCs/>
              </w:rPr>
            </w:pPr>
            <w:r w:rsidRPr="00CC4050">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CC4050" w:rsidRDefault="007467C0" w:rsidP="009A37B3">
            <w:pPr>
              <w:pStyle w:val="TableBody"/>
              <w:rPr>
                <w:b/>
                <w:bCs/>
              </w:rPr>
            </w:pPr>
            <w:r w:rsidRPr="00CC4050">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CC4050" w:rsidRDefault="007467C0" w:rsidP="009A37B3">
            <w:pPr>
              <w:pStyle w:val="TableBody"/>
              <w:rPr>
                <w:b/>
                <w:bCs/>
              </w:rPr>
            </w:pPr>
            <w:r w:rsidRPr="00CC4050">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CC4050" w:rsidRDefault="007467C0" w:rsidP="009A37B3">
            <w:pPr>
              <w:pStyle w:val="TableBody"/>
              <w:rPr>
                <w:b/>
                <w:bCs/>
              </w:rPr>
            </w:pPr>
            <w:r w:rsidRPr="00CC4050">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CC4050" w:rsidRDefault="007467C0" w:rsidP="009A37B3">
            <w:pPr>
              <w:pStyle w:val="TableBody"/>
              <w:rPr>
                <w:b/>
                <w:bCs/>
              </w:rPr>
            </w:pPr>
            <w:r w:rsidRPr="00CC4050">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CC4050" w:rsidRDefault="007467C0" w:rsidP="009A37B3">
            <w:pPr>
              <w:pStyle w:val="TableBody"/>
              <w:rPr>
                <w:b/>
                <w:bCs/>
              </w:rPr>
            </w:pPr>
            <w:r w:rsidRPr="00CC4050">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CC4050" w:rsidRDefault="007467C0" w:rsidP="009A37B3">
            <w:pPr>
              <w:pStyle w:val="TableBody"/>
              <w:rPr>
                <w:b/>
                <w:bCs/>
              </w:rPr>
            </w:pPr>
            <w:r w:rsidRPr="00CC4050">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CC4050" w:rsidRDefault="007467C0" w:rsidP="009A37B3">
            <w:pPr>
              <w:pStyle w:val="TableBody"/>
              <w:rPr>
                <w:b/>
                <w:bCs/>
              </w:rPr>
            </w:pPr>
            <w:r w:rsidRPr="00CC4050">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CC4050" w:rsidRDefault="007467C0" w:rsidP="009A37B3">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41502D7"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CC4050">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CC4050" w:rsidRDefault="007467C0" w:rsidP="009A37B3">
            <w:pPr>
              <w:pStyle w:val="TableBody"/>
              <w:rPr>
                <w:b/>
                <w:bCs/>
              </w:rPr>
            </w:pPr>
            <w:r w:rsidRPr="00CC4050">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CC4050" w:rsidRDefault="007467C0" w:rsidP="009A37B3">
            <w:pPr>
              <w:pStyle w:val="TableBody"/>
              <w:rPr>
                <w:b/>
                <w:bCs/>
              </w:rPr>
            </w:pPr>
            <w:r w:rsidRPr="00CC4050">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2195" w:name="_Ref249231966"/>
      <w:r>
        <w:t>Vault Forecast Report</w:t>
      </w:r>
      <w:bookmarkEnd w:id="2195"/>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2196"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21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170D7D">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CC4050" w:rsidRDefault="007467C0" w:rsidP="001673CD">
            <w:pPr>
              <w:pStyle w:val="TableBody"/>
              <w:rPr>
                <w:b/>
                <w:bCs/>
              </w:rPr>
            </w:pPr>
            <w:r w:rsidRPr="00CC4050">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CC4050">
            <w:pPr>
              <w:pStyle w:val="TableListBullet"/>
              <w:numPr>
                <w:ilvl w:val="0"/>
                <w:numId w:val="54"/>
              </w:numPr>
            </w:pPr>
            <w:r w:rsidRPr="00CC4050">
              <w:rPr>
                <w:b/>
                <w:bCs/>
              </w:rPr>
              <w:t>Total Vault Forecast –</w:t>
            </w:r>
            <w:r w:rsidRPr="00FB292A">
              <w:t xml:space="preserve"> Displays the total of all the forecast elements</w:t>
            </w:r>
          </w:p>
          <w:p w14:paraId="78309106" w14:textId="77777777" w:rsidR="007467C0" w:rsidRPr="00FB292A" w:rsidRDefault="007467C0" w:rsidP="00CC4050">
            <w:pPr>
              <w:pStyle w:val="TableListBullet"/>
              <w:numPr>
                <w:ilvl w:val="0"/>
                <w:numId w:val="54"/>
              </w:numPr>
            </w:pPr>
            <w:r w:rsidRPr="00CC4050">
              <w:rPr>
                <w:b/>
                <w:bCs/>
              </w:rPr>
              <w:t>Branch Details –</w:t>
            </w:r>
            <w:r w:rsidRPr="00FB292A">
              <w:t xml:space="preserve"> Displays the details of the branch element of the forecast</w:t>
            </w:r>
          </w:p>
          <w:p w14:paraId="7A388897" w14:textId="77777777" w:rsidR="007467C0" w:rsidRPr="00FB292A" w:rsidRDefault="007467C0" w:rsidP="00CC4050">
            <w:pPr>
              <w:pStyle w:val="TableListBullet"/>
              <w:numPr>
                <w:ilvl w:val="0"/>
                <w:numId w:val="54"/>
              </w:numPr>
            </w:pPr>
            <w:r w:rsidRPr="00CC4050">
              <w:rPr>
                <w:b/>
                <w:bCs/>
              </w:rPr>
              <w:t>ATM Details –</w:t>
            </w:r>
            <w:r w:rsidRPr="00FB292A">
              <w:t xml:space="preserve"> Displays the details of the ATM element of the forecast</w:t>
            </w:r>
          </w:p>
          <w:p w14:paraId="65DCFAF8" w14:textId="77777777" w:rsidR="007467C0" w:rsidRPr="00FB292A" w:rsidRDefault="007467C0" w:rsidP="00CC4050">
            <w:pPr>
              <w:pStyle w:val="TableListBullet"/>
              <w:numPr>
                <w:ilvl w:val="0"/>
                <w:numId w:val="54"/>
              </w:numPr>
            </w:pPr>
            <w:r w:rsidRPr="00CC4050">
              <w:rPr>
                <w:b/>
                <w:bCs/>
              </w:rPr>
              <w:t>Vault Details –</w:t>
            </w:r>
            <w:r w:rsidRPr="00FB292A">
              <w:t xml:space="preserve"> Displays the details of the Vault element of the forecast</w:t>
            </w:r>
          </w:p>
          <w:p w14:paraId="6994EE82" w14:textId="77777777" w:rsidR="007467C0" w:rsidRPr="00FB292A" w:rsidRDefault="007467C0" w:rsidP="00CC4050">
            <w:pPr>
              <w:pStyle w:val="TableListBullet"/>
              <w:numPr>
                <w:ilvl w:val="0"/>
                <w:numId w:val="54"/>
              </w:numPr>
            </w:pPr>
            <w:r w:rsidRPr="00CC4050">
              <w:rPr>
                <w:b/>
                <w:bCs/>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CC4050" w:rsidRDefault="007467C0" w:rsidP="001673CD">
            <w:pPr>
              <w:pStyle w:val="TableBody"/>
              <w:rPr>
                <w:b/>
                <w:bCs/>
              </w:rPr>
            </w:pPr>
            <w:r w:rsidRPr="00CC4050">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2197" w:name="_Ref249231969"/>
      <w:r>
        <w:t>Commercial History Report</w:t>
      </w:r>
      <w:bookmarkEnd w:id="2197"/>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2198"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21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170D7D">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CC4050" w:rsidRDefault="007467C0" w:rsidP="001673CD">
            <w:pPr>
              <w:pStyle w:val="TableBody"/>
              <w:rPr>
                <w:b/>
                <w:bCs/>
              </w:rPr>
            </w:pPr>
            <w:r w:rsidRPr="00CC4050">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CC4050" w:rsidRDefault="007467C0" w:rsidP="001673CD">
            <w:pPr>
              <w:pStyle w:val="TableBody"/>
              <w:rPr>
                <w:b/>
                <w:bCs/>
              </w:rPr>
            </w:pPr>
            <w:r w:rsidRPr="00CC4050">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CC4050" w:rsidRDefault="007467C0" w:rsidP="001673CD">
            <w:pPr>
              <w:pStyle w:val="TableBody"/>
              <w:rPr>
                <w:b/>
                <w:bCs/>
              </w:rPr>
            </w:pPr>
            <w:r w:rsidRPr="00CC4050">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CC4050" w:rsidRDefault="007467C0" w:rsidP="001673CD">
            <w:pPr>
              <w:pStyle w:val="TableBody"/>
              <w:rPr>
                <w:b/>
                <w:bCs/>
              </w:rPr>
            </w:pPr>
            <w:r w:rsidRPr="00CC4050">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8B10E04"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CC4050">
              <w:rPr>
                <w:b/>
                <w:bCs/>
              </w:rPr>
              <w:t>Note:</w:t>
            </w:r>
            <w:r w:rsidRPr="00FB292A">
              <w:t xml:space="preserve"> The exclusion entries must be saved for them to take effect in the database. This is done by clicking the </w:t>
            </w:r>
            <w:r w:rsidRPr="00CC4050">
              <w:rPr>
                <w:b/>
                <w:bCs/>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CC4050" w:rsidRDefault="007467C0" w:rsidP="001673CD">
            <w:pPr>
              <w:pStyle w:val="TableBody"/>
              <w:rPr>
                <w:b/>
                <w:bCs/>
              </w:rPr>
            </w:pPr>
            <w:r w:rsidRPr="00CC4050">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2199" w:name="_Ref249231972"/>
      <w:r>
        <w:t>Commercial Forecast Report</w:t>
      </w:r>
      <w:bookmarkEnd w:id="2199"/>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2200"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22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170D7D">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170D7D">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CC4050" w:rsidRDefault="007467C0" w:rsidP="001673CD">
            <w:pPr>
              <w:pStyle w:val="TableBody"/>
              <w:rPr>
                <w:b/>
                <w:bCs/>
              </w:rPr>
            </w:pPr>
            <w:r w:rsidRPr="00CC4050">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CC4050" w:rsidRDefault="007467C0" w:rsidP="001673CD">
            <w:pPr>
              <w:pStyle w:val="TableBody"/>
              <w:rPr>
                <w:b/>
                <w:bCs/>
              </w:rPr>
            </w:pPr>
            <w:r w:rsidRPr="00CC4050">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CC4050" w:rsidRDefault="007467C0" w:rsidP="001673CD">
            <w:pPr>
              <w:pStyle w:val="TableBody"/>
              <w:rPr>
                <w:b/>
                <w:bCs/>
              </w:rPr>
            </w:pPr>
            <w:r w:rsidRPr="00CC4050">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CC4050" w:rsidRDefault="007467C0" w:rsidP="001673CD">
            <w:pPr>
              <w:pStyle w:val="TableBody"/>
              <w:rPr>
                <w:b/>
                <w:bCs/>
              </w:rPr>
            </w:pPr>
            <w:r w:rsidRPr="00CC4050">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CC4050" w:rsidRDefault="007467C0" w:rsidP="001673CD">
            <w:pPr>
              <w:pStyle w:val="TableBody"/>
              <w:rPr>
                <w:b/>
                <w:bCs/>
              </w:rPr>
            </w:pPr>
            <w:r w:rsidRPr="00CC4050">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CC4050" w:rsidRDefault="007467C0" w:rsidP="001673CD">
            <w:pPr>
              <w:pStyle w:val="TableBody"/>
              <w:rPr>
                <w:b/>
                <w:bCs/>
              </w:rPr>
            </w:pPr>
            <w:r w:rsidRPr="00CC4050">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CC4050" w:rsidRDefault="007467C0" w:rsidP="001673CD">
            <w:pPr>
              <w:pStyle w:val="TableBody"/>
              <w:rPr>
                <w:b/>
                <w:bCs/>
              </w:rPr>
            </w:pPr>
            <w:r w:rsidRPr="00CC4050">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CC4050" w:rsidRDefault="007467C0" w:rsidP="001673CD">
            <w:pPr>
              <w:pStyle w:val="TableBody"/>
              <w:rPr>
                <w:b/>
                <w:bCs/>
              </w:rPr>
            </w:pPr>
            <w:r w:rsidRPr="00CC4050">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CC4050" w:rsidRDefault="007467C0" w:rsidP="001673CD">
            <w:pPr>
              <w:pStyle w:val="TableBody"/>
              <w:rPr>
                <w:b/>
                <w:bCs/>
              </w:rPr>
            </w:pPr>
            <w:r w:rsidRPr="00CC4050">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CC4050" w:rsidRDefault="007467C0" w:rsidP="001673CD">
            <w:pPr>
              <w:pStyle w:val="TableBody"/>
              <w:rPr>
                <w:b/>
                <w:bCs/>
              </w:rPr>
            </w:pPr>
            <w:r w:rsidRPr="00CC4050">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CC4050" w:rsidRDefault="007467C0" w:rsidP="001673CD">
            <w:pPr>
              <w:pStyle w:val="TableBody"/>
              <w:rPr>
                <w:b/>
                <w:bCs/>
              </w:rPr>
            </w:pPr>
            <w:r w:rsidRPr="00CC4050">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7"/>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2201" w:name="_Glossary"/>
      <w:bookmarkStart w:id="2202" w:name="_Toc25160859"/>
      <w:bookmarkEnd w:id="2201"/>
      <w:r>
        <w:br w:type="page"/>
      </w:r>
    </w:p>
    <w:p w14:paraId="70CFF66A" w14:textId="7E5B4C74" w:rsidR="00CD3E88" w:rsidRDefault="00CD3E88" w:rsidP="00CD3E88">
      <w:pPr>
        <w:pStyle w:val="Heading1"/>
      </w:pPr>
      <w:bookmarkStart w:id="2203" w:name="_Toc127491620"/>
      <w:bookmarkStart w:id="2204" w:name="_Toc128021153"/>
      <w:r>
        <w:lastRenderedPageBreak/>
        <w:t>Table of Figures</w:t>
      </w:r>
      <w:bookmarkEnd w:id="2203"/>
      <w:bookmarkEnd w:id="2204"/>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8022110" w:history="1">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hyperlink>
    </w:p>
    <w:p w14:paraId="61D61F81" w14:textId="476EAC15" w:rsidR="007A0690" w:rsidRDefault="00000000">
      <w:pPr>
        <w:pStyle w:val="TableofFigures"/>
        <w:rPr>
          <w:rFonts w:asciiTheme="minorHAnsi" w:eastAsiaTheme="minorEastAsia" w:hAnsiTheme="minorHAnsi" w:cstheme="minorBidi"/>
          <w:noProof/>
          <w:sz w:val="22"/>
          <w:szCs w:val="22"/>
          <w:lang w:val="en-US"/>
        </w:rPr>
      </w:pPr>
      <w:hyperlink w:anchor="_Toc128022111" w:history="1">
        <w:r w:rsidR="007A0690" w:rsidRPr="00901BD4">
          <w:rPr>
            <w:rStyle w:val="Hyperlink"/>
            <w:noProof/>
            <w:lang w:bidi="en-US"/>
          </w:rPr>
          <w:t>Figure 2: Navigation Tabs</w:t>
        </w:r>
        <w:r w:rsidR="007A0690">
          <w:rPr>
            <w:noProof/>
            <w:webHidden/>
          </w:rPr>
          <w:tab/>
        </w:r>
        <w:r w:rsidR="007A0690">
          <w:rPr>
            <w:noProof/>
            <w:webHidden/>
          </w:rPr>
          <w:fldChar w:fldCharType="begin"/>
        </w:r>
        <w:r w:rsidR="007A0690">
          <w:rPr>
            <w:noProof/>
            <w:webHidden/>
          </w:rPr>
          <w:instrText xml:space="preserve"> PAGEREF _Toc128022111 \h </w:instrText>
        </w:r>
        <w:r w:rsidR="007A0690">
          <w:rPr>
            <w:noProof/>
            <w:webHidden/>
          </w:rPr>
        </w:r>
        <w:r w:rsidR="007A0690">
          <w:rPr>
            <w:noProof/>
            <w:webHidden/>
          </w:rPr>
          <w:fldChar w:fldCharType="separate"/>
        </w:r>
        <w:r w:rsidR="007A0690">
          <w:rPr>
            <w:noProof/>
            <w:webHidden/>
          </w:rPr>
          <w:t>13</w:t>
        </w:r>
        <w:r w:rsidR="007A0690">
          <w:rPr>
            <w:noProof/>
            <w:webHidden/>
          </w:rPr>
          <w:fldChar w:fldCharType="end"/>
        </w:r>
      </w:hyperlink>
    </w:p>
    <w:p w14:paraId="6E838927" w14:textId="30F90F63" w:rsidR="007A0690" w:rsidRDefault="00000000">
      <w:pPr>
        <w:pStyle w:val="TableofFigures"/>
        <w:rPr>
          <w:rFonts w:asciiTheme="minorHAnsi" w:eastAsiaTheme="minorEastAsia" w:hAnsiTheme="minorHAnsi" w:cstheme="minorBidi"/>
          <w:noProof/>
          <w:sz w:val="22"/>
          <w:szCs w:val="22"/>
          <w:lang w:val="en-US"/>
        </w:rPr>
      </w:pPr>
      <w:hyperlink w:anchor="_Toc128022112" w:history="1">
        <w:r w:rsidR="007A0690" w:rsidRPr="00901BD4">
          <w:rPr>
            <w:rStyle w:val="Hyperlink"/>
            <w:noProof/>
            <w:lang w:bidi="en-US"/>
          </w:rPr>
          <w:t>Figure 3: Date Selector</w:t>
        </w:r>
        <w:r w:rsidR="007A0690">
          <w:rPr>
            <w:noProof/>
            <w:webHidden/>
          </w:rPr>
          <w:tab/>
        </w:r>
        <w:r w:rsidR="007A0690">
          <w:rPr>
            <w:noProof/>
            <w:webHidden/>
          </w:rPr>
          <w:fldChar w:fldCharType="begin"/>
        </w:r>
        <w:r w:rsidR="007A0690">
          <w:rPr>
            <w:noProof/>
            <w:webHidden/>
          </w:rPr>
          <w:instrText xml:space="preserve"> PAGEREF _Toc128022112 \h </w:instrText>
        </w:r>
        <w:r w:rsidR="007A0690">
          <w:rPr>
            <w:noProof/>
            <w:webHidden/>
          </w:rPr>
        </w:r>
        <w:r w:rsidR="007A0690">
          <w:rPr>
            <w:noProof/>
            <w:webHidden/>
          </w:rPr>
          <w:fldChar w:fldCharType="separate"/>
        </w:r>
        <w:r w:rsidR="007A0690">
          <w:rPr>
            <w:noProof/>
            <w:webHidden/>
          </w:rPr>
          <w:t>15</w:t>
        </w:r>
        <w:r w:rsidR="007A0690">
          <w:rPr>
            <w:noProof/>
            <w:webHidden/>
          </w:rPr>
          <w:fldChar w:fldCharType="end"/>
        </w:r>
      </w:hyperlink>
    </w:p>
    <w:p w14:paraId="47318F95" w14:textId="7CDFF41D" w:rsidR="007A0690" w:rsidRDefault="00000000">
      <w:pPr>
        <w:pStyle w:val="TableofFigures"/>
        <w:rPr>
          <w:rFonts w:asciiTheme="minorHAnsi" w:eastAsiaTheme="minorEastAsia" w:hAnsiTheme="minorHAnsi" w:cstheme="minorBidi"/>
          <w:noProof/>
          <w:sz w:val="22"/>
          <w:szCs w:val="22"/>
          <w:lang w:val="en-US"/>
        </w:rPr>
      </w:pPr>
      <w:hyperlink w:anchor="_Toc128022113" w:history="1">
        <w:r w:rsidR="007A0690" w:rsidRPr="00901BD4">
          <w:rPr>
            <w:rStyle w:val="Hyperlink"/>
            <w:noProof/>
            <w:lang w:val="en-US" w:bidi="en-US"/>
          </w:rPr>
          <w:t>Figure 4: Cashpoint Search Page</w:t>
        </w:r>
        <w:r w:rsidR="007A0690">
          <w:rPr>
            <w:noProof/>
            <w:webHidden/>
          </w:rPr>
          <w:tab/>
        </w:r>
        <w:r w:rsidR="007A0690">
          <w:rPr>
            <w:noProof/>
            <w:webHidden/>
          </w:rPr>
          <w:fldChar w:fldCharType="begin"/>
        </w:r>
        <w:r w:rsidR="007A0690">
          <w:rPr>
            <w:noProof/>
            <w:webHidden/>
          </w:rPr>
          <w:instrText xml:space="preserve"> PAGEREF _Toc128022113 \h </w:instrText>
        </w:r>
        <w:r w:rsidR="007A0690">
          <w:rPr>
            <w:noProof/>
            <w:webHidden/>
          </w:rPr>
        </w:r>
        <w:r w:rsidR="007A0690">
          <w:rPr>
            <w:noProof/>
            <w:webHidden/>
          </w:rPr>
          <w:fldChar w:fldCharType="separate"/>
        </w:r>
        <w:r w:rsidR="007A0690">
          <w:rPr>
            <w:noProof/>
            <w:webHidden/>
          </w:rPr>
          <w:t>16</w:t>
        </w:r>
        <w:r w:rsidR="007A0690">
          <w:rPr>
            <w:noProof/>
            <w:webHidden/>
          </w:rPr>
          <w:fldChar w:fldCharType="end"/>
        </w:r>
      </w:hyperlink>
    </w:p>
    <w:p w14:paraId="535E2F0E" w14:textId="750A1077" w:rsidR="007A0690" w:rsidRDefault="00000000">
      <w:pPr>
        <w:pStyle w:val="TableofFigures"/>
        <w:rPr>
          <w:rFonts w:asciiTheme="minorHAnsi" w:eastAsiaTheme="minorEastAsia" w:hAnsiTheme="minorHAnsi" w:cstheme="minorBidi"/>
          <w:noProof/>
          <w:sz w:val="22"/>
          <w:szCs w:val="22"/>
          <w:lang w:val="en-US"/>
        </w:rPr>
      </w:pPr>
      <w:hyperlink w:anchor="_Toc128022114" w:history="1">
        <w:r w:rsidR="007A0690" w:rsidRPr="00901BD4">
          <w:rPr>
            <w:rStyle w:val="Hyperlink"/>
            <w:noProof/>
            <w:lang w:bidi="en-US"/>
          </w:rPr>
          <w:t>Figure 5: Cashpoint Selector Window</w:t>
        </w:r>
        <w:r w:rsidR="007A0690">
          <w:rPr>
            <w:noProof/>
            <w:webHidden/>
          </w:rPr>
          <w:tab/>
        </w:r>
        <w:r w:rsidR="007A0690">
          <w:rPr>
            <w:noProof/>
            <w:webHidden/>
          </w:rPr>
          <w:fldChar w:fldCharType="begin"/>
        </w:r>
        <w:r w:rsidR="007A0690">
          <w:rPr>
            <w:noProof/>
            <w:webHidden/>
          </w:rPr>
          <w:instrText xml:space="preserve"> PAGEREF _Toc128022114 \h </w:instrText>
        </w:r>
        <w:r w:rsidR="007A0690">
          <w:rPr>
            <w:noProof/>
            <w:webHidden/>
          </w:rPr>
        </w:r>
        <w:r w:rsidR="007A0690">
          <w:rPr>
            <w:noProof/>
            <w:webHidden/>
          </w:rPr>
          <w:fldChar w:fldCharType="separate"/>
        </w:r>
        <w:r w:rsidR="007A0690">
          <w:rPr>
            <w:noProof/>
            <w:webHidden/>
          </w:rPr>
          <w:t>17</w:t>
        </w:r>
        <w:r w:rsidR="007A0690">
          <w:rPr>
            <w:noProof/>
            <w:webHidden/>
          </w:rPr>
          <w:fldChar w:fldCharType="end"/>
        </w:r>
      </w:hyperlink>
    </w:p>
    <w:p w14:paraId="5F400373" w14:textId="1A967622" w:rsidR="007A0690" w:rsidRDefault="00000000">
      <w:pPr>
        <w:pStyle w:val="TableofFigures"/>
        <w:rPr>
          <w:rFonts w:asciiTheme="minorHAnsi" w:eastAsiaTheme="minorEastAsia" w:hAnsiTheme="minorHAnsi" w:cstheme="minorBidi"/>
          <w:noProof/>
          <w:sz w:val="22"/>
          <w:szCs w:val="22"/>
          <w:lang w:val="en-US"/>
        </w:rPr>
      </w:pPr>
      <w:hyperlink w:anchor="_Toc128022115" w:history="1">
        <w:r w:rsidR="007A0690" w:rsidRPr="00901BD4">
          <w:rPr>
            <w:rStyle w:val="Hyperlink"/>
            <w:noProof/>
            <w:lang w:bidi="en-US"/>
          </w:rPr>
          <w:t>Figure 6: Language selector</w:t>
        </w:r>
        <w:r w:rsidR="007A0690">
          <w:rPr>
            <w:noProof/>
            <w:webHidden/>
          </w:rPr>
          <w:tab/>
        </w:r>
        <w:r w:rsidR="007A0690">
          <w:rPr>
            <w:noProof/>
            <w:webHidden/>
          </w:rPr>
          <w:fldChar w:fldCharType="begin"/>
        </w:r>
        <w:r w:rsidR="007A0690">
          <w:rPr>
            <w:noProof/>
            <w:webHidden/>
          </w:rPr>
          <w:instrText xml:space="preserve"> PAGEREF _Toc128022115 \h </w:instrText>
        </w:r>
        <w:r w:rsidR="007A0690">
          <w:rPr>
            <w:noProof/>
            <w:webHidden/>
          </w:rPr>
        </w:r>
        <w:r w:rsidR="007A0690">
          <w:rPr>
            <w:noProof/>
            <w:webHidden/>
          </w:rPr>
          <w:fldChar w:fldCharType="separate"/>
        </w:r>
        <w:r w:rsidR="007A0690">
          <w:rPr>
            <w:noProof/>
            <w:webHidden/>
          </w:rPr>
          <w:t>19</w:t>
        </w:r>
        <w:r w:rsidR="007A0690">
          <w:rPr>
            <w:noProof/>
            <w:webHidden/>
          </w:rPr>
          <w:fldChar w:fldCharType="end"/>
        </w:r>
      </w:hyperlink>
    </w:p>
    <w:p w14:paraId="35D14B0A" w14:textId="1A14AE36" w:rsidR="007A0690" w:rsidRDefault="00000000">
      <w:pPr>
        <w:pStyle w:val="TableofFigures"/>
        <w:rPr>
          <w:rFonts w:asciiTheme="minorHAnsi" w:eastAsiaTheme="minorEastAsia" w:hAnsiTheme="minorHAnsi" w:cstheme="minorBidi"/>
          <w:noProof/>
          <w:sz w:val="22"/>
          <w:szCs w:val="22"/>
          <w:lang w:val="en-US"/>
        </w:rPr>
      </w:pPr>
      <w:hyperlink w:anchor="_Toc128022116" w:history="1">
        <w:r w:rsidR="007A0690" w:rsidRPr="00901BD4">
          <w:rPr>
            <w:rStyle w:val="Hyperlink"/>
            <w:noProof/>
            <w:lang w:val="en-US" w:bidi="en-US"/>
          </w:rPr>
          <w:t>Figure 7: Cashpoint Elements</w:t>
        </w:r>
        <w:r w:rsidR="007A0690">
          <w:rPr>
            <w:noProof/>
            <w:webHidden/>
          </w:rPr>
          <w:tab/>
        </w:r>
        <w:r w:rsidR="007A0690">
          <w:rPr>
            <w:noProof/>
            <w:webHidden/>
          </w:rPr>
          <w:fldChar w:fldCharType="begin"/>
        </w:r>
        <w:r w:rsidR="007A0690">
          <w:rPr>
            <w:noProof/>
            <w:webHidden/>
          </w:rPr>
          <w:instrText xml:space="preserve"> PAGEREF _Toc128022116 \h </w:instrText>
        </w:r>
        <w:r w:rsidR="007A0690">
          <w:rPr>
            <w:noProof/>
            <w:webHidden/>
          </w:rPr>
        </w:r>
        <w:r w:rsidR="007A0690">
          <w:rPr>
            <w:noProof/>
            <w:webHidden/>
          </w:rPr>
          <w:fldChar w:fldCharType="separate"/>
        </w:r>
        <w:r w:rsidR="007A0690">
          <w:rPr>
            <w:noProof/>
            <w:webHidden/>
          </w:rPr>
          <w:t>21</w:t>
        </w:r>
        <w:r w:rsidR="007A0690">
          <w:rPr>
            <w:noProof/>
            <w:webHidden/>
          </w:rPr>
          <w:fldChar w:fldCharType="end"/>
        </w:r>
      </w:hyperlink>
    </w:p>
    <w:p w14:paraId="39388691" w14:textId="7FD79EF5" w:rsidR="007A0690" w:rsidRDefault="00000000">
      <w:pPr>
        <w:pStyle w:val="TableofFigures"/>
        <w:rPr>
          <w:rFonts w:asciiTheme="minorHAnsi" w:eastAsiaTheme="minorEastAsia" w:hAnsiTheme="minorHAnsi" w:cstheme="minorBidi"/>
          <w:noProof/>
          <w:sz w:val="22"/>
          <w:szCs w:val="22"/>
          <w:lang w:val="en-US"/>
        </w:rPr>
      </w:pPr>
      <w:hyperlink w:anchor="_Toc128022117" w:history="1">
        <w:r w:rsidR="007A0690" w:rsidRPr="00901BD4">
          <w:rPr>
            <w:rStyle w:val="Hyperlink"/>
            <w:noProof/>
            <w:lang w:bidi="en-US"/>
          </w:rPr>
          <w:t>Figure 8: Vault Basic Definition Page</w:t>
        </w:r>
        <w:r w:rsidR="007A0690">
          <w:rPr>
            <w:noProof/>
            <w:webHidden/>
          </w:rPr>
          <w:tab/>
        </w:r>
        <w:r w:rsidR="007A0690">
          <w:rPr>
            <w:noProof/>
            <w:webHidden/>
          </w:rPr>
          <w:fldChar w:fldCharType="begin"/>
        </w:r>
        <w:r w:rsidR="007A0690">
          <w:rPr>
            <w:noProof/>
            <w:webHidden/>
          </w:rPr>
          <w:instrText xml:space="preserve"> PAGEREF _Toc128022117 \h </w:instrText>
        </w:r>
        <w:r w:rsidR="007A0690">
          <w:rPr>
            <w:noProof/>
            <w:webHidden/>
          </w:rPr>
        </w:r>
        <w:r w:rsidR="007A0690">
          <w:rPr>
            <w:noProof/>
            <w:webHidden/>
          </w:rPr>
          <w:fldChar w:fldCharType="separate"/>
        </w:r>
        <w:r w:rsidR="007A0690">
          <w:rPr>
            <w:noProof/>
            <w:webHidden/>
          </w:rPr>
          <w:t>25</w:t>
        </w:r>
        <w:r w:rsidR="007A0690">
          <w:rPr>
            <w:noProof/>
            <w:webHidden/>
          </w:rPr>
          <w:fldChar w:fldCharType="end"/>
        </w:r>
      </w:hyperlink>
    </w:p>
    <w:p w14:paraId="488F2A8A" w14:textId="10596D31" w:rsidR="007A0690" w:rsidRDefault="00000000">
      <w:pPr>
        <w:pStyle w:val="TableofFigures"/>
        <w:rPr>
          <w:rFonts w:asciiTheme="minorHAnsi" w:eastAsiaTheme="minorEastAsia" w:hAnsiTheme="minorHAnsi" w:cstheme="minorBidi"/>
          <w:noProof/>
          <w:sz w:val="22"/>
          <w:szCs w:val="22"/>
          <w:lang w:val="en-US"/>
        </w:rPr>
      </w:pPr>
      <w:hyperlink w:anchor="_Toc128022118" w:history="1">
        <w:r w:rsidR="007A0690" w:rsidRPr="00901BD4">
          <w:rPr>
            <w:rStyle w:val="Hyperlink"/>
            <w:noProof/>
            <w:lang w:bidi="en-US"/>
          </w:rPr>
          <w:t>Figure 9: Denomination Yield Page</w:t>
        </w:r>
        <w:r w:rsidR="007A0690">
          <w:rPr>
            <w:noProof/>
            <w:webHidden/>
          </w:rPr>
          <w:tab/>
        </w:r>
        <w:r w:rsidR="007A0690">
          <w:rPr>
            <w:noProof/>
            <w:webHidden/>
          </w:rPr>
          <w:fldChar w:fldCharType="begin"/>
        </w:r>
        <w:r w:rsidR="007A0690">
          <w:rPr>
            <w:noProof/>
            <w:webHidden/>
          </w:rPr>
          <w:instrText xml:space="preserve"> PAGEREF _Toc128022118 \h </w:instrText>
        </w:r>
        <w:r w:rsidR="007A0690">
          <w:rPr>
            <w:noProof/>
            <w:webHidden/>
          </w:rPr>
        </w:r>
        <w:r w:rsidR="007A0690">
          <w:rPr>
            <w:noProof/>
            <w:webHidden/>
          </w:rPr>
          <w:fldChar w:fldCharType="separate"/>
        </w:r>
        <w:r w:rsidR="007A0690">
          <w:rPr>
            <w:noProof/>
            <w:webHidden/>
          </w:rPr>
          <w:t>44</w:t>
        </w:r>
        <w:r w:rsidR="007A0690">
          <w:rPr>
            <w:noProof/>
            <w:webHidden/>
          </w:rPr>
          <w:fldChar w:fldCharType="end"/>
        </w:r>
      </w:hyperlink>
    </w:p>
    <w:p w14:paraId="375FBD03" w14:textId="27B9675B" w:rsidR="007A0690" w:rsidRDefault="00000000">
      <w:pPr>
        <w:pStyle w:val="TableofFigures"/>
        <w:rPr>
          <w:rFonts w:asciiTheme="minorHAnsi" w:eastAsiaTheme="minorEastAsia" w:hAnsiTheme="minorHAnsi" w:cstheme="minorBidi"/>
          <w:noProof/>
          <w:sz w:val="22"/>
          <w:szCs w:val="22"/>
          <w:lang w:val="en-US"/>
        </w:rPr>
      </w:pPr>
      <w:hyperlink w:anchor="_Toc128022119" w:history="1">
        <w:r w:rsidR="007A0690" w:rsidRPr="00901BD4">
          <w:rPr>
            <w:rStyle w:val="Hyperlink"/>
            <w:noProof/>
            <w:lang w:val="en-US" w:bidi="en-US"/>
          </w:rPr>
          <w:t>Figure 10: Edit Denomination Yield Page</w:t>
        </w:r>
        <w:r w:rsidR="007A0690">
          <w:rPr>
            <w:noProof/>
            <w:webHidden/>
          </w:rPr>
          <w:tab/>
        </w:r>
        <w:r w:rsidR="007A0690">
          <w:rPr>
            <w:noProof/>
            <w:webHidden/>
          </w:rPr>
          <w:fldChar w:fldCharType="begin"/>
        </w:r>
        <w:r w:rsidR="007A0690">
          <w:rPr>
            <w:noProof/>
            <w:webHidden/>
          </w:rPr>
          <w:instrText xml:space="preserve"> PAGEREF _Toc128022119 \h </w:instrText>
        </w:r>
        <w:r w:rsidR="007A0690">
          <w:rPr>
            <w:noProof/>
            <w:webHidden/>
          </w:rPr>
        </w:r>
        <w:r w:rsidR="007A0690">
          <w:rPr>
            <w:noProof/>
            <w:webHidden/>
          </w:rPr>
          <w:fldChar w:fldCharType="separate"/>
        </w:r>
        <w:r w:rsidR="007A0690">
          <w:rPr>
            <w:noProof/>
            <w:webHidden/>
          </w:rPr>
          <w:t>45</w:t>
        </w:r>
        <w:r w:rsidR="007A0690">
          <w:rPr>
            <w:noProof/>
            <w:webHidden/>
          </w:rPr>
          <w:fldChar w:fldCharType="end"/>
        </w:r>
      </w:hyperlink>
    </w:p>
    <w:p w14:paraId="6EE2DD80" w14:textId="43A1B019" w:rsidR="007A0690" w:rsidRDefault="00000000">
      <w:pPr>
        <w:pStyle w:val="TableofFigures"/>
        <w:rPr>
          <w:rFonts w:asciiTheme="minorHAnsi" w:eastAsiaTheme="minorEastAsia" w:hAnsiTheme="minorHAnsi" w:cstheme="minorBidi"/>
          <w:noProof/>
          <w:sz w:val="22"/>
          <w:szCs w:val="22"/>
          <w:lang w:val="en-US"/>
        </w:rPr>
      </w:pPr>
      <w:hyperlink w:anchor="_Toc128022120" w:history="1">
        <w:r w:rsidR="007A0690" w:rsidRPr="00901BD4">
          <w:rPr>
            <w:rStyle w:val="Hyperlink"/>
            <w:noProof/>
          </w:rPr>
          <w:t xml:space="preserve">Figure 11: </w:t>
        </w:r>
        <w:r w:rsidR="007A0690" w:rsidRPr="00901BD4">
          <w:rPr>
            <w:rStyle w:val="Hyperlink"/>
            <w:noProof/>
            <w:lang w:val="en-US"/>
          </w:rPr>
          <w:t>Vault Order</w:t>
        </w:r>
        <w:r w:rsidR="007A0690">
          <w:rPr>
            <w:noProof/>
            <w:webHidden/>
          </w:rPr>
          <w:tab/>
        </w:r>
        <w:r w:rsidR="007A0690">
          <w:rPr>
            <w:noProof/>
            <w:webHidden/>
          </w:rPr>
          <w:fldChar w:fldCharType="begin"/>
        </w:r>
        <w:r w:rsidR="007A0690">
          <w:rPr>
            <w:noProof/>
            <w:webHidden/>
          </w:rPr>
          <w:instrText xml:space="preserve"> PAGEREF _Toc128022120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1058674C" w14:textId="4D6F99B3" w:rsidR="007A0690" w:rsidRDefault="00000000">
      <w:pPr>
        <w:pStyle w:val="TableofFigures"/>
        <w:rPr>
          <w:rFonts w:asciiTheme="minorHAnsi" w:eastAsiaTheme="minorEastAsia" w:hAnsiTheme="minorHAnsi" w:cstheme="minorBidi"/>
          <w:noProof/>
          <w:sz w:val="22"/>
          <w:szCs w:val="22"/>
          <w:lang w:val="en-US"/>
        </w:rPr>
      </w:pPr>
      <w:hyperlink w:anchor="_Toc128022121" w:history="1">
        <w:r w:rsidR="007A0690" w:rsidRPr="00901BD4">
          <w:rPr>
            <w:rStyle w:val="Hyperlink"/>
            <w:noProof/>
            <w:lang w:bidi="en-US"/>
          </w:rPr>
          <w:t>Figure 12: Order Workflow Page</w:t>
        </w:r>
        <w:r w:rsidR="007A0690">
          <w:rPr>
            <w:noProof/>
            <w:webHidden/>
          </w:rPr>
          <w:tab/>
        </w:r>
        <w:r w:rsidR="007A0690">
          <w:rPr>
            <w:noProof/>
            <w:webHidden/>
          </w:rPr>
          <w:fldChar w:fldCharType="begin"/>
        </w:r>
        <w:r w:rsidR="007A0690">
          <w:rPr>
            <w:noProof/>
            <w:webHidden/>
          </w:rPr>
          <w:instrText xml:space="preserve"> PAGEREF _Toc128022121 \h </w:instrText>
        </w:r>
        <w:r w:rsidR="007A0690">
          <w:rPr>
            <w:noProof/>
            <w:webHidden/>
          </w:rPr>
        </w:r>
        <w:r w:rsidR="007A0690">
          <w:rPr>
            <w:noProof/>
            <w:webHidden/>
          </w:rPr>
          <w:fldChar w:fldCharType="separate"/>
        </w:r>
        <w:r w:rsidR="007A0690">
          <w:rPr>
            <w:noProof/>
            <w:webHidden/>
          </w:rPr>
          <w:t>52</w:t>
        </w:r>
        <w:r w:rsidR="007A0690">
          <w:rPr>
            <w:noProof/>
            <w:webHidden/>
          </w:rPr>
          <w:fldChar w:fldCharType="end"/>
        </w:r>
      </w:hyperlink>
    </w:p>
    <w:p w14:paraId="2A7F8263" w14:textId="3294AD39" w:rsidR="007A0690" w:rsidRDefault="00000000">
      <w:pPr>
        <w:pStyle w:val="TableofFigures"/>
        <w:rPr>
          <w:rFonts w:asciiTheme="minorHAnsi" w:eastAsiaTheme="minorEastAsia" w:hAnsiTheme="minorHAnsi" w:cstheme="minorBidi"/>
          <w:noProof/>
          <w:sz w:val="22"/>
          <w:szCs w:val="22"/>
          <w:lang w:val="en-US"/>
        </w:rPr>
      </w:pPr>
      <w:hyperlink w:anchor="_Toc128022122" w:history="1">
        <w:r w:rsidR="007A0690" w:rsidRPr="00901BD4">
          <w:rPr>
            <w:rStyle w:val="Hyperlink"/>
            <w:noProof/>
            <w:lang w:bidi="en-US"/>
          </w:rPr>
          <w:t>Figure 13: Orders Overview Page</w:t>
        </w:r>
        <w:r w:rsidR="007A0690">
          <w:rPr>
            <w:noProof/>
            <w:webHidden/>
          </w:rPr>
          <w:tab/>
        </w:r>
        <w:r w:rsidR="007A0690">
          <w:rPr>
            <w:noProof/>
            <w:webHidden/>
          </w:rPr>
          <w:fldChar w:fldCharType="begin"/>
        </w:r>
        <w:r w:rsidR="007A0690">
          <w:rPr>
            <w:noProof/>
            <w:webHidden/>
          </w:rPr>
          <w:instrText xml:space="preserve"> PAGEREF _Toc128022122 \h </w:instrText>
        </w:r>
        <w:r w:rsidR="007A0690">
          <w:rPr>
            <w:noProof/>
            <w:webHidden/>
          </w:rPr>
        </w:r>
        <w:r w:rsidR="007A0690">
          <w:rPr>
            <w:noProof/>
            <w:webHidden/>
          </w:rPr>
          <w:fldChar w:fldCharType="separate"/>
        </w:r>
        <w:r w:rsidR="007A0690">
          <w:rPr>
            <w:noProof/>
            <w:webHidden/>
          </w:rPr>
          <w:t>55</w:t>
        </w:r>
        <w:r w:rsidR="007A0690">
          <w:rPr>
            <w:noProof/>
            <w:webHidden/>
          </w:rPr>
          <w:fldChar w:fldCharType="end"/>
        </w:r>
      </w:hyperlink>
    </w:p>
    <w:p w14:paraId="78B9D725" w14:textId="180432C4" w:rsidR="007A0690" w:rsidRDefault="00000000">
      <w:pPr>
        <w:pStyle w:val="TableofFigures"/>
        <w:rPr>
          <w:rFonts w:asciiTheme="minorHAnsi" w:eastAsiaTheme="minorEastAsia" w:hAnsiTheme="minorHAnsi" w:cstheme="minorBidi"/>
          <w:noProof/>
          <w:sz w:val="22"/>
          <w:szCs w:val="22"/>
          <w:lang w:val="en-US"/>
        </w:rPr>
      </w:pPr>
      <w:hyperlink w:anchor="_Toc128022123" w:history="1">
        <w:r w:rsidR="007A0690" w:rsidRPr="00901BD4">
          <w:rPr>
            <w:rStyle w:val="Hyperlink"/>
            <w:noProof/>
            <w:lang w:bidi="en-US"/>
          </w:rPr>
          <w:t>Figure 14: Vault Recommendations Page</w:t>
        </w:r>
        <w:r w:rsidR="007A0690">
          <w:rPr>
            <w:noProof/>
            <w:webHidden/>
          </w:rPr>
          <w:tab/>
        </w:r>
        <w:r w:rsidR="007A0690">
          <w:rPr>
            <w:noProof/>
            <w:webHidden/>
          </w:rPr>
          <w:fldChar w:fldCharType="begin"/>
        </w:r>
        <w:r w:rsidR="007A0690">
          <w:rPr>
            <w:noProof/>
            <w:webHidden/>
          </w:rPr>
          <w:instrText xml:space="preserve"> PAGEREF _Toc128022123 \h </w:instrText>
        </w:r>
        <w:r w:rsidR="007A0690">
          <w:rPr>
            <w:noProof/>
            <w:webHidden/>
          </w:rPr>
        </w:r>
        <w:r w:rsidR="007A0690">
          <w:rPr>
            <w:noProof/>
            <w:webHidden/>
          </w:rPr>
          <w:fldChar w:fldCharType="separate"/>
        </w:r>
        <w:r w:rsidR="007A0690">
          <w:rPr>
            <w:noProof/>
            <w:webHidden/>
          </w:rPr>
          <w:t>56</w:t>
        </w:r>
        <w:r w:rsidR="007A0690">
          <w:rPr>
            <w:noProof/>
            <w:webHidden/>
          </w:rPr>
          <w:fldChar w:fldCharType="end"/>
        </w:r>
      </w:hyperlink>
    </w:p>
    <w:p w14:paraId="0C7F95B7" w14:textId="19DC8EF2" w:rsidR="007A0690" w:rsidRDefault="00000000">
      <w:pPr>
        <w:pStyle w:val="TableofFigures"/>
        <w:rPr>
          <w:rFonts w:asciiTheme="minorHAnsi" w:eastAsiaTheme="minorEastAsia" w:hAnsiTheme="minorHAnsi" w:cstheme="minorBidi"/>
          <w:noProof/>
          <w:sz w:val="22"/>
          <w:szCs w:val="22"/>
          <w:lang w:val="en-US"/>
        </w:rPr>
      </w:pPr>
      <w:hyperlink w:anchor="_Toc128022124" w:history="1">
        <w:r w:rsidR="007A0690" w:rsidRPr="00901BD4">
          <w:rPr>
            <w:rStyle w:val="Hyperlink"/>
            <w:noProof/>
            <w:lang w:val="en-US" w:bidi="en-US"/>
          </w:rPr>
          <w:t>Figure 15: Override Vault Recommendations Page</w:t>
        </w:r>
        <w:r w:rsidR="007A0690">
          <w:rPr>
            <w:noProof/>
            <w:webHidden/>
          </w:rPr>
          <w:tab/>
        </w:r>
        <w:r w:rsidR="007A0690">
          <w:rPr>
            <w:noProof/>
            <w:webHidden/>
          </w:rPr>
          <w:fldChar w:fldCharType="begin"/>
        </w:r>
        <w:r w:rsidR="007A0690">
          <w:rPr>
            <w:noProof/>
            <w:webHidden/>
          </w:rPr>
          <w:instrText xml:space="preserve"> PAGEREF _Toc128022124 \h </w:instrText>
        </w:r>
        <w:r w:rsidR="007A0690">
          <w:rPr>
            <w:noProof/>
            <w:webHidden/>
          </w:rPr>
        </w:r>
        <w:r w:rsidR="007A0690">
          <w:rPr>
            <w:noProof/>
            <w:webHidden/>
          </w:rPr>
          <w:fldChar w:fldCharType="separate"/>
        </w:r>
        <w:r w:rsidR="007A0690">
          <w:rPr>
            <w:noProof/>
            <w:webHidden/>
          </w:rPr>
          <w:t>58</w:t>
        </w:r>
        <w:r w:rsidR="007A0690">
          <w:rPr>
            <w:noProof/>
            <w:webHidden/>
          </w:rPr>
          <w:fldChar w:fldCharType="end"/>
        </w:r>
      </w:hyperlink>
    </w:p>
    <w:p w14:paraId="159F36EB" w14:textId="25E9A553" w:rsidR="007A0690" w:rsidRDefault="00000000">
      <w:pPr>
        <w:pStyle w:val="TableofFigures"/>
        <w:rPr>
          <w:rFonts w:asciiTheme="minorHAnsi" w:eastAsiaTheme="minorEastAsia" w:hAnsiTheme="minorHAnsi" w:cstheme="minorBidi"/>
          <w:noProof/>
          <w:sz w:val="22"/>
          <w:szCs w:val="22"/>
          <w:lang w:val="en-US"/>
        </w:rPr>
      </w:pPr>
      <w:hyperlink w:anchor="_Toc128022125" w:history="1">
        <w:r w:rsidR="007A0690" w:rsidRPr="00901BD4">
          <w:rPr>
            <w:rStyle w:val="Hyperlink"/>
            <w:noProof/>
            <w:lang w:bidi="en-US"/>
          </w:rPr>
          <w:t>Figure 16: Cashpoint manual Orders Page</w:t>
        </w:r>
        <w:r w:rsidR="007A0690">
          <w:rPr>
            <w:noProof/>
            <w:webHidden/>
          </w:rPr>
          <w:tab/>
        </w:r>
        <w:r w:rsidR="007A0690">
          <w:rPr>
            <w:noProof/>
            <w:webHidden/>
          </w:rPr>
          <w:fldChar w:fldCharType="begin"/>
        </w:r>
        <w:r w:rsidR="007A0690">
          <w:rPr>
            <w:noProof/>
            <w:webHidden/>
          </w:rPr>
          <w:instrText xml:space="preserve"> PAGEREF _Toc128022125 \h </w:instrText>
        </w:r>
        <w:r w:rsidR="007A0690">
          <w:rPr>
            <w:noProof/>
            <w:webHidden/>
          </w:rPr>
        </w:r>
        <w:r w:rsidR="007A0690">
          <w:rPr>
            <w:noProof/>
            <w:webHidden/>
          </w:rPr>
          <w:fldChar w:fldCharType="separate"/>
        </w:r>
        <w:r w:rsidR="007A0690">
          <w:rPr>
            <w:noProof/>
            <w:webHidden/>
          </w:rPr>
          <w:t>59</w:t>
        </w:r>
        <w:r w:rsidR="007A0690">
          <w:rPr>
            <w:noProof/>
            <w:webHidden/>
          </w:rPr>
          <w:fldChar w:fldCharType="end"/>
        </w:r>
      </w:hyperlink>
    </w:p>
    <w:p w14:paraId="180A9A02" w14:textId="4EF31E3E" w:rsidR="007A0690" w:rsidRDefault="00000000">
      <w:pPr>
        <w:pStyle w:val="TableofFigures"/>
        <w:rPr>
          <w:rFonts w:asciiTheme="minorHAnsi" w:eastAsiaTheme="minorEastAsia" w:hAnsiTheme="minorHAnsi" w:cstheme="minorBidi"/>
          <w:noProof/>
          <w:sz w:val="22"/>
          <w:szCs w:val="22"/>
          <w:lang w:val="en-US"/>
        </w:rPr>
      </w:pPr>
      <w:hyperlink w:anchor="_Toc128022126" w:history="1">
        <w:r w:rsidR="007A0690" w:rsidRPr="00901BD4">
          <w:rPr>
            <w:rStyle w:val="Hyperlink"/>
            <w:noProof/>
            <w:lang w:bidi="en-US"/>
          </w:rPr>
          <w:t>Figure 17: Cashpoint Order Confirmation Page</w:t>
        </w:r>
        <w:r w:rsidR="007A0690">
          <w:rPr>
            <w:noProof/>
            <w:webHidden/>
          </w:rPr>
          <w:tab/>
        </w:r>
        <w:r w:rsidR="007A0690">
          <w:rPr>
            <w:noProof/>
            <w:webHidden/>
          </w:rPr>
          <w:fldChar w:fldCharType="begin"/>
        </w:r>
        <w:r w:rsidR="007A0690">
          <w:rPr>
            <w:noProof/>
            <w:webHidden/>
          </w:rPr>
          <w:instrText xml:space="preserve"> PAGEREF _Toc128022126 \h </w:instrText>
        </w:r>
        <w:r w:rsidR="007A0690">
          <w:rPr>
            <w:noProof/>
            <w:webHidden/>
          </w:rPr>
        </w:r>
        <w:r w:rsidR="007A0690">
          <w:rPr>
            <w:noProof/>
            <w:webHidden/>
          </w:rPr>
          <w:fldChar w:fldCharType="separate"/>
        </w:r>
        <w:r w:rsidR="007A0690">
          <w:rPr>
            <w:noProof/>
            <w:webHidden/>
          </w:rPr>
          <w:t>62</w:t>
        </w:r>
        <w:r w:rsidR="007A0690">
          <w:rPr>
            <w:noProof/>
            <w:webHidden/>
          </w:rPr>
          <w:fldChar w:fldCharType="end"/>
        </w:r>
      </w:hyperlink>
    </w:p>
    <w:p w14:paraId="69C300E3" w14:textId="6C5D7CA6" w:rsidR="007A0690" w:rsidRDefault="00000000">
      <w:pPr>
        <w:pStyle w:val="TableofFigures"/>
        <w:rPr>
          <w:rFonts w:asciiTheme="minorHAnsi" w:eastAsiaTheme="minorEastAsia" w:hAnsiTheme="minorHAnsi" w:cstheme="minorBidi"/>
          <w:noProof/>
          <w:sz w:val="22"/>
          <w:szCs w:val="22"/>
          <w:lang w:val="en-US"/>
        </w:rPr>
      </w:pPr>
      <w:hyperlink w:anchor="_Toc128022127" w:history="1">
        <w:r w:rsidR="007A0690" w:rsidRPr="00901BD4">
          <w:rPr>
            <w:rStyle w:val="Hyperlink"/>
            <w:noProof/>
            <w:lang w:bidi="en-US"/>
          </w:rPr>
          <w:t>Figure 18: Today -&gt; Snapshot Page</w:t>
        </w:r>
        <w:r w:rsidR="007A0690">
          <w:rPr>
            <w:noProof/>
            <w:webHidden/>
          </w:rPr>
          <w:tab/>
        </w:r>
        <w:r w:rsidR="007A0690">
          <w:rPr>
            <w:noProof/>
            <w:webHidden/>
          </w:rPr>
          <w:fldChar w:fldCharType="begin"/>
        </w:r>
        <w:r w:rsidR="007A0690">
          <w:rPr>
            <w:noProof/>
            <w:webHidden/>
          </w:rPr>
          <w:instrText xml:space="preserve"> PAGEREF _Toc128022127 \h </w:instrText>
        </w:r>
        <w:r w:rsidR="007A0690">
          <w:rPr>
            <w:noProof/>
            <w:webHidden/>
          </w:rPr>
        </w:r>
        <w:r w:rsidR="007A0690">
          <w:rPr>
            <w:noProof/>
            <w:webHidden/>
          </w:rPr>
          <w:fldChar w:fldCharType="separate"/>
        </w:r>
        <w:r w:rsidR="007A0690">
          <w:rPr>
            <w:noProof/>
            <w:webHidden/>
          </w:rPr>
          <w:t>71</w:t>
        </w:r>
        <w:r w:rsidR="007A0690">
          <w:rPr>
            <w:noProof/>
            <w:webHidden/>
          </w:rPr>
          <w:fldChar w:fldCharType="end"/>
        </w:r>
      </w:hyperlink>
    </w:p>
    <w:p w14:paraId="7905ED36" w14:textId="27E405CA" w:rsidR="007A0690" w:rsidRDefault="00000000">
      <w:pPr>
        <w:pStyle w:val="TableofFigures"/>
        <w:rPr>
          <w:rFonts w:asciiTheme="minorHAnsi" w:eastAsiaTheme="minorEastAsia" w:hAnsiTheme="minorHAnsi" w:cstheme="minorBidi"/>
          <w:noProof/>
          <w:sz w:val="22"/>
          <w:szCs w:val="22"/>
          <w:lang w:val="en-US"/>
        </w:rPr>
      </w:pPr>
      <w:hyperlink w:anchor="_Toc128022128" w:history="1">
        <w:r w:rsidR="007A0690" w:rsidRPr="00901BD4">
          <w:rPr>
            <w:rStyle w:val="Hyperlink"/>
            <w:noProof/>
            <w:lang w:bidi="en-US"/>
          </w:rPr>
          <w:t>Figure 19: To Do List</w:t>
        </w:r>
        <w:r w:rsidR="007A0690">
          <w:rPr>
            <w:noProof/>
            <w:webHidden/>
          </w:rPr>
          <w:tab/>
        </w:r>
        <w:r w:rsidR="007A0690">
          <w:rPr>
            <w:noProof/>
            <w:webHidden/>
          </w:rPr>
          <w:fldChar w:fldCharType="begin"/>
        </w:r>
        <w:r w:rsidR="007A0690">
          <w:rPr>
            <w:noProof/>
            <w:webHidden/>
          </w:rPr>
          <w:instrText xml:space="preserve"> PAGEREF _Toc128022128 \h </w:instrText>
        </w:r>
        <w:r w:rsidR="007A0690">
          <w:rPr>
            <w:noProof/>
            <w:webHidden/>
          </w:rPr>
        </w:r>
        <w:r w:rsidR="007A0690">
          <w:rPr>
            <w:noProof/>
            <w:webHidden/>
          </w:rPr>
          <w:fldChar w:fldCharType="separate"/>
        </w:r>
        <w:r w:rsidR="007A0690">
          <w:rPr>
            <w:noProof/>
            <w:webHidden/>
          </w:rPr>
          <w:t>74</w:t>
        </w:r>
        <w:r w:rsidR="007A0690">
          <w:rPr>
            <w:noProof/>
            <w:webHidden/>
          </w:rPr>
          <w:fldChar w:fldCharType="end"/>
        </w:r>
      </w:hyperlink>
    </w:p>
    <w:p w14:paraId="736A2E45" w14:textId="04A41F2B" w:rsidR="007A0690" w:rsidRDefault="00000000">
      <w:pPr>
        <w:pStyle w:val="TableofFigures"/>
        <w:rPr>
          <w:rFonts w:asciiTheme="minorHAnsi" w:eastAsiaTheme="minorEastAsia" w:hAnsiTheme="minorHAnsi" w:cstheme="minorBidi"/>
          <w:noProof/>
          <w:sz w:val="22"/>
          <w:szCs w:val="22"/>
          <w:lang w:val="en-US"/>
        </w:rPr>
      </w:pPr>
      <w:hyperlink w:anchor="_Toc128022129" w:history="1">
        <w:r w:rsidR="007A0690" w:rsidRPr="00901BD4">
          <w:rPr>
            <w:rStyle w:val="Hyperlink"/>
            <w:noProof/>
            <w:lang w:bidi="en-US"/>
          </w:rPr>
          <w:t>Figure 20: Today Vault Status Page</w:t>
        </w:r>
        <w:r w:rsidR="007A0690">
          <w:rPr>
            <w:noProof/>
            <w:webHidden/>
          </w:rPr>
          <w:tab/>
        </w:r>
        <w:r w:rsidR="007A0690">
          <w:rPr>
            <w:noProof/>
            <w:webHidden/>
          </w:rPr>
          <w:fldChar w:fldCharType="begin"/>
        </w:r>
        <w:r w:rsidR="007A0690">
          <w:rPr>
            <w:noProof/>
            <w:webHidden/>
          </w:rPr>
          <w:instrText xml:space="preserve"> PAGEREF _Toc128022129 \h </w:instrText>
        </w:r>
        <w:r w:rsidR="007A0690">
          <w:rPr>
            <w:noProof/>
            <w:webHidden/>
          </w:rPr>
        </w:r>
        <w:r w:rsidR="007A0690">
          <w:rPr>
            <w:noProof/>
            <w:webHidden/>
          </w:rPr>
          <w:fldChar w:fldCharType="separate"/>
        </w:r>
        <w:r w:rsidR="007A0690">
          <w:rPr>
            <w:noProof/>
            <w:webHidden/>
          </w:rPr>
          <w:t>77</w:t>
        </w:r>
        <w:r w:rsidR="007A0690">
          <w:rPr>
            <w:noProof/>
            <w:webHidden/>
          </w:rPr>
          <w:fldChar w:fldCharType="end"/>
        </w:r>
      </w:hyperlink>
    </w:p>
    <w:p w14:paraId="4B7DFE6F" w14:textId="434E83C5" w:rsidR="007A0690" w:rsidRDefault="00000000">
      <w:pPr>
        <w:pStyle w:val="TableofFigures"/>
        <w:rPr>
          <w:rFonts w:asciiTheme="minorHAnsi" w:eastAsiaTheme="minorEastAsia" w:hAnsiTheme="minorHAnsi" w:cstheme="minorBidi"/>
          <w:noProof/>
          <w:sz w:val="22"/>
          <w:szCs w:val="22"/>
          <w:lang w:val="en-US"/>
        </w:rPr>
      </w:pPr>
      <w:hyperlink w:anchor="_Toc128022130" w:history="1">
        <w:r w:rsidR="007A0690" w:rsidRPr="00901BD4">
          <w:rPr>
            <w:rStyle w:val="Hyperlink"/>
            <w:noProof/>
            <w:lang w:bidi="en-US"/>
          </w:rPr>
          <w:t>Figure 21: Today Vault Orders Page</w:t>
        </w:r>
        <w:r w:rsidR="007A0690">
          <w:rPr>
            <w:noProof/>
            <w:webHidden/>
          </w:rPr>
          <w:tab/>
        </w:r>
        <w:r w:rsidR="007A0690">
          <w:rPr>
            <w:noProof/>
            <w:webHidden/>
          </w:rPr>
          <w:fldChar w:fldCharType="begin"/>
        </w:r>
        <w:r w:rsidR="007A0690">
          <w:rPr>
            <w:noProof/>
            <w:webHidden/>
          </w:rPr>
          <w:instrText xml:space="preserve"> PAGEREF _Toc128022130 \h </w:instrText>
        </w:r>
        <w:r w:rsidR="007A0690">
          <w:rPr>
            <w:noProof/>
            <w:webHidden/>
          </w:rPr>
        </w:r>
        <w:r w:rsidR="007A0690">
          <w:rPr>
            <w:noProof/>
            <w:webHidden/>
          </w:rPr>
          <w:fldChar w:fldCharType="separate"/>
        </w:r>
        <w:r w:rsidR="007A0690">
          <w:rPr>
            <w:noProof/>
            <w:webHidden/>
          </w:rPr>
          <w:t>78</w:t>
        </w:r>
        <w:r w:rsidR="007A0690">
          <w:rPr>
            <w:noProof/>
            <w:webHidden/>
          </w:rPr>
          <w:fldChar w:fldCharType="end"/>
        </w:r>
      </w:hyperlink>
    </w:p>
    <w:p w14:paraId="3B96BB6C" w14:textId="5F381D40" w:rsidR="007A0690" w:rsidRDefault="00000000">
      <w:pPr>
        <w:pStyle w:val="TableofFigures"/>
        <w:rPr>
          <w:rFonts w:asciiTheme="minorHAnsi" w:eastAsiaTheme="minorEastAsia" w:hAnsiTheme="minorHAnsi" w:cstheme="minorBidi"/>
          <w:noProof/>
          <w:sz w:val="22"/>
          <w:szCs w:val="22"/>
          <w:lang w:val="en-US"/>
        </w:rPr>
      </w:pPr>
      <w:hyperlink w:anchor="_Toc128022131" w:history="1">
        <w:r w:rsidR="007A0690" w:rsidRPr="00901BD4">
          <w:rPr>
            <w:rStyle w:val="Hyperlink"/>
            <w:noProof/>
            <w:lang w:bidi="en-US"/>
          </w:rPr>
          <w:t>Figure 22: Today Orders Workflow Page</w:t>
        </w:r>
        <w:r w:rsidR="007A0690">
          <w:rPr>
            <w:noProof/>
            <w:webHidden/>
          </w:rPr>
          <w:tab/>
        </w:r>
        <w:r w:rsidR="007A0690">
          <w:rPr>
            <w:noProof/>
            <w:webHidden/>
          </w:rPr>
          <w:fldChar w:fldCharType="begin"/>
        </w:r>
        <w:r w:rsidR="007A0690">
          <w:rPr>
            <w:noProof/>
            <w:webHidden/>
          </w:rPr>
          <w:instrText xml:space="preserve"> PAGEREF _Toc128022131 \h </w:instrText>
        </w:r>
        <w:r w:rsidR="007A0690">
          <w:rPr>
            <w:noProof/>
            <w:webHidden/>
          </w:rPr>
        </w:r>
        <w:r w:rsidR="007A0690">
          <w:rPr>
            <w:noProof/>
            <w:webHidden/>
          </w:rPr>
          <w:fldChar w:fldCharType="separate"/>
        </w:r>
        <w:r w:rsidR="007A0690">
          <w:rPr>
            <w:noProof/>
            <w:webHidden/>
          </w:rPr>
          <w:t>80</w:t>
        </w:r>
        <w:r w:rsidR="007A0690">
          <w:rPr>
            <w:noProof/>
            <w:webHidden/>
          </w:rPr>
          <w:fldChar w:fldCharType="end"/>
        </w:r>
      </w:hyperlink>
    </w:p>
    <w:p w14:paraId="20A0E292" w14:textId="465D0AFB" w:rsidR="007A0690" w:rsidRDefault="00000000">
      <w:pPr>
        <w:pStyle w:val="TableofFigures"/>
        <w:rPr>
          <w:rFonts w:asciiTheme="minorHAnsi" w:eastAsiaTheme="minorEastAsia" w:hAnsiTheme="minorHAnsi" w:cstheme="minorBidi"/>
          <w:noProof/>
          <w:sz w:val="22"/>
          <w:szCs w:val="22"/>
          <w:lang w:val="en-US"/>
        </w:rPr>
      </w:pPr>
      <w:hyperlink w:anchor="_Toc128022132" w:history="1">
        <w:r w:rsidR="007A0690" w:rsidRPr="00901BD4">
          <w:rPr>
            <w:rStyle w:val="Hyperlink"/>
            <w:noProof/>
            <w:lang w:bidi="en-US"/>
          </w:rPr>
          <w:t>Figure 23: Process Status Page</w:t>
        </w:r>
        <w:r w:rsidR="007A0690">
          <w:rPr>
            <w:noProof/>
            <w:webHidden/>
          </w:rPr>
          <w:tab/>
        </w:r>
        <w:r w:rsidR="007A0690">
          <w:rPr>
            <w:noProof/>
            <w:webHidden/>
          </w:rPr>
          <w:fldChar w:fldCharType="begin"/>
        </w:r>
        <w:r w:rsidR="007A0690">
          <w:rPr>
            <w:noProof/>
            <w:webHidden/>
          </w:rPr>
          <w:instrText xml:space="preserve"> PAGEREF _Toc128022132 \h </w:instrText>
        </w:r>
        <w:r w:rsidR="007A0690">
          <w:rPr>
            <w:noProof/>
            <w:webHidden/>
          </w:rPr>
        </w:r>
        <w:r w:rsidR="007A0690">
          <w:rPr>
            <w:noProof/>
            <w:webHidden/>
          </w:rPr>
          <w:fldChar w:fldCharType="separate"/>
        </w:r>
        <w:r w:rsidR="007A0690">
          <w:rPr>
            <w:noProof/>
            <w:webHidden/>
          </w:rPr>
          <w:t>82</w:t>
        </w:r>
        <w:r w:rsidR="007A0690">
          <w:rPr>
            <w:noProof/>
            <w:webHidden/>
          </w:rPr>
          <w:fldChar w:fldCharType="end"/>
        </w:r>
      </w:hyperlink>
    </w:p>
    <w:p w14:paraId="5720C7B1" w14:textId="0054B1A3" w:rsidR="007A0690" w:rsidRDefault="00000000">
      <w:pPr>
        <w:pStyle w:val="TableofFigures"/>
        <w:rPr>
          <w:rFonts w:asciiTheme="minorHAnsi" w:eastAsiaTheme="minorEastAsia" w:hAnsiTheme="minorHAnsi" w:cstheme="minorBidi"/>
          <w:noProof/>
          <w:sz w:val="22"/>
          <w:szCs w:val="22"/>
          <w:lang w:val="en-US"/>
        </w:rPr>
      </w:pPr>
      <w:hyperlink w:anchor="_Toc128022133" w:history="1">
        <w:r w:rsidR="007A0690" w:rsidRPr="00901BD4">
          <w:rPr>
            <w:rStyle w:val="Hyperlink"/>
            <w:noProof/>
            <w:lang w:bidi="en-US"/>
          </w:rPr>
          <w:t>Figure 24: Load Balances Page</w:t>
        </w:r>
        <w:r w:rsidR="007A0690">
          <w:rPr>
            <w:noProof/>
            <w:webHidden/>
          </w:rPr>
          <w:tab/>
        </w:r>
        <w:r w:rsidR="007A0690">
          <w:rPr>
            <w:noProof/>
            <w:webHidden/>
          </w:rPr>
          <w:fldChar w:fldCharType="begin"/>
        </w:r>
        <w:r w:rsidR="007A0690">
          <w:rPr>
            <w:noProof/>
            <w:webHidden/>
          </w:rPr>
          <w:instrText xml:space="preserve"> PAGEREF _Toc128022133 \h </w:instrText>
        </w:r>
        <w:r w:rsidR="007A0690">
          <w:rPr>
            <w:noProof/>
            <w:webHidden/>
          </w:rPr>
        </w:r>
        <w:r w:rsidR="007A0690">
          <w:rPr>
            <w:noProof/>
            <w:webHidden/>
          </w:rPr>
          <w:fldChar w:fldCharType="separate"/>
        </w:r>
        <w:r w:rsidR="007A0690">
          <w:rPr>
            <w:noProof/>
            <w:webHidden/>
          </w:rPr>
          <w:t>84</w:t>
        </w:r>
        <w:r w:rsidR="007A0690">
          <w:rPr>
            <w:noProof/>
            <w:webHidden/>
          </w:rPr>
          <w:fldChar w:fldCharType="end"/>
        </w:r>
      </w:hyperlink>
    </w:p>
    <w:p w14:paraId="1F99A42C" w14:textId="15A9661B" w:rsidR="007A0690" w:rsidRDefault="00000000">
      <w:pPr>
        <w:pStyle w:val="TableofFigures"/>
        <w:rPr>
          <w:rFonts w:asciiTheme="minorHAnsi" w:eastAsiaTheme="minorEastAsia" w:hAnsiTheme="minorHAnsi" w:cstheme="minorBidi"/>
          <w:noProof/>
          <w:sz w:val="22"/>
          <w:szCs w:val="22"/>
          <w:lang w:val="en-US"/>
        </w:rPr>
      </w:pPr>
      <w:hyperlink w:anchor="_Toc128022134" w:history="1">
        <w:r w:rsidR="007A0690" w:rsidRPr="00901BD4">
          <w:rPr>
            <w:rStyle w:val="Hyperlink"/>
            <w:noProof/>
            <w:lang w:bidi="en-US"/>
          </w:rPr>
          <w:t>Figure 25: Load Orders Page</w:t>
        </w:r>
        <w:r w:rsidR="007A0690">
          <w:rPr>
            <w:noProof/>
            <w:webHidden/>
          </w:rPr>
          <w:tab/>
        </w:r>
        <w:r w:rsidR="007A0690">
          <w:rPr>
            <w:noProof/>
            <w:webHidden/>
          </w:rPr>
          <w:fldChar w:fldCharType="begin"/>
        </w:r>
        <w:r w:rsidR="007A0690">
          <w:rPr>
            <w:noProof/>
            <w:webHidden/>
          </w:rPr>
          <w:instrText xml:space="preserve"> PAGEREF _Toc128022134 \h </w:instrText>
        </w:r>
        <w:r w:rsidR="007A0690">
          <w:rPr>
            <w:noProof/>
            <w:webHidden/>
          </w:rPr>
        </w:r>
        <w:r w:rsidR="007A0690">
          <w:rPr>
            <w:noProof/>
            <w:webHidden/>
          </w:rPr>
          <w:fldChar w:fldCharType="separate"/>
        </w:r>
        <w:r w:rsidR="007A0690">
          <w:rPr>
            <w:noProof/>
            <w:webHidden/>
          </w:rPr>
          <w:t>85</w:t>
        </w:r>
        <w:r w:rsidR="007A0690">
          <w:rPr>
            <w:noProof/>
            <w:webHidden/>
          </w:rPr>
          <w:fldChar w:fldCharType="end"/>
        </w:r>
      </w:hyperlink>
    </w:p>
    <w:p w14:paraId="643C01C6" w14:textId="27B4AC7E" w:rsidR="007A0690" w:rsidRDefault="00000000">
      <w:pPr>
        <w:pStyle w:val="TableofFigures"/>
        <w:rPr>
          <w:rFonts w:asciiTheme="minorHAnsi" w:eastAsiaTheme="minorEastAsia" w:hAnsiTheme="minorHAnsi" w:cstheme="minorBidi"/>
          <w:noProof/>
          <w:sz w:val="22"/>
          <w:szCs w:val="22"/>
          <w:lang w:val="en-US"/>
        </w:rPr>
      </w:pPr>
      <w:hyperlink w:anchor="_Toc128022135" w:history="1">
        <w:r w:rsidR="007A0690" w:rsidRPr="00901BD4">
          <w:rPr>
            <w:rStyle w:val="Hyperlink"/>
            <w:noProof/>
            <w:lang w:bidi="en-US"/>
          </w:rPr>
          <w:t>Figure 26: Run Recommendations Page</w:t>
        </w:r>
        <w:r w:rsidR="007A0690">
          <w:rPr>
            <w:noProof/>
            <w:webHidden/>
          </w:rPr>
          <w:tab/>
        </w:r>
        <w:r w:rsidR="007A0690">
          <w:rPr>
            <w:noProof/>
            <w:webHidden/>
          </w:rPr>
          <w:fldChar w:fldCharType="begin"/>
        </w:r>
        <w:r w:rsidR="007A0690">
          <w:rPr>
            <w:noProof/>
            <w:webHidden/>
          </w:rPr>
          <w:instrText xml:space="preserve"> PAGEREF _Toc128022135 \h </w:instrText>
        </w:r>
        <w:r w:rsidR="007A0690">
          <w:rPr>
            <w:noProof/>
            <w:webHidden/>
          </w:rPr>
        </w:r>
        <w:r w:rsidR="007A0690">
          <w:rPr>
            <w:noProof/>
            <w:webHidden/>
          </w:rPr>
          <w:fldChar w:fldCharType="separate"/>
        </w:r>
        <w:r w:rsidR="007A0690">
          <w:rPr>
            <w:noProof/>
            <w:webHidden/>
          </w:rPr>
          <w:t>87</w:t>
        </w:r>
        <w:r w:rsidR="007A0690">
          <w:rPr>
            <w:noProof/>
            <w:webHidden/>
          </w:rPr>
          <w:fldChar w:fldCharType="end"/>
        </w:r>
      </w:hyperlink>
    </w:p>
    <w:p w14:paraId="6D1D084E" w14:textId="3B23B702" w:rsidR="007A0690" w:rsidRDefault="00000000">
      <w:pPr>
        <w:pStyle w:val="TableofFigures"/>
        <w:rPr>
          <w:rFonts w:asciiTheme="minorHAnsi" w:eastAsiaTheme="minorEastAsia" w:hAnsiTheme="minorHAnsi" w:cstheme="minorBidi"/>
          <w:noProof/>
          <w:sz w:val="22"/>
          <w:szCs w:val="22"/>
          <w:lang w:val="en-US"/>
        </w:rPr>
      </w:pPr>
      <w:hyperlink w:anchor="_Toc128022136" w:history="1">
        <w:r w:rsidR="007A0690" w:rsidRPr="00901BD4">
          <w:rPr>
            <w:rStyle w:val="Hyperlink"/>
            <w:caps/>
            <w:noProof/>
            <w:spacing w:val="10"/>
            <w:lang w:val="en-US" w:bidi="en-US"/>
          </w:rPr>
          <w:t>Figure 27: Run Recommendation Validation Page</w:t>
        </w:r>
        <w:r w:rsidR="007A0690">
          <w:rPr>
            <w:noProof/>
            <w:webHidden/>
          </w:rPr>
          <w:tab/>
        </w:r>
        <w:r w:rsidR="007A0690">
          <w:rPr>
            <w:noProof/>
            <w:webHidden/>
          </w:rPr>
          <w:fldChar w:fldCharType="begin"/>
        </w:r>
        <w:r w:rsidR="007A0690">
          <w:rPr>
            <w:noProof/>
            <w:webHidden/>
          </w:rPr>
          <w:instrText xml:space="preserve"> PAGEREF _Toc128022136 \h </w:instrText>
        </w:r>
        <w:r w:rsidR="007A0690">
          <w:rPr>
            <w:noProof/>
            <w:webHidden/>
          </w:rPr>
        </w:r>
        <w:r w:rsidR="007A0690">
          <w:rPr>
            <w:noProof/>
            <w:webHidden/>
          </w:rPr>
          <w:fldChar w:fldCharType="separate"/>
        </w:r>
        <w:r w:rsidR="007A0690">
          <w:rPr>
            <w:noProof/>
            <w:webHidden/>
          </w:rPr>
          <w:t>90</w:t>
        </w:r>
        <w:r w:rsidR="007A0690">
          <w:rPr>
            <w:noProof/>
            <w:webHidden/>
          </w:rPr>
          <w:fldChar w:fldCharType="end"/>
        </w:r>
      </w:hyperlink>
    </w:p>
    <w:p w14:paraId="0DD49073" w14:textId="6B46E721" w:rsidR="007A0690" w:rsidRDefault="00000000">
      <w:pPr>
        <w:pStyle w:val="TableofFigures"/>
        <w:rPr>
          <w:rFonts w:asciiTheme="minorHAnsi" w:eastAsiaTheme="minorEastAsia" w:hAnsiTheme="minorHAnsi" w:cstheme="minorBidi"/>
          <w:noProof/>
          <w:sz w:val="22"/>
          <w:szCs w:val="22"/>
          <w:lang w:val="en-US"/>
        </w:rPr>
      </w:pPr>
      <w:hyperlink w:anchor="_Toc128022137" w:history="1">
        <w:r w:rsidR="007A0690" w:rsidRPr="00901BD4">
          <w:rPr>
            <w:rStyle w:val="Hyperlink"/>
            <w:noProof/>
            <w:lang w:bidi="en-US"/>
          </w:rPr>
          <w:t>Figure 28: Run Recommendation Output Page</w:t>
        </w:r>
        <w:r w:rsidR="007A0690">
          <w:rPr>
            <w:noProof/>
            <w:webHidden/>
          </w:rPr>
          <w:tab/>
        </w:r>
        <w:r w:rsidR="007A0690">
          <w:rPr>
            <w:noProof/>
            <w:webHidden/>
          </w:rPr>
          <w:fldChar w:fldCharType="begin"/>
        </w:r>
        <w:r w:rsidR="007A0690">
          <w:rPr>
            <w:noProof/>
            <w:webHidden/>
          </w:rPr>
          <w:instrText xml:space="preserve"> PAGEREF _Toc128022137 \h </w:instrText>
        </w:r>
        <w:r w:rsidR="007A0690">
          <w:rPr>
            <w:noProof/>
            <w:webHidden/>
          </w:rPr>
        </w:r>
        <w:r w:rsidR="007A0690">
          <w:rPr>
            <w:noProof/>
            <w:webHidden/>
          </w:rPr>
          <w:fldChar w:fldCharType="separate"/>
        </w:r>
        <w:r w:rsidR="007A0690">
          <w:rPr>
            <w:noProof/>
            <w:webHidden/>
          </w:rPr>
          <w:t>91</w:t>
        </w:r>
        <w:r w:rsidR="007A0690">
          <w:rPr>
            <w:noProof/>
            <w:webHidden/>
          </w:rPr>
          <w:fldChar w:fldCharType="end"/>
        </w:r>
      </w:hyperlink>
    </w:p>
    <w:p w14:paraId="2EB645D9" w14:textId="081A9639" w:rsidR="007A0690" w:rsidRDefault="00000000">
      <w:pPr>
        <w:pStyle w:val="TableofFigures"/>
        <w:rPr>
          <w:rFonts w:asciiTheme="minorHAnsi" w:eastAsiaTheme="minorEastAsia" w:hAnsiTheme="minorHAnsi" w:cstheme="minorBidi"/>
          <w:noProof/>
          <w:sz w:val="22"/>
          <w:szCs w:val="22"/>
          <w:lang w:val="en-US"/>
        </w:rPr>
      </w:pPr>
      <w:hyperlink w:anchor="_Toc128022138" w:history="1">
        <w:r w:rsidR="007A0690" w:rsidRPr="00901BD4">
          <w:rPr>
            <w:rStyle w:val="Hyperlink"/>
            <w:noProof/>
            <w:lang w:bidi="en-US"/>
          </w:rPr>
          <w:t>Figure 29: Run Forecast Page</w:t>
        </w:r>
        <w:r w:rsidR="007A0690">
          <w:rPr>
            <w:noProof/>
            <w:webHidden/>
          </w:rPr>
          <w:tab/>
        </w:r>
        <w:r w:rsidR="007A0690">
          <w:rPr>
            <w:noProof/>
            <w:webHidden/>
          </w:rPr>
          <w:fldChar w:fldCharType="begin"/>
        </w:r>
        <w:r w:rsidR="007A0690">
          <w:rPr>
            <w:noProof/>
            <w:webHidden/>
          </w:rPr>
          <w:instrText xml:space="preserve"> PAGEREF _Toc128022138 \h </w:instrText>
        </w:r>
        <w:r w:rsidR="007A0690">
          <w:rPr>
            <w:noProof/>
            <w:webHidden/>
          </w:rPr>
        </w:r>
        <w:r w:rsidR="007A0690">
          <w:rPr>
            <w:noProof/>
            <w:webHidden/>
          </w:rPr>
          <w:fldChar w:fldCharType="separate"/>
        </w:r>
        <w:r w:rsidR="007A0690">
          <w:rPr>
            <w:noProof/>
            <w:webHidden/>
          </w:rPr>
          <w:t>92</w:t>
        </w:r>
        <w:r w:rsidR="007A0690">
          <w:rPr>
            <w:noProof/>
            <w:webHidden/>
          </w:rPr>
          <w:fldChar w:fldCharType="end"/>
        </w:r>
      </w:hyperlink>
    </w:p>
    <w:p w14:paraId="21A266E8" w14:textId="5891D5FA" w:rsidR="007A0690" w:rsidRDefault="00000000">
      <w:pPr>
        <w:pStyle w:val="TableofFigures"/>
        <w:rPr>
          <w:rFonts w:asciiTheme="minorHAnsi" w:eastAsiaTheme="minorEastAsia" w:hAnsiTheme="minorHAnsi" w:cstheme="minorBidi"/>
          <w:noProof/>
          <w:sz w:val="22"/>
          <w:szCs w:val="22"/>
          <w:lang w:val="en-US"/>
        </w:rPr>
      </w:pPr>
      <w:hyperlink w:anchor="_Toc128022139" w:history="1">
        <w:r w:rsidR="007A0690" w:rsidRPr="00901BD4">
          <w:rPr>
            <w:rStyle w:val="Hyperlink"/>
            <w:noProof/>
            <w:lang w:bidi="en-US"/>
          </w:rPr>
          <w:t>Figure 30: Run Commercial Consolidation Page</w:t>
        </w:r>
        <w:r w:rsidR="007A0690">
          <w:rPr>
            <w:noProof/>
            <w:webHidden/>
          </w:rPr>
          <w:tab/>
        </w:r>
        <w:r w:rsidR="007A0690">
          <w:rPr>
            <w:noProof/>
            <w:webHidden/>
          </w:rPr>
          <w:fldChar w:fldCharType="begin"/>
        </w:r>
        <w:r w:rsidR="007A0690">
          <w:rPr>
            <w:noProof/>
            <w:webHidden/>
          </w:rPr>
          <w:instrText xml:space="preserve"> PAGEREF _Toc128022139 \h </w:instrText>
        </w:r>
        <w:r w:rsidR="007A0690">
          <w:rPr>
            <w:noProof/>
            <w:webHidden/>
          </w:rPr>
        </w:r>
        <w:r w:rsidR="007A0690">
          <w:rPr>
            <w:noProof/>
            <w:webHidden/>
          </w:rPr>
          <w:fldChar w:fldCharType="separate"/>
        </w:r>
        <w:r w:rsidR="007A0690">
          <w:rPr>
            <w:noProof/>
            <w:webHidden/>
          </w:rPr>
          <w:t>94</w:t>
        </w:r>
        <w:r w:rsidR="007A0690">
          <w:rPr>
            <w:noProof/>
            <w:webHidden/>
          </w:rPr>
          <w:fldChar w:fldCharType="end"/>
        </w:r>
      </w:hyperlink>
    </w:p>
    <w:p w14:paraId="6E529A49" w14:textId="1D4A30C8" w:rsidR="007A0690" w:rsidRDefault="00000000">
      <w:pPr>
        <w:pStyle w:val="TableofFigures"/>
        <w:rPr>
          <w:rFonts w:asciiTheme="minorHAnsi" w:eastAsiaTheme="minorEastAsia" w:hAnsiTheme="minorHAnsi" w:cstheme="minorBidi"/>
          <w:noProof/>
          <w:sz w:val="22"/>
          <w:szCs w:val="22"/>
          <w:lang w:val="en-US"/>
        </w:rPr>
      </w:pPr>
      <w:hyperlink w:anchor="_Toc128022140" w:history="1">
        <w:r w:rsidR="007A0690" w:rsidRPr="00901BD4">
          <w:rPr>
            <w:rStyle w:val="Hyperlink"/>
            <w:noProof/>
            <w:lang w:bidi="en-US"/>
          </w:rPr>
          <w:t>Figure 31: Forecast Settings Page</w:t>
        </w:r>
        <w:r w:rsidR="007A0690">
          <w:rPr>
            <w:noProof/>
            <w:webHidden/>
          </w:rPr>
          <w:tab/>
        </w:r>
        <w:r w:rsidR="007A0690">
          <w:rPr>
            <w:noProof/>
            <w:webHidden/>
          </w:rPr>
          <w:fldChar w:fldCharType="begin"/>
        </w:r>
        <w:r w:rsidR="007A0690">
          <w:rPr>
            <w:noProof/>
            <w:webHidden/>
          </w:rPr>
          <w:instrText xml:space="preserve"> PAGEREF _Toc128022140 \h </w:instrText>
        </w:r>
        <w:r w:rsidR="007A0690">
          <w:rPr>
            <w:noProof/>
            <w:webHidden/>
          </w:rPr>
        </w:r>
        <w:r w:rsidR="007A0690">
          <w:rPr>
            <w:noProof/>
            <w:webHidden/>
          </w:rPr>
          <w:fldChar w:fldCharType="separate"/>
        </w:r>
        <w:r w:rsidR="007A0690">
          <w:rPr>
            <w:noProof/>
            <w:webHidden/>
          </w:rPr>
          <w:t>96</w:t>
        </w:r>
        <w:r w:rsidR="007A0690">
          <w:rPr>
            <w:noProof/>
            <w:webHidden/>
          </w:rPr>
          <w:fldChar w:fldCharType="end"/>
        </w:r>
      </w:hyperlink>
    </w:p>
    <w:p w14:paraId="71F5D1B6" w14:textId="42B82E86" w:rsidR="007A0690" w:rsidRDefault="00000000">
      <w:pPr>
        <w:pStyle w:val="TableofFigures"/>
        <w:rPr>
          <w:rFonts w:asciiTheme="minorHAnsi" w:eastAsiaTheme="minorEastAsia" w:hAnsiTheme="minorHAnsi" w:cstheme="minorBidi"/>
          <w:noProof/>
          <w:sz w:val="22"/>
          <w:szCs w:val="22"/>
          <w:lang w:val="en-US"/>
        </w:rPr>
      </w:pPr>
      <w:hyperlink w:anchor="_Toc128022141" w:history="1">
        <w:r w:rsidR="007A0690" w:rsidRPr="00901BD4">
          <w:rPr>
            <w:rStyle w:val="Hyperlink"/>
            <w:noProof/>
            <w:lang w:bidi="en-US"/>
          </w:rPr>
          <w:t>Figure 32: Orders Output Page</w:t>
        </w:r>
        <w:r w:rsidR="007A0690">
          <w:rPr>
            <w:noProof/>
            <w:webHidden/>
          </w:rPr>
          <w:tab/>
        </w:r>
        <w:r w:rsidR="007A0690">
          <w:rPr>
            <w:noProof/>
            <w:webHidden/>
          </w:rPr>
          <w:fldChar w:fldCharType="begin"/>
        </w:r>
        <w:r w:rsidR="007A0690">
          <w:rPr>
            <w:noProof/>
            <w:webHidden/>
          </w:rPr>
          <w:instrText xml:space="preserve"> PAGEREF _Toc128022141 \h </w:instrText>
        </w:r>
        <w:r w:rsidR="007A0690">
          <w:rPr>
            <w:noProof/>
            <w:webHidden/>
          </w:rPr>
        </w:r>
        <w:r w:rsidR="007A0690">
          <w:rPr>
            <w:noProof/>
            <w:webHidden/>
          </w:rPr>
          <w:fldChar w:fldCharType="separate"/>
        </w:r>
        <w:r w:rsidR="007A0690">
          <w:rPr>
            <w:noProof/>
            <w:webHidden/>
          </w:rPr>
          <w:t>97</w:t>
        </w:r>
        <w:r w:rsidR="007A0690">
          <w:rPr>
            <w:noProof/>
            <w:webHidden/>
          </w:rPr>
          <w:fldChar w:fldCharType="end"/>
        </w:r>
      </w:hyperlink>
    </w:p>
    <w:p w14:paraId="7E7B223B" w14:textId="718BAC60" w:rsidR="007A0690" w:rsidRDefault="00000000">
      <w:pPr>
        <w:pStyle w:val="TableofFigures"/>
        <w:rPr>
          <w:rFonts w:asciiTheme="minorHAnsi" w:eastAsiaTheme="minorEastAsia" w:hAnsiTheme="minorHAnsi" w:cstheme="minorBidi"/>
          <w:noProof/>
          <w:sz w:val="22"/>
          <w:szCs w:val="22"/>
          <w:lang w:val="en-US"/>
        </w:rPr>
      </w:pPr>
      <w:hyperlink w:anchor="_Toc128022142" w:history="1">
        <w:r w:rsidR="007A0690" w:rsidRPr="00901BD4">
          <w:rPr>
            <w:rStyle w:val="Hyperlink"/>
            <w:noProof/>
            <w:lang w:bidi="en-US"/>
          </w:rPr>
          <w:t>Figure 33: CI Constraints Page</w:t>
        </w:r>
        <w:r w:rsidR="007A0690">
          <w:rPr>
            <w:noProof/>
            <w:webHidden/>
          </w:rPr>
          <w:tab/>
        </w:r>
        <w:r w:rsidR="007A0690">
          <w:rPr>
            <w:noProof/>
            <w:webHidden/>
          </w:rPr>
          <w:fldChar w:fldCharType="begin"/>
        </w:r>
        <w:r w:rsidR="007A0690">
          <w:rPr>
            <w:noProof/>
            <w:webHidden/>
          </w:rPr>
          <w:instrText xml:space="preserve"> PAGEREF _Toc128022142 \h </w:instrText>
        </w:r>
        <w:r w:rsidR="007A0690">
          <w:rPr>
            <w:noProof/>
            <w:webHidden/>
          </w:rPr>
        </w:r>
        <w:r w:rsidR="007A0690">
          <w:rPr>
            <w:noProof/>
            <w:webHidden/>
          </w:rPr>
          <w:fldChar w:fldCharType="separate"/>
        </w:r>
        <w:r w:rsidR="007A0690">
          <w:rPr>
            <w:noProof/>
            <w:webHidden/>
          </w:rPr>
          <w:t>99</w:t>
        </w:r>
        <w:r w:rsidR="007A0690">
          <w:rPr>
            <w:noProof/>
            <w:webHidden/>
          </w:rPr>
          <w:fldChar w:fldCharType="end"/>
        </w:r>
      </w:hyperlink>
    </w:p>
    <w:p w14:paraId="54DD4005" w14:textId="05597A7F" w:rsidR="007A0690" w:rsidRDefault="00000000">
      <w:pPr>
        <w:pStyle w:val="TableofFigures"/>
        <w:rPr>
          <w:rFonts w:asciiTheme="minorHAnsi" w:eastAsiaTheme="minorEastAsia" w:hAnsiTheme="minorHAnsi" w:cstheme="minorBidi"/>
          <w:noProof/>
          <w:sz w:val="22"/>
          <w:szCs w:val="22"/>
          <w:lang w:val="en-US"/>
        </w:rPr>
      </w:pPr>
      <w:hyperlink w:anchor="_Toc128022143" w:history="1">
        <w:r w:rsidR="007A0690" w:rsidRPr="00901BD4">
          <w:rPr>
            <w:rStyle w:val="Hyperlink"/>
            <w:noProof/>
            <w:lang w:bidi="en-US"/>
          </w:rPr>
          <w:t>Figure 34: Actual Costs Page</w:t>
        </w:r>
        <w:r w:rsidR="007A0690">
          <w:rPr>
            <w:noProof/>
            <w:webHidden/>
          </w:rPr>
          <w:tab/>
        </w:r>
        <w:r w:rsidR="007A0690">
          <w:rPr>
            <w:noProof/>
            <w:webHidden/>
          </w:rPr>
          <w:fldChar w:fldCharType="begin"/>
        </w:r>
        <w:r w:rsidR="007A0690">
          <w:rPr>
            <w:noProof/>
            <w:webHidden/>
          </w:rPr>
          <w:instrText xml:space="preserve"> PAGEREF _Toc128022143 \h </w:instrText>
        </w:r>
        <w:r w:rsidR="007A0690">
          <w:rPr>
            <w:noProof/>
            <w:webHidden/>
          </w:rPr>
        </w:r>
        <w:r w:rsidR="007A0690">
          <w:rPr>
            <w:noProof/>
            <w:webHidden/>
          </w:rPr>
          <w:fldChar w:fldCharType="separate"/>
        </w:r>
        <w:r w:rsidR="007A0690">
          <w:rPr>
            <w:noProof/>
            <w:webHidden/>
          </w:rPr>
          <w:t>100</w:t>
        </w:r>
        <w:r w:rsidR="007A0690">
          <w:rPr>
            <w:noProof/>
            <w:webHidden/>
          </w:rPr>
          <w:fldChar w:fldCharType="end"/>
        </w:r>
      </w:hyperlink>
    </w:p>
    <w:p w14:paraId="46EDF322" w14:textId="657408D9" w:rsidR="007A0690" w:rsidRDefault="00000000">
      <w:pPr>
        <w:pStyle w:val="TableofFigures"/>
        <w:rPr>
          <w:rFonts w:asciiTheme="minorHAnsi" w:eastAsiaTheme="minorEastAsia" w:hAnsiTheme="minorHAnsi" w:cstheme="minorBidi"/>
          <w:noProof/>
          <w:sz w:val="22"/>
          <w:szCs w:val="22"/>
          <w:lang w:val="en-US"/>
        </w:rPr>
      </w:pPr>
      <w:hyperlink w:anchor="_Toc128022144" w:history="1">
        <w:r w:rsidR="007A0690" w:rsidRPr="00901BD4">
          <w:rPr>
            <w:rStyle w:val="Hyperlink"/>
            <w:noProof/>
            <w:lang w:bidi="en-US"/>
          </w:rPr>
          <w:t>Figure 35: Projected Costs Page</w:t>
        </w:r>
        <w:r w:rsidR="007A0690">
          <w:rPr>
            <w:noProof/>
            <w:webHidden/>
          </w:rPr>
          <w:tab/>
        </w:r>
        <w:r w:rsidR="007A0690">
          <w:rPr>
            <w:noProof/>
            <w:webHidden/>
          </w:rPr>
          <w:fldChar w:fldCharType="begin"/>
        </w:r>
        <w:r w:rsidR="007A0690">
          <w:rPr>
            <w:noProof/>
            <w:webHidden/>
          </w:rPr>
          <w:instrText xml:space="preserve"> PAGEREF _Toc128022144 \h </w:instrText>
        </w:r>
        <w:r w:rsidR="007A0690">
          <w:rPr>
            <w:noProof/>
            <w:webHidden/>
          </w:rPr>
        </w:r>
        <w:r w:rsidR="007A0690">
          <w:rPr>
            <w:noProof/>
            <w:webHidden/>
          </w:rPr>
          <w:fldChar w:fldCharType="separate"/>
        </w:r>
        <w:r w:rsidR="007A0690">
          <w:rPr>
            <w:noProof/>
            <w:webHidden/>
          </w:rPr>
          <w:t>101</w:t>
        </w:r>
        <w:r w:rsidR="007A0690">
          <w:rPr>
            <w:noProof/>
            <w:webHidden/>
          </w:rPr>
          <w:fldChar w:fldCharType="end"/>
        </w:r>
      </w:hyperlink>
    </w:p>
    <w:p w14:paraId="319527BC" w14:textId="0AA64068" w:rsidR="007A0690" w:rsidRDefault="00000000">
      <w:pPr>
        <w:pStyle w:val="TableofFigures"/>
        <w:rPr>
          <w:rFonts w:asciiTheme="minorHAnsi" w:eastAsiaTheme="minorEastAsia" w:hAnsiTheme="minorHAnsi" w:cstheme="minorBidi"/>
          <w:noProof/>
          <w:sz w:val="22"/>
          <w:szCs w:val="22"/>
          <w:lang w:val="en-US"/>
        </w:rPr>
      </w:pPr>
      <w:hyperlink w:anchor="_Toc128022145" w:history="1">
        <w:r w:rsidR="007A0690" w:rsidRPr="00901BD4">
          <w:rPr>
            <w:rStyle w:val="Hyperlink"/>
            <w:noProof/>
            <w:lang w:val="en-US" w:bidi="en-US"/>
          </w:rPr>
          <w:t>Figure 36: Cost Options Page</w:t>
        </w:r>
        <w:r w:rsidR="007A0690">
          <w:rPr>
            <w:noProof/>
            <w:webHidden/>
          </w:rPr>
          <w:tab/>
        </w:r>
        <w:r w:rsidR="007A0690">
          <w:rPr>
            <w:noProof/>
            <w:webHidden/>
          </w:rPr>
          <w:fldChar w:fldCharType="begin"/>
        </w:r>
        <w:r w:rsidR="007A0690">
          <w:rPr>
            <w:noProof/>
            <w:webHidden/>
          </w:rPr>
          <w:instrText xml:space="preserve"> PAGEREF _Toc128022145 \h </w:instrText>
        </w:r>
        <w:r w:rsidR="007A0690">
          <w:rPr>
            <w:noProof/>
            <w:webHidden/>
          </w:rPr>
        </w:r>
        <w:r w:rsidR="007A0690">
          <w:rPr>
            <w:noProof/>
            <w:webHidden/>
          </w:rPr>
          <w:fldChar w:fldCharType="separate"/>
        </w:r>
        <w:r w:rsidR="007A0690">
          <w:rPr>
            <w:noProof/>
            <w:webHidden/>
          </w:rPr>
          <w:t>102</w:t>
        </w:r>
        <w:r w:rsidR="007A0690">
          <w:rPr>
            <w:noProof/>
            <w:webHidden/>
          </w:rPr>
          <w:fldChar w:fldCharType="end"/>
        </w:r>
      </w:hyperlink>
    </w:p>
    <w:p w14:paraId="42221C9B" w14:textId="70FAC643" w:rsidR="007A0690" w:rsidRDefault="00000000">
      <w:pPr>
        <w:pStyle w:val="TableofFigures"/>
        <w:rPr>
          <w:rFonts w:asciiTheme="minorHAnsi" w:eastAsiaTheme="minorEastAsia" w:hAnsiTheme="minorHAnsi" w:cstheme="minorBidi"/>
          <w:noProof/>
          <w:sz w:val="22"/>
          <w:szCs w:val="22"/>
          <w:lang w:val="en-US"/>
        </w:rPr>
      </w:pPr>
      <w:hyperlink w:anchor="_Toc128022146" w:history="1">
        <w:r w:rsidR="007A0690" w:rsidRPr="00901BD4">
          <w:rPr>
            <w:rStyle w:val="Hyperlink"/>
            <w:noProof/>
            <w:lang w:bidi="en-US"/>
          </w:rPr>
          <w:t>Figure 37: Cashpoints Page</w:t>
        </w:r>
        <w:r w:rsidR="007A0690">
          <w:rPr>
            <w:noProof/>
            <w:webHidden/>
          </w:rPr>
          <w:tab/>
        </w:r>
        <w:r w:rsidR="007A0690">
          <w:rPr>
            <w:noProof/>
            <w:webHidden/>
          </w:rPr>
          <w:fldChar w:fldCharType="begin"/>
        </w:r>
        <w:r w:rsidR="007A0690">
          <w:rPr>
            <w:noProof/>
            <w:webHidden/>
          </w:rPr>
          <w:instrText xml:space="preserve"> PAGEREF _Toc128022146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31B040D3" w14:textId="5DA25DD3" w:rsidR="007A0690" w:rsidRDefault="00000000">
      <w:pPr>
        <w:pStyle w:val="TableofFigures"/>
        <w:rPr>
          <w:rFonts w:asciiTheme="minorHAnsi" w:eastAsiaTheme="minorEastAsia" w:hAnsiTheme="minorHAnsi" w:cstheme="minorBidi"/>
          <w:noProof/>
          <w:sz w:val="22"/>
          <w:szCs w:val="22"/>
          <w:lang w:val="en-US"/>
        </w:rPr>
      </w:pPr>
      <w:hyperlink w:anchor="_Toc128022147" w:history="1">
        <w:r w:rsidR="007A0690" w:rsidRPr="00901BD4">
          <w:rPr>
            <w:rStyle w:val="Hyperlink"/>
            <w:noProof/>
            <w:lang w:bidi="en-US"/>
          </w:rPr>
          <w:t>Figure 38: Create New Page</w:t>
        </w:r>
        <w:r w:rsidR="007A0690">
          <w:rPr>
            <w:noProof/>
            <w:webHidden/>
          </w:rPr>
          <w:tab/>
        </w:r>
        <w:r w:rsidR="007A0690">
          <w:rPr>
            <w:noProof/>
            <w:webHidden/>
          </w:rPr>
          <w:fldChar w:fldCharType="begin"/>
        </w:r>
        <w:r w:rsidR="007A0690">
          <w:rPr>
            <w:noProof/>
            <w:webHidden/>
          </w:rPr>
          <w:instrText xml:space="preserve"> PAGEREF _Toc128022147 \h </w:instrText>
        </w:r>
        <w:r w:rsidR="007A0690">
          <w:rPr>
            <w:noProof/>
            <w:webHidden/>
          </w:rPr>
        </w:r>
        <w:r w:rsidR="007A0690">
          <w:rPr>
            <w:noProof/>
            <w:webHidden/>
          </w:rPr>
          <w:fldChar w:fldCharType="separate"/>
        </w:r>
        <w:r w:rsidR="007A0690">
          <w:rPr>
            <w:noProof/>
            <w:webHidden/>
          </w:rPr>
          <w:t>105</w:t>
        </w:r>
        <w:r w:rsidR="007A0690">
          <w:rPr>
            <w:noProof/>
            <w:webHidden/>
          </w:rPr>
          <w:fldChar w:fldCharType="end"/>
        </w:r>
      </w:hyperlink>
    </w:p>
    <w:p w14:paraId="51B3A250" w14:textId="14E00BC7" w:rsidR="007A0690" w:rsidRDefault="00000000">
      <w:pPr>
        <w:pStyle w:val="TableofFigures"/>
        <w:rPr>
          <w:rFonts w:asciiTheme="minorHAnsi" w:eastAsiaTheme="minorEastAsia" w:hAnsiTheme="minorHAnsi" w:cstheme="minorBidi"/>
          <w:noProof/>
          <w:sz w:val="22"/>
          <w:szCs w:val="22"/>
          <w:lang w:val="en-US"/>
        </w:rPr>
      </w:pPr>
      <w:hyperlink w:anchor="_Toc128022148" w:history="1">
        <w:r w:rsidR="007A0690" w:rsidRPr="00901BD4">
          <w:rPr>
            <w:rStyle w:val="Hyperlink"/>
            <w:noProof/>
            <w:lang w:bidi="en-US"/>
          </w:rPr>
          <w:t>Figure 39: Mass Assign Page</w:t>
        </w:r>
        <w:r w:rsidR="007A0690">
          <w:rPr>
            <w:noProof/>
            <w:webHidden/>
          </w:rPr>
          <w:tab/>
        </w:r>
        <w:r w:rsidR="007A0690">
          <w:rPr>
            <w:noProof/>
            <w:webHidden/>
          </w:rPr>
          <w:fldChar w:fldCharType="begin"/>
        </w:r>
        <w:r w:rsidR="007A0690">
          <w:rPr>
            <w:noProof/>
            <w:webHidden/>
          </w:rPr>
          <w:instrText xml:space="preserve"> PAGEREF _Toc128022148 \h </w:instrText>
        </w:r>
        <w:r w:rsidR="007A0690">
          <w:rPr>
            <w:noProof/>
            <w:webHidden/>
          </w:rPr>
        </w:r>
        <w:r w:rsidR="007A0690">
          <w:rPr>
            <w:noProof/>
            <w:webHidden/>
          </w:rPr>
          <w:fldChar w:fldCharType="separate"/>
        </w:r>
        <w:r w:rsidR="007A0690">
          <w:rPr>
            <w:noProof/>
            <w:webHidden/>
          </w:rPr>
          <w:t>106</w:t>
        </w:r>
        <w:r w:rsidR="007A0690">
          <w:rPr>
            <w:noProof/>
            <w:webHidden/>
          </w:rPr>
          <w:fldChar w:fldCharType="end"/>
        </w:r>
      </w:hyperlink>
    </w:p>
    <w:p w14:paraId="7366B1B9" w14:textId="6D3C3508" w:rsidR="007A0690" w:rsidRDefault="00000000">
      <w:pPr>
        <w:pStyle w:val="TableofFigures"/>
        <w:rPr>
          <w:rFonts w:asciiTheme="minorHAnsi" w:eastAsiaTheme="minorEastAsia" w:hAnsiTheme="minorHAnsi" w:cstheme="minorBidi"/>
          <w:noProof/>
          <w:sz w:val="22"/>
          <w:szCs w:val="22"/>
          <w:lang w:val="en-US"/>
        </w:rPr>
      </w:pPr>
      <w:hyperlink w:anchor="_Toc128022149" w:history="1">
        <w:r w:rsidR="007A0690" w:rsidRPr="00901BD4">
          <w:rPr>
            <w:rStyle w:val="Hyperlink"/>
            <w:noProof/>
            <w:lang w:bidi="en-US"/>
          </w:rPr>
          <w:t>Figure 40: Carrier Page</w:t>
        </w:r>
        <w:r w:rsidR="007A0690">
          <w:rPr>
            <w:noProof/>
            <w:webHidden/>
          </w:rPr>
          <w:tab/>
        </w:r>
        <w:r w:rsidR="007A0690">
          <w:rPr>
            <w:noProof/>
            <w:webHidden/>
          </w:rPr>
          <w:fldChar w:fldCharType="begin"/>
        </w:r>
        <w:r w:rsidR="007A0690">
          <w:rPr>
            <w:noProof/>
            <w:webHidden/>
          </w:rPr>
          <w:instrText xml:space="preserve"> PAGEREF _Toc128022149 \h </w:instrText>
        </w:r>
        <w:r w:rsidR="007A0690">
          <w:rPr>
            <w:noProof/>
            <w:webHidden/>
          </w:rPr>
        </w:r>
        <w:r w:rsidR="007A0690">
          <w:rPr>
            <w:noProof/>
            <w:webHidden/>
          </w:rPr>
          <w:fldChar w:fldCharType="separate"/>
        </w:r>
        <w:r w:rsidR="007A0690">
          <w:rPr>
            <w:noProof/>
            <w:webHidden/>
          </w:rPr>
          <w:t>109</w:t>
        </w:r>
        <w:r w:rsidR="007A0690">
          <w:rPr>
            <w:noProof/>
            <w:webHidden/>
          </w:rPr>
          <w:fldChar w:fldCharType="end"/>
        </w:r>
      </w:hyperlink>
    </w:p>
    <w:p w14:paraId="45BCFE2B" w14:textId="257888A0" w:rsidR="007A0690" w:rsidRDefault="00000000">
      <w:pPr>
        <w:pStyle w:val="TableofFigures"/>
        <w:rPr>
          <w:rFonts w:asciiTheme="minorHAnsi" w:eastAsiaTheme="minorEastAsia" w:hAnsiTheme="minorHAnsi" w:cstheme="minorBidi"/>
          <w:noProof/>
          <w:sz w:val="22"/>
          <w:szCs w:val="22"/>
          <w:lang w:val="en-US"/>
        </w:rPr>
      </w:pPr>
      <w:hyperlink w:anchor="_Toc128022150" w:history="1">
        <w:r w:rsidR="007A0690" w:rsidRPr="00901BD4">
          <w:rPr>
            <w:rStyle w:val="Hyperlink"/>
            <w:noProof/>
            <w:lang w:bidi="en-US"/>
          </w:rPr>
          <w:t>Figure 41: Group Page</w:t>
        </w:r>
        <w:r w:rsidR="007A0690">
          <w:rPr>
            <w:noProof/>
            <w:webHidden/>
          </w:rPr>
          <w:tab/>
        </w:r>
        <w:r w:rsidR="007A0690">
          <w:rPr>
            <w:noProof/>
            <w:webHidden/>
          </w:rPr>
          <w:fldChar w:fldCharType="begin"/>
        </w:r>
        <w:r w:rsidR="007A0690">
          <w:rPr>
            <w:noProof/>
            <w:webHidden/>
          </w:rPr>
          <w:instrText xml:space="preserve"> PAGEREF _Toc128022150 \h </w:instrText>
        </w:r>
        <w:r w:rsidR="007A0690">
          <w:rPr>
            <w:noProof/>
            <w:webHidden/>
          </w:rPr>
        </w:r>
        <w:r w:rsidR="007A0690">
          <w:rPr>
            <w:noProof/>
            <w:webHidden/>
          </w:rPr>
          <w:fldChar w:fldCharType="separate"/>
        </w:r>
        <w:r w:rsidR="007A0690">
          <w:rPr>
            <w:noProof/>
            <w:webHidden/>
          </w:rPr>
          <w:t>110</w:t>
        </w:r>
        <w:r w:rsidR="007A0690">
          <w:rPr>
            <w:noProof/>
            <w:webHidden/>
          </w:rPr>
          <w:fldChar w:fldCharType="end"/>
        </w:r>
      </w:hyperlink>
    </w:p>
    <w:p w14:paraId="7E6F8A1D" w14:textId="6790AE9E" w:rsidR="007A0690" w:rsidRDefault="00000000">
      <w:pPr>
        <w:pStyle w:val="TableofFigures"/>
        <w:rPr>
          <w:rFonts w:asciiTheme="minorHAnsi" w:eastAsiaTheme="minorEastAsia" w:hAnsiTheme="minorHAnsi" w:cstheme="minorBidi"/>
          <w:noProof/>
          <w:sz w:val="22"/>
          <w:szCs w:val="22"/>
          <w:lang w:val="en-US"/>
        </w:rPr>
      </w:pPr>
      <w:hyperlink w:anchor="_Toc128022151" w:history="1">
        <w:r w:rsidR="007A0690" w:rsidRPr="00901BD4">
          <w:rPr>
            <w:rStyle w:val="Hyperlink"/>
            <w:noProof/>
            <w:lang w:bidi="en-US"/>
          </w:rPr>
          <w:t>Figure 42: Sorters Page</w:t>
        </w:r>
        <w:r w:rsidR="007A0690">
          <w:rPr>
            <w:noProof/>
            <w:webHidden/>
          </w:rPr>
          <w:tab/>
        </w:r>
        <w:r w:rsidR="007A0690">
          <w:rPr>
            <w:noProof/>
            <w:webHidden/>
          </w:rPr>
          <w:fldChar w:fldCharType="begin"/>
        </w:r>
        <w:r w:rsidR="007A0690">
          <w:rPr>
            <w:noProof/>
            <w:webHidden/>
          </w:rPr>
          <w:instrText xml:space="preserve"> PAGEREF _Toc128022151 \h </w:instrText>
        </w:r>
        <w:r w:rsidR="007A0690">
          <w:rPr>
            <w:noProof/>
            <w:webHidden/>
          </w:rPr>
        </w:r>
        <w:r w:rsidR="007A0690">
          <w:rPr>
            <w:noProof/>
            <w:webHidden/>
          </w:rPr>
          <w:fldChar w:fldCharType="separate"/>
        </w:r>
        <w:r w:rsidR="007A0690">
          <w:rPr>
            <w:noProof/>
            <w:webHidden/>
          </w:rPr>
          <w:t>112</w:t>
        </w:r>
        <w:r w:rsidR="007A0690">
          <w:rPr>
            <w:noProof/>
            <w:webHidden/>
          </w:rPr>
          <w:fldChar w:fldCharType="end"/>
        </w:r>
      </w:hyperlink>
    </w:p>
    <w:p w14:paraId="18127A37" w14:textId="5C91BA35" w:rsidR="007A0690" w:rsidRDefault="00000000">
      <w:pPr>
        <w:pStyle w:val="TableofFigures"/>
        <w:rPr>
          <w:rFonts w:asciiTheme="minorHAnsi" w:eastAsiaTheme="minorEastAsia" w:hAnsiTheme="minorHAnsi" w:cstheme="minorBidi"/>
          <w:noProof/>
          <w:sz w:val="22"/>
          <w:szCs w:val="22"/>
          <w:lang w:val="en-US"/>
        </w:rPr>
      </w:pPr>
      <w:hyperlink w:anchor="_Toc128022152" w:history="1">
        <w:r w:rsidR="007A0690" w:rsidRPr="00901BD4">
          <w:rPr>
            <w:rStyle w:val="Hyperlink"/>
            <w:noProof/>
            <w:lang w:bidi="en-US"/>
          </w:rPr>
          <w:t>Figure 43: Network Trading Markets Page</w:t>
        </w:r>
        <w:r w:rsidR="007A0690">
          <w:rPr>
            <w:noProof/>
            <w:webHidden/>
          </w:rPr>
          <w:tab/>
        </w:r>
        <w:r w:rsidR="007A0690">
          <w:rPr>
            <w:noProof/>
            <w:webHidden/>
          </w:rPr>
          <w:fldChar w:fldCharType="begin"/>
        </w:r>
        <w:r w:rsidR="007A0690">
          <w:rPr>
            <w:noProof/>
            <w:webHidden/>
          </w:rPr>
          <w:instrText xml:space="preserve"> PAGEREF _Toc128022152 \h </w:instrText>
        </w:r>
        <w:r w:rsidR="007A0690">
          <w:rPr>
            <w:noProof/>
            <w:webHidden/>
          </w:rPr>
        </w:r>
        <w:r w:rsidR="007A0690">
          <w:rPr>
            <w:noProof/>
            <w:webHidden/>
          </w:rPr>
          <w:fldChar w:fldCharType="separate"/>
        </w:r>
        <w:r w:rsidR="007A0690">
          <w:rPr>
            <w:noProof/>
            <w:webHidden/>
          </w:rPr>
          <w:t>114</w:t>
        </w:r>
        <w:r w:rsidR="007A0690">
          <w:rPr>
            <w:noProof/>
            <w:webHidden/>
          </w:rPr>
          <w:fldChar w:fldCharType="end"/>
        </w:r>
      </w:hyperlink>
    </w:p>
    <w:p w14:paraId="17E7573D" w14:textId="4A574A48" w:rsidR="007A0690" w:rsidRDefault="00000000">
      <w:pPr>
        <w:pStyle w:val="TableofFigures"/>
        <w:rPr>
          <w:rFonts w:asciiTheme="minorHAnsi" w:eastAsiaTheme="minorEastAsia" w:hAnsiTheme="minorHAnsi" w:cstheme="minorBidi"/>
          <w:noProof/>
          <w:sz w:val="22"/>
          <w:szCs w:val="22"/>
          <w:lang w:val="en-US"/>
        </w:rPr>
      </w:pPr>
      <w:hyperlink w:anchor="_Toc128022153" w:history="1">
        <w:r w:rsidR="007A0690" w:rsidRPr="00901BD4">
          <w:rPr>
            <w:rStyle w:val="Hyperlink"/>
            <w:noProof/>
            <w:lang w:bidi="en-US"/>
          </w:rPr>
          <w:t>Figure 44: Calendar Page</w:t>
        </w:r>
        <w:r w:rsidR="007A0690">
          <w:rPr>
            <w:noProof/>
            <w:webHidden/>
          </w:rPr>
          <w:tab/>
        </w:r>
        <w:r w:rsidR="007A0690">
          <w:rPr>
            <w:noProof/>
            <w:webHidden/>
          </w:rPr>
          <w:fldChar w:fldCharType="begin"/>
        </w:r>
        <w:r w:rsidR="007A0690">
          <w:rPr>
            <w:noProof/>
            <w:webHidden/>
          </w:rPr>
          <w:instrText xml:space="preserve"> PAGEREF _Toc128022153 \h </w:instrText>
        </w:r>
        <w:r w:rsidR="007A0690">
          <w:rPr>
            <w:noProof/>
            <w:webHidden/>
          </w:rPr>
        </w:r>
        <w:r w:rsidR="007A0690">
          <w:rPr>
            <w:noProof/>
            <w:webHidden/>
          </w:rPr>
          <w:fldChar w:fldCharType="separate"/>
        </w:r>
        <w:r w:rsidR="007A0690">
          <w:rPr>
            <w:noProof/>
            <w:webHidden/>
          </w:rPr>
          <w:t>115</w:t>
        </w:r>
        <w:r w:rsidR="007A0690">
          <w:rPr>
            <w:noProof/>
            <w:webHidden/>
          </w:rPr>
          <w:fldChar w:fldCharType="end"/>
        </w:r>
      </w:hyperlink>
    </w:p>
    <w:p w14:paraId="210A8F09" w14:textId="500AB41F" w:rsidR="007A0690" w:rsidRDefault="00000000">
      <w:pPr>
        <w:pStyle w:val="TableofFigures"/>
        <w:rPr>
          <w:rFonts w:asciiTheme="minorHAnsi" w:eastAsiaTheme="minorEastAsia" w:hAnsiTheme="minorHAnsi" w:cstheme="minorBidi"/>
          <w:noProof/>
          <w:sz w:val="22"/>
          <w:szCs w:val="22"/>
          <w:lang w:val="en-US"/>
        </w:rPr>
      </w:pPr>
      <w:hyperlink w:anchor="_Toc128022154" w:history="1">
        <w:r w:rsidR="007A0690" w:rsidRPr="00901BD4">
          <w:rPr>
            <w:rStyle w:val="Hyperlink"/>
            <w:noProof/>
            <w:lang w:bidi="en-US"/>
          </w:rPr>
          <w:t>Figure 45: Event Collisions Page</w:t>
        </w:r>
        <w:r w:rsidR="007A0690">
          <w:rPr>
            <w:noProof/>
            <w:webHidden/>
          </w:rPr>
          <w:tab/>
        </w:r>
        <w:r w:rsidR="007A0690">
          <w:rPr>
            <w:noProof/>
            <w:webHidden/>
          </w:rPr>
          <w:fldChar w:fldCharType="begin"/>
        </w:r>
        <w:r w:rsidR="007A0690">
          <w:rPr>
            <w:noProof/>
            <w:webHidden/>
          </w:rPr>
          <w:instrText xml:space="preserve"> PAGEREF _Toc128022154 \h </w:instrText>
        </w:r>
        <w:r w:rsidR="007A0690">
          <w:rPr>
            <w:noProof/>
            <w:webHidden/>
          </w:rPr>
        </w:r>
        <w:r w:rsidR="007A0690">
          <w:rPr>
            <w:noProof/>
            <w:webHidden/>
          </w:rPr>
          <w:fldChar w:fldCharType="separate"/>
        </w:r>
        <w:r w:rsidR="007A0690">
          <w:rPr>
            <w:noProof/>
            <w:webHidden/>
          </w:rPr>
          <w:t>117</w:t>
        </w:r>
        <w:r w:rsidR="007A0690">
          <w:rPr>
            <w:noProof/>
            <w:webHidden/>
          </w:rPr>
          <w:fldChar w:fldCharType="end"/>
        </w:r>
      </w:hyperlink>
    </w:p>
    <w:p w14:paraId="2D1E17E0" w14:textId="2452421B" w:rsidR="007A0690" w:rsidRDefault="00000000">
      <w:pPr>
        <w:pStyle w:val="TableofFigures"/>
        <w:rPr>
          <w:rFonts w:asciiTheme="minorHAnsi" w:eastAsiaTheme="minorEastAsia" w:hAnsiTheme="minorHAnsi" w:cstheme="minorBidi"/>
          <w:noProof/>
          <w:sz w:val="22"/>
          <w:szCs w:val="22"/>
          <w:lang w:val="en-US"/>
        </w:rPr>
      </w:pPr>
      <w:hyperlink w:anchor="_Toc128022155" w:history="1">
        <w:r w:rsidR="007A0690" w:rsidRPr="00901BD4">
          <w:rPr>
            <w:rStyle w:val="Hyperlink"/>
            <w:noProof/>
            <w:lang w:bidi="en-US"/>
          </w:rPr>
          <w:t>Figure 46: Calendar Cashpoints Page</w:t>
        </w:r>
        <w:r w:rsidR="007A0690">
          <w:rPr>
            <w:noProof/>
            <w:webHidden/>
          </w:rPr>
          <w:tab/>
        </w:r>
        <w:r w:rsidR="007A0690">
          <w:rPr>
            <w:noProof/>
            <w:webHidden/>
          </w:rPr>
          <w:fldChar w:fldCharType="begin"/>
        </w:r>
        <w:r w:rsidR="007A0690">
          <w:rPr>
            <w:noProof/>
            <w:webHidden/>
          </w:rPr>
          <w:instrText xml:space="preserve"> PAGEREF _Toc128022155 \h </w:instrText>
        </w:r>
        <w:r w:rsidR="007A0690">
          <w:rPr>
            <w:noProof/>
            <w:webHidden/>
          </w:rPr>
        </w:r>
        <w:r w:rsidR="007A0690">
          <w:rPr>
            <w:noProof/>
            <w:webHidden/>
          </w:rPr>
          <w:fldChar w:fldCharType="separate"/>
        </w:r>
        <w:r w:rsidR="007A0690">
          <w:rPr>
            <w:noProof/>
            <w:webHidden/>
          </w:rPr>
          <w:t>118</w:t>
        </w:r>
        <w:r w:rsidR="007A0690">
          <w:rPr>
            <w:noProof/>
            <w:webHidden/>
          </w:rPr>
          <w:fldChar w:fldCharType="end"/>
        </w:r>
      </w:hyperlink>
    </w:p>
    <w:p w14:paraId="7686AA6A" w14:textId="14F5B0A1" w:rsidR="007A0690" w:rsidRDefault="00000000">
      <w:pPr>
        <w:pStyle w:val="TableofFigures"/>
        <w:rPr>
          <w:rFonts w:asciiTheme="minorHAnsi" w:eastAsiaTheme="minorEastAsia" w:hAnsiTheme="minorHAnsi" w:cstheme="minorBidi"/>
          <w:noProof/>
          <w:sz w:val="22"/>
          <w:szCs w:val="22"/>
          <w:lang w:val="en-US"/>
        </w:rPr>
      </w:pPr>
      <w:hyperlink w:anchor="_Toc128022156" w:history="1">
        <w:r w:rsidR="007A0690" w:rsidRPr="00901BD4">
          <w:rPr>
            <w:rStyle w:val="Hyperlink"/>
            <w:noProof/>
            <w:lang w:bidi="en-US"/>
          </w:rPr>
          <w:t>Figure 47: Events Page</w:t>
        </w:r>
        <w:r w:rsidR="007A0690">
          <w:rPr>
            <w:noProof/>
            <w:webHidden/>
          </w:rPr>
          <w:tab/>
        </w:r>
        <w:r w:rsidR="007A0690">
          <w:rPr>
            <w:noProof/>
            <w:webHidden/>
          </w:rPr>
          <w:fldChar w:fldCharType="begin"/>
        </w:r>
        <w:r w:rsidR="007A0690">
          <w:rPr>
            <w:noProof/>
            <w:webHidden/>
          </w:rPr>
          <w:instrText xml:space="preserve"> PAGEREF _Toc128022156 \h </w:instrText>
        </w:r>
        <w:r w:rsidR="007A0690">
          <w:rPr>
            <w:noProof/>
            <w:webHidden/>
          </w:rPr>
        </w:r>
        <w:r w:rsidR="007A0690">
          <w:rPr>
            <w:noProof/>
            <w:webHidden/>
          </w:rPr>
          <w:fldChar w:fldCharType="separate"/>
        </w:r>
        <w:r w:rsidR="007A0690">
          <w:rPr>
            <w:noProof/>
            <w:webHidden/>
          </w:rPr>
          <w:t>119</w:t>
        </w:r>
        <w:r w:rsidR="007A0690">
          <w:rPr>
            <w:noProof/>
            <w:webHidden/>
          </w:rPr>
          <w:fldChar w:fldCharType="end"/>
        </w:r>
      </w:hyperlink>
    </w:p>
    <w:p w14:paraId="27448DA2" w14:textId="388678BD" w:rsidR="007A0690" w:rsidRDefault="00000000">
      <w:pPr>
        <w:pStyle w:val="TableofFigures"/>
        <w:rPr>
          <w:rFonts w:asciiTheme="minorHAnsi" w:eastAsiaTheme="minorEastAsia" w:hAnsiTheme="minorHAnsi" w:cstheme="minorBidi"/>
          <w:noProof/>
          <w:sz w:val="22"/>
          <w:szCs w:val="22"/>
          <w:lang w:val="en-US"/>
        </w:rPr>
      </w:pPr>
      <w:hyperlink w:anchor="_Toc128022157" w:history="1">
        <w:r w:rsidR="007A0690" w:rsidRPr="00901BD4">
          <w:rPr>
            <w:rStyle w:val="Hyperlink"/>
            <w:noProof/>
            <w:lang w:bidi="en-US"/>
          </w:rPr>
          <w:t>Figure 48: Add/Edit Event Page</w:t>
        </w:r>
        <w:r w:rsidR="007A0690">
          <w:rPr>
            <w:noProof/>
            <w:webHidden/>
          </w:rPr>
          <w:tab/>
        </w:r>
        <w:r w:rsidR="007A0690">
          <w:rPr>
            <w:noProof/>
            <w:webHidden/>
          </w:rPr>
          <w:fldChar w:fldCharType="begin"/>
        </w:r>
        <w:r w:rsidR="007A0690">
          <w:rPr>
            <w:noProof/>
            <w:webHidden/>
          </w:rPr>
          <w:instrText xml:space="preserve"> PAGEREF _Toc128022157 \h </w:instrText>
        </w:r>
        <w:r w:rsidR="007A0690">
          <w:rPr>
            <w:noProof/>
            <w:webHidden/>
          </w:rPr>
        </w:r>
        <w:r w:rsidR="007A0690">
          <w:rPr>
            <w:noProof/>
            <w:webHidden/>
          </w:rPr>
          <w:fldChar w:fldCharType="separate"/>
        </w:r>
        <w:r w:rsidR="007A0690">
          <w:rPr>
            <w:noProof/>
            <w:webHidden/>
          </w:rPr>
          <w:t>120</w:t>
        </w:r>
        <w:r w:rsidR="007A0690">
          <w:rPr>
            <w:noProof/>
            <w:webHidden/>
          </w:rPr>
          <w:fldChar w:fldCharType="end"/>
        </w:r>
      </w:hyperlink>
    </w:p>
    <w:p w14:paraId="0BFA53B3" w14:textId="1BD047A9" w:rsidR="007A0690" w:rsidRDefault="00000000">
      <w:pPr>
        <w:pStyle w:val="TableofFigures"/>
        <w:rPr>
          <w:rFonts w:asciiTheme="minorHAnsi" w:eastAsiaTheme="minorEastAsia" w:hAnsiTheme="minorHAnsi" w:cstheme="minorBidi"/>
          <w:noProof/>
          <w:sz w:val="22"/>
          <w:szCs w:val="22"/>
          <w:lang w:val="en-US"/>
        </w:rPr>
      </w:pPr>
      <w:hyperlink w:anchor="_Toc128022158" w:history="1">
        <w:r w:rsidR="007A0690" w:rsidRPr="00901BD4">
          <w:rPr>
            <w:rStyle w:val="Hyperlink"/>
            <w:noProof/>
            <w:lang w:bidi="en-US"/>
          </w:rPr>
          <w:t>Figure 49: Institution Page</w:t>
        </w:r>
        <w:r w:rsidR="007A0690">
          <w:rPr>
            <w:noProof/>
            <w:webHidden/>
          </w:rPr>
          <w:tab/>
        </w:r>
        <w:r w:rsidR="007A0690">
          <w:rPr>
            <w:noProof/>
            <w:webHidden/>
          </w:rPr>
          <w:fldChar w:fldCharType="begin"/>
        </w:r>
        <w:r w:rsidR="007A0690">
          <w:rPr>
            <w:noProof/>
            <w:webHidden/>
          </w:rPr>
          <w:instrText xml:space="preserve"> PAGEREF _Toc128022158 \h </w:instrText>
        </w:r>
        <w:r w:rsidR="007A0690">
          <w:rPr>
            <w:noProof/>
            <w:webHidden/>
          </w:rPr>
        </w:r>
        <w:r w:rsidR="007A0690">
          <w:rPr>
            <w:noProof/>
            <w:webHidden/>
          </w:rPr>
          <w:fldChar w:fldCharType="separate"/>
        </w:r>
        <w:r w:rsidR="007A0690">
          <w:rPr>
            <w:noProof/>
            <w:webHidden/>
          </w:rPr>
          <w:t>123</w:t>
        </w:r>
        <w:r w:rsidR="007A0690">
          <w:rPr>
            <w:noProof/>
            <w:webHidden/>
          </w:rPr>
          <w:fldChar w:fldCharType="end"/>
        </w:r>
      </w:hyperlink>
    </w:p>
    <w:p w14:paraId="1D69B752" w14:textId="6A7263FA" w:rsidR="007A0690" w:rsidRDefault="00000000">
      <w:pPr>
        <w:pStyle w:val="TableofFigures"/>
        <w:rPr>
          <w:rFonts w:asciiTheme="minorHAnsi" w:eastAsiaTheme="minorEastAsia" w:hAnsiTheme="minorHAnsi" w:cstheme="minorBidi"/>
          <w:noProof/>
          <w:sz w:val="22"/>
          <w:szCs w:val="22"/>
          <w:lang w:val="en-US"/>
        </w:rPr>
      </w:pPr>
      <w:hyperlink w:anchor="_Toc128022159" w:history="1">
        <w:r w:rsidR="007A0690" w:rsidRPr="00901BD4">
          <w:rPr>
            <w:rStyle w:val="Hyperlink"/>
            <w:noProof/>
            <w:lang w:bidi="en-US"/>
          </w:rPr>
          <w:t>Figure 50: Override Reasons Page</w:t>
        </w:r>
        <w:r w:rsidR="007A0690">
          <w:rPr>
            <w:noProof/>
            <w:webHidden/>
          </w:rPr>
          <w:tab/>
        </w:r>
        <w:r w:rsidR="007A0690">
          <w:rPr>
            <w:noProof/>
            <w:webHidden/>
          </w:rPr>
          <w:fldChar w:fldCharType="begin"/>
        </w:r>
        <w:r w:rsidR="007A0690">
          <w:rPr>
            <w:noProof/>
            <w:webHidden/>
          </w:rPr>
          <w:instrText xml:space="preserve"> PAGEREF _Toc128022159 \h </w:instrText>
        </w:r>
        <w:r w:rsidR="007A0690">
          <w:rPr>
            <w:noProof/>
            <w:webHidden/>
          </w:rPr>
        </w:r>
        <w:r w:rsidR="007A0690">
          <w:rPr>
            <w:noProof/>
            <w:webHidden/>
          </w:rPr>
          <w:fldChar w:fldCharType="separate"/>
        </w:r>
        <w:r w:rsidR="007A0690">
          <w:rPr>
            <w:noProof/>
            <w:webHidden/>
          </w:rPr>
          <w:t>125</w:t>
        </w:r>
        <w:r w:rsidR="007A0690">
          <w:rPr>
            <w:noProof/>
            <w:webHidden/>
          </w:rPr>
          <w:fldChar w:fldCharType="end"/>
        </w:r>
      </w:hyperlink>
    </w:p>
    <w:p w14:paraId="7BAA8E97" w14:textId="578FA348" w:rsidR="007A0690" w:rsidRDefault="00000000">
      <w:pPr>
        <w:pStyle w:val="TableofFigures"/>
        <w:rPr>
          <w:rFonts w:asciiTheme="minorHAnsi" w:eastAsiaTheme="minorEastAsia" w:hAnsiTheme="minorHAnsi" w:cstheme="minorBidi"/>
          <w:noProof/>
          <w:sz w:val="22"/>
          <w:szCs w:val="22"/>
          <w:lang w:val="en-US"/>
        </w:rPr>
      </w:pPr>
      <w:hyperlink w:anchor="_Toc128022160" w:history="1">
        <w:r w:rsidR="007A0690" w:rsidRPr="00901BD4">
          <w:rPr>
            <w:rStyle w:val="Hyperlink"/>
            <w:noProof/>
            <w:lang w:bidi="en-US"/>
          </w:rPr>
          <w:t>Figure 51: Privileges Page</w:t>
        </w:r>
        <w:r w:rsidR="007A0690">
          <w:rPr>
            <w:noProof/>
            <w:webHidden/>
          </w:rPr>
          <w:tab/>
        </w:r>
        <w:r w:rsidR="007A0690">
          <w:rPr>
            <w:noProof/>
            <w:webHidden/>
          </w:rPr>
          <w:fldChar w:fldCharType="begin"/>
        </w:r>
        <w:r w:rsidR="007A0690">
          <w:rPr>
            <w:noProof/>
            <w:webHidden/>
          </w:rPr>
          <w:instrText xml:space="preserve"> PAGEREF _Toc128022160 \h </w:instrText>
        </w:r>
        <w:r w:rsidR="007A0690">
          <w:rPr>
            <w:noProof/>
            <w:webHidden/>
          </w:rPr>
        </w:r>
        <w:r w:rsidR="007A0690">
          <w:rPr>
            <w:noProof/>
            <w:webHidden/>
          </w:rPr>
          <w:fldChar w:fldCharType="separate"/>
        </w:r>
        <w:r w:rsidR="007A0690">
          <w:rPr>
            <w:noProof/>
            <w:webHidden/>
          </w:rPr>
          <w:t>126</w:t>
        </w:r>
        <w:r w:rsidR="007A0690">
          <w:rPr>
            <w:noProof/>
            <w:webHidden/>
          </w:rPr>
          <w:fldChar w:fldCharType="end"/>
        </w:r>
      </w:hyperlink>
    </w:p>
    <w:p w14:paraId="592D33D6" w14:textId="5E1B3D75" w:rsidR="007A0690" w:rsidRDefault="00000000">
      <w:pPr>
        <w:pStyle w:val="TableofFigures"/>
        <w:rPr>
          <w:rFonts w:asciiTheme="minorHAnsi" w:eastAsiaTheme="minorEastAsia" w:hAnsiTheme="minorHAnsi" w:cstheme="minorBidi"/>
          <w:noProof/>
          <w:sz w:val="22"/>
          <w:szCs w:val="22"/>
          <w:lang w:val="en-US"/>
        </w:rPr>
      </w:pPr>
      <w:hyperlink w:anchor="_Toc128022161" w:history="1">
        <w:r w:rsidR="007A0690" w:rsidRPr="00901BD4">
          <w:rPr>
            <w:rStyle w:val="Hyperlink"/>
            <w:noProof/>
            <w:lang w:bidi="en-US"/>
          </w:rPr>
          <w:t>Figure 52: New User Page</w:t>
        </w:r>
        <w:r w:rsidR="007A0690">
          <w:rPr>
            <w:noProof/>
            <w:webHidden/>
          </w:rPr>
          <w:tab/>
        </w:r>
        <w:r w:rsidR="007A0690">
          <w:rPr>
            <w:noProof/>
            <w:webHidden/>
          </w:rPr>
          <w:fldChar w:fldCharType="begin"/>
        </w:r>
        <w:r w:rsidR="007A0690">
          <w:rPr>
            <w:noProof/>
            <w:webHidden/>
          </w:rPr>
          <w:instrText xml:space="preserve"> PAGEREF _Toc128022161 \h </w:instrText>
        </w:r>
        <w:r w:rsidR="007A0690">
          <w:rPr>
            <w:noProof/>
            <w:webHidden/>
          </w:rPr>
        </w:r>
        <w:r w:rsidR="007A0690">
          <w:rPr>
            <w:noProof/>
            <w:webHidden/>
          </w:rPr>
          <w:fldChar w:fldCharType="separate"/>
        </w:r>
        <w:r w:rsidR="007A0690">
          <w:rPr>
            <w:noProof/>
            <w:webHidden/>
          </w:rPr>
          <w:t>127</w:t>
        </w:r>
        <w:r w:rsidR="007A0690">
          <w:rPr>
            <w:noProof/>
            <w:webHidden/>
          </w:rPr>
          <w:fldChar w:fldCharType="end"/>
        </w:r>
      </w:hyperlink>
    </w:p>
    <w:p w14:paraId="362A71AF" w14:textId="02B58F08" w:rsidR="007A0690" w:rsidRDefault="00000000">
      <w:pPr>
        <w:pStyle w:val="TableofFigures"/>
        <w:rPr>
          <w:rFonts w:asciiTheme="minorHAnsi" w:eastAsiaTheme="minorEastAsia" w:hAnsiTheme="minorHAnsi" w:cstheme="minorBidi"/>
          <w:noProof/>
          <w:sz w:val="22"/>
          <w:szCs w:val="22"/>
          <w:lang w:val="en-US"/>
        </w:rPr>
      </w:pPr>
      <w:hyperlink w:anchor="_Toc128022162" w:history="1">
        <w:r w:rsidR="007A0690" w:rsidRPr="00901BD4">
          <w:rPr>
            <w:rStyle w:val="Hyperlink"/>
            <w:noProof/>
            <w:lang w:bidi="en-US"/>
          </w:rPr>
          <w:t>Figure 53: Business Units Page</w:t>
        </w:r>
        <w:r w:rsidR="007A0690">
          <w:rPr>
            <w:noProof/>
            <w:webHidden/>
          </w:rPr>
          <w:tab/>
        </w:r>
        <w:r w:rsidR="007A0690">
          <w:rPr>
            <w:noProof/>
            <w:webHidden/>
          </w:rPr>
          <w:fldChar w:fldCharType="begin"/>
        </w:r>
        <w:r w:rsidR="007A0690">
          <w:rPr>
            <w:noProof/>
            <w:webHidden/>
          </w:rPr>
          <w:instrText xml:space="preserve"> PAGEREF _Toc128022162 \h </w:instrText>
        </w:r>
        <w:r w:rsidR="007A0690">
          <w:rPr>
            <w:noProof/>
            <w:webHidden/>
          </w:rPr>
        </w:r>
        <w:r w:rsidR="007A0690">
          <w:rPr>
            <w:noProof/>
            <w:webHidden/>
          </w:rPr>
          <w:fldChar w:fldCharType="separate"/>
        </w:r>
        <w:r w:rsidR="007A0690">
          <w:rPr>
            <w:noProof/>
            <w:webHidden/>
          </w:rPr>
          <w:t>128</w:t>
        </w:r>
        <w:r w:rsidR="007A0690">
          <w:rPr>
            <w:noProof/>
            <w:webHidden/>
          </w:rPr>
          <w:fldChar w:fldCharType="end"/>
        </w:r>
      </w:hyperlink>
    </w:p>
    <w:p w14:paraId="1558115B" w14:textId="122B1832" w:rsidR="007A0690" w:rsidRDefault="00000000">
      <w:pPr>
        <w:pStyle w:val="TableofFigures"/>
        <w:rPr>
          <w:rFonts w:asciiTheme="minorHAnsi" w:eastAsiaTheme="minorEastAsia" w:hAnsiTheme="minorHAnsi" w:cstheme="minorBidi"/>
          <w:noProof/>
          <w:sz w:val="22"/>
          <w:szCs w:val="22"/>
          <w:lang w:val="en-US"/>
        </w:rPr>
      </w:pPr>
      <w:hyperlink w:anchor="_Toc128022163" w:history="1">
        <w:r w:rsidR="007A0690" w:rsidRPr="00901BD4">
          <w:rPr>
            <w:rStyle w:val="Hyperlink"/>
            <w:noProof/>
            <w:lang w:bidi="en-US"/>
          </w:rPr>
          <w:t>Figure 54: Currency Page</w:t>
        </w:r>
        <w:r w:rsidR="007A0690">
          <w:rPr>
            <w:noProof/>
            <w:webHidden/>
          </w:rPr>
          <w:tab/>
        </w:r>
        <w:r w:rsidR="007A0690">
          <w:rPr>
            <w:noProof/>
            <w:webHidden/>
          </w:rPr>
          <w:fldChar w:fldCharType="begin"/>
        </w:r>
        <w:r w:rsidR="007A0690">
          <w:rPr>
            <w:noProof/>
            <w:webHidden/>
          </w:rPr>
          <w:instrText xml:space="preserve"> PAGEREF _Toc128022163 \h </w:instrText>
        </w:r>
        <w:r w:rsidR="007A0690">
          <w:rPr>
            <w:noProof/>
            <w:webHidden/>
          </w:rPr>
        </w:r>
        <w:r w:rsidR="007A0690">
          <w:rPr>
            <w:noProof/>
            <w:webHidden/>
          </w:rPr>
          <w:fldChar w:fldCharType="separate"/>
        </w:r>
        <w:r w:rsidR="007A0690">
          <w:rPr>
            <w:noProof/>
            <w:webHidden/>
          </w:rPr>
          <w:t>131</w:t>
        </w:r>
        <w:r w:rsidR="007A0690">
          <w:rPr>
            <w:noProof/>
            <w:webHidden/>
          </w:rPr>
          <w:fldChar w:fldCharType="end"/>
        </w:r>
      </w:hyperlink>
    </w:p>
    <w:p w14:paraId="6E9E8E2C" w14:textId="5C507C8D" w:rsidR="007A0690" w:rsidRDefault="00000000">
      <w:pPr>
        <w:pStyle w:val="TableofFigures"/>
        <w:rPr>
          <w:rFonts w:asciiTheme="minorHAnsi" w:eastAsiaTheme="minorEastAsia" w:hAnsiTheme="minorHAnsi" w:cstheme="minorBidi"/>
          <w:noProof/>
          <w:sz w:val="22"/>
          <w:szCs w:val="22"/>
          <w:lang w:val="en-US"/>
        </w:rPr>
      </w:pPr>
      <w:hyperlink w:anchor="_Toc128022164" w:history="1">
        <w:r w:rsidR="007A0690" w:rsidRPr="00901BD4">
          <w:rPr>
            <w:rStyle w:val="Hyperlink"/>
            <w:noProof/>
            <w:lang w:bidi="en-US"/>
          </w:rPr>
          <w:t>Figure 55: Denominations Page</w:t>
        </w:r>
        <w:r w:rsidR="007A0690">
          <w:rPr>
            <w:noProof/>
            <w:webHidden/>
          </w:rPr>
          <w:tab/>
        </w:r>
        <w:r w:rsidR="007A0690">
          <w:rPr>
            <w:noProof/>
            <w:webHidden/>
          </w:rPr>
          <w:fldChar w:fldCharType="begin"/>
        </w:r>
        <w:r w:rsidR="007A0690">
          <w:rPr>
            <w:noProof/>
            <w:webHidden/>
          </w:rPr>
          <w:instrText xml:space="preserve"> PAGEREF _Toc128022164 \h </w:instrText>
        </w:r>
        <w:r w:rsidR="007A0690">
          <w:rPr>
            <w:noProof/>
            <w:webHidden/>
          </w:rPr>
        </w:r>
        <w:r w:rsidR="007A0690">
          <w:rPr>
            <w:noProof/>
            <w:webHidden/>
          </w:rPr>
          <w:fldChar w:fldCharType="separate"/>
        </w:r>
        <w:r w:rsidR="007A0690">
          <w:rPr>
            <w:noProof/>
            <w:webHidden/>
          </w:rPr>
          <w:t>132</w:t>
        </w:r>
        <w:r w:rsidR="007A0690">
          <w:rPr>
            <w:noProof/>
            <w:webHidden/>
          </w:rPr>
          <w:fldChar w:fldCharType="end"/>
        </w:r>
      </w:hyperlink>
    </w:p>
    <w:p w14:paraId="53C11E14" w14:textId="1458C09A" w:rsidR="007A0690" w:rsidRDefault="00000000">
      <w:pPr>
        <w:pStyle w:val="TableofFigures"/>
        <w:rPr>
          <w:rFonts w:asciiTheme="minorHAnsi" w:eastAsiaTheme="minorEastAsia" w:hAnsiTheme="minorHAnsi" w:cstheme="minorBidi"/>
          <w:noProof/>
          <w:sz w:val="22"/>
          <w:szCs w:val="22"/>
          <w:lang w:val="en-US"/>
        </w:rPr>
      </w:pPr>
      <w:hyperlink w:anchor="_Toc128022165" w:history="1">
        <w:r w:rsidR="007A0690" w:rsidRPr="00901BD4">
          <w:rPr>
            <w:rStyle w:val="Hyperlink"/>
            <w:noProof/>
            <w:lang w:bidi="en-US"/>
          </w:rPr>
          <w:t>Figure 56: Exchange Rate Page</w:t>
        </w:r>
        <w:r w:rsidR="007A0690">
          <w:rPr>
            <w:noProof/>
            <w:webHidden/>
          </w:rPr>
          <w:tab/>
        </w:r>
        <w:r w:rsidR="007A0690">
          <w:rPr>
            <w:noProof/>
            <w:webHidden/>
          </w:rPr>
          <w:fldChar w:fldCharType="begin"/>
        </w:r>
        <w:r w:rsidR="007A0690">
          <w:rPr>
            <w:noProof/>
            <w:webHidden/>
          </w:rPr>
          <w:instrText xml:space="preserve"> PAGEREF _Toc128022165 \h </w:instrText>
        </w:r>
        <w:r w:rsidR="007A0690">
          <w:rPr>
            <w:noProof/>
            <w:webHidden/>
          </w:rPr>
        </w:r>
        <w:r w:rsidR="007A0690">
          <w:rPr>
            <w:noProof/>
            <w:webHidden/>
          </w:rPr>
          <w:fldChar w:fldCharType="separate"/>
        </w:r>
        <w:r w:rsidR="007A0690">
          <w:rPr>
            <w:noProof/>
            <w:webHidden/>
          </w:rPr>
          <w:t>133</w:t>
        </w:r>
        <w:r w:rsidR="007A0690">
          <w:rPr>
            <w:noProof/>
            <w:webHidden/>
          </w:rPr>
          <w:fldChar w:fldCharType="end"/>
        </w:r>
      </w:hyperlink>
    </w:p>
    <w:p w14:paraId="32ABB4EA" w14:textId="53E0DD72" w:rsidR="007A0690" w:rsidRDefault="00000000">
      <w:pPr>
        <w:pStyle w:val="TableofFigures"/>
        <w:rPr>
          <w:rFonts w:asciiTheme="minorHAnsi" w:eastAsiaTheme="minorEastAsia" w:hAnsiTheme="minorHAnsi" w:cstheme="minorBidi"/>
          <w:noProof/>
          <w:sz w:val="22"/>
          <w:szCs w:val="22"/>
          <w:lang w:val="en-US"/>
        </w:rPr>
      </w:pPr>
      <w:hyperlink w:anchor="_Toc128022166" w:history="1">
        <w:r w:rsidR="007A0690" w:rsidRPr="00901BD4">
          <w:rPr>
            <w:rStyle w:val="Hyperlink"/>
            <w:noProof/>
            <w:lang w:val="en-US" w:bidi="en-US"/>
          </w:rPr>
          <w:t>Figure 59: Example of an Order Workflow</w:t>
        </w:r>
        <w:r w:rsidR="007A0690">
          <w:rPr>
            <w:noProof/>
            <w:webHidden/>
          </w:rPr>
          <w:tab/>
        </w:r>
        <w:r w:rsidR="007A0690">
          <w:rPr>
            <w:noProof/>
            <w:webHidden/>
          </w:rPr>
          <w:fldChar w:fldCharType="begin"/>
        </w:r>
        <w:r w:rsidR="007A0690">
          <w:rPr>
            <w:noProof/>
            <w:webHidden/>
          </w:rPr>
          <w:instrText xml:space="preserve"> PAGEREF _Toc128022166 \h </w:instrText>
        </w:r>
        <w:r w:rsidR="007A0690">
          <w:rPr>
            <w:noProof/>
            <w:webHidden/>
          </w:rPr>
        </w:r>
        <w:r w:rsidR="007A0690">
          <w:rPr>
            <w:noProof/>
            <w:webHidden/>
          </w:rPr>
          <w:fldChar w:fldCharType="separate"/>
        </w:r>
        <w:r w:rsidR="007A0690">
          <w:rPr>
            <w:noProof/>
            <w:webHidden/>
          </w:rPr>
          <w:t>134</w:t>
        </w:r>
        <w:r w:rsidR="007A0690">
          <w:rPr>
            <w:noProof/>
            <w:webHidden/>
          </w:rPr>
          <w:fldChar w:fldCharType="end"/>
        </w:r>
      </w:hyperlink>
    </w:p>
    <w:p w14:paraId="00485213" w14:textId="155F2267" w:rsidR="007A0690" w:rsidRDefault="00000000">
      <w:pPr>
        <w:pStyle w:val="TableofFigures"/>
        <w:rPr>
          <w:rFonts w:asciiTheme="minorHAnsi" w:eastAsiaTheme="minorEastAsia" w:hAnsiTheme="minorHAnsi" w:cstheme="minorBidi"/>
          <w:noProof/>
          <w:sz w:val="22"/>
          <w:szCs w:val="22"/>
          <w:lang w:val="en-US"/>
        </w:rPr>
      </w:pPr>
      <w:hyperlink w:anchor="_Toc128022167" w:history="1">
        <w:r w:rsidR="007A0690" w:rsidRPr="00901BD4">
          <w:rPr>
            <w:rStyle w:val="Hyperlink"/>
            <w:noProof/>
            <w:lang w:val="en-US" w:bidi="en-US"/>
          </w:rPr>
          <w:t>Figure 60: Order Workflow Page</w:t>
        </w:r>
        <w:r w:rsidR="007A0690">
          <w:rPr>
            <w:noProof/>
            <w:webHidden/>
          </w:rPr>
          <w:tab/>
        </w:r>
        <w:r w:rsidR="007A0690">
          <w:rPr>
            <w:noProof/>
            <w:webHidden/>
          </w:rPr>
          <w:fldChar w:fldCharType="begin"/>
        </w:r>
        <w:r w:rsidR="007A0690">
          <w:rPr>
            <w:noProof/>
            <w:webHidden/>
          </w:rPr>
          <w:instrText xml:space="preserve"> PAGEREF _Toc128022167 \h </w:instrText>
        </w:r>
        <w:r w:rsidR="007A0690">
          <w:rPr>
            <w:noProof/>
            <w:webHidden/>
          </w:rPr>
        </w:r>
        <w:r w:rsidR="007A0690">
          <w:rPr>
            <w:noProof/>
            <w:webHidden/>
          </w:rPr>
          <w:fldChar w:fldCharType="separate"/>
        </w:r>
        <w:r w:rsidR="007A0690">
          <w:rPr>
            <w:noProof/>
            <w:webHidden/>
          </w:rPr>
          <w:t>135</w:t>
        </w:r>
        <w:r w:rsidR="007A0690">
          <w:rPr>
            <w:noProof/>
            <w:webHidden/>
          </w:rPr>
          <w:fldChar w:fldCharType="end"/>
        </w:r>
      </w:hyperlink>
    </w:p>
    <w:p w14:paraId="718146F1" w14:textId="7B2EC69F" w:rsidR="007A0690" w:rsidRDefault="00000000">
      <w:pPr>
        <w:pStyle w:val="TableofFigures"/>
        <w:rPr>
          <w:rFonts w:asciiTheme="minorHAnsi" w:eastAsiaTheme="minorEastAsia" w:hAnsiTheme="minorHAnsi" w:cstheme="minorBidi"/>
          <w:noProof/>
          <w:sz w:val="22"/>
          <w:szCs w:val="22"/>
          <w:lang w:val="en-US"/>
        </w:rPr>
      </w:pPr>
      <w:hyperlink w:anchor="_Toc128022168" w:history="1">
        <w:r w:rsidR="007A0690" w:rsidRPr="00901BD4">
          <w:rPr>
            <w:rStyle w:val="Hyperlink"/>
            <w:noProof/>
            <w:lang w:bidi="en-US"/>
          </w:rPr>
          <w:t>Figure 61: Order Workflow Editing Page</w:t>
        </w:r>
        <w:r w:rsidR="007A0690">
          <w:rPr>
            <w:noProof/>
            <w:webHidden/>
          </w:rPr>
          <w:tab/>
        </w:r>
        <w:r w:rsidR="007A0690">
          <w:rPr>
            <w:noProof/>
            <w:webHidden/>
          </w:rPr>
          <w:fldChar w:fldCharType="begin"/>
        </w:r>
        <w:r w:rsidR="007A0690">
          <w:rPr>
            <w:noProof/>
            <w:webHidden/>
          </w:rPr>
          <w:instrText xml:space="preserve"> PAGEREF _Toc128022168 \h </w:instrText>
        </w:r>
        <w:r w:rsidR="007A0690">
          <w:rPr>
            <w:noProof/>
            <w:webHidden/>
          </w:rPr>
        </w:r>
        <w:r w:rsidR="007A0690">
          <w:rPr>
            <w:noProof/>
            <w:webHidden/>
          </w:rPr>
          <w:fldChar w:fldCharType="separate"/>
        </w:r>
        <w:r w:rsidR="007A0690">
          <w:rPr>
            <w:noProof/>
            <w:webHidden/>
          </w:rPr>
          <w:t>136</w:t>
        </w:r>
        <w:r w:rsidR="007A0690">
          <w:rPr>
            <w:noProof/>
            <w:webHidden/>
          </w:rPr>
          <w:fldChar w:fldCharType="end"/>
        </w:r>
      </w:hyperlink>
    </w:p>
    <w:p w14:paraId="078B738E" w14:textId="490045F1" w:rsidR="007A0690" w:rsidRDefault="00000000">
      <w:pPr>
        <w:pStyle w:val="TableofFigures"/>
        <w:rPr>
          <w:rFonts w:asciiTheme="minorHAnsi" w:eastAsiaTheme="minorEastAsia" w:hAnsiTheme="minorHAnsi" w:cstheme="minorBidi"/>
          <w:noProof/>
          <w:sz w:val="22"/>
          <w:szCs w:val="22"/>
          <w:lang w:val="en-US"/>
        </w:rPr>
      </w:pPr>
      <w:hyperlink w:anchor="_Toc128022169" w:history="1">
        <w:r w:rsidR="007A0690" w:rsidRPr="00901BD4">
          <w:rPr>
            <w:rStyle w:val="Hyperlink"/>
            <w:noProof/>
            <w:lang w:bidi="en-US"/>
          </w:rPr>
          <w:t>Figure 62: Calendar Refresh Page</w:t>
        </w:r>
        <w:r w:rsidR="007A0690">
          <w:rPr>
            <w:noProof/>
            <w:webHidden/>
          </w:rPr>
          <w:tab/>
        </w:r>
        <w:r w:rsidR="007A0690">
          <w:rPr>
            <w:noProof/>
            <w:webHidden/>
          </w:rPr>
          <w:fldChar w:fldCharType="begin"/>
        </w:r>
        <w:r w:rsidR="007A0690">
          <w:rPr>
            <w:noProof/>
            <w:webHidden/>
          </w:rPr>
          <w:instrText xml:space="preserve"> PAGEREF _Toc128022169 \h </w:instrText>
        </w:r>
        <w:r w:rsidR="007A0690">
          <w:rPr>
            <w:noProof/>
            <w:webHidden/>
          </w:rPr>
        </w:r>
        <w:r w:rsidR="007A0690">
          <w:rPr>
            <w:noProof/>
            <w:webHidden/>
          </w:rPr>
          <w:fldChar w:fldCharType="separate"/>
        </w:r>
        <w:r w:rsidR="007A0690">
          <w:rPr>
            <w:noProof/>
            <w:webHidden/>
          </w:rPr>
          <w:t>141</w:t>
        </w:r>
        <w:r w:rsidR="007A0690">
          <w:rPr>
            <w:noProof/>
            <w:webHidden/>
          </w:rPr>
          <w:fldChar w:fldCharType="end"/>
        </w:r>
      </w:hyperlink>
    </w:p>
    <w:p w14:paraId="0BDCD4F2" w14:textId="1300C64D" w:rsidR="007A0690" w:rsidRDefault="00000000">
      <w:pPr>
        <w:pStyle w:val="TableofFigures"/>
        <w:rPr>
          <w:rFonts w:asciiTheme="minorHAnsi" w:eastAsiaTheme="minorEastAsia" w:hAnsiTheme="minorHAnsi" w:cstheme="minorBidi"/>
          <w:noProof/>
          <w:sz w:val="22"/>
          <w:szCs w:val="22"/>
          <w:lang w:val="en-US"/>
        </w:rPr>
      </w:pPr>
      <w:hyperlink w:anchor="_Toc128022170" w:history="1">
        <w:r w:rsidR="007A0690" w:rsidRPr="00901BD4">
          <w:rPr>
            <w:rStyle w:val="Hyperlink"/>
            <w:noProof/>
            <w:lang w:bidi="en-US"/>
          </w:rPr>
          <w:t>Figure 57: Purge Data Page</w:t>
        </w:r>
        <w:r w:rsidR="007A0690">
          <w:rPr>
            <w:noProof/>
            <w:webHidden/>
          </w:rPr>
          <w:tab/>
        </w:r>
        <w:r w:rsidR="007A0690">
          <w:rPr>
            <w:noProof/>
            <w:webHidden/>
          </w:rPr>
          <w:fldChar w:fldCharType="begin"/>
        </w:r>
        <w:r w:rsidR="007A0690">
          <w:rPr>
            <w:noProof/>
            <w:webHidden/>
          </w:rPr>
          <w:instrText xml:space="preserve"> PAGEREF _Toc128022170 \h </w:instrText>
        </w:r>
        <w:r w:rsidR="007A0690">
          <w:rPr>
            <w:noProof/>
            <w:webHidden/>
          </w:rPr>
        </w:r>
        <w:r w:rsidR="007A0690">
          <w:rPr>
            <w:noProof/>
            <w:webHidden/>
          </w:rPr>
          <w:fldChar w:fldCharType="separate"/>
        </w:r>
        <w:r w:rsidR="007A0690">
          <w:rPr>
            <w:noProof/>
            <w:webHidden/>
          </w:rPr>
          <w:t>144</w:t>
        </w:r>
        <w:r w:rsidR="007A0690">
          <w:rPr>
            <w:noProof/>
            <w:webHidden/>
          </w:rPr>
          <w:fldChar w:fldCharType="end"/>
        </w:r>
      </w:hyperlink>
    </w:p>
    <w:p w14:paraId="31E210E5" w14:textId="3C612503" w:rsidR="007A0690" w:rsidRDefault="00000000">
      <w:pPr>
        <w:pStyle w:val="TableofFigures"/>
        <w:rPr>
          <w:rFonts w:asciiTheme="minorHAnsi" w:eastAsiaTheme="minorEastAsia" w:hAnsiTheme="minorHAnsi" w:cstheme="minorBidi"/>
          <w:noProof/>
          <w:sz w:val="22"/>
          <w:szCs w:val="22"/>
          <w:lang w:val="en-US"/>
        </w:rPr>
      </w:pPr>
      <w:hyperlink w:anchor="_Toc128022171" w:history="1">
        <w:r w:rsidR="007A0690" w:rsidRPr="00901BD4">
          <w:rPr>
            <w:rStyle w:val="Hyperlink"/>
            <w:noProof/>
            <w:lang w:bidi="en-US"/>
          </w:rPr>
          <w:t>Figure 58: Rename Cashpoint Page</w:t>
        </w:r>
        <w:r w:rsidR="007A0690">
          <w:rPr>
            <w:noProof/>
            <w:webHidden/>
          </w:rPr>
          <w:tab/>
        </w:r>
        <w:r w:rsidR="007A0690">
          <w:rPr>
            <w:noProof/>
            <w:webHidden/>
          </w:rPr>
          <w:fldChar w:fldCharType="begin"/>
        </w:r>
        <w:r w:rsidR="007A0690">
          <w:rPr>
            <w:noProof/>
            <w:webHidden/>
          </w:rPr>
          <w:instrText xml:space="preserve"> PAGEREF _Toc128022171 \h </w:instrText>
        </w:r>
        <w:r w:rsidR="007A0690">
          <w:rPr>
            <w:noProof/>
            <w:webHidden/>
          </w:rPr>
        </w:r>
        <w:r w:rsidR="007A0690">
          <w:rPr>
            <w:noProof/>
            <w:webHidden/>
          </w:rPr>
          <w:fldChar w:fldCharType="separate"/>
        </w:r>
        <w:r w:rsidR="007A0690">
          <w:rPr>
            <w:noProof/>
            <w:webHidden/>
          </w:rPr>
          <w:t>146</w:t>
        </w:r>
        <w:r w:rsidR="007A0690">
          <w:rPr>
            <w:noProof/>
            <w:webHidden/>
          </w:rPr>
          <w:fldChar w:fldCharType="end"/>
        </w:r>
      </w:hyperlink>
    </w:p>
    <w:p w14:paraId="48AEF7E2" w14:textId="5678D36C" w:rsidR="007A0690" w:rsidRDefault="00000000">
      <w:pPr>
        <w:pStyle w:val="TableofFigures"/>
        <w:rPr>
          <w:rFonts w:asciiTheme="minorHAnsi" w:eastAsiaTheme="minorEastAsia" w:hAnsiTheme="minorHAnsi" w:cstheme="minorBidi"/>
          <w:noProof/>
          <w:sz w:val="22"/>
          <w:szCs w:val="22"/>
          <w:lang w:val="en-US"/>
        </w:rPr>
      </w:pPr>
      <w:hyperlink w:anchor="_Toc128022172" w:history="1">
        <w:r w:rsidR="007A0690" w:rsidRPr="00901BD4">
          <w:rPr>
            <w:rStyle w:val="Hyperlink"/>
            <w:noProof/>
            <w:lang w:val="en-US" w:bidi="en-US"/>
          </w:rPr>
          <w:t>Figure 63: Audit Log Browser Search Page</w:t>
        </w:r>
        <w:r w:rsidR="007A0690">
          <w:rPr>
            <w:noProof/>
            <w:webHidden/>
          </w:rPr>
          <w:tab/>
        </w:r>
        <w:r w:rsidR="007A0690">
          <w:rPr>
            <w:noProof/>
            <w:webHidden/>
          </w:rPr>
          <w:fldChar w:fldCharType="begin"/>
        </w:r>
        <w:r w:rsidR="007A0690">
          <w:rPr>
            <w:noProof/>
            <w:webHidden/>
          </w:rPr>
          <w:instrText xml:space="preserve"> PAGEREF _Toc128022172 \h </w:instrText>
        </w:r>
        <w:r w:rsidR="007A0690">
          <w:rPr>
            <w:noProof/>
            <w:webHidden/>
          </w:rPr>
        </w:r>
        <w:r w:rsidR="007A0690">
          <w:rPr>
            <w:noProof/>
            <w:webHidden/>
          </w:rPr>
          <w:fldChar w:fldCharType="separate"/>
        </w:r>
        <w:r w:rsidR="007A0690">
          <w:rPr>
            <w:noProof/>
            <w:webHidden/>
          </w:rPr>
          <w:t>148</w:t>
        </w:r>
        <w:r w:rsidR="007A0690">
          <w:rPr>
            <w:noProof/>
            <w:webHidden/>
          </w:rPr>
          <w:fldChar w:fldCharType="end"/>
        </w:r>
      </w:hyperlink>
    </w:p>
    <w:p w14:paraId="7B687902" w14:textId="51518BC4" w:rsidR="007A0690" w:rsidRDefault="00000000">
      <w:pPr>
        <w:pStyle w:val="TableofFigures"/>
        <w:rPr>
          <w:rFonts w:asciiTheme="minorHAnsi" w:eastAsiaTheme="minorEastAsia" w:hAnsiTheme="minorHAnsi" w:cstheme="minorBidi"/>
          <w:noProof/>
          <w:sz w:val="22"/>
          <w:szCs w:val="22"/>
          <w:lang w:val="en-US"/>
        </w:rPr>
      </w:pPr>
      <w:hyperlink w:anchor="_Toc128022173" w:history="1">
        <w:r w:rsidR="007A0690" w:rsidRPr="00901BD4">
          <w:rPr>
            <w:rStyle w:val="Hyperlink"/>
            <w:noProof/>
            <w:lang w:val="en-US" w:bidi="en-US"/>
          </w:rPr>
          <w:t>Figure 64: Audit Log Browser Search Results Page</w:t>
        </w:r>
        <w:r w:rsidR="007A0690">
          <w:rPr>
            <w:noProof/>
            <w:webHidden/>
          </w:rPr>
          <w:tab/>
        </w:r>
        <w:r w:rsidR="007A0690">
          <w:rPr>
            <w:noProof/>
            <w:webHidden/>
          </w:rPr>
          <w:fldChar w:fldCharType="begin"/>
        </w:r>
        <w:r w:rsidR="007A0690">
          <w:rPr>
            <w:noProof/>
            <w:webHidden/>
          </w:rPr>
          <w:instrText xml:space="preserve"> PAGEREF _Toc128022173 \h </w:instrText>
        </w:r>
        <w:r w:rsidR="007A0690">
          <w:rPr>
            <w:noProof/>
            <w:webHidden/>
          </w:rPr>
        </w:r>
        <w:r w:rsidR="007A0690">
          <w:rPr>
            <w:noProof/>
            <w:webHidden/>
          </w:rPr>
          <w:fldChar w:fldCharType="separate"/>
        </w:r>
        <w:r w:rsidR="007A0690">
          <w:rPr>
            <w:noProof/>
            <w:webHidden/>
          </w:rPr>
          <w:t>149</w:t>
        </w:r>
        <w:r w:rsidR="007A0690">
          <w:rPr>
            <w:noProof/>
            <w:webHidden/>
          </w:rPr>
          <w:fldChar w:fldCharType="end"/>
        </w:r>
      </w:hyperlink>
    </w:p>
    <w:p w14:paraId="71F72EBF" w14:textId="5A4A68C9" w:rsidR="007A0690" w:rsidRDefault="00000000">
      <w:pPr>
        <w:pStyle w:val="TableofFigures"/>
        <w:rPr>
          <w:rFonts w:asciiTheme="minorHAnsi" w:eastAsiaTheme="minorEastAsia" w:hAnsiTheme="minorHAnsi" w:cstheme="minorBidi"/>
          <w:noProof/>
          <w:sz w:val="22"/>
          <w:szCs w:val="22"/>
          <w:lang w:val="en-US"/>
        </w:rPr>
      </w:pPr>
      <w:hyperlink w:anchor="_Toc128022174" w:history="1">
        <w:r w:rsidR="007A0690" w:rsidRPr="00901BD4">
          <w:rPr>
            <w:rStyle w:val="Hyperlink"/>
            <w:noProof/>
            <w:lang w:bidi="en-US"/>
          </w:rPr>
          <w:t>Figure 65: Audit Log Browser Transaction Detail Page</w:t>
        </w:r>
        <w:r w:rsidR="007A0690">
          <w:rPr>
            <w:noProof/>
            <w:webHidden/>
          </w:rPr>
          <w:tab/>
        </w:r>
        <w:r w:rsidR="007A0690">
          <w:rPr>
            <w:noProof/>
            <w:webHidden/>
          </w:rPr>
          <w:fldChar w:fldCharType="begin"/>
        </w:r>
        <w:r w:rsidR="007A0690">
          <w:rPr>
            <w:noProof/>
            <w:webHidden/>
          </w:rPr>
          <w:instrText xml:space="preserve"> PAGEREF _Toc128022174 \h </w:instrText>
        </w:r>
        <w:r w:rsidR="007A0690">
          <w:rPr>
            <w:noProof/>
            <w:webHidden/>
          </w:rPr>
        </w:r>
        <w:r w:rsidR="007A0690">
          <w:rPr>
            <w:noProof/>
            <w:webHidden/>
          </w:rPr>
          <w:fldChar w:fldCharType="separate"/>
        </w:r>
        <w:r w:rsidR="007A0690">
          <w:rPr>
            <w:noProof/>
            <w:webHidden/>
          </w:rPr>
          <w:t>151</w:t>
        </w:r>
        <w:r w:rsidR="007A0690">
          <w:rPr>
            <w:noProof/>
            <w:webHidden/>
          </w:rPr>
          <w:fldChar w:fldCharType="end"/>
        </w:r>
      </w:hyperlink>
    </w:p>
    <w:p w14:paraId="32C93A51" w14:textId="2AEF6BF0" w:rsidR="007A0690" w:rsidRDefault="00000000">
      <w:pPr>
        <w:pStyle w:val="TableofFigures"/>
        <w:rPr>
          <w:rFonts w:asciiTheme="minorHAnsi" w:eastAsiaTheme="minorEastAsia" w:hAnsiTheme="minorHAnsi" w:cstheme="minorBidi"/>
          <w:noProof/>
          <w:sz w:val="22"/>
          <w:szCs w:val="22"/>
          <w:lang w:val="en-US"/>
        </w:rPr>
      </w:pPr>
      <w:hyperlink w:anchor="_Toc128022175" w:history="1">
        <w:r w:rsidR="007A0690" w:rsidRPr="00901BD4">
          <w:rPr>
            <w:rStyle w:val="Hyperlink"/>
            <w:noProof/>
            <w:lang w:bidi="en-US"/>
          </w:rPr>
          <w:t>Figure 66: Logs Page</w:t>
        </w:r>
        <w:r w:rsidR="007A0690">
          <w:rPr>
            <w:noProof/>
            <w:webHidden/>
          </w:rPr>
          <w:tab/>
        </w:r>
        <w:r w:rsidR="007A0690">
          <w:rPr>
            <w:noProof/>
            <w:webHidden/>
          </w:rPr>
          <w:fldChar w:fldCharType="begin"/>
        </w:r>
        <w:r w:rsidR="007A0690">
          <w:rPr>
            <w:noProof/>
            <w:webHidden/>
          </w:rPr>
          <w:instrText xml:space="preserve"> PAGEREF _Toc128022175 \h </w:instrText>
        </w:r>
        <w:r w:rsidR="007A0690">
          <w:rPr>
            <w:noProof/>
            <w:webHidden/>
          </w:rPr>
        </w:r>
        <w:r w:rsidR="007A0690">
          <w:rPr>
            <w:noProof/>
            <w:webHidden/>
          </w:rPr>
          <w:fldChar w:fldCharType="separate"/>
        </w:r>
        <w:r w:rsidR="007A0690">
          <w:rPr>
            <w:noProof/>
            <w:webHidden/>
          </w:rPr>
          <w:t>152</w:t>
        </w:r>
        <w:r w:rsidR="007A0690">
          <w:rPr>
            <w:noProof/>
            <w:webHidden/>
          </w:rPr>
          <w:fldChar w:fldCharType="end"/>
        </w:r>
      </w:hyperlink>
    </w:p>
    <w:p w14:paraId="6CCF02AD" w14:textId="09FF9FD5" w:rsidR="007A0690" w:rsidRDefault="00000000">
      <w:pPr>
        <w:pStyle w:val="TableofFigures"/>
        <w:rPr>
          <w:rFonts w:asciiTheme="minorHAnsi" w:eastAsiaTheme="minorEastAsia" w:hAnsiTheme="minorHAnsi" w:cstheme="minorBidi"/>
          <w:noProof/>
          <w:sz w:val="22"/>
          <w:szCs w:val="22"/>
          <w:lang w:val="en-US"/>
        </w:rPr>
      </w:pPr>
      <w:hyperlink w:anchor="_Toc128022176" w:history="1">
        <w:r w:rsidR="007A0690" w:rsidRPr="00901BD4">
          <w:rPr>
            <w:rStyle w:val="Hyperlink"/>
            <w:noProof/>
            <w:lang w:val="en-US" w:bidi="en-US"/>
          </w:rPr>
          <w:t>Figure 67: About Page</w:t>
        </w:r>
        <w:r w:rsidR="007A0690">
          <w:rPr>
            <w:noProof/>
            <w:webHidden/>
          </w:rPr>
          <w:tab/>
        </w:r>
        <w:r w:rsidR="007A0690">
          <w:rPr>
            <w:noProof/>
            <w:webHidden/>
          </w:rPr>
          <w:fldChar w:fldCharType="begin"/>
        </w:r>
        <w:r w:rsidR="007A0690">
          <w:rPr>
            <w:noProof/>
            <w:webHidden/>
          </w:rPr>
          <w:instrText xml:space="preserve"> PAGEREF _Toc128022176 \h </w:instrText>
        </w:r>
        <w:r w:rsidR="007A0690">
          <w:rPr>
            <w:noProof/>
            <w:webHidden/>
          </w:rPr>
        </w:r>
        <w:r w:rsidR="007A0690">
          <w:rPr>
            <w:noProof/>
            <w:webHidden/>
          </w:rPr>
          <w:fldChar w:fldCharType="separate"/>
        </w:r>
        <w:r w:rsidR="007A0690">
          <w:rPr>
            <w:noProof/>
            <w:webHidden/>
          </w:rPr>
          <w:t>153</w:t>
        </w:r>
        <w:r w:rsidR="007A0690">
          <w:rPr>
            <w:noProof/>
            <w:webHidden/>
          </w:rPr>
          <w:fldChar w:fldCharType="end"/>
        </w:r>
      </w:hyperlink>
    </w:p>
    <w:p w14:paraId="5CA68B1A" w14:textId="7AD07BDC" w:rsidR="007A0690" w:rsidRDefault="00000000">
      <w:pPr>
        <w:pStyle w:val="TableofFigures"/>
        <w:rPr>
          <w:rFonts w:asciiTheme="minorHAnsi" w:eastAsiaTheme="minorEastAsia" w:hAnsiTheme="minorHAnsi" w:cstheme="minorBidi"/>
          <w:noProof/>
          <w:sz w:val="22"/>
          <w:szCs w:val="22"/>
          <w:lang w:val="en-US"/>
        </w:rPr>
      </w:pPr>
      <w:hyperlink w:anchor="_Toc128022177" w:history="1">
        <w:r w:rsidR="007A0690" w:rsidRPr="00901BD4">
          <w:rPr>
            <w:rStyle w:val="Hyperlink"/>
            <w:noProof/>
            <w:lang w:bidi="en-US"/>
          </w:rPr>
          <w:t>Figure 68: Report Generation Page</w:t>
        </w:r>
        <w:r w:rsidR="007A0690">
          <w:rPr>
            <w:noProof/>
            <w:webHidden/>
          </w:rPr>
          <w:tab/>
        </w:r>
        <w:r w:rsidR="007A0690">
          <w:rPr>
            <w:noProof/>
            <w:webHidden/>
          </w:rPr>
          <w:fldChar w:fldCharType="begin"/>
        </w:r>
        <w:r w:rsidR="007A0690">
          <w:rPr>
            <w:noProof/>
            <w:webHidden/>
          </w:rPr>
          <w:instrText xml:space="preserve"> PAGEREF _Toc128022177 \h </w:instrText>
        </w:r>
        <w:r w:rsidR="007A0690">
          <w:rPr>
            <w:noProof/>
            <w:webHidden/>
          </w:rPr>
        </w:r>
        <w:r w:rsidR="007A0690">
          <w:rPr>
            <w:noProof/>
            <w:webHidden/>
          </w:rPr>
          <w:fldChar w:fldCharType="separate"/>
        </w:r>
        <w:r w:rsidR="007A0690">
          <w:rPr>
            <w:noProof/>
            <w:webHidden/>
          </w:rPr>
          <w:t>156</w:t>
        </w:r>
        <w:r w:rsidR="007A0690">
          <w:rPr>
            <w:noProof/>
            <w:webHidden/>
          </w:rPr>
          <w:fldChar w:fldCharType="end"/>
        </w:r>
      </w:hyperlink>
    </w:p>
    <w:p w14:paraId="6752B4A3" w14:textId="5AE65FD8" w:rsidR="00A24E8F" w:rsidRDefault="00CD3E88" w:rsidP="004D4908">
      <w:pPr>
        <w:pStyle w:val="BodyText"/>
        <w:sectPr w:rsidR="00A24E8F" w:rsidSect="00713A6D">
          <w:headerReference w:type="default" r:id="rId188"/>
          <w:type w:val="continuous"/>
          <w:pgSz w:w="12240" w:h="15840" w:code="1"/>
          <w:pgMar w:top="1440" w:right="1440" w:bottom="1440" w:left="1440" w:header="709" w:footer="567" w:gutter="0"/>
          <w:cols w:space="708"/>
          <w:docGrid w:linePitch="360"/>
        </w:sectPr>
      </w:pPr>
      <w:r>
        <w:rPr>
          <w:color w:val="54B948"/>
          <w:sz w:val="36"/>
          <w:szCs w:val="36"/>
        </w:rPr>
        <w:fldChar w:fldCharType="end"/>
      </w:r>
      <w:bookmarkEnd w:id="2202"/>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9" w:history="1">
        <w:r w:rsidRPr="00460C58">
          <w:rPr>
            <w:rStyle w:val="Hyperlink"/>
          </w:rPr>
          <w:t>https://xxx.xxx.xxx</w:t>
        </w:r>
      </w:hyperlink>
      <w:r>
        <w:t>]</w:t>
      </w:r>
    </w:p>
    <w:sectPr w:rsidR="00D625A8" w:rsidSect="00602BAD">
      <w:headerReference w:type="default" r:id="rId190"/>
      <w:footerReference w:type="default" r:id="rId191"/>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Pinnu, Sainath" w:date="2023-03-27T11:11:00Z" w:initials="PS">
    <w:p w14:paraId="6FF6A02E" w14:textId="77777777" w:rsidR="00170D7D" w:rsidRDefault="00170D7D" w:rsidP="00170D7D">
      <w:pPr>
        <w:pStyle w:val="CommentText"/>
      </w:pPr>
      <w:r>
        <w:rPr>
          <w:rStyle w:val="CommentReference"/>
        </w:rPr>
        <w:annotationRef/>
      </w:r>
      <w:r>
        <w:t>Do we need to call it as Application or VISION application?</w:t>
      </w:r>
    </w:p>
  </w:comment>
  <w:comment w:id="129" w:author="Pinnu, Sainath" w:date="2023-03-21T17:12:00Z" w:initials="PS">
    <w:p w14:paraId="6EB1F060" w14:textId="76C43587" w:rsidR="00C927E9" w:rsidRDefault="00C927E9">
      <w:pPr>
        <w:pStyle w:val="CommentText"/>
      </w:pPr>
      <w:r>
        <w:rPr>
          <w:rStyle w:val="CommentReference"/>
        </w:rPr>
        <w:annotationRef/>
      </w:r>
      <w:r>
        <w:t>Add conte</w:t>
      </w:r>
      <w:r w:rsidR="00DA392E">
        <w:t>nt which says after login launch OV app</w:t>
      </w:r>
    </w:p>
  </w:comment>
  <w:comment w:id="153" w:author="Pinnu, Sainath" w:date="2023-03-21T17:13:00Z" w:initials="PS">
    <w:p w14:paraId="40ACD7CC" w14:textId="3ECE514A" w:rsidR="00B25CFE" w:rsidRDefault="00B25CFE">
      <w:pPr>
        <w:pStyle w:val="CommentText"/>
      </w:pPr>
      <w:r>
        <w:rPr>
          <w:rStyle w:val="CommentReference"/>
        </w:rPr>
        <w:annotationRef/>
      </w:r>
      <w:r w:rsidR="00A51C6E">
        <w:t xml:space="preserve">This needs to be changed, </w:t>
      </w:r>
      <w:r>
        <w:t>Add steps t</w:t>
      </w:r>
      <w:r w:rsidR="00A51C6E">
        <w:t>hat</w:t>
      </w:r>
      <w:r>
        <w:t xml:space="preserve"> perform logout from Epss screen</w:t>
      </w:r>
    </w:p>
  </w:comment>
  <w:comment w:id="154" w:author="Kumar, Deepak" w:date="2023-03-23T09:02:00Z" w:initials="KD">
    <w:p w14:paraId="7E74B20E" w14:textId="5F469DED" w:rsidR="00CF42B5" w:rsidRDefault="00CF42B5">
      <w:pPr>
        <w:pStyle w:val="CommentText"/>
      </w:pPr>
      <w:r>
        <w:rPr>
          <w:rStyle w:val="CommentReference"/>
        </w:rPr>
        <w:annotationRef/>
      </w:r>
      <w:r>
        <w:t xml:space="preserve">Have </w:t>
      </w:r>
      <w:r w:rsidR="00163B57">
        <w:t xml:space="preserve">the </w:t>
      </w:r>
      <w:r>
        <w:t xml:space="preserve">team add the draft &gt; Robbie makes it </w:t>
      </w:r>
      <w:r w:rsidR="00163B57">
        <w:t>Grammatically appropriate &gt; review with PO</w:t>
      </w:r>
    </w:p>
  </w:comment>
  <w:comment w:id="197" w:author="Pinnu, Sainath" w:date="2023-03-21T17:15:00Z" w:initials="PS">
    <w:p w14:paraId="6C7C3696" w14:textId="5242D62D" w:rsidR="00556F55" w:rsidRDefault="00556F55">
      <w:pPr>
        <w:pStyle w:val="CommentText"/>
      </w:pPr>
      <w:r>
        <w:rPr>
          <w:rStyle w:val="CommentReference"/>
        </w:rPr>
        <w:annotationRef/>
      </w:r>
      <w:r>
        <w:t xml:space="preserve">System Tab </w:t>
      </w:r>
      <w:r w:rsidR="00EA463C">
        <w:t xml:space="preserve">is removed and its submenus were </w:t>
      </w:r>
      <w:r w:rsidR="002B7F11">
        <w:t>moved to Settings and Ma</w:t>
      </w:r>
      <w:r w:rsidR="00DE73D1">
        <w:t>intenance</w:t>
      </w:r>
    </w:p>
  </w:comment>
  <w:comment w:id="216" w:author="Pinnu, Sainath" w:date="2023-03-21T11:20:00Z" w:initials="PS">
    <w:p w14:paraId="2C0B6E58" w14:textId="10394B92" w:rsidR="005103A7" w:rsidRDefault="005103A7">
      <w:pPr>
        <w:pStyle w:val="CommentText"/>
      </w:pPr>
      <w:r>
        <w:rPr>
          <w:rStyle w:val="CommentReference"/>
        </w:rPr>
        <w:annotationRef/>
      </w:r>
      <w:r>
        <w:t>This</w:t>
      </w:r>
      <w:r w:rsidR="00885EFF">
        <w:t xml:space="preserve"> Logout Icon can be completely removed</w:t>
      </w:r>
    </w:p>
  </w:comment>
  <w:comment w:id="411" w:author="Pinnu, Sainath" w:date="2023-03-21T17:24:00Z" w:initials="PS">
    <w:p w14:paraId="20872C36" w14:textId="4DC1A2FC" w:rsidR="00C5717F" w:rsidRDefault="00C5717F">
      <w:pPr>
        <w:pStyle w:val="CommentText"/>
      </w:pPr>
      <w:r>
        <w:rPr>
          <w:rStyle w:val="CommentReference"/>
        </w:rPr>
        <w:annotationRef/>
      </w:r>
      <w:r>
        <w:t>This make no sense, screen can be removed</w:t>
      </w:r>
    </w:p>
  </w:comment>
  <w:comment w:id="439" w:author="Moses, Robinson" w:date="2023-03-23T06:15:00Z" w:initials="MR">
    <w:p w14:paraId="4CFB3C95" w14:textId="69DB8796" w:rsidR="009F1E1A" w:rsidRDefault="009F1E1A">
      <w:pPr>
        <w:pStyle w:val="CommentText"/>
      </w:pPr>
      <w:r>
        <w:rPr>
          <w:rStyle w:val="CommentReference"/>
        </w:rPr>
        <w:annotationRef/>
      </w:r>
      <w:r>
        <w:t>Broken link</w:t>
      </w:r>
    </w:p>
  </w:comment>
  <w:comment w:id="513" w:author="Pinnu, Sainath" w:date="2023-03-21T18:15:00Z" w:initials="PS">
    <w:p w14:paraId="174A4A8B" w14:textId="283FE2AB" w:rsidR="004848DD" w:rsidRDefault="004848DD">
      <w:pPr>
        <w:pStyle w:val="CommentText"/>
      </w:pPr>
      <w:r>
        <w:rPr>
          <w:rStyle w:val="CommentReference"/>
        </w:rPr>
        <w:annotationRef/>
      </w:r>
      <w:r>
        <w:t xml:space="preserve">This </w:t>
      </w:r>
      <w:r w:rsidR="009371CD">
        <w:t>screen can be deleted as it make no sense</w:t>
      </w:r>
    </w:p>
  </w:comment>
  <w:comment w:id="549"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933"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941" w:author="Pinnu, Sainath" w:date="2023-03-21T12:12:00Z" w:initials="PS">
    <w:p w14:paraId="675F93AB" w14:textId="12BA864E" w:rsidR="00AE4307" w:rsidRDefault="00AE4307">
      <w:pPr>
        <w:pStyle w:val="CommentText"/>
      </w:pPr>
      <w:r>
        <w:rPr>
          <w:rStyle w:val="CommentReference"/>
        </w:rPr>
        <w:annotationRef/>
      </w:r>
      <w:r w:rsidR="009E4D2B">
        <w:t>Table contents of user description can be removed as Cretae new user is moved to Epss screen</w:t>
      </w:r>
    </w:p>
  </w:comment>
  <w:comment w:id="948" w:author="Pinnu, Sainath" w:date="2023-03-29T15:10:00Z" w:initials="PS">
    <w:p w14:paraId="43744EA8" w14:textId="6019CEB4" w:rsidR="00154F4C" w:rsidRDefault="00154F4C">
      <w:pPr>
        <w:pStyle w:val="CommentText"/>
      </w:pPr>
      <w:r>
        <w:rPr>
          <w:rStyle w:val="CommentReference"/>
        </w:rPr>
        <w:annotationRef/>
      </w:r>
      <w:r w:rsidR="006C6BD5">
        <w:t>Review</w:t>
      </w:r>
      <w:r>
        <w:t xml:space="preserve"> ext Auth user decription </w:t>
      </w:r>
      <w:r w:rsidR="006C6BD5">
        <w:t>is required or not</w:t>
      </w:r>
    </w:p>
  </w:comment>
  <w:comment w:id="958" w:author="Moses, Robbie" w:date="2023-02-23T03:49:00Z" w:initials="MR">
    <w:p w14:paraId="461F2528" w14:textId="42D28D6E"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 xml:space="preserve">as </w:t>
      </w:r>
      <w:r w:rsidR="004C6817">
        <w:t>it’s</w:t>
      </w:r>
      <w:r>
        <w:t xml:space="preserve">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960" w:author="Pinnu, Sainath" w:date="2023-03-29T12:46:00Z" w:initials="PS">
    <w:p w14:paraId="1D87B38B" w14:textId="185AB75A" w:rsidR="00654DBE" w:rsidRDefault="00654DBE">
      <w:pPr>
        <w:pStyle w:val="CommentText"/>
      </w:pPr>
      <w:r>
        <w:rPr>
          <w:rStyle w:val="CommentReference"/>
        </w:rPr>
        <w:annotationRef/>
      </w:r>
      <w:r>
        <w:t>This can be removed</w:t>
      </w:r>
      <w:r>
        <w:br/>
        <w:t>Need to review this content before removing</w:t>
      </w:r>
    </w:p>
  </w:comment>
  <w:comment w:id="989" w:author="Pinnu, Sainath" w:date="2023-03-29T15:09:00Z" w:initials="PS">
    <w:p w14:paraId="718743DD" w14:textId="0401C908" w:rsidR="00A004D8" w:rsidRDefault="00A004D8">
      <w:pPr>
        <w:pStyle w:val="CommentText"/>
      </w:pPr>
      <w:r>
        <w:rPr>
          <w:rStyle w:val="CommentReference"/>
        </w:rPr>
        <w:annotationRef/>
      </w:r>
      <w:r>
        <w:t xml:space="preserve">Confirm whether this table contents are </w:t>
      </w:r>
      <w:r w:rsidR="00154F4C">
        <w:t>required or not</w:t>
      </w:r>
    </w:p>
  </w:comment>
  <w:comment w:id="1506" w:author="Moses, Robinson" w:date="2023-03-23T06:37:00Z" w:initials="MR">
    <w:p w14:paraId="1E14E6E6" w14:textId="4E9DBF7B" w:rsidR="007722AA" w:rsidRDefault="007722AA">
      <w:pPr>
        <w:pStyle w:val="CommentText"/>
      </w:pPr>
      <w:r>
        <w:rPr>
          <w:rStyle w:val="CommentReference"/>
        </w:rPr>
        <w:annotationRef/>
      </w:r>
      <w:r>
        <w:t>Removed</w:t>
      </w:r>
      <w:r w:rsidR="00CF2391">
        <w:t xml:space="preserve"> from </w:t>
      </w:r>
      <w:r w:rsidR="001D0B30">
        <w:t xml:space="preserve">the </w:t>
      </w:r>
      <w:r w:rsidR="00CF2391">
        <w:t>maintenance tab</w:t>
      </w:r>
      <w:r>
        <w:t xml:space="preserve">, This </w:t>
      </w:r>
      <w:r w:rsidR="00CF2391">
        <w:t xml:space="preserve">is </w:t>
      </w:r>
      <w:r>
        <w:t xml:space="preserve">now part of </w:t>
      </w:r>
      <w:r w:rsidR="001D0B30">
        <w:t xml:space="preserve">the </w:t>
      </w:r>
      <w:r w:rsidR="00CF2391">
        <w:t>Settings tab</w:t>
      </w:r>
    </w:p>
  </w:comment>
  <w:comment w:id="1918" w:author="Moses, Robinson" w:date="2023-03-23T06:41:00Z" w:initials="MR">
    <w:p w14:paraId="50C72137" w14:textId="11B2858A" w:rsidR="001927BA" w:rsidRDefault="001927BA">
      <w:pPr>
        <w:pStyle w:val="CommentText"/>
      </w:pPr>
      <w:r>
        <w:rPr>
          <w:rStyle w:val="CommentReference"/>
        </w:rPr>
        <w:annotationRef/>
      </w:r>
      <w:r>
        <w:t>Removed from the maintenance tab, This is now part of the Settings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6A02E" w15:done="0"/>
  <w15:commentEx w15:paraId="6EB1F060" w15:done="0"/>
  <w15:commentEx w15:paraId="40ACD7CC" w15:done="0"/>
  <w15:commentEx w15:paraId="7E74B20E" w15:paraIdParent="40ACD7CC" w15:done="0"/>
  <w15:commentEx w15:paraId="6C7C3696" w15:done="0"/>
  <w15:commentEx w15:paraId="2C0B6E58" w15:done="0"/>
  <w15:commentEx w15:paraId="20872C36" w15:done="0"/>
  <w15:commentEx w15:paraId="4CFB3C95" w15:done="0"/>
  <w15:commentEx w15:paraId="174A4A8B" w15:done="0"/>
  <w15:commentEx w15:paraId="0793A340" w15:done="0"/>
  <w15:commentEx w15:paraId="6980313A" w15:done="0"/>
  <w15:commentEx w15:paraId="675F93AB" w15:done="0"/>
  <w15:commentEx w15:paraId="43744EA8" w15:done="0"/>
  <w15:commentEx w15:paraId="441FF8E9" w15:done="0"/>
  <w15:commentEx w15:paraId="1D87B38B" w15:done="0"/>
  <w15:commentEx w15:paraId="718743DD" w15:done="0"/>
  <w15:commentEx w15:paraId="1E14E6E6" w15:done="0"/>
  <w15:commentEx w15:paraId="50C721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F870" w16cex:dateUtc="2023-03-27T05:41:00Z"/>
  <w16cex:commentExtensible w16cex:durableId="27C463E8" w16cex:dateUtc="2023-03-21T11:42:00Z"/>
  <w16cex:commentExtensible w16cex:durableId="27C46423" w16cex:dateUtc="2023-03-21T11:43:00Z"/>
  <w16cex:commentExtensible w16cex:durableId="27C6941E" w16cex:dateUtc="2023-03-23T13:02:00Z"/>
  <w16cex:commentExtensible w16cex:durableId="27C464B1" w16cex:dateUtc="2023-03-21T11:45:00Z"/>
  <w16cex:commentExtensible w16cex:durableId="27C4117C" w16cex:dateUtc="2023-03-21T05:50:00Z"/>
  <w16cex:commentExtensible w16cex:durableId="27C466B6" w16cex:dateUtc="2023-03-21T11:54:00Z"/>
  <w16cex:commentExtensible w16cex:durableId="27C66D14" w16cex:dateUtc="2023-03-23T10:15:00Z"/>
  <w16cex:commentExtensible w16cex:durableId="27C472A4" w16cex:dateUtc="2023-03-21T12:45:00Z"/>
  <w16cex:commentExtensible w16cex:durableId="27A02371" w16cex:dateUtc="2023-02-22T10:15:00Z"/>
  <w16cex:commentExtensible w16cex:durableId="27A15037" w16cex:dateUtc="2023-02-23T07:38:00Z"/>
  <w16cex:commentExtensible w16cex:durableId="27C41DA4" w16cex:dateUtc="2023-03-21T06:42:00Z"/>
  <w16cex:commentExtensible w16cex:durableId="27CED36B" w16cex:dateUtc="2023-03-29T09:40:00Z"/>
  <w16cex:commentExtensible w16cex:durableId="27A160C6" w16cex:dateUtc="2023-02-23T08:49:00Z"/>
  <w16cex:commentExtensible w16cex:durableId="27CEB18D" w16cex:dateUtc="2023-03-29T07:16:00Z"/>
  <w16cex:commentExtensible w16cex:durableId="27CED327" w16cex:dateUtc="2023-03-29T09:39:00Z"/>
  <w16cex:commentExtensible w16cex:durableId="27C6722B" w16cex:dateUtc="2023-03-23T10:37:00Z"/>
  <w16cex:commentExtensible w16cex:durableId="27C6730D" w16cex:dateUtc="2023-03-23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6A02E" w16cid:durableId="27CBF870"/>
  <w16cid:commentId w16cid:paraId="6EB1F060" w16cid:durableId="27C463E8"/>
  <w16cid:commentId w16cid:paraId="40ACD7CC" w16cid:durableId="27C46423"/>
  <w16cid:commentId w16cid:paraId="7E74B20E" w16cid:durableId="27C6941E"/>
  <w16cid:commentId w16cid:paraId="6C7C3696" w16cid:durableId="27C464B1"/>
  <w16cid:commentId w16cid:paraId="2C0B6E58" w16cid:durableId="27C4117C"/>
  <w16cid:commentId w16cid:paraId="20872C36" w16cid:durableId="27C466B6"/>
  <w16cid:commentId w16cid:paraId="4CFB3C95" w16cid:durableId="27C66D14"/>
  <w16cid:commentId w16cid:paraId="174A4A8B" w16cid:durableId="27C472A4"/>
  <w16cid:commentId w16cid:paraId="0793A340" w16cid:durableId="27A02371"/>
  <w16cid:commentId w16cid:paraId="6980313A" w16cid:durableId="27A15037"/>
  <w16cid:commentId w16cid:paraId="675F93AB" w16cid:durableId="27C41DA4"/>
  <w16cid:commentId w16cid:paraId="43744EA8" w16cid:durableId="27CED36B"/>
  <w16cid:commentId w16cid:paraId="441FF8E9" w16cid:durableId="27A160C6"/>
  <w16cid:commentId w16cid:paraId="1D87B38B" w16cid:durableId="27CEB18D"/>
  <w16cid:commentId w16cid:paraId="718743DD" w16cid:durableId="27CED327"/>
  <w16cid:commentId w16cid:paraId="1E14E6E6" w16cid:durableId="27C6722B"/>
  <w16cid:commentId w16cid:paraId="50C72137" w16cid:durableId="27C67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DDEF5" w14:textId="77777777" w:rsidR="00861952" w:rsidRDefault="00861952" w:rsidP="00661F0B">
      <w:r>
        <w:separator/>
      </w:r>
    </w:p>
    <w:p w14:paraId="48BF31D3" w14:textId="77777777" w:rsidR="00861952" w:rsidRDefault="00861952"/>
  </w:endnote>
  <w:endnote w:type="continuationSeparator" w:id="0">
    <w:p w14:paraId="662E5DCB" w14:textId="77777777" w:rsidR="00861952" w:rsidRDefault="00861952" w:rsidP="00661F0B">
      <w:r>
        <w:continuationSeparator/>
      </w:r>
    </w:p>
    <w:p w14:paraId="1BD1103C" w14:textId="77777777" w:rsidR="00861952" w:rsidRDefault="00861952"/>
  </w:endnote>
  <w:endnote w:type="continuationNotice" w:id="1">
    <w:p w14:paraId="4EB4D83E" w14:textId="77777777" w:rsidR="00861952" w:rsidRDefault="008619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9390" w14:textId="77777777" w:rsidR="00CC4050" w:rsidRDefault="00CC4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3F19C" w14:textId="77777777" w:rsidR="00861952" w:rsidRDefault="00861952" w:rsidP="00661F0B">
      <w:r>
        <w:separator/>
      </w:r>
    </w:p>
  </w:footnote>
  <w:footnote w:type="continuationSeparator" w:id="0">
    <w:p w14:paraId="43D50AD3" w14:textId="77777777" w:rsidR="00861952" w:rsidRDefault="00861952" w:rsidP="00661F0B">
      <w:r>
        <w:continuationSeparator/>
      </w:r>
    </w:p>
    <w:p w14:paraId="5F0D2175" w14:textId="77777777" w:rsidR="00861952" w:rsidRDefault="00861952"/>
  </w:footnote>
  <w:footnote w:type="continuationNotice" w:id="1">
    <w:p w14:paraId="6D43D7A2" w14:textId="77777777" w:rsidR="00861952" w:rsidRDefault="008619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2FBE" w14:textId="77777777" w:rsidR="00CC4050" w:rsidRDefault="00CC4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2FCA69F8"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F429A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429AB">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429AB">
      <w:rPr>
        <w:noProof/>
      </w:rPr>
      <w:t>User Reference Guide</w:t>
    </w:r>
    <w:r w:rsidRPr="00DE5501">
      <w:rPr>
        <w:noProof/>
      </w:rPr>
      <w:fldChar w:fldCharType="end"/>
    </w:r>
  </w:p>
  <w:p w14:paraId="57C32097" w14:textId="3198F487" w:rsidR="00541F51" w:rsidRPr="00A71BC0" w:rsidRDefault="00BC3811">
    <w:pPr>
      <w:pStyle w:val="Header"/>
      <w:pPrChange w:id="14" w:author="Moses, Robbie" w:date="2023-02-13T07:17:00Z">
        <w:pPr>
          <w:pStyle w:val="Header"/>
          <w:pBdr>
            <w:bottom w:val="single" w:sz="24" w:space="5" w:color="54B948"/>
          </w:pBdr>
        </w:pPr>
      </w:pPrChange>
    </w:pPr>
    <w:r>
      <w:rPr>
        <w:noProof/>
      </w:rPr>
      <w:fldChar w:fldCharType="begin"/>
    </w:r>
    <w:r>
      <w:rPr>
        <w:noProof/>
      </w:rPr>
      <w:instrText xml:space="preserve"> STYLEREF  "Chapter Title"  \* MERGEFORMAT </w:instrText>
    </w:r>
    <w:r>
      <w:rPr>
        <w:noProof/>
      </w:rPr>
      <w:fldChar w:fldCharType="separate"/>
    </w:r>
    <w:r w:rsidR="00F429AB">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0323CE6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073F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073F7">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073F7">
      <w:rPr>
        <w:noProof/>
      </w:rPr>
      <w:t>User Reference Guide</w:t>
    </w:r>
    <w:r w:rsidRPr="00DE5501">
      <w:rPr>
        <w:noProof/>
      </w:rPr>
      <w:fldChar w:fldCharType="end"/>
    </w:r>
  </w:p>
  <w:p w14:paraId="49004D09" w14:textId="64B02B28" w:rsidR="00541F51" w:rsidRPr="00EF4761" w:rsidRDefault="00000000" w:rsidP="003D020F">
    <w:pPr>
      <w:pStyle w:val="Header"/>
      <w:pBdr>
        <w:bottom w:val="single" w:sz="24" w:space="5" w:color="54B948"/>
      </w:pBdr>
    </w:pPr>
    <w:fldSimple w:instr="STYLEREF  &quot;Heading 1,Section Title&quot;  \* MERGEFORMAT">
      <w:r w:rsidR="008073F7">
        <w:rPr>
          <w:noProof/>
        </w:rPr>
        <w:t>System Settings Tab</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14F14654"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F429A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429AB">
      <w:rPr>
        <w:noProof/>
      </w:rPr>
      <w:t>OptiVaul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429AB">
      <w:rPr>
        <w:noProof/>
      </w:rPr>
      <w:t>User Reference Guide</w:t>
    </w:r>
    <w:r w:rsidRPr="00DE5501">
      <w:rPr>
        <w:noProof/>
      </w:rPr>
      <w:fldChar w:fldCharType="end"/>
    </w:r>
  </w:p>
  <w:p w14:paraId="41AE04AE" w14:textId="027B6440"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F429AB">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52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Moses, Robbie">
    <w15:presenceInfo w15:providerId="AD" w15:userId="S::rm185508@ncr.com::1381abac-1801-41b7-826f-6d65af4d2853"/>
  </w15:person>
  <w15:person w15:author="Pinnu, Sainath">
    <w15:presenceInfo w15:providerId="AD" w15:userId="S::sp185524@ncr.com::698c1215-778b-483e-864e-956cf1a4b188"/>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mwrAUA7qg5ty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0A6"/>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2818"/>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25A"/>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3CB1"/>
    <w:rsid w:val="001453B8"/>
    <w:rsid w:val="00145A91"/>
    <w:rsid w:val="0015049B"/>
    <w:rsid w:val="00152396"/>
    <w:rsid w:val="0015239A"/>
    <w:rsid w:val="00152772"/>
    <w:rsid w:val="001546D7"/>
    <w:rsid w:val="00154F4C"/>
    <w:rsid w:val="0015583A"/>
    <w:rsid w:val="00155B0B"/>
    <w:rsid w:val="00155CD6"/>
    <w:rsid w:val="001639C3"/>
    <w:rsid w:val="00163A73"/>
    <w:rsid w:val="00163B57"/>
    <w:rsid w:val="00163F3F"/>
    <w:rsid w:val="001658CF"/>
    <w:rsid w:val="00165CF9"/>
    <w:rsid w:val="001669B2"/>
    <w:rsid w:val="00166D45"/>
    <w:rsid w:val="00167109"/>
    <w:rsid w:val="0016733B"/>
    <w:rsid w:val="001673CD"/>
    <w:rsid w:val="00167F90"/>
    <w:rsid w:val="00170D7D"/>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7BA"/>
    <w:rsid w:val="00192B87"/>
    <w:rsid w:val="0019388E"/>
    <w:rsid w:val="00194324"/>
    <w:rsid w:val="0019470C"/>
    <w:rsid w:val="00194E3B"/>
    <w:rsid w:val="00195854"/>
    <w:rsid w:val="001978D9"/>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B30"/>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5D44"/>
    <w:rsid w:val="001F649F"/>
    <w:rsid w:val="001F6662"/>
    <w:rsid w:val="001F7DED"/>
    <w:rsid w:val="001F7E9A"/>
    <w:rsid w:val="0020085F"/>
    <w:rsid w:val="0020101B"/>
    <w:rsid w:val="002019C9"/>
    <w:rsid w:val="002020C7"/>
    <w:rsid w:val="002030A1"/>
    <w:rsid w:val="00203295"/>
    <w:rsid w:val="00203782"/>
    <w:rsid w:val="00210D2F"/>
    <w:rsid w:val="00210DFB"/>
    <w:rsid w:val="00211E45"/>
    <w:rsid w:val="002121A5"/>
    <w:rsid w:val="0021232F"/>
    <w:rsid w:val="00213421"/>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5D67"/>
    <w:rsid w:val="0023670C"/>
    <w:rsid w:val="002370D4"/>
    <w:rsid w:val="00237FE9"/>
    <w:rsid w:val="00240525"/>
    <w:rsid w:val="00240549"/>
    <w:rsid w:val="0024100C"/>
    <w:rsid w:val="00242F4A"/>
    <w:rsid w:val="002446FB"/>
    <w:rsid w:val="0024476F"/>
    <w:rsid w:val="00244FF2"/>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44C"/>
    <w:rsid w:val="00292A49"/>
    <w:rsid w:val="00292F5B"/>
    <w:rsid w:val="0029353F"/>
    <w:rsid w:val="00293F89"/>
    <w:rsid w:val="00294024"/>
    <w:rsid w:val="00294A1F"/>
    <w:rsid w:val="00297DF1"/>
    <w:rsid w:val="002A0A93"/>
    <w:rsid w:val="002A0BCE"/>
    <w:rsid w:val="002A3190"/>
    <w:rsid w:val="002A3698"/>
    <w:rsid w:val="002A788D"/>
    <w:rsid w:val="002A7BB3"/>
    <w:rsid w:val="002B0ABC"/>
    <w:rsid w:val="002B14F9"/>
    <w:rsid w:val="002B3236"/>
    <w:rsid w:val="002B442E"/>
    <w:rsid w:val="002B4945"/>
    <w:rsid w:val="002B4A9A"/>
    <w:rsid w:val="002B5A9B"/>
    <w:rsid w:val="002B64F7"/>
    <w:rsid w:val="002B7784"/>
    <w:rsid w:val="002B7987"/>
    <w:rsid w:val="002B7F03"/>
    <w:rsid w:val="002B7F11"/>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58B8"/>
    <w:rsid w:val="00306877"/>
    <w:rsid w:val="00307F95"/>
    <w:rsid w:val="003108B0"/>
    <w:rsid w:val="0032075B"/>
    <w:rsid w:val="003223B4"/>
    <w:rsid w:val="00322D5B"/>
    <w:rsid w:val="00324393"/>
    <w:rsid w:val="00324A3D"/>
    <w:rsid w:val="00327359"/>
    <w:rsid w:val="003307B4"/>
    <w:rsid w:val="0033142F"/>
    <w:rsid w:val="00333D38"/>
    <w:rsid w:val="00334337"/>
    <w:rsid w:val="00335109"/>
    <w:rsid w:val="0033664B"/>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20E7"/>
    <w:rsid w:val="003642C7"/>
    <w:rsid w:val="0036453D"/>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07C"/>
    <w:rsid w:val="003C599C"/>
    <w:rsid w:val="003C6518"/>
    <w:rsid w:val="003C7793"/>
    <w:rsid w:val="003C799D"/>
    <w:rsid w:val="003D020F"/>
    <w:rsid w:val="003D1603"/>
    <w:rsid w:val="003D1A2A"/>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658B"/>
    <w:rsid w:val="00457129"/>
    <w:rsid w:val="004571D3"/>
    <w:rsid w:val="004573D8"/>
    <w:rsid w:val="00460533"/>
    <w:rsid w:val="00463524"/>
    <w:rsid w:val="00465A27"/>
    <w:rsid w:val="004673F4"/>
    <w:rsid w:val="00467F11"/>
    <w:rsid w:val="004702CB"/>
    <w:rsid w:val="0047045E"/>
    <w:rsid w:val="004712C0"/>
    <w:rsid w:val="004715E8"/>
    <w:rsid w:val="00473103"/>
    <w:rsid w:val="00473705"/>
    <w:rsid w:val="00476311"/>
    <w:rsid w:val="00477F71"/>
    <w:rsid w:val="0048075C"/>
    <w:rsid w:val="00480C2C"/>
    <w:rsid w:val="004816EC"/>
    <w:rsid w:val="00482226"/>
    <w:rsid w:val="0048301C"/>
    <w:rsid w:val="00483E60"/>
    <w:rsid w:val="004848DD"/>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C54"/>
    <w:rsid w:val="004A3E01"/>
    <w:rsid w:val="004A4A9C"/>
    <w:rsid w:val="004A5562"/>
    <w:rsid w:val="004A5A77"/>
    <w:rsid w:val="004A6CB6"/>
    <w:rsid w:val="004A7EDD"/>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02B"/>
    <w:rsid w:val="004C63F7"/>
    <w:rsid w:val="004C6817"/>
    <w:rsid w:val="004C6D9C"/>
    <w:rsid w:val="004C7DE3"/>
    <w:rsid w:val="004D00CF"/>
    <w:rsid w:val="004D14EC"/>
    <w:rsid w:val="004D3308"/>
    <w:rsid w:val="004D33A9"/>
    <w:rsid w:val="004D3ECD"/>
    <w:rsid w:val="004D4908"/>
    <w:rsid w:val="004D4995"/>
    <w:rsid w:val="004D57D5"/>
    <w:rsid w:val="004E141F"/>
    <w:rsid w:val="004E1CF2"/>
    <w:rsid w:val="004E1FA3"/>
    <w:rsid w:val="004E334E"/>
    <w:rsid w:val="004E3731"/>
    <w:rsid w:val="004E3AA8"/>
    <w:rsid w:val="004E4BB7"/>
    <w:rsid w:val="004E5B64"/>
    <w:rsid w:val="004E6213"/>
    <w:rsid w:val="004F1470"/>
    <w:rsid w:val="004F17B9"/>
    <w:rsid w:val="004F1B6E"/>
    <w:rsid w:val="004F481E"/>
    <w:rsid w:val="004F53D3"/>
    <w:rsid w:val="004F54B0"/>
    <w:rsid w:val="004F71E2"/>
    <w:rsid w:val="00500CEF"/>
    <w:rsid w:val="00502619"/>
    <w:rsid w:val="00503295"/>
    <w:rsid w:val="0050763A"/>
    <w:rsid w:val="005103A7"/>
    <w:rsid w:val="0051044B"/>
    <w:rsid w:val="005111A7"/>
    <w:rsid w:val="00512BCC"/>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3738B"/>
    <w:rsid w:val="005405B0"/>
    <w:rsid w:val="005406E1"/>
    <w:rsid w:val="00540ED3"/>
    <w:rsid w:val="00541F51"/>
    <w:rsid w:val="0054263B"/>
    <w:rsid w:val="00542F85"/>
    <w:rsid w:val="00543407"/>
    <w:rsid w:val="00543953"/>
    <w:rsid w:val="005443E7"/>
    <w:rsid w:val="00544A75"/>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56F55"/>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141"/>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3DC7"/>
    <w:rsid w:val="005A50CB"/>
    <w:rsid w:val="005A68E0"/>
    <w:rsid w:val="005B05FC"/>
    <w:rsid w:val="005B1259"/>
    <w:rsid w:val="005B23CD"/>
    <w:rsid w:val="005B26EA"/>
    <w:rsid w:val="005B2B84"/>
    <w:rsid w:val="005B3301"/>
    <w:rsid w:val="005B3A38"/>
    <w:rsid w:val="005B5780"/>
    <w:rsid w:val="005B722B"/>
    <w:rsid w:val="005C08A7"/>
    <w:rsid w:val="005C182C"/>
    <w:rsid w:val="005C47B0"/>
    <w:rsid w:val="005C75FF"/>
    <w:rsid w:val="005D2174"/>
    <w:rsid w:val="005D2B86"/>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98"/>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6302"/>
    <w:rsid w:val="00617E5C"/>
    <w:rsid w:val="006213BC"/>
    <w:rsid w:val="00621CA8"/>
    <w:rsid w:val="00622E8F"/>
    <w:rsid w:val="00623419"/>
    <w:rsid w:val="006235FF"/>
    <w:rsid w:val="00623692"/>
    <w:rsid w:val="0062442D"/>
    <w:rsid w:val="006247B0"/>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47F83"/>
    <w:rsid w:val="006513B6"/>
    <w:rsid w:val="00652B1B"/>
    <w:rsid w:val="00652EF8"/>
    <w:rsid w:val="00653873"/>
    <w:rsid w:val="00653BD3"/>
    <w:rsid w:val="006547A8"/>
    <w:rsid w:val="00654C03"/>
    <w:rsid w:val="00654DBE"/>
    <w:rsid w:val="006552CE"/>
    <w:rsid w:val="006557D7"/>
    <w:rsid w:val="00656FCA"/>
    <w:rsid w:val="0065732F"/>
    <w:rsid w:val="00661F0B"/>
    <w:rsid w:val="00662D77"/>
    <w:rsid w:val="00662FB2"/>
    <w:rsid w:val="006641F0"/>
    <w:rsid w:val="00664CE5"/>
    <w:rsid w:val="00665613"/>
    <w:rsid w:val="006667B4"/>
    <w:rsid w:val="00666E61"/>
    <w:rsid w:val="00667146"/>
    <w:rsid w:val="0066776B"/>
    <w:rsid w:val="0067045C"/>
    <w:rsid w:val="00671278"/>
    <w:rsid w:val="0067166E"/>
    <w:rsid w:val="006716B0"/>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4F42"/>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C6BD5"/>
    <w:rsid w:val="006D0270"/>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1FBB"/>
    <w:rsid w:val="00702D50"/>
    <w:rsid w:val="007045DE"/>
    <w:rsid w:val="00704AC5"/>
    <w:rsid w:val="007057B2"/>
    <w:rsid w:val="00705804"/>
    <w:rsid w:val="007059E4"/>
    <w:rsid w:val="00705B22"/>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BD3"/>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2AA"/>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1BC4"/>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66A8"/>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073F7"/>
    <w:rsid w:val="008116A6"/>
    <w:rsid w:val="008127D4"/>
    <w:rsid w:val="00813E8D"/>
    <w:rsid w:val="008142C6"/>
    <w:rsid w:val="0081456B"/>
    <w:rsid w:val="008171F6"/>
    <w:rsid w:val="00817C7B"/>
    <w:rsid w:val="00817FB7"/>
    <w:rsid w:val="008210AD"/>
    <w:rsid w:val="008233EA"/>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1952"/>
    <w:rsid w:val="008621DC"/>
    <w:rsid w:val="00863483"/>
    <w:rsid w:val="00863B94"/>
    <w:rsid w:val="00864C23"/>
    <w:rsid w:val="00867931"/>
    <w:rsid w:val="00872129"/>
    <w:rsid w:val="00872F84"/>
    <w:rsid w:val="00873F8E"/>
    <w:rsid w:val="00874270"/>
    <w:rsid w:val="00874B80"/>
    <w:rsid w:val="00876269"/>
    <w:rsid w:val="008775F3"/>
    <w:rsid w:val="00884433"/>
    <w:rsid w:val="00884C39"/>
    <w:rsid w:val="00885EFF"/>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702"/>
    <w:rsid w:val="008E3BAF"/>
    <w:rsid w:val="008E3C76"/>
    <w:rsid w:val="008E3DCA"/>
    <w:rsid w:val="008E646F"/>
    <w:rsid w:val="008E70F9"/>
    <w:rsid w:val="008E7A47"/>
    <w:rsid w:val="008F0609"/>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1CD"/>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0DF8"/>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04A5"/>
    <w:rsid w:val="009B2ABF"/>
    <w:rsid w:val="009B4309"/>
    <w:rsid w:val="009B7678"/>
    <w:rsid w:val="009C00C6"/>
    <w:rsid w:val="009C0901"/>
    <w:rsid w:val="009C097A"/>
    <w:rsid w:val="009C1C46"/>
    <w:rsid w:val="009C2B0C"/>
    <w:rsid w:val="009C4347"/>
    <w:rsid w:val="009C4B96"/>
    <w:rsid w:val="009C566D"/>
    <w:rsid w:val="009D0132"/>
    <w:rsid w:val="009D43EB"/>
    <w:rsid w:val="009D4A71"/>
    <w:rsid w:val="009D4C5F"/>
    <w:rsid w:val="009D69F2"/>
    <w:rsid w:val="009D6C9D"/>
    <w:rsid w:val="009E0EE9"/>
    <w:rsid w:val="009E1DDC"/>
    <w:rsid w:val="009E4A44"/>
    <w:rsid w:val="009E4D2B"/>
    <w:rsid w:val="009E5D0E"/>
    <w:rsid w:val="009F1AE7"/>
    <w:rsid w:val="009F1E1A"/>
    <w:rsid w:val="009F2CBE"/>
    <w:rsid w:val="009F39D0"/>
    <w:rsid w:val="009F3BDF"/>
    <w:rsid w:val="009F4203"/>
    <w:rsid w:val="009F6130"/>
    <w:rsid w:val="00A00024"/>
    <w:rsid w:val="00A004D8"/>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45758"/>
    <w:rsid w:val="00A50871"/>
    <w:rsid w:val="00A5176C"/>
    <w:rsid w:val="00A51C6E"/>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2C6D"/>
    <w:rsid w:val="00A83CFF"/>
    <w:rsid w:val="00A85326"/>
    <w:rsid w:val="00A85425"/>
    <w:rsid w:val="00A855A0"/>
    <w:rsid w:val="00A86615"/>
    <w:rsid w:val="00A87E36"/>
    <w:rsid w:val="00A87F4D"/>
    <w:rsid w:val="00A908CB"/>
    <w:rsid w:val="00A918A1"/>
    <w:rsid w:val="00A91DE0"/>
    <w:rsid w:val="00A92CC4"/>
    <w:rsid w:val="00A933EF"/>
    <w:rsid w:val="00A933F7"/>
    <w:rsid w:val="00A95B3C"/>
    <w:rsid w:val="00A96BD4"/>
    <w:rsid w:val="00A9728D"/>
    <w:rsid w:val="00AA271F"/>
    <w:rsid w:val="00AA2BD7"/>
    <w:rsid w:val="00AA318F"/>
    <w:rsid w:val="00AA413A"/>
    <w:rsid w:val="00AA6700"/>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4307"/>
    <w:rsid w:val="00AE501D"/>
    <w:rsid w:val="00AE565A"/>
    <w:rsid w:val="00AE5894"/>
    <w:rsid w:val="00AE697A"/>
    <w:rsid w:val="00AE6F49"/>
    <w:rsid w:val="00AE7211"/>
    <w:rsid w:val="00AF272C"/>
    <w:rsid w:val="00AF40B2"/>
    <w:rsid w:val="00AF476F"/>
    <w:rsid w:val="00AF47AB"/>
    <w:rsid w:val="00AF52D6"/>
    <w:rsid w:val="00AF7B5D"/>
    <w:rsid w:val="00B00711"/>
    <w:rsid w:val="00B007A7"/>
    <w:rsid w:val="00B028D8"/>
    <w:rsid w:val="00B037C4"/>
    <w:rsid w:val="00B038D9"/>
    <w:rsid w:val="00B03ECA"/>
    <w:rsid w:val="00B04DC1"/>
    <w:rsid w:val="00B053C3"/>
    <w:rsid w:val="00B05E19"/>
    <w:rsid w:val="00B06B3E"/>
    <w:rsid w:val="00B07346"/>
    <w:rsid w:val="00B12028"/>
    <w:rsid w:val="00B13F7B"/>
    <w:rsid w:val="00B147BC"/>
    <w:rsid w:val="00B14C7D"/>
    <w:rsid w:val="00B15420"/>
    <w:rsid w:val="00B21BD2"/>
    <w:rsid w:val="00B21DED"/>
    <w:rsid w:val="00B22603"/>
    <w:rsid w:val="00B234EF"/>
    <w:rsid w:val="00B257B6"/>
    <w:rsid w:val="00B25CFE"/>
    <w:rsid w:val="00B26C11"/>
    <w:rsid w:val="00B30854"/>
    <w:rsid w:val="00B318AF"/>
    <w:rsid w:val="00B32F36"/>
    <w:rsid w:val="00B33112"/>
    <w:rsid w:val="00B33298"/>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3D7F"/>
    <w:rsid w:val="00B544A1"/>
    <w:rsid w:val="00B54646"/>
    <w:rsid w:val="00B5657B"/>
    <w:rsid w:val="00B579E9"/>
    <w:rsid w:val="00B61C21"/>
    <w:rsid w:val="00B638DC"/>
    <w:rsid w:val="00B646FF"/>
    <w:rsid w:val="00B64CCF"/>
    <w:rsid w:val="00B661F6"/>
    <w:rsid w:val="00B66807"/>
    <w:rsid w:val="00B676BB"/>
    <w:rsid w:val="00B71C20"/>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95CB0"/>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1C79"/>
    <w:rsid w:val="00BD2E10"/>
    <w:rsid w:val="00BD34F5"/>
    <w:rsid w:val="00BD519D"/>
    <w:rsid w:val="00BD51AC"/>
    <w:rsid w:val="00BD5A8C"/>
    <w:rsid w:val="00BD6EA1"/>
    <w:rsid w:val="00BE0CF0"/>
    <w:rsid w:val="00BE2AB9"/>
    <w:rsid w:val="00BE2AD5"/>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17F"/>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77965"/>
    <w:rsid w:val="00C80335"/>
    <w:rsid w:val="00C81419"/>
    <w:rsid w:val="00C82E62"/>
    <w:rsid w:val="00C84743"/>
    <w:rsid w:val="00C8540A"/>
    <w:rsid w:val="00C861B6"/>
    <w:rsid w:val="00C8699C"/>
    <w:rsid w:val="00C9007B"/>
    <w:rsid w:val="00C9211A"/>
    <w:rsid w:val="00C927E9"/>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59E8"/>
    <w:rsid w:val="00CB6D6B"/>
    <w:rsid w:val="00CB7B41"/>
    <w:rsid w:val="00CC0752"/>
    <w:rsid w:val="00CC2259"/>
    <w:rsid w:val="00CC30E9"/>
    <w:rsid w:val="00CC4050"/>
    <w:rsid w:val="00CC722B"/>
    <w:rsid w:val="00CD0AE9"/>
    <w:rsid w:val="00CD0BBC"/>
    <w:rsid w:val="00CD0D4A"/>
    <w:rsid w:val="00CD1445"/>
    <w:rsid w:val="00CD2A5C"/>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391"/>
    <w:rsid w:val="00CF242C"/>
    <w:rsid w:val="00CF4250"/>
    <w:rsid w:val="00CF4283"/>
    <w:rsid w:val="00CF42B5"/>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0FBF"/>
    <w:rsid w:val="00D31055"/>
    <w:rsid w:val="00D336B5"/>
    <w:rsid w:val="00D33993"/>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59A5"/>
    <w:rsid w:val="00D56CD0"/>
    <w:rsid w:val="00D574E6"/>
    <w:rsid w:val="00D57A80"/>
    <w:rsid w:val="00D57D64"/>
    <w:rsid w:val="00D61106"/>
    <w:rsid w:val="00D61B82"/>
    <w:rsid w:val="00D625A8"/>
    <w:rsid w:val="00D63667"/>
    <w:rsid w:val="00D641A0"/>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8760F"/>
    <w:rsid w:val="00D90994"/>
    <w:rsid w:val="00D90D0C"/>
    <w:rsid w:val="00D91E5F"/>
    <w:rsid w:val="00D96193"/>
    <w:rsid w:val="00D96EFA"/>
    <w:rsid w:val="00DA0DF9"/>
    <w:rsid w:val="00DA10D3"/>
    <w:rsid w:val="00DA11B5"/>
    <w:rsid w:val="00DA272C"/>
    <w:rsid w:val="00DA392E"/>
    <w:rsid w:val="00DA457F"/>
    <w:rsid w:val="00DA4A7D"/>
    <w:rsid w:val="00DA56F2"/>
    <w:rsid w:val="00DA6D67"/>
    <w:rsid w:val="00DA769A"/>
    <w:rsid w:val="00DA7888"/>
    <w:rsid w:val="00DB0DE5"/>
    <w:rsid w:val="00DB1320"/>
    <w:rsid w:val="00DB167B"/>
    <w:rsid w:val="00DB16E8"/>
    <w:rsid w:val="00DB216C"/>
    <w:rsid w:val="00DB2282"/>
    <w:rsid w:val="00DB2CF6"/>
    <w:rsid w:val="00DB3504"/>
    <w:rsid w:val="00DB4543"/>
    <w:rsid w:val="00DB4DA6"/>
    <w:rsid w:val="00DB538B"/>
    <w:rsid w:val="00DB60E0"/>
    <w:rsid w:val="00DB7647"/>
    <w:rsid w:val="00DC0CE4"/>
    <w:rsid w:val="00DC2F41"/>
    <w:rsid w:val="00DC3515"/>
    <w:rsid w:val="00DC3738"/>
    <w:rsid w:val="00DC5F03"/>
    <w:rsid w:val="00DC6C2B"/>
    <w:rsid w:val="00DD1142"/>
    <w:rsid w:val="00DD2AB4"/>
    <w:rsid w:val="00DD2C53"/>
    <w:rsid w:val="00DD3765"/>
    <w:rsid w:val="00DD4EFB"/>
    <w:rsid w:val="00DD570D"/>
    <w:rsid w:val="00DD5894"/>
    <w:rsid w:val="00DD6464"/>
    <w:rsid w:val="00DE0731"/>
    <w:rsid w:val="00DE0920"/>
    <w:rsid w:val="00DE0B37"/>
    <w:rsid w:val="00DE27D2"/>
    <w:rsid w:val="00DE3314"/>
    <w:rsid w:val="00DE4407"/>
    <w:rsid w:val="00DE5501"/>
    <w:rsid w:val="00DE66C8"/>
    <w:rsid w:val="00DE6E4B"/>
    <w:rsid w:val="00DE73D1"/>
    <w:rsid w:val="00DE75C5"/>
    <w:rsid w:val="00DE77A9"/>
    <w:rsid w:val="00DF04EA"/>
    <w:rsid w:val="00DF0E6C"/>
    <w:rsid w:val="00DF138A"/>
    <w:rsid w:val="00DF1E2D"/>
    <w:rsid w:val="00DF25DA"/>
    <w:rsid w:val="00DF323E"/>
    <w:rsid w:val="00DF50B7"/>
    <w:rsid w:val="00DF550C"/>
    <w:rsid w:val="00DF592F"/>
    <w:rsid w:val="00DF646B"/>
    <w:rsid w:val="00DF6B2C"/>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002"/>
    <w:rsid w:val="00E1555A"/>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37CC1"/>
    <w:rsid w:val="00E40485"/>
    <w:rsid w:val="00E40BBD"/>
    <w:rsid w:val="00E44634"/>
    <w:rsid w:val="00E47CA4"/>
    <w:rsid w:val="00E5267E"/>
    <w:rsid w:val="00E5339B"/>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13E6"/>
    <w:rsid w:val="00E92381"/>
    <w:rsid w:val="00E945E5"/>
    <w:rsid w:val="00E94966"/>
    <w:rsid w:val="00E95988"/>
    <w:rsid w:val="00EA13E7"/>
    <w:rsid w:val="00EA3234"/>
    <w:rsid w:val="00EA3B05"/>
    <w:rsid w:val="00EA463C"/>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D0044"/>
    <w:rsid w:val="00ED07D9"/>
    <w:rsid w:val="00ED0DB6"/>
    <w:rsid w:val="00ED1681"/>
    <w:rsid w:val="00ED1BCB"/>
    <w:rsid w:val="00ED21E1"/>
    <w:rsid w:val="00ED240D"/>
    <w:rsid w:val="00ED25BF"/>
    <w:rsid w:val="00ED5CF8"/>
    <w:rsid w:val="00ED62E7"/>
    <w:rsid w:val="00ED6631"/>
    <w:rsid w:val="00EE1298"/>
    <w:rsid w:val="00EE156F"/>
    <w:rsid w:val="00EE2021"/>
    <w:rsid w:val="00EE24F5"/>
    <w:rsid w:val="00EE33C2"/>
    <w:rsid w:val="00EE5F24"/>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9AB"/>
    <w:rsid w:val="00F42BBB"/>
    <w:rsid w:val="00F43BD2"/>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6FE2"/>
    <w:rsid w:val="00FC7096"/>
    <w:rsid w:val="00FD1ECE"/>
    <w:rsid w:val="00FD1F00"/>
    <w:rsid w:val="00FD2538"/>
    <w:rsid w:val="00FD51DA"/>
    <w:rsid w:val="00FD68E6"/>
    <w:rsid w:val="00FD6EB6"/>
    <w:rsid w:val="00FE1DCA"/>
    <w:rsid w:val="00FE230E"/>
    <w:rsid w:val="00FE3DFC"/>
    <w:rsid w:val="00FE4FDD"/>
    <w:rsid w:val="00FE53FA"/>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AC3CBFBA-0D43-4395-989D-5B5188F9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ind w:left="432"/>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170D7D"/>
    <w:pPr>
      <w:tabs>
        <w:tab w:val="left" w:pos="1258"/>
        <w:tab w:val="right" w:leader="dot" w:pos="10081"/>
      </w:tabs>
      <w:spacing w:after="0"/>
    </w:pPr>
    <w:rPr>
      <w:b/>
      <w:szCs w:val="28"/>
    </w:rPr>
  </w:style>
  <w:style w:type="paragraph" w:styleId="TOC2">
    <w:name w:val="toc 2"/>
    <w:basedOn w:val="TOC1"/>
    <w:next w:val="BodyText"/>
    <w:autoRedefine/>
    <w:uiPriority w:val="39"/>
    <w:unhideWhenUsed/>
    <w:rsid w:val="00F429AB"/>
    <w:pPr>
      <w:spacing w:before="60" w:after="60"/>
      <w:ind w:left="1258" w:hanging="181"/>
      <w:pPrChange w:id="0" w:author="Moses, Robinson" w:date="2023-04-18T00:57:00Z">
        <w:pPr>
          <w:tabs>
            <w:tab w:val="left" w:pos="1258"/>
            <w:tab w:val="right" w:leader="dot" w:pos="10081"/>
          </w:tabs>
          <w:suppressAutoHyphens/>
          <w:spacing w:before="60" w:after="60"/>
          <w:ind w:left="1258" w:hanging="181"/>
        </w:pPr>
      </w:pPrChange>
    </w:pPr>
    <w:rPr>
      <w:rFonts w:cs="Open Sans"/>
      <w:b w:val="0"/>
      <w:sz w:val="20"/>
      <w:rPrChange w:id="0" w:author="Moses, Robinson" w:date="2023-04-18T00:57:00Z">
        <w:rPr>
          <w:rFonts w:ascii="Open Sans" w:hAnsi="Open Sans" w:cs="Open Sans"/>
          <w:szCs w:val="28"/>
          <w:lang w:val="en-GB" w:eastAsia="en-US" w:bidi="ar-SA"/>
        </w:rPr>
      </w:rPrChange>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numId w:val="0"/>
      </w:num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unhideWhenUsed/>
    <w:rsid w:val="00746BD3"/>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170D7D"/>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 w:type="character" w:customStyle="1" w:styleId="normaltextrun">
    <w:name w:val="normaltextrun"/>
    <w:basedOn w:val="DefaultParagraphFont"/>
    <w:rsid w:val="0065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7.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microsoft.com/office/2011/relationships/commentsExtended" Target="commentsExtended.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footer" Target="footer4.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34.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5.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image" Target="media/image158.png"/><Relationship Id="rId22" Type="http://schemas.microsoft.com/office/2016/09/relationships/commentsIds" Target="commentsIds.xml"/><Relationship Id="rId43" Type="http://schemas.openxmlformats.org/officeDocument/2006/relationships/image" Target="media/image24.png"/><Relationship Id="rId64" Type="http://schemas.openxmlformats.org/officeDocument/2006/relationships/image" Target="media/image45.png"/><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6.png"/><Relationship Id="rId171" Type="http://schemas.openxmlformats.org/officeDocument/2006/relationships/image" Target="media/image148.png"/><Relationship Id="rId192"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image" Target="media/image14.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5.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styles" Target="styles.xml"/><Relationship Id="rId23" Type="http://schemas.microsoft.com/office/2018/08/relationships/commentsExtensible" Target="commentsExtensible.xml"/><Relationship Id="rId119" Type="http://schemas.openxmlformats.org/officeDocument/2006/relationships/image" Target="media/image95.png"/><Relationship Id="rId44" Type="http://schemas.openxmlformats.org/officeDocument/2006/relationships/image" Target="media/image25.png"/><Relationship Id="rId65" Type="http://schemas.openxmlformats.org/officeDocument/2006/relationships/image" Target="media/image46.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93" Type="http://schemas.microsoft.com/office/2011/relationships/people" Target="people.xml"/><Relationship Id="rId13" Type="http://schemas.openxmlformats.org/officeDocument/2006/relationships/footer" Target="footer1.xml"/><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4.png"/><Relationship Id="rId188" Type="http://schemas.openxmlformats.org/officeDocument/2006/relationships/header" Target="header5.xml"/><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wmf"/><Relationship Id="rId66" Type="http://schemas.openxmlformats.org/officeDocument/2006/relationships/image" Target="media/image47.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2.png"/><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hyperlink" Target="https://xxx.xxx.xxx" TargetMode="Externa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wmf"/><Relationship Id="rId67" Type="http://schemas.openxmlformats.org/officeDocument/2006/relationships/diagramData" Target="diagrams/data1.xml"/><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0" Type="http://schemas.openxmlformats.org/officeDocument/2006/relationships/header" Target="header6.xml"/><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wmf"/><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6" Type="http://schemas.openxmlformats.org/officeDocument/2006/relationships/image" Target="media/image7.png"/><Relationship Id="rId47" Type="http://schemas.openxmlformats.org/officeDocument/2006/relationships/image" Target="media/image28.png"/><Relationship Id="rId68" Type="http://schemas.openxmlformats.org/officeDocument/2006/relationships/diagramLayout" Target="diagrams/layout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openxmlformats.org/officeDocument/2006/relationships/image" Target="media/image163.png"/><Relationship Id="rId27" Type="http://schemas.openxmlformats.org/officeDocument/2006/relationships/image" Target="media/image8.png"/><Relationship Id="rId48" Type="http://schemas.openxmlformats.org/officeDocument/2006/relationships/image" Target="media/image29.png"/><Relationship Id="rId69" Type="http://schemas.openxmlformats.org/officeDocument/2006/relationships/diagramQuickStyle" Target="diagrams/quickStyle1.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24" Type="http://schemas.openxmlformats.org/officeDocument/2006/relationships/image" Target="media/image100.png"/><Relationship Id="rId70" Type="http://schemas.openxmlformats.org/officeDocument/2006/relationships/diagramColors" Target="diagrams/colors1.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3.png"/><Relationship Id="rId187" Type="http://schemas.openxmlformats.org/officeDocument/2006/relationships/header" Target="header4.xm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30.png"/><Relationship Id="rId114"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57.jpe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3.png"/><Relationship Id="rId39" Type="http://schemas.openxmlformats.org/officeDocument/2006/relationships/image" Target="media/image2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9</TotalTime>
  <Pages>233</Pages>
  <Words>46895</Words>
  <Characters>267304</Characters>
  <Application>Microsoft Office Word</Application>
  <DocSecurity>0</DocSecurity>
  <Lines>2227</Lines>
  <Paragraphs>627</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3572</CharactersWithSpaces>
  <SharedDoc>false</SharedDoc>
  <HLinks>
    <vt:vector size="1308" baseType="variant">
      <vt:variant>
        <vt:i4>4587584</vt:i4>
      </vt:variant>
      <vt:variant>
        <vt:i4>3102</vt:i4>
      </vt:variant>
      <vt:variant>
        <vt:i4>0</vt:i4>
      </vt:variant>
      <vt:variant>
        <vt:i4>5</vt:i4>
      </vt:variant>
      <vt:variant>
        <vt:lpwstr>https://xxx.xxx.xxx/</vt:lpwstr>
      </vt:variant>
      <vt:variant>
        <vt:lpwstr/>
      </vt:variant>
      <vt:variant>
        <vt:i4>1048634</vt:i4>
      </vt:variant>
      <vt:variant>
        <vt:i4>3095</vt:i4>
      </vt:variant>
      <vt:variant>
        <vt:i4>0</vt:i4>
      </vt:variant>
      <vt:variant>
        <vt:i4>5</vt:i4>
      </vt:variant>
      <vt:variant>
        <vt:lpwstr/>
      </vt:variant>
      <vt:variant>
        <vt:lpwstr>_Toc128022177</vt:lpwstr>
      </vt:variant>
      <vt:variant>
        <vt:i4>1048634</vt:i4>
      </vt:variant>
      <vt:variant>
        <vt:i4>3089</vt:i4>
      </vt:variant>
      <vt:variant>
        <vt:i4>0</vt:i4>
      </vt:variant>
      <vt:variant>
        <vt:i4>5</vt:i4>
      </vt:variant>
      <vt:variant>
        <vt:lpwstr/>
      </vt:variant>
      <vt:variant>
        <vt:lpwstr>_Toc128022176</vt:lpwstr>
      </vt:variant>
      <vt:variant>
        <vt:i4>1048634</vt:i4>
      </vt:variant>
      <vt:variant>
        <vt:i4>3083</vt:i4>
      </vt:variant>
      <vt:variant>
        <vt:i4>0</vt:i4>
      </vt:variant>
      <vt:variant>
        <vt:i4>5</vt:i4>
      </vt:variant>
      <vt:variant>
        <vt:lpwstr/>
      </vt:variant>
      <vt:variant>
        <vt:lpwstr>_Toc128022175</vt:lpwstr>
      </vt:variant>
      <vt:variant>
        <vt:i4>1048634</vt:i4>
      </vt:variant>
      <vt:variant>
        <vt:i4>3077</vt:i4>
      </vt:variant>
      <vt:variant>
        <vt:i4>0</vt:i4>
      </vt:variant>
      <vt:variant>
        <vt:i4>5</vt:i4>
      </vt:variant>
      <vt:variant>
        <vt:lpwstr/>
      </vt:variant>
      <vt:variant>
        <vt:lpwstr>_Toc128022174</vt:lpwstr>
      </vt:variant>
      <vt:variant>
        <vt:i4>1048634</vt:i4>
      </vt:variant>
      <vt:variant>
        <vt:i4>3071</vt:i4>
      </vt:variant>
      <vt:variant>
        <vt:i4>0</vt:i4>
      </vt:variant>
      <vt:variant>
        <vt:i4>5</vt:i4>
      </vt:variant>
      <vt:variant>
        <vt:lpwstr/>
      </vt:variant>
      <vt:variant>
        <vt:lpwstr>_Toc128022173</vt:lpwstr>
      </vt:variant>
      <vt:variant>
        <vt:i4>1048634</vt:i4>
      </vt:variant>
      <vt:variant>
        <vt:i4>3065</vt:i4>
      </vt:variant>
      <vt:variant>
        <vt:i4>0</vt:i4>
      </vt:variant>
      <vt:variant>
        <vt:i4>5</vt:i4>
      </vt:variant>
      <vt:variant>
        <vt:lpwstr/>
      </vt:variant>
      <vt:variant>
        <vt:lpwstr>_Toc128022172</vt:lpwstr>
      </vt:variant>
      <vt:variant>
        <vt:i4>1048634</vt:i4>
      </vt:variant>
      <vt:variant>
        <vt:i4>3059</vt:i4>
      </vt:variant>
      <vt:variant>
        <vt:i4>0</vt:i4>
      </vt:variant>
      <vt:variant>
        <vt:i4>5</vt:i4>
      </vt:variant>
      <vt:variant>
        <vt:lpwstr/>
      </vt:variant>
      <vt:variant>
        <vt:lpwstr>_Toc128022171</vt:lpwstr>
      </vt:variant>
      <vt:variant>
        <vt:i4>1048634</vt:i4>
      </vt:variant>
      <vt:variant>
        <vt:i4>3053</vt:i4>
      </vt:variant>
      <vt:variant>
        <vt:i4>0</vt:i4>
      </vt:variant>
      <vt:variant>
        <vt:i4>5</vt:i4>
      </vt:variant>
      <vt:variant>
        <vt:lpwstr/>
      </vt:variant>
      <vt:variant>
        <vt:lpwstr>_Toc128022170</vt:lpwstr>
      </vt:variant>
      <vt:variant>
        <vt:i4>1114170</vt:i4>
      </vt:variant>
      <vt:variant>
        <vt:i4>3047</vt:i4>
      </vt:variant>
      <vt:variant>
        <vt:i4>0</vt:i4>
      </vt:variant>
      <vt:variant>
        <vt:i4>5</vt:i4>
      </vt:variant>
      <vt:variant>
        <vt:lpwstr/>
      </vt:variant>
      <vt:variant>
        <vt:lpwstr>_Toc128022169</vt:lpwstr>
      </vt:variant>
      <vt:variant>
        <vt:i4>1114170</vt:i4>
      </vt:variant>
      <vt:variant>
        <vt:i4>3041</vt:i4>
      </vt:variant>
      <vt:variant>
        <vt:i4>0</vt:i4>
      </vt:variant>
      <vt:variant>
        <vt:i4>5</vt:i4>
      </vt:variant>
      <vt:variant>
        <vt:lpwstr/>
      </vt:variant>
      <vt:variant>
        <vt:lpwstr>_Toc128022168</vt:lpwstr>
      </vt:variant>
      <vt:variant>
        <vt:i4>1114170</vt:i4>
      </vt:variant>
      <vt:variant>
        <vt:i4>3035</vt:i4>
      </vt:variant>
      <vt:variant>
        <vt:i4>0</vt:i4>
      </vt:variant>
      <vt:variant>
        <vt:i4>5</vt:i4>
      </vt:variant>
      <vt:variant>
        <vt:lpwstr/>
      </vt:variant>
      <vt:variant>
        <vt:lpwstr>_Toc128022167</vt:lpwstr>
      </vt:variant>
      <vt:variant>
        <vt:i4>1114170</vt:i4>
      </vt:variant>
      <vt:variant>
        <vt:i4>3029</vt:i4>
      </vt:variant>
      <vt:variant>
        <vt:i4>0</vt:i4>
      </vt:variant>
      <vt:variant>
        <vt:i4>5</vt:i4>
      </vt:variant>
      <vt:variant>
        <vt:lpwstr/>
      </vt:variant>
      <vt:variant>
        <vt:lpwstr>_Toc128022166</vt:lpwstr>
      </vt:variant>
      <vt:variant>
        <vt:i4>1114170</vt:i4>
      </vt:variant>
      <vt:variant>
        <vt:i4>3023</vt:i4>
      </vt:variant>
      <vt:variant>
        <vt:i4>0</vt:i4>
      </vt:variant>
      <vt:variant>
        <vt:i4>5</vt:i4>
      </vt:variant>
      <vt:variant>
        <vt:lpwstr/>
      </vt:variant>
      <vt:variant>
        <vt:lpwstr>_Toc128022165</vt:lpwstr>
      </vt:variant>
      <vt:variant>
        <vt:i4>1114170</vt:i4>
      </vt:variant>
      <vt:variant>
        <vt:i4>3017</vt:i4>
      </vt:variant>
      <vt:variant>
        <vt:i4>0</vt:i4>
      </vt:variant>
      <vt:variant>
        <vt:i4>5</vt:i4>
      </vt:variant>
      <vt:variant>
        <vt:lpwstr/>
      </vt:variant>
      <vt:variant>
        <vt:lpwstr>_Toc128022164</vt:lpwstr>
      </vt:variant>
      <vt:variant>
        <vt:i4>1114170</vt:i4>
      </vt:variant>
      <vt:variant>
        <vt:i4>3011</vt:i4>
      </vt:variant>
      <vt:variant>
        <vt:i4>0</vt:i4>
      </vt:variant>
      <vt:variant>
        <vt:i4>5</vt:i4>
      </vt:variant>
      <vt:variant>
        <vt:lpwstr/>
      </vt:variant>
      <vt:variant>
        <vt:lpwstr>_Toc128022163</vt:lpwstr>
      </vt:variant>
      <vt:variant>
        <vt:i4>1114170</vt:i4>
      </vt:variant>
      <vt:variant>
        <vt:i4>3005</vt:i4>
      </vt:variant>
      <vt:variant>
        <vt:i4>0</vt:i4>
      </vt:variant>
      <vt:variant>
        <vt:i4>5</vt:i4>
      </vt:variant>
      <vt:variant>
        <vt:lpwstr/>
      </vt:variant>
      <vt:variant>
        <vt:lpwstr>_Toc128022162</vt:lpwstr>
      </vt:variant>
      <vt:variant>
        <vt:i4>1114170</vt:i4>
      </vt:variant>
      <vt:variant>
        <vt:i4>2999</vt:i4>
      </vt:variant>
      <vt:variant>
        <vt:i4>0</vt:i4>
      </vt:variant>
      <vt:variant>
        <vt:i4>5</vt:i4>
      </vt:variant>
      <vt:variant>
        <vt:lpwstr/>
      </vt:variant>
      <vt:variant>
        <vt:lpwstr>_Toc128022161</vt:lpwstr>
      </vt:variant>
      <vt:variant>
        <vt:i4>1114170</vt:i4>
      </vt:variant>
      <vt:variant>
        <vt:i4>2993</vt:i4>
      </vt:variant>
      <vt:variant>
        <vt:i4>0</vt:i4>
      </vt:variant>
      <vt:variant>
        <vt:i4>5</vt:i4>
      </vt:variant>
      <vt:variant>
        <vt:lpwstr/>
      </vt:variant>
      <vt:variant>
        <vt:lpwstr>_Toc128022160</vt:lpwstr>
      </vt:variant>
      <vt:variant>
        <vt:i4>1179706</vt:i4>
      </vt:variant>
      <vt:variant>
        <vt:i4>2987</vt:i4>
      </vt:variant>
      <vt:variant>
        <vt:i4>0</vt:i4>
      </vt:variant>
      <vt:variant>
        <vt:i4>5</vt:i4>
      </vt:variant>
      <vt:variant>
        <vt:lpwstr/>
      </vt:variant>
      <vt:variant>
        <vt:lpwstr>_Toc128022159</vt:lpwstr>
      </vt:variant>
      <vt:variant>
        <vt:i4>1179706</vt:i4>
      </vt:variant>
      <vt:variant>
        <vt:i4>2981</vt:i4>
      </vt:variant>
      <vt:variant>
        <vt:i4>0</vt:i4>
      </vt:variant>
      <vt:variant>
        <vt:i4>5</vt:i4>
      </vt:variant>
      <vt:variant>
        <vt:lpwstr/>
      </vt:variant>
      <vt:variant>
        <vt:lpwstr>_Toc128022158</vt:lpwstr>
      </vt:variant>
      <vt:variant>
        <vt:i4>1179706</vt:i4>
      </vt:variant>
      <vt:variant>
        <vt:i4>2975</vt:i4>
      </vt:variant>
      <vt:variant>
        <vt:i4>0</vt:i4>
      </vt:variant>
      <vt:variant>
        <vt:i4>5</vt:i4>
      </vt:variant>
      <vt:variant>
        <vt:lpwstr/>
      </vt:variant>
      <vt:variant>
        <vt:lpwstr>_Toc128022157</vt:lpwstr>
      </vt:variant>
      <vt:variant>
        <vt:i4>1179706</vt:i4>
      </vt:variant>
      <vt:variant>
        <vt:i4>2969</vt:i4>
      </vt:variant>
      <vt:variant>
        <vt:i4>0</vt:i4>
      </vt:variant>
      <vt:variant>
        <vt:i4>5</vt:i4>
      </vt:variant>
      <vt:variant>
        <vt:lpwstr/>
      </vt:variant>
      <vt:variant>
        <vt:lpwstr>_Toc128022156</vt:lpwstr>
      </vt:variant>
      <vt:variant>
        <vt:i4>1179706</vt:i4>
      </vt:variant>
      <vt:variant>
        <vt:i4>2963</vt:i4>
      </vt:variant>
      <vt:variant>
        <vt:i4>0</vt:i4>
      </vt:variant>
      <vt:variant>
        <vt:i4>5</vt:i4>
      </vt:variant>
      <vt:variant>
        <vt:lpwstr/>
      </vt:variant>
      <vt:variant>
        <vt:lpwstr>_Toc128022155</vt:lpwstr>
      </vt:variant>
      <vt:variant>
        <vt:i4>1179706</vt:i4>
      </vt:variant>
      <vt:variant>
        <vt:i4>2957</vt:i4>
      </vt:variant>
      <vt:variant>
        <vt:i4>0</vt:i4>
      </vt:variant>
      <vt:variant>
        <vt:i4>5</vt:i4>
      </vt:variant>
      <vt:variant>
        <vt:lpwstr/>
      </vt:variant>
      <vt:variant>
        <vt:lpwstr>_Toc128022154</vt:lpwstr>
      </vt:variant>
      <vt:variant>
        <vt:i4>1179706</vt:i4>
      </vt:variant>
      <vt:variant>
        <vt:i4>2951</vt:i4>
      </vt:variant>
      <vt:variant>
        <vt:i4>0</vt:i4>
      </vt:variant>
      <vt:variant>
        <vt:i4>5</vt:i4>
      </vt:variant>
      <vt:variant>
        <vt:lpwstr/>
      </vt:variant>
      <vt:variant>
        <vt:lpwstr>_Toc128022153</vt:lpwstr>
      </vt:variant>
      <vt:variant>
        <vt:i4>1179706</vt:i4>
      </vt:variant>
      <vt:variant>
        <vt:i4>2945</vt:i4>
      </vt:variant>
      <vt:variant>
        <vt:i4>0</vt:i4>
      </vt:variant>
      <vt:variant>
        <vt:i4>5</vt:i4>
      </vt:variant>
      <vt:variant>
        <vt:lpwstr/>
      </vt:variant>
      <vt:variant>
        <vt:lpwstr>_Toc128022152</vt:lpwstr>
      </vt:variant>
      <vt:variant>
        <vt:i4>1179706</vt:i4>
      </vt:variant>
      <vt:variant>
        <vt:i4>2939</vt:i4>
      </vt:variant>
      <vt:variant>
        <vt:i4>0</vt:i4>
      </vt:variant>
      <vt:variant>
        <vt:i4>5</vt:i4>
      </vt:variant>
      <vt:variant>
        <vt:lpwstr/>
      </vt:variant>
      <vt:variant>
        <vt:lpwstr>_Toc128022151</vt:lpwstr>
      </vt:variant>
      <vt:variant>
        <vt:i4>1179706</vt:i4>
      </vt:variant>
      <vt:variant>
        <vt:i4>2933</vt:i4>
      </vt:variant>
      <vt:variant>
        <vt:i4>0</vt:i4>
      </vt:variant>
      <vt:variant>
        <vt:i4>5</vt:i4>
      </vt:variant>
      <vt:variant>
        <vt:lpwstr/>
      </vt:variant>
      <vt:variant>
        <vt:lpwstr>_Toc128022150</vt:lpwstr>
      </vt:variant>
      <vt:variant>
        <vt:i4>1245242</vt:i4>
      </vt:variant>
      <vt:variant>
        <vt:i4>2927</vt:i4>
      </vt:variant>
      <vt:variant>
        <vt:i4>0</vt:i4>
      </vt:variant>
      <vt:variant>
        <vt:i4>5</vt:i4>
      </vt:variant>
      <vt:variant>
        <vt:lpwstr/>
      </vt:variant>
      <vt:variant>
        <vt:lpwstr>_Toc128022149</vt:lpwstr>
      </vt:variant>
      <vt:variant>
        <vt:i4>1245242</vt:i4>
      </vt:variant>
      <vt:variant>
        <vt:i4>2921</vt:i4>
      </vt:variant>
      <vt:variant>
        <vt:i4>0</vt:i4>
      </vt:variant>
      <vt:variant>
        <vt:i4>5</vt:i4>
      </vt:variant>
      <vt:variant>
        <vt:lpwstr/>
      </vt:variant>
      <vt:variant>
        <vt:lpwstr>_Toc128022148</vt:lpwstr>
      </vt:variant>
      <vt:variant>
        <vt:i4>1245242</vt:i4>
      </vt:variant>
      <vt:variant>
        <vt:i4>2915</vt:i4>
      </vt:variant>
      <vt:variant>
        <vt:i4>0</vt:i4>
      </vt:variant>
      <vt:variant>
        <vt:i4>5</vt:i4>
      </vt:variant>
      <vt:variant>
        <vt:lpwstr/>
      </vt:variant>
      <vt:variant>
        <vt:lpwstr>_Toc128022147</vt:lpwstr>
      </vt:variant>
      <vt:variant>
        <vt:i4>1245242</vt:i4>
      </vt:variant>
      <vt:variant>
        <vt:i4>2909</vt:i4>
      </vt:variant>
      <vt:variant>
        <vt:i4>0</vt:i4>
      </vt:variant>
      <vt:variant>
        <vt:i4>5</vt:i4>
      </vt:variant>
      <vt:variant>
        <vt:lpwstr/>
      </vt:variant>
      <vt:variant>
        <vt:lpwstr>_Toc128022146</vt:lpwstr>
      </vt:variant>
      <vt:variant>
        <vt:i4>1245242</vt:i4>
      </vt:variant>
      <vt:variant>
        <vt:i4>2903</vt:i4>
      </vt:variant>
      <vt:variant>
        <vt:i4>0</vt:i4>
      </vt:variant>
      <vt:variant>
        <vt:i4>5</vt:i4>
      </vt:variant>
      <vt:variant>
        <vt:lpwstr/>
      </vt:variant>
      <vt:variant>
        <vt:lpwstr>_Toc128022145</vt:lpwstr>
      </vt:variant>
      <vt:variant>
        <vt:i4>1245242</vt:i4>
      </vt:variant>
      <vt:variant>
        <vt:i4>2897</vt:i4>
      </vt:variant>
      <vt:variant>
        <vt:i4>0</vt:i4>
      </vt:variant>
      <vt:variant>
        <vt:i4>5</vt:i4>
      </vt:variant>
      <vt:variant>
        <vt:lpwstr/>
      </vt:variant>
      <vt:variant>
        <vt:lpwstr>_Toc128022144</vt:lpwstr>
      </vt:variant>
      <vt:variant>
        <vt:i4>1245242</vt:i4>
      </vt:variant>
      <vt:variant>
        <vt:i4>2891</vt:i4>
      </vt:variant>
      <vt:variant>
        <vt:i4>0</vt:i4>
      </vt:variant>
      <vt:variant>
        <vt:i4>5</vt:i4>
      </vt:variant>
      <vt:variant>
        <vt:lpwstr/>
      </vt:variant>
      <vt:variant>
        <vt:lpwstr>_Toc128022143</vt:lpwstr>
      </vt:variant>
      <vt:variant>
        <vt:i4>1245242</vt:i4>
      </vt:variant>
      <vt:variant>
        <vt:i4>2885</vt:i4>
      </vt:variant>
      <vt:variant>
        <vt:i4>0</vt:i4>
      </vt:variant>
      <vt:variant>
        <vt:i4>5</vt:i4>
      </vt:variant>
      <vt:variant>
        <vt:lpwstr/>
      </vt:variant>
      <vt:variant>
        <vt:lpwstr>_Toc128022142</vt:lpwstr>
      </vt:variant>
      <vt:variant>
        <vt:i4>1245242</vt:i4>
      </vt:variant>
      <vt:variant>
        <vt:i4>2879</vt:i4>
      </vt:variant>
      <vt:variant>
        <vt:i4>0</vt:i4>
      </vt:variant>
      <vt:variant>
        <vt:i4>5</vt:i4>
      </vt:variant>
      <vt:variant>
        <vt:lpwstr/>
      </vt:variant>
      <vt:variant>
        <vt:lpwstr>_Toc128022141</vt:lpwstr>
      </vt:variant>
      <vt:variant>
        <vt:i4>1245242</vt:i4>
      </vt:variant>
      <vt:variant>
        <vt:i4>2873</vt:i4>
      </vt:variant>
      <vt:variant>
        <vt:i4>0</vt:i4>
      </vt:variant>
      <vt:variant>
        <vt:i4>5</vt:i4>
      </vt:variant>
      <vt:variant>
        <vt:lpwstr/>
      </vt:variant>
      <vt:variant>
        <vt:lpwstr>_Toc128022140</vt:lpwstr>
      </vt:variant>
      <vt:variant>
        <vt:i4>1310778</vt:i4>
      </vt:variant>
      <vt:variant>
        <vt:i4>2867</vt:i4>
      </vt:variant>
      <vt:variant>
        <vt:i4>0</vt:i4>
      </vt:variant>
      <vt:variant>
        <vt:i4>5</vt:i4>
      </vt:variant>
      <vt:variant>
        <vt:lpwstr/>
      </vt:variant>
      <vt:variant>
        <vt:lpwstr>_Toc128022139</vt:lpwstr>
      </vt:variant>
      <vt:variant>
        <vt:i4>1310778</vt:i4>
      </vt:variant>
      <vt:variant>
        <vt:i4>2861</vt:i4>
      </vt:variant>
      <vt:variant>
        <vt:i4>0</vt:i4>
      </vt:variant>
      <vt:variant>
        <vt:i4>5</vt:i4>
      </vt:variant>
      <vt:variant>
        <vt:lpwstr/>
      </vt:variant>
      <vt:variant>
        <vt:lpwstr>_Toc128022138</vt:lpwstr>
      </vt:variant>
      <vt:variant>
        <vt:i4>1310778</vt:i4>
      </vt:variant>
      <vt:variant>
        <vt:i4>2855</vt:i4>
      </vt:variant>
      <vt:variant>
        <vt:i4>0</vt:i4>
      </vt:variant>
      <vt:variant>
        <vt:i4>5</vt:i4>
      </vt:variant>
      <vt:variant>
        <vt:lpwstr/>
      </vt:variant>
      <vt:variant>
        <vt:lpwstr>_Toc128022137</vt:lpwstr>
      </vt:variant>
      <vt:variant>
        <vt:i4>1310778</vt:i4>
      </vt:variant>
      <vt:variant>
        <vt:i4>2849</vt:i4>
      </vt:variant>
      <vt:variant>
        <vt:i4>0</vt:i4>
      </vt:variant>
      <vt:variant>
        <vt:i4>5</vt:i4>
      </vt:variant>
      <vt:variant>
        <vt:lpwstr/>
      </vt:variant>
      <vt:variant>
        <vt:lpwstr>_Toc128022136</vt:lpwstr>
      </vt:variant>
      <vt:variant>
        <vt:i4>1310778</vt:i4>
      </vt:variant>
      <vt:variant>
        <vt:i4>2843</vt:i4>
      </vt:variant>
      <vt:variant>
        <vt:i4>0</vt:i4>
      </vt:variant>
      <vt:variant>
        <vt:i4>5</vt:i4>
      </vt:variant>
      <vt:variant>
        <vt:lpwstr/>
      </vt:variant>
      <vt:variant>
        <vt:lpwstr>_Toc128022135</vt:lpwstr>
      </vt:variant>
      <vt:variant>
        <vt:i4>1310778</vt:i4>
      </vt:variant>
      <vt:variant>
        <vt:i4>2837</vt:i4>
      </vt:variant>
      <vt:variant>
        <vt:i4>0</vt:i4>
      </vt:variant>
      <vt:variant>
        <vt:i4>5</vt:i4>
      </vt:variant>
      <vt:variant>
        <vt:lpwstr/>
      </vt:variant>
      <vt:variant>
        <vt:lpwstr>_Toc128022134</vt:lpwstr>
      </vt:variant>
      <vt:variant>
        <vt:i4>1310778</vt:i4>
      </vt:variant>
      <vt:variant>
        <vt:i4>2831</vt:i4>
      </vt:variant>
      <vt:variant>
        <vt:i4>0</vt:i4>
      </vt:variant>
      <vt:variant>
        <vt:i4>5</vt:i4>
      </vt:variant>
      <vt:variant>
        <vt:lpwstr/>
      </vt:variant>
      <vt:variant>
        <vt:lpwstr>_Toc128022133</vt:lpwstr>
      </vt:variant>
      <vt:variant>
        <vt:i4>1310778</vt:i4>
      </vt:variant>
      <vt:variant>
        <vt:i4>2825</vt:i4>
      </vt:variant>
      <vt:variant>
        <vt:i4>0</vt:i4>
      </vt:variant>
      <vt:variant>
        <vt:i4>5</vt:i4>
      </vt:variant>
      <vt:variant>
        <vt:lpwstr/>
      </vt:variant>
      <vt:variant>
        <vt:lpwstr>_Toc128022132</vt:lpwstr>
      </vt:variant>
      <vt:variant>
        <vt:i4>1310778</vt:i4>
      </vt:variant>
      <vt:variant>
        <vt:i4>2819</vt:i4>
      </vt:variant>
      <vt:variant>
        <vt:i4>0</vt:i4>
      </vt:variant>
      <vt:variant>
        <vt:i4>5</vt:i4>
      </vt:variant>
      <vt:variant>
        <vt:lpwstr/>
      </vt:variant>
      <vt:variant>
        <vt:lpwstr>_Toc128022131</vt:lpwstr>
      </vt:variant>
      <vt:variant>
        <vt:i4>1310778</vt:i4>
      </vt:variant>
      <vt:variant>
        <vt:i4>2813</vt:i4>
      </vt:variant>
      <vt:variant>
        <vt:i4>0</vt:i4>
      </vt:variant>
      <vt:variant>
        <vt:i4>5</vt:i4>
      </vt:variant>
      <vt:variant>
        <vt:lpwstr/>
      </vt:variant>
      <vt:variant>
        <vt:lpwstr>_Toc128022130</vt:lpwstr>
      </vt:variant>
      <vt:variant>
        <vt:i4>1376314</vt:i4>
      </vt:variant>
      <vt:variant>
        <vt:i4>2807</vt:i4>
      </vt:variant>
      <vt:variant>
        <vt:i4>0</vt:i4>
      </vt:variant>
      <vt:variant>
        <vt:i4>5</vt:i4>
      </vt:variant>
      <vt:variant>
        <vt:lpwstr/>
      </vt:variant>
      <vt:variant>
        <vt:lpwstr>_Toc128022129</vt:lpwstr>
      </vt:variant>
      <vt:variant>
        <vt:i4>1376314</vt:i4>
      </vt:variant>
      <vt:variant>
        <vt:i4>2801</vt:i4>
      </vt:variant>
      <vt:variant>
        <vt:i4>0</vt:i4>
      </vt:variant>
      <vt:variant>
        <vt:i4>5</vt:i4>
      </vt:variant>
      <vt:variant>
        <vt:lpwstr/>
      </vt:variant>
      <vt:variant>
        <vt:lpwstr>_Toc128022128</vt:lpwstr>
      </vt:variant>
      <vt:variant>
        <vt:i4>1376314</vt:i4>
      </vt:variant>
      <vt:variant>
        <vt:i4>2795</vt:i4>
      </vt:variant>
      <vt:variant>
        <vt:i4>0</vt:i4>
      </vt:variant>
      <vt:variant>
        <vt:i4>5</vt:i4>
      </vt:variant>
      <vt:variant>
        <vt:lpwstr/>
      </vt:variant>
      <vt:variant>
        <vt:lpwstr>_Toc128022127</vt:lpwstr>
      </vt:variant>
      <vt:variant>
        <vt:i4>1376314</vt:i4>
      </vt:variant>
      <vt:variant>
        <vt:i4>2789</vt:i4>
      </vt:variant>
      <vt:variant>
        <vt:i4>0</vt:i4>
      </vt:variant>
      <vt:variant>
        <vt:i4>5</vt:i4>
      </vt:variant>
      <vt:variant>
        <vt:lpwstr/>
      </vt:variant>
      <vt:variant>
        <vt:lpwstr>_Toc128022126</vt:lpwstr>
      </vt:variant>
      <vt:variant>
        <vt:i4>1376314</vt:i4>
      </vt:variant>
      <vt:variant>
        <vt:i4>2783</vt:i4>
      </vt:variant>
      <vt:variant>
        <vt:i4>0</vt:i4>
      </vt:variant>
      <vt:variant>
        <vt:i4>5</vt:i4>
      </vt:variant>
      <vt:variant>
        <vt:lpwstr/>
      </vt:variant>
      <vt:variant>
        <vt:lpwstr>_Toc128022125</vt:lpwstr>
      </vt:variant>
      <vt:variant>
        <vt:i4>1376314</vt:i4>
      </vt:variant>
      <vt:variant>
        <vt:i4>2777</vt:i4>
      </vt:variant>
      <vt:variant>
        <vt:i4>0</vt:i4>
      </vt:variant>
      <vt:variant>
        <vt:i4>5</vt:i4>
      </vt:variant>
      <vt:variant>
        <vt:lpwstr/>
      </vt:variant>
      <vt:variant>
        <vt:lpwstr>_Toc128022124</vt:lpwstr>
      </vt:variant>
      <vt:variant>
        <vt:i4>1376314</vt:i4>
      </vt:variant>
      <vt:variant>
        <vt:i4>2771</vt:i4>
      </vt:variant>
      <vt:variant>
        <vt:i4>0</vt:i4>
      </vt:variant>
      <vt:variant>
        <vt:i4>5</vt:i4>
      </vt:variant>
      <vt:variant>
        <vt:lpwstr/>
      </vt:variant>
      <vt:variant>
        <vt:lpwstr>_Toc128022123</vt:lpwstr>
      </vt:variant>
      <vt:variant>
        <vt:i4>1376314</vt:i4>
      </vt:variant>
      <vt:variant>
        <vt:i4>2765</vt:i4>
      </vt:variant>
      <vt:variant>
        <vt:i4>0</vt:i4>
      </vt:variant>
      <vt:variant>
        <vt:i4>5</vt:i4>
      </vt:variant>
      <vt:variant>
        <vt:lpwstr/>
      </vt:variant>
      <vt:variant>
        <vt:lpwstr>_Toc128022122</vt:lpwstr>
      </vt:variant>
      <vt:variant>
        <vt:i4>1376314</vt:i4>
      </vt:variant>
      <vt:variant>
        <vt:i4>2759</vt:i4>
      </vt:variant>
      <vt:variant>
        <vt:i4>0</vt:i4>
      </vt:variant>
      <vt:variant>
        <vt:i4>5</vt:i4>
      </vt:variant>
      <vt:variant>
        <vt:lpwstr/>
      </vt:variant>
      <vt:variant>
        <vt:lpwstr>_Toc128022121</vt:lpwstr>
      </vt:variant>
      <vt:variant>
        <vt:i4>1376314</vt:i4>
      </vt:variant>
      <vt:variant>
        <vt:i4>2753</vt:i4>
      </vt:variant>
      <vt:variant>
        <vt:i4>0</vt:i4>
      </vt:variant>
      <vt:variant>
        <vt:i4>5</vt:i4>
      </vt:variant>
      <vt:variant>
        <vt:lpwstr/>
      </vt:variant>
      <vt:variant>
        <vt:lpwstr>_Toc128022120</vt:lpwstr>
      </vt:variant>
      <vt:variant>
        <vt:i4>1441850</vt:i4>
      </vt:variant>
      <vt:variant>
        <vt:i4>2747</vt:i4>
      </vt:variant>
      <vt:variant>
        <vt:i4>0</vt:i4>
      </vt:variant>
      <vt:variant>
        <vt:i4>5</vt:i4>
      </vt:variant>
      <vt:variant>
        <vt:lpwstr/>
      </vt:variant>
      <vt:variant>
        <vt:lpwstr>_Toc128022119</vt:lpwstr>
      </vt:variant>
      <vt:variant>
        <vt:i4>1441850</vt:i4>
      </vt:variant>
      <vt:variant>
        <vt:i4>2741</vt:i4>
      </vt:variant>
      <vt:variant>
        <vt:i4>0</vt:i4>
      </vt:variant>
      <vt:variant>
        <vt:i4>5</vt:i4>
      </vt:variant>
      <vt:variant>
        <vt:lpwstr/>
      </vt:variant>
      <vt:variant>
        <vt:lpwstr>_Toc128022118</vt:lpwstr>
      </vt:variant>
      <vt:variant>
        <vt:i4>1441850</vt:i4>
      </vt:variant>
      <vt:variant>
        <vt:i4>2735</vt:i4>
      </vt:variant>
      <vt:variant>
        <vt:i4>0</vt:i4>
      </vt:variant>
      <vt:variant>
        <vt:i4>5</vt:i4>
      </vt:variant>
      <vt:variant>
        <vt:lpwstr/>
      </vt:variant>
      <vt:variant>
        <vt:lpwstr>_Toc128022117</vt:lpwstr>
      </vt:variant>
      <vt:variant>
        <vt:i4>1441850</vt:i4>
      </vt:variant>
      <vt:variant>
        <vt:i4>2729</vt:i4>
      </vt:variant>
      <vt:variant>
        <vt:i4>0</vt:i4>
      </vt:variant>
      <vt:variant>
        <vt:i4>5</vt:i4>
      </vt:variant>
      <vt:variant>
        <vt:lpwstr/>
      </vt:variant>
      <vt:variant>
        <vt:lpwstr>_Toc128022116</vt:lpwstr>
      </vt:variant>
      <vt:variant>
        <vt:i4>1441850</vt:i4>
      </vt:variant>
      <vt:variant>
        <vt:i4>2723</vt:i4>
      </vt:variant>
      <vt:variant>
        <vt:i4>0</vt:i4>
      </vt:variant>
      <vt:variant>
        <vt:i4>5</vt:i4>
      </vt:variant>
      <vt:variant>
        <vt:lpwstr/>
      </vt:variant>
      <vt:variant>
        <vt:lpwstr>_Toc128022115</vt:lpwstr>
      </vt:variant>
      <vt:variant>
        <vt:i4>1441850</vt:i4>
      </vt:variant>
      <vt:variant>
        <vt:i4>2717</vt:i4>
      </vt:variant>
      <vt:variant>
        <vt:i4>0</vt:i4>
      </vt:variant>
      <vt:variant>
        <vt:i4>5</vt:i4>
      </vt:variant>
      <vt:variant>
        <vt:lpwstr/>
      </vt:variant>
      <vt:variant>
        <vt:lpwstr>_Toc128022114</vt:lpwstr>
      </vt:variant>
      <vt:variant>
        <vt:i4>1441850</vt:i4>
      </vt:variant>
      <vt:variant>
        <vt:i4>2711</vt:i4>
      </vt:variant>
      <vt:variant>
        <vt:i4>0</vt:i4>
      </vt:variant>
      <vt:variant>
        <vt:i4>5</vt:i4>
      </vt:variant>
      <vt:variant>
        <vt:lpwstr/>
      </vt:variant>
      <vt:variant>
        <vt:lpwstr>_Toc128022113</vt:lpwstr>
      </vt:variant>
      <vt:variant>
        <vt:i4>1441850</vt:i4>
      </vt:variant>
      <vt:variant>
        <vt:i4>2705</vt:i4>
      </vt:variant>
      <vt:variant>
        <vt:i4>0</vt:i4>
      </vt:variant>
      <vt:variant>
        <vt:i4>5</vt:i4>
      </vt:variant>
      <vt:variant>
        <vt:lpwstr/>
      </vt:variant>
      <vt:variant>
        <vt:lpwstr>_Toc128022112</vt:lpwstr>
      </vt:variant>
      <vt:variant>
        <vt:i4>1441850</vt:i4>
      </vt:variant>
      <vt:variant>
        <vt:i4>2699</vt:i4>
      </vt:variant>
      <vt:variant>
        <vt:i4>0</vt:i4>
      </vt:variant>
      <vt:variant>
        <vt:i4>5</vt:i4>
      </vt:variant>
      <vt:variant>
        <vt:lpwstr/>
      </vt:variant>
      <vt:variant>
        <vt:lpwstr>_Toc128022111</vt:lpwstr>
      </vt:variant>
      <vt:variant>
        <vt:i4>1441850</vt:i4>
      </vt:variant>
      <vt:variant>
        <vt:i4>2693</vt:i4>
      </vt:variant>
      <vt:variant>
        <vt:i4>0</vt:i4>
      </vt:variant>
      <vt:variant>
        <vt:i4>5</vt:i4>
      </vt:variant>
      <vt:variant>
        <vt:lpwstr/>
      </vt:variant>
      <vt:variant>
        <vt:lpwstr>_Toc128022110</vt:lpwstr>
      </vt:variant>
      <vt:variant>
        <vt:i4>589903</vt:i4>
      </vt:variant>
      <vt:variant>
        <vt:i4>2031</vt:i4>
      </vt:variant>
      <vt:variant>
        <vt:i4>0</vt:i4>
      </vt:variant>
      <vt:variant>
        <vt:i4>5</vt:i4>
      </vt:variant>
      <vt:variant>
        <vt:lpwstr/>
      </vt:variant>
      <vt:variant>
        <vt:lpwstr>_System(Order_Settings</vt:lpwstr>
      </vt:variant>
      <vt:variant>
        <vt:i4>589903</vt:i4>
      </vt:variant>
      <vt:variant>
        <vt:i4>2022</vt:i4>
      </vt:variant>
      <vt:variant>
        <vt:i4>0</vt:i4>
      </vt:variant>
      <vt:variant>
        <vt:i4>5</vt:i4>
      </vt:variant>
      <vt:variant>
        <vt:lpwstr/>
      </vt:variant>
      <vt:variant>
        <vt:lpwstr>_System(Order_Settings</vt:lpwstr>
      </vt:variant>
      <vt:variant>
        <vt:i4>589903</vt:i4>
      </vt:variant>
      <vt:variant>
        <vt:i4>2010</vt:i4>
      </vt:variant>
      <vt:variant>
        <vt:i4>0</vt:i4>
      </vt:variant>
      <vt:variant>
        <vt:i4>5</vt:i4>
      </vt:variant>
      <vt:variant>
        <vt:lpwstr/>
      </vt:variant>
      <vt:variant>
        <vt:lpwstr>_System(Order_Settings</vt:lpwstr>
      </vt:variant>
      <vt:variant>
        <vt:i4>589903</vt:i4>
      </vt:variant>
      <vt:variant>
        <vt:i4>1998</vt:i4>
      </vt:variant>
      <vt:variant>
        <vt:i4>0</vt:i4>
      </vt:variant>
      <vt:variant>
        <vt:i4>5</vt:i4>
      </vt:variant>
      <vt:variant>
        <vt:lpwstr/>
      </vt:variant>
      <vt:variant>
        <vt:lpwstr>_System(Order_Settings</vt:lpwstr>
      </vt:variant>
      <vt:variant>
        <vt:i4>3997802</vt:i4>
      </vt:variant>
      <vt:variant>
        <vt:i4>1938</vt:i4>
      </vt:variant>
      <vt:variant>
        <vt:i4>0</vt:i4>
      </vt:variant>
      <vt:variant>
        <vt:i4>5</vt:i4>
      </vt:variant>
      <vt:variant>
        <vt:lpwstr/>
      </vt:variant>
      <vt:variant>
        <vt:lpwstr>_Privileges(Business_Units</vt:lpwstr>
      </vt:variant>
      <vt:variant>
        <vt:i4>6226023</vt:i4>
      </vt:variant>
      <vt:variant>
        <vt:i4>1680</vt:i4>
      </vt:variant>
      <vt:variant>
        <vt:i4>0</vt:i4>
      </vt:variant>
      <vt:variant>
        <vt:i4>5</vt:i4>
      </vt:variant>
      <vt:variant>
        <vt:lpwstr/>
      </vt:variant>
      <vt:variant>
        <vt:lpwstr>_System(Currencies/Denominations</vt:lpwstr>
      </vt:variant>
      <vt:variant>
        <vt:i4>7929899</vt:i4>
      </vt:variant>
      <vt:variant>
        <vt:i4>1419</vt:i4>
      </vt:variant>
      <vt:variant>
        <vt:i4>0</vt:i4>
      </vt:variant>
      <vt:variant>
        <vt:i4>5</vt:i4>
      </vt:variant>
      <vt:variant>
        <vt:lpwstr/>
      </vt:variant>
      <vt:variant>
        <vt:lpwstr>_Today(Vault_Status</vt:lpwstr>
      </vt:variant>
      <vt:variant>
        <vt:i4>3993764</vt:i4>
      </vt:variant>
      <vt:variant>
        <vt:i4>1416</vt:i4>
      </vt:variant>
      <vt:variant>
        <vt:i4>0</vt:i4>
      </vt:variant>
      <vt:variant>
        <vt:i4>5</vt:i4>
      </vt:variant>
      <vt:variant>
        <vt:lpwstr/>
      </vt:variant>
      <vt:variant>
        <vt:lpwstr>_TodaySnapshot_Page</vt:lpwstr>
      </vt:variant>
      <vt:variant>
        <vt:i4>2031662</vt:i4>
      </vt:variant>
      <vt:variant>
        <vt:i4>1395</vt:i4>
      </vt:variant>
      <vt:variant>
        <vt:i4>0</vt:i4>
      </vt:variant>
      <vt:variant>
        <vt:i4>5</vt:i4>
      </vt:variant>
      <vt:variant>
        <vt:lpwstr/>
      </vt:variant>
      <vt:variant>
        <vt:lpwstr>_General_OptiVault_Pages</vt:lpwstr>
      </vt:variant>
      <vt:variant>
        <vt:i4>2031662</vt:i4>
      </vt:variant>
      <vt:variant>
        <vt:i4>1386</vt:i4>
      </vt:variant>
      <vt:variant>
        <vt:i4>0</vt:i4>
      </vt:variant>
      <vt:variant>
        <vt:i4>5</vt:i4>
      </vt:variant>
      <vt:variant>
        <vt:lpwstr/>
      </vt:variant>
      <vt:variant>
        <vt:lpwstr>_General_OptiVault_Pages</vt:lpwstr>
      </vt:variant>
      <vt:variant>
        <vt:i4>2031662</vt:i4>
      </vt:variant>
      <vt:variant>
        <vt:i4>1362</vt:i4>
      </vt:variant>
      <vt:variant>
        <vt:i4>0</vt:i4>
      </vt:variant>
      <vt:variant>
        <vt:i4>5</vt:i4>
      </vt:variant>
      <vt:variant>
        <vt:lpwstr/>
      </vt:variant>
      <vt:variant>
        <vt:lpwstr>_General_OptiVault_Pages</vt:lpwstr>
      </vt:variant>
      <vt:variant>
        <vt:i4>2031662</vt:i4>
      </vt:variant>
      <vt:variant>
        <vt:i4>1350</vt:i4>
      </vt:variant>
      <vt:variant>
        <vt:i4>0</vt:i4>
      </vt:variant>
      <vt:variant>
        <vt:i4>5</vt:i4>
      </vt:variant>
      <vt:variant>
        <vt:lpwstr/>
      </vt:variant>
      <vt:variant>
        <vt:lpwstr>_General_OptiVault_Pages</vt:lpwstr>
      </vt:variant>
      <vt:variant>
        <vt:i4>-256446285</vt:i4>
      </vt:variant>
      <vt:variant>
        <vt:i4>1338</vt:i4>
      </vt:variant>
      <vt:variant>
        <vt:i4>0</vt:i4>
      </vt:variant>
      <vt:variant>
        <vt:i4>5</vt:i4>
      </vt:variant>
      <vt:variant>
        <vt:lpwstr/>
      </vt:variant>
      <vt:variant>
        <vt:lpwstr>_CashpointOrdersOrder_Overview</vt:lpwstr>
      </vt:variant>
      <vt:variant>
        <vt:i4>-256446285</vt:i4>
      </vt:variant>
      <vt:variant>
        <vt:i4>1329</vt:i4>
      </vt:variant>
      <vt:variant>
        <vt:i4>0</vt:i4>
      </vt:variant>
      <vt:variant>
        <vt:i4>5</vt:i4>
      </vt:variant>
      <vt:variant>
        <vt:lpwstr/>
      </vt:variant>
      <vt:variant>
        <vt:lpwstr>_CashpointOrdersOrder_Overview</vt:lpwstr>
      </vt:variant>
      <vt:variant>
        <vt:i4>-256446285</vt:i4>
      </vt:variant>
      <vt:variant>
        <vt:i4>1323</vt:i4>
      </vt:variant>
      <vt:variant>
        <vt:i4>0</vt:i4>
      </vt:variant>
      <vt:variant>
        <vt:i4>5</vt:i4>
      </vt:variant>
      <vt:variant>
        <vt:lpwstr/>
      </vt:variant>
      <vt:variant>
        <vt:lpwstr>_CashpointOrdersOrder_Overview</vt:lpwstr>
      </vt:variant>
      <vt:variant>
        <vt:i4>-256446285</vt:i4>
      </vt:variant>
      <vt:variant>
        <vt:i4>1317</vt:i4>
      </vt:variant>
      <vt:variant>
        <vt:i4>0</vt:i4>
      </vt:variant>
      <vt:variant>
        <vt:i4>5</vt:i4>
      </vt:variant>
      <vt:variant>
        <vt:lpwstr/>
      </vt:variant>
      <vt:variant>
        <vt:lpwstr>_CashpointOrdersOrder_Overview</vt:lpwstr>
      </vt:variant>
      <vt:variant>
        <vt:i4>-256446285</vt:i4>
      </vt:variant>
      <vt:variant>
        <vt:i4>1311</vt:i4>
      </vt:variant>
      <vt:variant>
        <vt:i4>0</vt:i4>
      </vt:variant>
      <vt:variant>
        <vt:i4>5</vt:i4>
      </vt:variant>
      <vt:variant>
        <vt:lpwstr/>
      </vt:variant>
      <vt:variant>
        <vt:lpwstr>_CashpointOrdersOrder_Overview</vt:lpwstr>
      </vt:variant>
      <vt:variant>
        <vt:i4>-256446285</vt:i4>
      </vt:variant>
      <vt:variant>
        <vt:i4>1305</vt:i4>
      </vt:variant>
      <vt:variant>
        <vt:i4>0</vt:i4>
      </vt:variant>
      <vt:variant>
        <vt:i4>5</vt:i4>
      </vt:variant>
      <vt:variant>
        <vt:lpwstr/>
      </vt:variant>
      <vt:variant>
        <vt:lpwstr>_CashpointOrdersOrder_Overview</vt:lpwstr>
      </vt:variant>
      <vt:variant>
        <vt:i4>-256446285</vt:i4>
      </vt:variant>
      <vt:variant>
        <vt:i4>1299</vt:i4>
      </vt:variant>
      <vt:variant>
        <vt:i4>0</vt:i4>
      </vt:variant>
      <vt:variant>
        <vt:i4>5</vt:i4>
      </vt:variant>
      <vt:variant>
        <vt:lpwstr/>
      </vt:variant>
      <vt:variant>
        <vt:lpwstr>_CashpointOrdersOrder_Overview</vt:lpwstr>
      </vt:variant>
      <vt:variant>
        <vt:i4>-256446285</vt:i4>
      </vt:variant>
      <vt:variant>
        <vt:i4>1293</vt:i4>
      </vt:variant>
      <vt:variant>
        <vt:i4>0</vt:i4>
      </vt:variant>
      <vt:variant>
        <vt:i4>5</vt:i4>
      </vt:variant>
      <vt:variant>
        <vt:lpwstr/>
      </vt:variant>
      <vt:variant>
        <vt:lpwstr>_CashpointOrdersOrder_Overview</vt:lpwstr>
      </vt:variant>
      <vt:variant>
        <vt:i4>-256446285</vt:i4>
      </vt:variant>
      <vt:variant>
        <vt:i4>1287</vt:i4>
      </vt:variant>
      <vt:variant>
        <vt:i4>0</vt:i4>
      </vt:variant>
      <vt:variant>
        <vt:i4>5</vt:i4>
      </vt:variant>
      <vt:variant>
        <vt:lpwstr/>
      </vt:variant>
      <vt:variant>
        <vt:lpwstr>_CashpointOrdersOrder_Overview</vt:lpwstr>
      </vt:variant>
      <vt:variant>
        <vt:i4>2031662</vt:i4>
      </vt:variant>
      <vt:variant>
        <vt:i4>1272</vt:i4>
      </vt:variant>
      <vt:variant>
        <vt:i4>0</vt:i4>
      </vt:variant>
      <vt:variant>
        <vt:i4>5</vt:i4>
      </vt:variant>
      <vt:variant>
        <vt:lpwstr/>
      </vt:variant>
      <vt:variant>
        <vt:lpwstr>_General_OptiVault_Pages</vt:lpwstr>
      </vt:variant>
      <vt:variant>
        <vt:i4>2031662</vt:i4>
      </vt:variant>
      <vt:variant>
        <vt:i4>1257</vt:i4>
      </vt:variant>
      <vt:variant>
        <vt:i4>0</vt:i4>
      </vt:variant>
      <vt:variant>
        <vt:i4>5</vt:i4>
      </vt:variant>
      <vt:variant>
        <vt:lpwstr/>
      </vt:variant>
      <vt:variant>
        <vt:lpwstr>_General_OptiVault_Pages</vt:lpwstr>
      </vt:variant>
      <vt:variant>
        <vt:i4>2031662</vt:i4>
      </vt:variant>
      <vt:variant>
        <vt:i4>1245</vt:i4>
      </vt:variant>
      <vt:variant>
        <vt:i4>0</vt:i4>
      </vt:variant>
      <vt:variant>
        <vt:i4>5</vt:i4>
      </vt:variant>
      <vt:variant>
        <vt:lpwstr/>
      </vt:variant>
      <vt:variant>
        <vt:lpwstr>_General_OptiVault_Pages</vt:lpwstr>
      </vt:variant>
      <vt:variant>
        <vt:i4>2031662</vt:i4>
      </vt:variant>
      <vt:variant>
        <vt:i4>1233</vt:i4>
      </vt:variant>
      <vt:variant>
        <vt:i4>0</vt:i4>
      </vt:variant>
      <vt:variant>
        <vt:i4>5</vt:i4>
      </vt:variant>
      <vt:variant>
        <vt:lpwstr/>
      </vt:variant>
      <vt:variant>
        <vt:lpwstr>_General_OptiVault_Pages</vt:lpwstr>
      </vt:variant>
      <vt:variant>
        <vt:i4>2031662</vt:i4>
      </vt:variant>
      <vt:variant>
        <vt:i4>1221</vt:i4>
      </vt:variant>
      <vt:variant>
        <vt:i4>0</vt:i4>
      </vt:variant>
      <vt:variant>
        <vt:i4>5</vt:i4>
      </vt:variant>
      <vt:variant>
        <vt:lpwstr/>
      </vt:variant>
      <vt:variant>
        <vt:lpwstr>_General_OptiVault_Pages</vt:lpwstr>
      </vt:variant>
      <vt:variant>
        <vt:i4>2031662</vt:i4>
      </vt:variant>
      <vt:variant>
        <vt:i4>1212</vt:i4>
      </vt:variant>
      <vt:variant>
        <vt:i4>0</vt:i4>
      </vt:variant>
      <vt:variant>
        <vt:i4>5</vt:i4>
      </vt:variant>
      <vt:variant>
        <vt:lpwstr/>
      </vt:variant>
      <vt:variant>
        <vt:lpwstr>_General_OptiVault_Pages</vt:lpwstr>
      </vt:variant>
      <vt:variant>
        <vt:i4>2031662</vt:i4>
      </vt:variant>
      <vt:variant>
        <vt:i4>1191</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64</vt:i4>
      </vt:variant>
      <vt:variant>
        <vt:i4>0</vt:i4>
      </vt:variant>
      <vt:variant>
        <vt:i4>5</vt:i4>
      </vt:variant>
      <vt:variant>
        <vt:lpwstr/>
      </vt:variant>
      <vt:variant>
        <vt:lpwstr>_General_OptiVault_Pages</vt:lpwstr>
      </vt:variant>
      <vt:variant>
        <vt:i4>2031662</vt:i4>
      </vt:variant>
      <vt:variant>
        <vt:i4>1104</vt:i4>
      </vt:variant>
      <vt:variant>
        <vt:i4>0</vt:i4>
      </vt:variant>
      <vt:variant>
        <vt:i4>5</vt:i4>
      </vt:variant>
      <vt:variant>
        <vt:lpwstr/>
      </vt:variant>
      <vt:variant>
        <vt:lpwstr>_General_OptiVault_Pages</vt:lpwstr>
      </vt:variant>
      <vt:variant>
        <vt:i4>2031662</vt:i4>
      </vt:variant>
      <vt:variant>
        <vt:i4>1095</vt:i4>
      </vt:variant>
      <vt:variant>
        <vt:i4>0</vt:i4>
      </vt:variant>
      <vt:variant>
        <vt:i4>5</vt:i4>
      </vt:variant>
      <vt:variant>
        <vt:lpwstr/>
      </vt:variant>
      <vt:variant>
        <vt:lpwstr>_General_OptiVault_Pages</vt:lpwstr>
      </vt:variant>
      <vt:variant>
        <vt:i4>2031662</vt:i4>
      </vt:variant>
      <vt:variant>
        <vt:i4>1077</vt:i4>
      </vt:variant>
      <vt:variant>
        <vt:i4>0</vt:i4>
      </vt:variant>
      <vt:variant>
        <vt:i4>5</vt:i4>
      </vt:variant>
      <vt:variant>
        <vt:lpwstr/>
      </vt:variant>
      <vt:variant>
        <vt:lpwstr>_General_OptiVault_Pages</vt:lpwstr>
      </vt:variant>
      <vt:variant>
        <vt:i4>4456533</vt:i4>
      </vt:variant>
      <vt:variant>
        <vt:i4>867</vt:i4>
      </vt:variant>
      <vt:variant>
        <vt:i4>0</vt:i4>
      </vt:variant>
      <vt:variant>
        <vt:i4>5</vt:i4>
      </vt:variant>
      <vt:variant>
        <vt:lpwstr/>
      </vt:variant>
      <vt:variant>
        <vt:lpwstr>_Cashpoint(Orders(Orders_workflow</vt:lpwstr>
      </vt:variant>
      <vt:variant>
        <vt:i4>4784206</vt:i4>
      </vt:variant>
      <vt:variant>
        <vt:i4>762</vt:i4>
      </vt:variant>
      <vt:variant>
        <vt:i4>0</vt:i4>
      </vt:variant>
      <vt:variant>
        <vt:i4>5</vt:i4>
      </vt:variant>
      <vt:variant>
        <vt:lpwstr/>
      </vt:variant>
      <vt:variant>
        <vt:lpwstr>_Language_Selector</vt:lpwstr>
      </vt:variant>
      <vt:variant>
        <vt:i4>7209084</vt:i4>
      </vt:variant>
      <vt:variant>
        <vt:i4>759</vt:i4>
      </vt:variant>
      <vt:variant>
        <vt:i4>0</vt:i4>
      </vt:variant>
      <vt:variant>
        <vt:i4>5</vt:i4>
      </vt:variant>
      <vt:variant>
        <vt:lpwstr/>
      </vt:variant>
      <vt:variant>
        <vt:lpwstr>_Cashpoint_Selector</vt:lpwstr>
      </vt:variant>
      <vt:variant>
        <vt:i4>2162702</vt:i4>
      </vt:variant>
      <vt:variant>
        <vt:i4>678</vt:i4>
      </vt:variant>
      <vt:variant>
        <vt:i4>0</vt:i4>
      </vt:variant>
      <vt:variant>
        <vt:i4>5</vt:i4>
      </vt:variant>
      <vt:variant>
        <vt:lpwstr/>
      </vt:variant>
      <vt:variant>
        <vt:lpwstr>_Conventions_Used_in</vt:lpwstr>
      </vt:variant>
      <vt:variant>
        <vt:i4>1114170</vt:i4>
      </vt:variant>
      <vt:variant>
        <vt:i4>668</vt:i4>
      </vt:variant>
      <vt:variant>
        <vt:i4>0</vt:i4>
      </vt:variant>
      <vt:variant>
        <vt:i4>5</vt:i4>
      </vt:variant>
      <vt:variant>
        <vt:lpwstr/>
      </vt:variant>
      <vt:variant>
        <vt:lpwstr>_Toc128021153</vt:lpwstr>
      </vt:variant>
      <vt:variant>
        <vt:i4>1114170</vt:i4>
      </vt:variant>
      <vt:variant>
        <vt:i4>662</vt:i4>
      </vt:variant>
      <vt:variant>
        <vt:i4>0</vt:i4>
      </vt:variant>
      <vt:variant>
        <vt:i4>5</vt:i4>
      </vt:variant>
      <vt:variant>
        <vt:lpwstr/>
      </vt:variant>
      <vt:variant>
        <vt:lpwstr>_Toc128021152</vt:lpwstr>
      </vt:variant>
      <vt:variant>
        <vt:i4>1114170</vt:i4>
      </vt:variant>
      <vt:variant>
        <vt:i4>656</vt:i4>
      </vt:variant>
      <vt:variant>
        <vt:i4>0</vt:i4>
      </vt:variant>
      <vt:variant>
        <vt:i4>5</vt:i4>
      </vt:variant>
      <vt:variant>
        <vt:lpwstr/>
      </vt:variant>
      <vt:variant>
        <vt:lpwstr>_Toc128021151</vt:lpwstr>
      </vt:variant>
      <vt:variant>
        <vt:i4>1114170</vt:i4>
      </vt:variant>
      <vt:variant>
        <vt:i4>650</vt:i4>
      </vt:variant>
      <vt:variant>
        <vt:i4>0</vt:i4>
      </vt:variant>
      <vt:variant>
        <vt:i4>5</vt:i4>
      </vt:variant>
      <vt:variant>
        <vt:lpwstr/>
      </vt:variant>
      <vt:variant>
        <vt:lpwstr>_Toc128021150</vt:lpwstr>
      </vt:variant>
      <vt:variant>
        <vt:i4>1048634</vt:i4>
      </vt:variant>
      <vt:variant>
        <vt:i4>644</vt:i4>
      </vt:variant>
      <vt:variant>
        <vt:i4>0</vt:i4>
      </vt:variant>
      <vt:variant>
        <vt:i4>5</vt:i4>
      </vt:variant>
      <vt:variant>
        <vt:lpwstr/>
      </vt:variant>
      <vt:variant>
        <vt:lpwstr>_Toc128021149</vt:lpwstr>
      </vt:variant>
      <vt:variant>
        <vt:i4>1048634</vt:i4>
      </vt:variant>
      <vt:variant>
        <vt:i4>638</vt:i4>
      </vt:variant>
      <vt:variant>
        <vt:i4>0</vt:i4>
      </vt:variant>
      <vt:variant>
        <vt:i4>5</vt:i4>
      </vt:variant>
      <vt:variant>
        <vt:lpwstr/>
      </vt:variant>
      <vt:variant>
        <vt:lpwstr>_Toc128021148</vt:lpwstr>
      </vt:variant>
      <vt:variant>
        <vt:i4>1048634</vt:i4>
      </vt:variant>
      <vt:variant>
        <vt:i4>632</vt:i4>
      </vt:variant>
      <vt:variant>
        <vt:i4>0</vt:i4>
      </vt:variant>
      <vt:variant>
        <vt:i4>5</vt:i4>
      </vt:variant>
      <vt:variant>
        <vt:lpwstr/>
      </vt:variant>
      <vt:variant>
        <vt:lpwstr>_Toc128021147</vt:lpwstr>
      </vt:variant>
      <vt:variant>
        <vt:i4>1048634</vt:i4>
      </vt:variant>
      <vt:variant>
        <vt:i4>626</vt:i4>
      </vt:variant>
      <vt:variant>
        <vt:i4>0</vt:i4>
      </vt:variant>
      <vt:variant>
        <vt:i4>5</vt:i4>
      </vt:variant>
      <vt:variant>
        <vt:lpwstr/>
      </vt:variant>
      <vt:variant>
        <vt:lpwstr>_Toc128021146</vt:lpwstr>
      </vt:variant>
      <vt:variant>
        <vt:i4>1048634</vt:i4>
      </vt:variant>
      <vt:variant>
        <vt:i4>620</vt:i4>
      </vt:variant>
      <vt:variant>
        <vt:i4>0</vt:i4>
      </vt:variant>
      <vt:variant>
        <vt:i4>5</vt:i4>
      </vt:variant>
      <vt:variant>
        <vt:lpwstr/>
      </vt:variant>
      <vt:variant>
        <vt:lpwstr>_Toc128021145</vt:lpwstr>
      </vt:variant>
      <vt:variant>
        <vt:i4>1048634</vt:i4>
      </vt:variant>
      <vt:variant>
        <vt:i4>614</vt:i4>
      </vt:variant>
      <vt:variant>
        <vt:i4>0</vt:i4>
      </vt:variant>
      <vt:variant>
        <vt:i4>5</vt:i4>
      </vt:variant>
      <vt:variant>
        <vt:lpwstr/>
      </vt:variant>
      <vt:variant>
        <vt:lpwstr>_Toc128021144</vt:lpwstr>
      </vt:variant>
      <vt:variant>
        <vt:i4>1048634</vt:i4>
      </vt:variant>
      <vt:variant>
        <vt:i4>608</vt:i4>
      </vt:variant>
      <vt:variant>
        <vt:i4>0</vt:i4>
      </vt:variant>
      <vt:variant>
        <vt:i4>5</vt:i4>
      </vt:variant>
      <vt:variant>
        <vt:lpwstr/>
      </vt:variant>
      <vt:variant>
        <vt:lpwstr>_Toc128021143</vt:lpwstr>
      </vt:variant>
      <vt:variant>
        <vt:i4>1048634</vt:i4>
      </vt:variant>
      <vt:variant>
        <vt:i4>602</vt:i4>
      </vt:variant>
      <vt:variant>
        <vt:i4>0</vt:i4>
      </vt:variant>
      <vt:variant>
        <vt:i4>5</vt:i4>
      </vt:variant>
      <vt:variant>
        <vt:lpwstr/>
      </vt:variant>
      <vt:variant>
        <vt:lpwstr>_Toc128021142</vt:lpwstr>
      </vt:variant>
      <vt:variant>
        <vt:i4>1048634</vt:i4>
      </vt:variant>
      <vt:variant>
        <vt:i4>596</vt:i4>
      </vt:variant>
      <vt:variant>
        <vt:i4>0</vt:i4>
      </vt:variant>
      <vt:variant>
        <vt:i4>5</vt:i4>
      </vt:variant>
      <vt:variant>
        <vt:lpwstr/>
      </vt:variant>
      <vt:variant>
        <vt:lpwstr>_Toc128021141</vt:lpwstr>
      </vt:variant>
      <vt:variant>
        <vt:i4>1048634</vt:i4>
      </vt:variant>
      <vt:variant>
        <vt:i4>590</vt:i4>
      </vt:variant>
      <vt:variant>
        <vt:i4>0</vt:i4>
      </vt:variant>
      <vt:variant>
        <vt:i4>5</vt:i4>
      </vt:variant>
      <vt:variant>
        <vt:lpwstr/>
      </vt:variant>
      <vt:variant>
        <vt:lpwstr>_Toc128021140</vt:lpwstr>
      </vt:variant>
      <vt:variant>
        <vt:i4>1507386</vt:i4>
      </vt:variant>
      <vt:variant>
        <vt:i4>584</vt:i4>
      </vt:variant>
      <vt:variant>
        <vt:i4>0</vt:i4>
      </vt:variant>
      <vt:variant>
        <vt:i4>5</vt:i4>
      </vt:variant>
      <vt:variant>
        <vt:lpwstr/>
      </vt:variant>
      <vt:variant>
        <vt:lpwstr>_Toc128021139</vt:lpwstr>
      </vt:variant>
      <vt:variant>
        <vt:i4>1507386</vt:i4>
      </vt:variant>
      <vt:variant>
        <vt:i4>578</vt:i4>
      </vt:variant>
      <vt:variant>
        <vt:i4>0</vt:i4>
      </vt:variant>
      <vt:variant>
        <vt:i4>5</vt:i4>
      </vt:variant>
      <vt:variant>
        <vt:lpwstr/>
      </vt:variant>
      <vt:variant>
        <vt:lpwstr>_Toc128021138</vt:lpwstr>
      </vt:variant>
      <vt:variant>
        <vt:i4>1507386</vt:i4>
      </vt:variant>
      <vt:variant>
        <vt:i4>572</vt:i4>
      </vt:variant>
      <vt:variant>
        <vt:i4>0</vt:i4>
      </vt:variant>
      <vt:variant>
        <vt:i4>5</vt:i4>
      </vt:variant>
      <vt:variant>
        <vt:lpwstr/>
      </vt:variant>
      <vt:variant>
        <vt:lpwstr>_Toc128021137</vt:lpwstr>
      </vt:variant>
      <vt:variant>
        <vt:i4>1507386</vt:i4>
      </vt:variant>
      <vt:variant>
        <vt:i4>566</vt:i4>
      </vt:variant>
      <vt:variant>
        <vt:i4>0</vt:i4>
      </vt:variant>
      <vt:variant>
        <vt:i4>5</vt:i4>
      </vt:variant>
      <vt:variant>
        <vt:lpwstr/>
      </vt:variant>
      <vt:variant>
        <vt:lpwstr>_Toc128021136</vt:lpwstr>
      </vt:variant>
      <vt:variant>
        <vt:i4>1507386</vt:i4>
      </vt:variant>
      <vt:variant>
        <vt:i4>560</vt:i4>
      </vt:variant>
      <vt:variant>
        <vt:i4>0</vt:i4>
      </vt:variant>
      <vt:variant>
        <vt:i4>5</vt:i4>
      </vt:variant>
      <vt:variant>
        <vt:lpwstr/>
      </vt:variant>
      <vt:variant>
        <vt:lpwstr>_Toc128021135</vt:lpwstr>
      </vt:variant>
      <vt:variant>
        <vt:i4>1507386</vt:i4>
      </vt:variant>
      <vt:variant>
        <vt:i4>554</vt:i4>
      </vt:variant>
      <vt:variant>
        <vt:i4>0</vt:i4>
      </vt:variant>
      <vt:variant>
        <vt:i4>5</vt:i4>
      </vt:variant>
      <vt:variant>
        <vt:lpwstr/>
      </vt:variant>
      <vt:variant>
        <vt:lpwstr>_Toc128021134</vt:lpwstr>
      </vt:variant>
      <vt:variant>
        <vt:i4>1507386</vt:i4>
      </vt:variant>
      <vt:variant>
        <vt:i4>548</vt:i4>
      </vt:variant>
      <vt:variant>
        <vt:i4>0</vt:i4>
      </vt:variant>
      <vt:variant>
        <vt:i4>5</vt:i4>
      </vt:variant>
      <vt:variant>
        <vt:lpwstr/>
      </vt:variant>
      <vt:variant>
        <vt:lpwstr>_Toc128021133</vt:lpwstr>
      </vt:variant>
      <vt:variant>
        <vt:i4>1507386</vt:i4>
      </vt:variant>
      <vt:variant>
        <vt:i4>542</vt:i4>
      </vt:variant>
      <vt:variant>
        <vt:i4>0</vt:i4>
      </vt:variant>
      <vt:variant>
        <vt:i4>5</vt:i4>
      </vt:variant>
      <vt:variant>
        <vt:lpwstr/>
      </vt:variant>
      <vt:variant>
        <vt:lpwstr>_Toc128021132</vt:lpwstr>
      </vt:variant>
      <vt:variant>
        <vt:i4>1507386</vt:i4>
      </vt:variant>
      <vt:variant>
        <vt:i4>536</vt:i4>
      </vt:variant>
      <vt:variant>
        <vt:i4>0</vt:i4>
      </vt:variant>
      <vt:variant>
        <vt:i4>5</vt:i4>
      </vt:variant>
      <vt:variant>
        <vt:lpwstr/>
      </vt:variant>
      <vt:variant>
        <vt:lpwstr>_Toc128021131</vt:lpwstr>
      </vt:variant>
      <vt:variant>
        <vt:i4>1507386</vt:i4>
      </vt:variant>
      <vt:variant>
        <vt:i4>530</vt:i4>
      </vt:variant>
      <vt:variant>
        <vt:i4>0</vt:i4>
      </vt:variant>
      <vt:variant>
        <vt:i4>5</vt:i4>
      </vt:variant>
      <vt:variant>
        <vt:lpwstr/>
      </vt:variant>
      <vt:variant>
        <vt:lpwstr>_Toc128021130</vt:lpwstr>
      </vt:variant>
      <vt:variant>
        <vt:i4>1441850</vt:i4>
      </vt:variant>
      <vt:variant>
        <vt:i4>524</vt:i4>
      </vt:variant>
      <vt:variant>
        <vt:i4>0</vt:i4>
      </vt:variant>
      <vt:variant>
        <vt:i4>5</vt:i4>
      </vt:variant>
      <vt:variant>
        <vt:lpwstr/>
      </vt:variant>
      <vt:variant>
        <vt:lpwstr>_Toc128021129</vt:lpwstr>
      </vt:variant>
      <vt:variant>
        <vt:i4>1441850</vt:i4>
      </vt:variant>
      <vt:variant>
        <vt:i4>518</vt:i4>
      </vt:variant>
      <vt:variant>
        <vt:i4>0</vt:i4>
      </vt:variant>
      <vt:variant>
        <vt:i4>5</vt:i4>
      </vt:variant>
      <vt:variant>
        <vt:lpwstr/>
      </vt:variant>
      <vt:variant>
        <vt:lpwstr>_Toc128021128</vt:lpwstr>
      </vt:variant>
      <vt:variant>
        <vt:i4>1441850</vt:i4>
      </vt:variant>
      <vt:variant>
        <vt:i4>512</vt:i4>
      </vt:variant>
      <vt:variant>
        <vt:i4>0</vt:i4>
      </vt:variant>
      <vt:variant>
        <vt:i4>5</vt:i4>
      </vt:variant>
      <vt:variant>
        <vt:lpwstr/>
      </vt:variant>
      <vt:variant>
        <vt:lpwstr>_Toc128021127</vt:lpwstr>
      </vt:variant>
      <vt:variant>
        <vt:i4>1441850</vt:i4>
      </vt:variant>
      <vt:variant>
        <vt:i4>506</vt:i4>
      </vt:variant>
      <vt:variant>
        <vt:i4>0</vt:i4>
      </vt:variant>
      <vt:variant>
        <vt:i4>5</vt:i4>
      </vt:variant>
      <vt:variant>
        <vt:lpwstr/>
      </vt:variant>
      <vt:variant>
        <vt:lpwstr>_Toc128021126</vt:lpwstr>
      </vt:variant>
      <vt:variant>
        <vt:i4>1441850</vt:i4>
      </vt:variant>
      <vt:variant>
        <vt:i4>500</vt:i4>
      </vt:variant>
      <vt:variant>
        <vt:i4>0</vt:i4>
      </vt:variant>
      <vt:variant>
        <vt:i4>5</vt:i4>
      </vt:variant>
      <vt:variant>
        <vt:lpwstr/>
      </vt:variant>
      <vt:variant>
        <vt:lpwstr>_Toc128021125</vt:lpwstr>
      </vt:variant>
      <vt:variant>
        <vt:i4>1441850</vt:i4>
      </vt:variant>
      <vt:variant>
        <vt:i4>494</vt:i4>
      </vt:variant>
      <vt:variant>
        <vt:i4>0</vt:i4>
      </vt:variant>
      <vt:variant>
        <vt:i4>5</vt:i4>
      </vt:variant>
      <vt:variant>
        <vt:lpwstr/>
      </vt:variant>
      <vt:variant>
        <vt:lpwstr>_Toc128021124</vt:lpwstr>
      </vt:variant>
      <vt:variant>
        <vt:i4>1441850</vt:i4>
      </vt:variant>
      <vt:variant>
        <vt:i4>488</vt:i4>
      </vt:variant>
      <vt:variant>
        <vt:i4>0</vt:i4>
      </vt:variant>
      <vt:variant>
        <vt:i4>5</vt:i4>
      </vt:variant>
      <vt:variant>
        <vt:lpwstr/>
      </vt:variant>
      <vt:variant>
        <vt:lpwstr>_Toc128021123</vt:lpwstr>
      </vt:variant>
      <vt:variant>
        <vt:i4>1441850</vt:i4>
      </vt:variant>
      <vt:variant>
        <vt:i4>482</vt:i4>
      </vt:variant>
      <vt:variant>
        <vt:i4>0</vt:i4>
      </vt:variant>
      <vt:variant>
        <vt:i4>5</vt:i4>
      </vt:variant>
      <vt:variant>
        <vt:lpwstr/>
      </vt:variant>
      <vt:variant>
        <vt:lpwstr>_Toc128021122</vt:lpwstr>
      </vt:variant>
      <vt:variant>
        <vt:i4>1441850</vt:i4>
      </vt:variant>
      <vt:variant>
        <vt:i4>476</vt:i4>
      </vt:variant>
      <vt:variant>
        <vt:i4>0</vt:i4>
      </vt:variant>
      <vt:variant>
        <vt:i4>5</vt:i4>
      </vt:variant>
      <vt:variant>
        <vt:lpwstr/>
      </vt:variant>
      <vt:variant>
        <vt:lpwstr>_Toc128021121</vt:lpwstr>
      </vt:variant>
      <vt:variant>
        <vt:i4>1441850</vt:i4>
      </vt:variant>
      <vt:variant>
        <vt:i4>470</vt:i4>
      </vt:variant>
      <vt:variant>
        <vt:i4>0</vt:i4>
      </vt:variant>
      <vt:variant>
        <vt:i4>5</vt:i4>
      </vt:variant>
      <vt:variant>
        <vt:lpwstr/>
      </vt:variant>
      <vt:variant>
        <vt:lpwstr>_Toc128021120</vt:lpwstr>
      </vt:variant>
      <vt:variant>
        <vt:i4>1376314</vt:i4>
      </vt:variant>
      <vt:variant>
        <vt:i4>464</vt:i4>
      </vt:variant>
      <vt:variant>
        <vt:i4>0</vt:i4>
      </vt:variant>
      <vt:variant>
        <vt:i4>5</vt:i4>
      </vt:variant>
      <vt:variant>
        <vt:lpwstr/>
      </vt:variant>
      <vt:variant>
        <vt:lpwstr>_Toc128021119</vt:lpwstr>
      </vt:variant>
      <vt:variant>
        <vt:i4>1376314</vt:i4>
      </vt:variant>
      <vt:variant>
        <vt:i4>458</vt:i4>
      </vt:variant>
      <vt:variant>
        <vt:i4>0</vt:i4>
      </vt:variant>
      <vt:variant>
        <vt:i4>5</vt:i4>
      </vt:variant>
      <vt:variant>
        <vt:lpwstr/>
      </vt:variant>
      <vt:variant>
        <vt:lpwstr>_Toc128021118</vt:lpwstr>
      </vt:variant>
      <vt:variant>
        <vt:i4>1376314</vt:i4>
      </vt:variant>
      <vt:variant>
        <vt:i4>452</vt:i4>
      </vt:variant>
      <vt:variant>
        <vt:i4>0</vt:i4>
      </vt:variant>
      <vt:variant>
        <vt:i4>5</vt:i4>
      </vt:variant>
      <vt:variant>
        <vt:lpwstr/>
      </vt:variant>
      <vt:variant>
        <vt:lpwstr>_Toc128021117</vt:lpwstr>
      </vt:variant>
      <vt:variant>
        <vt:i4>1376314</vt:i4>
      </vt:variant>
      <vt:variant>
        <vt:i4>446</vt:i4>
      </vt:variant>
      <vt:variant>
        <vt:i4>0</vt:i4>
      </vt:variant>
      <vt:variant>
        <vt:i4>5</vt:i4>
      </vt:variant>
      <vt:variant>
        <vt:lpwstr/>
      </vt:variant>
      <vt:variant>
        <vt:lpwstr>_Toc128021116</vt:lpwstr>
      </vt:variant>
      <vt:variant>
        <vt:i4>1376314</vt:i4>
      </vt:variant>
      <vt:variant>
        <vt:i4>440</vt:i4>
      </vt:variant>
      <vt:variant>
        <vt:i4>0</vt:i4>
      </vt:variant>
      <vt:variant>
        <vt:i4>5</vt:i4>
      </vt:variant>
      <vt:variant>
        <vt:lpwstr/>
      </vt:variant>
      <vt:variant>
        <vt:lpwstr>_Toc128021115</vt:lpwstr>
      </vt:variant>
      <vt:variant>
        <vt:i4>1376314</vt:i4>
      </vt:variant>
      <vt:variant>
        <vt:i4>434</vt:i4>
      </vt:variant>
      <vt:variant>
        <vt:i4>0</vt:i4>
      </vt:variant>
      <vt:variant>
        <vt:i4>5</vt:i4>
      </vt:variant>
      <vt:variant>
        <vt:lpwstr/>
      </vt:variant>
      <vt:variant>
        <vt:lpwstr>_Toc128021114</vt:lpwstr>
      </vt:variant>
      <vt:variant>
        <vt:i4>1376314</vt:i4>
      </vt:variant>
      <vt:variant>
        <vt:i4>428</vt:i4>
      </vt:variant>
      <vt:variant>
        <vt:i4>0</vt:i4>
      </vt:variant>
      <vt:variant>
        <vt:i4>5</vt:i4>
      </vt:variant>
      <vt:variant>
        <vt:lpwstr/>
      </vt:variant>
      <vt:variant>
        <vt:lpwstr>_Toc128021113</vt:lpwstr>
      </vt:variant>
      <vt:variant>
        <vt:i4>1376314</vt:i4>
      </vt:variant>
      <vt:variant>
        <vt:i4>422</vt:i4>
      </vt:variant>
      <vt:variant>
        <vt:i4>0</vt:i4>
      </vt:variant>
      <vt:variant>
        <vt:i4>5</vt:i4>
      </vt:variant>
      <vt:variant>
        <vt:lpwstr/>
      </vt:variant>
      <vt:variant>
        <vt:lpwstr>_Toc128021112</vt:lpwstr>
      </vt:variant>
      <vt:variant>
        <vt:i4>1376314</vt:i4>
      </vt:variant>
      <vt:variant>
        <vt:i4>416</vt:i4>
      </vt:variant>
      <vt:variant>
        <vt:i4>0</vt:i4>
      </vt:variant>
      <vt:variant>
        <vt:i4>5</vt:i4>
      </vt:variant>
      <vt:variant>
        <vt:lpwstr/>
      </vt:variant>
      <vt:variant>
        <vt:lpwstr>_Toc128021111</vt:lpwstr>
      </vt:variant>
      <vt:variant>
        <vt:i4>1376314</vt:i4>
      </vt:variant>
      <vt:variant>
        <vt:i4>410</vt:i4>
      </vt:variant>
      <vt:variant>
        <vt:i4>0</vt:i4>
      </vt:variant>
      <vt:variant>
        <vt:i4>5</vt:i4>
      </vt:variant>
      <vt:variant>
        <vt:lpwstr/>
      </vt:variant>
      <vt:variant>
        <vt:lpwstr>_Toc128021110</vt:lpwstr>
      </vt:variant>
      <vt:variant>
        <vt:i4>1310778</vt:i4>
      </vt:variant>
      <vt:variant>
        <vt:i4>404</vt:i4>
      </vt:variant>
      <vt:variant>
        <vt:i4>0</vt:i4>
      </vt:variant>
      <vt:variant>
        <vt:i4>5</vt:i4>
      </vt:variant>
      <vt:variant>
        <vt:lpwstr/>
      </vt:variant>
      <vt:variant>
        <vt:lpwstr>_Toc128021109</vt:lpwstr>
      </vt:variant>
      <vt:variant>
        <vt:i4>1310778</vt:i4>
      </vt:variant>
      <vt:variant>
        <vt:i4>398</vt:i4>
      </vt:variant>
      <vt:variant>
        <vt:i4>0</vt:i4>
      </vt:variant>
      <vt:variant>
        <vt:i4>5</vt:i4>
      </vt:variant>
      <vt:variant>
        <vt:lpwstr/>
      </vt:variant>
      <vt:variant>
        <vt:lpwstr>_Toc128021108</vt:lpwstr>
      </vt:variant>
      <vt:variant>
        <vt:i4>1310778</vt:i4>
      </vt:variant>
      <vt:variant>
        <vt:i4>392</vt:i4>
      </vt:variant>
      <vt:variant>
        <vt:i4>0</vt:i4>
      </vt:variant>
      <vt:variant>
        <vt:i4>5</vt:i4>
      </vt:variant>
      <vt:variant>
        <vt:lpwstr/>
      </vt:variant>
      <vt:variant>
        <vt:lpwstr>_Toc128021107</vt:lpwstr>
      </vt:variant>
      <vt:variant>
        <vt:i4>1310778</vt:i4>
      </vt:variant>
      <vt:variant>
        <vt:i4>386</vt:i4>
      </vt:variant>
      <vt:variant>
        <vt:i4>0</vt:i4>
      </vt:variant>
      <vt:variant>
        <vt:i4>5</vt:i4>
      </vt:variant>
      <vt:variant>
        <vt:lpwstr/>
      </vt:variant>
      <vt:variant>
        <vt:lpwstr>_Toc128021106</vt:lpwstr>
      </vt:variant>
      <vt:variant>
        <vt:i4>1310778</vt:i4>
      </vt:variant>
      <vt:variant>
        <vt:i4>380</vt:i4>
      </vt:variant>
      <vt:variant>
        <vt:i4>0</vt:i4>
      </vt:variant>
      <vt:variant>
        <vt:i4>5</vt:i4>
      </vt:variant>
      <vt:variant>
        <vt:lpwstr/>
      </vt:variant>
      <vt:variant>
        <vt:lpwstr>_Toc128021105</vt:lpwstr>
      </vt:variant>
      <vt:variant>
        <vt:i4>1310778</vt:i4>
      </vt:variant>
      <vt:variant>
        <vt:i4>374</vt:i4>
      </vt:variant>
      <vt:variant>
        <vt:i4>0</vt:i4>
      </vt:variant>
      <vt:variant>
        <vt:i4>5</vt:i4>
      </vt:variant>
      <vt:variant>
        <vt:lpwstr/>
      </vt:variant>
      <vt:variant>
        <vt:lpwstr>_Toc128021104</vt:lpwstr>
      </vt:variant>
      <vt:variant>
        <vt:i4>1310778</vt:i4>
      </vt:variant>
      <vt:variant>
        <vt:i4>368</vt:i4>
      </vt:variant>
      <vt:variant>
        <vt:i4>0</vt:i4>
      </vt:variant>
      <vt:variant>
        <vt:i4>5</vt:i4>
      </vt:variant>
      <vt:variant>
        <vt:lpwstr/>
      </vt:variant>
      <vt:variant>
        <vt:lpwstr>_Toc128021103</vt:lpwstr>
      </vt:variant>
      <vt:variant>
        <vt:i4>1310778</vt:i4>
      </vt:variant>
      <vt:variant>
        <vt:i4>362</vt:i4>
      </vt:variant>
      <vt:variant>
        <vt:i4>0</vt:i4>
      </vt:variant>
      <vt:variant>
        <vt:i4>5</vt:i4>
      </vt:variant>
      <vt:variant>
        <vt:lpwstr/>
      </vt:variant>
      <vt:variant>
        <vt:lpwstr>_Toc128021102</vt:lpwstr>
      </vt:variant>
      <vt:variant>
        <vt:i4>1310778</vt:i4>
      </vt:variant>
      <vt:variant>
        <vt:i4>356</vt:i4>
      </vt:variant>
      <vt:variant>
        <vt:i4>0</vt:i4>
      </vt:variant>
      <vt:variant>
        <vt:i4>5</vt:i4>
      </vt:variant>
      <vt:variant>
        <vt:lpwstr/>
      </vt:variant>
      <vt:variant>
        <vt:lpwstr>_Toc128021101</vt:lpwstr>
      </vt:variant>
      <vt:variant>
        <vt:i4>1310778</vt:i4>
      </vt:variant>
      <vt:variant>
        <vt:i4>350</vt:i4>
      </vt:variant>
      <vt:variant>
        <vt:i4>0</vt:i4>
      </vt:variant>
      <vt:variant>
        <vt:i4>5</vt:i4>
      </vt:variant>
      <vt:variant>
        <vt:lpwstr/>
      </vt:variant>
      <vt:variant>
        <vt:lpwstr>_Toc128021100</vt:lpwstr>
      </vt:variant>
      <vt:variant>
        <vt:i4>1900603</vt:i4>
      </vt:variant>
      <vt:variant>
        <vt:i4>344</vt:i4>
      </vt:variant>
      <vt:variant>
        <vt:i4>0</vt:i4>
      </vt:variant>
      <vt:variant>
        <vt:i4>5</vt:i4>
      </vt:variant>
      <vt:variant>
        <vt:lpwstr/>
      </vt:variant>
      <vt:variant>
        <vt:lpwstr>_Toc128021099</vt:lpwstr>
      </vt:variant>
      <vt:variant>
        <vt:i4>1900603</vt:i4>
      </vt:variant>
      <vt:variant>
        <vt:i4>338</vt:i4>
      </vt:variant>
      <vt:variant>
        <vt:i4>0</vt:i4>
      </vt:variant>
      <vt:variant>
        <vt:i4>5</vt:i4>
      </vt:variant>
      <vt:variant>
        <vt:lpwstr/>
      </vt:variant>
      <vt:variant>
        <vt:lpwstr>_Toc128021098</vt:lpwstr>
      </vt:variant>
      <vt:variant>
        <vt:i4>1900603</vt:i4>
      </vt:variant>
      <vt:variant>
        <vt:i4>332</vt:i4>
      </vt:variant>
      <vt:variant>
        <vt:i4>0</vt:i4>
      </vt:variant>
      <vt:variant>
        <vt:i4>5</vt:i4>
      </vt:variant>
      <vt:variant>
        <vt:lpwstr/>
      </vt:variant>
      <vt:variant>
        <vt:lpwstr>_Toc128021097</vt:lpwstr>
      </vt:variant>
      <vt:variant>
        <vt:i4>1900603</vt:i4>
      </vt:variant>
      <vt:variant>
        <vt:i4>326</vt:i4>
      </vt:variant>
      <vt:variant>
        <vt:i4>0</vt:i4>
      </vt:variant>
      <vt:variant>
        <vt:i4>5</vt:i4>
      </vt:variant>
      <vt:variant>
        <vt:lpwstr/>
      </vt:variant>
      <vt:variant>
        <vt:lpwstr>_Toc128021096</vt:lpwstr>
      </vt:variant>
      <vt:variant>
        <vt:i4>1900603</vt:i4>
      </vt:variant>
      <vt:variant>
        <vt:i4>320</vt:i4>
      </vt:variant>
      <vt:variant>
        <vt:i4>0</vt:i4>
      </vt:variant>
      <vt:variant>
        <vt:i4>5</vt:i4>
      </vt:variant>
      <vt:variant>
        <vt:lpwstr/>
      </vt:variant>
      <vt:variant>
        <vt:lpwstr>_Toc128021095</vt:lpwstr>
      </vt:variant>
      <vt:variant>
        <vt:i4>1900603</vt:i4>
      </vt:variant>
      <vt:variant>
        <vt:i4>314</vt:i4>
      </vt:variant>
      <vt:variant>
        <vt:i4>0</vt:i4>
      </vt:variant>
      <vt:variant>
        <vt:i4>5</vt:i4>
      </vt:variant>
      <vt:variant>
        <vt:lpwstr/>
      </vt:variant>
      <vt:variant>
        <vt:lpwstr>_Toc128021094</vt:lpwstr>
      </vt:variant>
      <vt:variant>
        <vt:i4>1900603</vt:i4>
      </vt:variant>
      <vt:variant>
        <vt:i4>308</vt:i4>
      </vt:variant>
      <vt:variant>
        <vt:i4>0</vt:i4>
      </vt:variant>
      <vt:variant>
        <vt:i4>5</vt:i4>
      </vt:variant>
      <vt:variant>
        <vt:lpwstr/>
      </vt:variant>
      <vt:variant>
        <vt:lpwstr>_Toc128021093</vt:lpwstr>
      </vt:variant>
      <vt:variant>
        <vt:i4>1900603</vt:i4>
      </vt:variant>
      <vt:variant>
        <vt:i4>302</vt:i4>
      </vt:variant>
      <vt:variant>
        <vt:i4>0</vt:i4>
      </vt:variant>
      <vt:variant>
        <vt:i4>5</vt:i4>
      </vt:variant>
      <vt:variant>
        <vt:lpwstr/>
      </vt:variant>
      <vt:variant>
        <vt:lpwstr>_Toc128021092</vt:lpwstr>
      </vt:variant>
      <vt:variant>
        <vt:i4>1900603</vt:i4>
      </vt:variant>
      <vt:variant>
        <vt:i4>296</vt:i4>
      </vt:variant>
      <vt:variant>
        <vt:i4>0</vt:i4>
      </vt:variant>
      <vt:variant>
        <vt:i4>5</vt:i4>
      </vt:variant>
      <vt:variant>
        <vt:lpwstr/>
      </vt:variant>
      <vt:variant>
        <vt:lpwstr>_Toc128021091</vt:lpwstr>
      </vt:variant>
      <vt:variant>
        <vt:i4>1900603</vt:i4>
      </vt:variant>
      <vt:variant>
        <vt:i4>290</vt:i4>
      </vt:variant>
      <vt:variant>
        <vt:i4>0</vt:i4>
      </vt:variant>
      <vt:variant>
        <vt:i4>5</vt:i4>
      </vt:variant>
      <vt:variant>
        <vt:lpwstr/>
      </vt:variant>
      <vt:variant>
        <vt:lpwstr>_Toc128021090</vt:lpwstr>
      </vt:variant>
      <vt:variant>
        <vt:i4>1835067</vt:i4>
      </vt:variant>
      <vt:variant>
        <vt:i4>284</vt:i4>
      </vt:variant>
      <vt:variant>
        <vt:i4>0</vt:i4>
      </vt:variant>
      <vt:variant>
        <vt:i4>5</vt:i4>
      </vt:variant>
      <vt:variant>
        <vt:lpwstr/>
      </vt:variant>
      <vt:variant>
        <vt:lpwstr>_Toc128021089</vt:lpwstr>
      </vt:variant>
      <vt:variant>
        <vt:i4>1835067</vt:i4>
      </vt:variant>
      <vt:variant>
        <vt:i4>278</vt:i4>
      </vt:variant>
      <vt:variant>
        <vt:i4>0</vt:i4>
      </vt:variant>
      <vt:variant>
        <vt:i4>5</vt:i4>
      </vt:variant>
      <vt:variant>
        <vt:lpwstr/>
      </vt:variant>
      <vt:variant>
        <vt:lpwstr>_Toc128021088</vt:lpwstr>
      </vt:variant>
      <vt:variant>
        <vt:i4>1835067</vt:i4>
      </vt:variant>
      <vt:variant>
        <vt:i4>272</vt:i4>
      </vt:variant>
      <vt:variant>
        <vt:i4>0</vt:i4>
      </vt:variant>
      <vt:variant>
        <vt:i4>5</vt:i4>
      </vt:variant>
      <vt:variant>
        <vt:lpwstr/>
      </vt:variant>
      <vt:variant>
        <vt:lpwstr>_Toc128021087</vt:lpwstr>
      </vt:variant>
      <vt:variant>
        <vt:i4>1835067</vt:i4>
      </vt:variant>
      <vt:variant>
        <vt:i4>266</vt:i4>
      </vt:variant>
      <vt:variant>
        <vt:i4>0</vt:i4>
      </vt:variant>
      <vt:variant>
        <vt:i4>5</vt:i4>
      </vt:variant>
      <vt:variant>
        <vt:lpwstr/>
      </vt:variant>
      <vt:variant>
        <vt:lpwstr>_Toc128021086</vt:lpwstr>
      </vt:variant>
      <vt:variant>
        <vt:i4>1835067</vt:i4>
      </vt:variant>
      <vt:variant>
        <vt:i4>260</vt:i4>
      </vt:variant>
      <vt:variant>
        <vt:i4>0</vt:i4>
      </vt:variant>
      <vt:variant>
        <vt:i4>5</vt:i4>
      </vt:variant>
      <vt:variant>
        <vt:lpwstr/>
      </vt:variant>
      <vt:variant>
        <vt:lpwstr>_Toc128021085</vt:lpwstr>
      </vt:variant>
      <vt:variant>
        <vt:i4>1835067</vt:i4>
      </vt:variant>
      <vt:variant>
        <vt:i4>254</vt:i4>
      </vt:variant>
      <vt:variant>
        <vt:i4>0</vt:i4>
      </vt:variant>
      <vt:variant>
        <vt:i4>5</vt:i4>
      </vt:variant>
      <vt:variant>
        <vt:lpwstr/>
      </vt:variant>
      <vt:variant>
        <vt:lpwstr>_Toc128021084</vt:lpwstr>
      </vt:variant>
      <vt:variant>
        <vt:i4>1835067</vt:i4>
      </vt:variant>
      <vt:variant>
        <vt:i4>248</vt:i4>
      </vt:variant>
      <vt:variant>
        <vt:i4>0</vt:i4>
      </vt:variant>
      <vt:variant>
        <vt:i4>5</vt:i4>
      </vt:variant>
      <vt:variant>
        <vt:lpwstr/>
      </vt:variant>
      <vt:variant>
        <vt:lpwstr>_Toc128021083</vt:lpwstr>
      </vt:variant>
      <vt:variant>
        <vt:i4>1835067</vt:i4>
      </vt:variant>
      <vt:variant>
        <vt:i4>242</vt:i4>
      </vt:variant>
      <vt:variant>
        <vt:i4>0</vt:i4>
      </vt:variant>
      <vt:variant>
        <vt:i4>5</vt:i4>
      </vt:variant>
      <vt:variant>
        <vt:lpwstr/>
      </vt:variant>
      <vt:variant>
        <vt:lpwstr>_Toc128021082</vt:lpwstr>
      </vt:variant>
      <vt:variant>
        <vt:i4>1835067</vt:i4>
      </vt:variant>
      <vt:variant>
        <vt:i4>236</vt:i4>
      </vt:variant>
      <vt:variant>
        <vt:i4>0</vt:i4>
      </vt:variant>
      <vt:variant>
        <vt:i4>5</vt:i4>
      </vt:variant>
      <vt:variant>
        <vt:lpwstr/>
      </vt:variant>
      <vt:variant>
        <vt:lpwstr>_Toc128021081</vt:lpwstr>
      </vt:variant>
      <vt:variant>
        <vt:i4>1835067</vt:i4>
      </vt:variant>
      <vt:variant>
        <vt:i4>230</vt:i4>
      </vt:variant>
      <vt:variant>
        <vt:i4>0</vt:i4>
      </vt:variant>
      <vt:variant>
        <vt:i4>5</vt:i4>
      </vt:variant>
      <vt:variant>
        <vt:lpwstr/>
      </vt:variant>
      <vt:variant>
        <vt:lpwstr>_Toc128021080</vt:lpwstr>
      </vt:variant>
      <vt:variant>
        <vt:i4>1245243</vt:i4>
      </vt:variant>
      <vt:variant>
        <vt:i4>224</vt:i4>
      </vt:variant>
      <vt:variant>
        <vt:i4>0</vt:i4>
      </vt:variant>
      <vt:variant>
        <vt:i4>5</vt:i4>
      </vt:variant>
      <vt:variant>
        <vt:lpwstr/>
      </vt:variant>
      <vt:variant>
        <vt:lpwstr>_Toc128021079</vt:lpwstr>
      </vt:variant>
      <vt:variant>
        <vt:i4>1245243</vt:i4>
      </vt:variant>
      <vt:variant>
        <vt:i4>218</vt:i4>
      </vt:variant>
      <vt:variant>
        <vt:i4>0</vt:i4>
      </vt:variant>
      <vt:variant>
        <vt:i4>5</vt:i4>
      </vt:variant>
      <vt:variant>
        <vt:lpwstr/>
      </vt:variant>
      <vt:variant>
        <vt:lpwstr>_Toc128021078</vt:lpwstr>
      </vt:variant>
      <vt:variant>
        <vt:i4>1245243</vt:i4>
      </vt:variant>
      <vt:variant>
        <vt:i4>212</vt:i4>
      </vt:variant>
      <vt:variant>
        <vt:i4>0</vt:i4>
      </vt:variant>
      <vt:variant>
        <vt:i4>5</vt:i4>
      </vt:variant>
      <vt:variant>
        <vt:lpwstr/>
      </vt:variant>
      <vt:variant>
        <vt:lpwstr>_Toc128021077</vt:lpwstr>
      </vt:variant>
      <vt:variant>
        <vt:i4>1245243</vt:i4>
      </vt:variant>
      <vt:variant>
        <vt:i4>206</vt:i4>
      </vt:variant>
      <vt:variant>
        <vt:i4>0</vt:i4>
      </vt:variant>
      <vt:variant>
        <vt:i4>5</vt:i4>
      </vt:variant>
      <vt:variant>
        <vt:lpwstr/>
      </vt:variant>
      <vt:variant>
        <vt:lpwstr>_Toc128021075</vt:lpwstr>
      </vt:variant>
      <vt:variant>
        <vt:i4>1245243</vt:i4>
      </vt:variant>
      <vt:variant>
        <vt:i4>200</vt:i4>
      </vt:variant>
      <vt:variant>
        <vt:i4>0</vt:i4>
      </vt:variant>
      <vt:variant>
        <vt:i4>5</vt:i4>
      </vt:variant>
      <vt:variant>
        <vt:lpwstr/>
      </vt:variant>
      <vt:variant>
        <vt:lpwstr>_Toc128021074</vt:lpwstr>
      </vt:variant>
      <vt:variant>
        <vt:i4>1245243</vt:i4>
      </vt:variant>
      <vt:variant>
        <vt:i4>194</vt:i4>
      </vt:variant>
      <vt:variant>
        <vt:i4>0</vt:i4>
      </vt:variant>
      <vt:variant>
        <vt:i4>5</vt:i4>
      </vt:variant>
      <vt:variant>
        <vt:lpwstr/>
      </vt:variant>
      <vt:variant>
        <vt:lpwstr>_Toc128021073</vt:lpwstr>
      </vt:variant>
      <vt:variant>
        <vt:i4>1245243</vt:i4>
      </vt:variant>
      <vt:variant>
        <vt:i4>188</vt:i4>
      </vt:variant>
      <vt:variant>
        <vt:i4>0</vt:i4>
      </vt:variant>
      <vt:variant>
        <vt:i4>5</vt:i4>
      </vt:variant>
      <vt:variant>
        <vt:lpwstr/>
      </vt:variant>
      <vt:variant>
        <vt:lpwstr>_Toc128021072</vt:lpwstr>
      </vt:variant>
      <vt:variant>
        <vt:i4>1245243</vt:i4>
      </vt:variant>
      <vt:variant>
        <vt:i4>182</vt:i4>
      </vt:variant>
      <vt:variant>
        <vt:i4>0</vt:i4>
      </vt:variant>
      <vt:variant>
        <vt:i4>5</vt:i4>
      </vt:variant>
      <vt:variant>
        <vt:lpwstr/>
      </vt:variant>
      <vt:variant>
        <vt:lpwstr>_Toc128021071</vt:lpwstr>
      </vt:variant>
      <vt:variant>
        <vt:i4>1245243</vt:i4>
      </vt:variant>
      <vt:variant>
        <vt:i4>176</vt:i4>
      </vt:variant>
      <vt:variant>
        <vt:i4>0</vt:i4>
      </vt:variant>
      <vt:variant>
        <vt:i4>5</vt:i4>
      </vt:variant>
      <vt:variant>
        <vt:lpwstr/>
      </vt:variant>
      <vt:variant>
        <vt:lpwstr>_Toc128021070</vt:lpwstr>
      </vt:variant>
      <vt:variant>
        <vt:i4>1179707</vt:i4>
      </vt:variant>
      <vt:variant>
        <vt:i4>170</vt:i4>
      </vt:variant>
      <vt:variant>
        <vt:i4>0</vt:i4>
      </vt:variant>
      <vt:variant>
        <vt:i4>5</vt:i4>
      </vt:variant>
      <vt:variant>
        <vt:lpwstr/>
      </vt:variant>
      <vt:variant>
        <vt:lpwstr>_Toc128021069</vt:lpwstr>
      </vt:variant>
      <vt:variant>
        <vt:i4>1179707</vt:i4>
      </vt:variant>
      <vt:variant>
        <vt:i4>164</vt:i4>
      </vt:variant>
      <vt:variant>
        <vt:i4>0</vt:i4>
      </vt:variant>
      <vt:variant>
        <vt:i4>5</vt:i4>
      </vt:variant>
      <vt:variant>
        <vt:lpwstr/>
      </vt:variant>
      <vt:variant>
        <vt:lpwstr>_Toc128021068</vt:lpwstr>
      </vt:variant>
      <vt:variant>
        <vt:i4>1179707</vt:i4>
      </vt:variant>
      <vt:variant>
        <vt:i4>158</vt:i4>
      </vt:variant>
      <vt:variant>
        <vt:i4>0</vt:i4>
      </vt:variant>
      <vt:variant>
        <vt:i4>5</vt:i4>
      </vt:variant>
      <vt:variant>
        <vt:lpwstr/>
      </vt:variant>
      <vt:variant>
        <vt:lpwstr>_Toc128021067</vt:lpwstr>
      </vt:variant>
      <vt:variant>
        <vt:i4>1179707</vt:i4>
      </vt:variant>
      <vt:variant>
        <vt:i4>152</vt:i4>
      </vt:variant>
      <vt:variant>
        <vt:i4>0</vt:i4>
      </vt:variant>
      <vt:variant>
        <vt:i4>5</vt:i4>
      </vt:variant>
      <vt:variant>
        <vt:lpwstr/>
      </vt:variant>
      <vt:variant>
        <vt:lpwstr>_Toc128021066</vt:lpwstr>
      </vt:variant>
      <vt:variant>
        <vt:i4>1179707</vt:i4>
      </vt:variant>
      <vt:variant>
        <vt:i4>146</vt:i4>
      </vt:variant>
      <vt:variant>
        <vt:i4>0</vt:i4>
      </vt:variant>
      <vt:variant>
        <vt:i4>5</vt:i4>
      </vt:variant>
      <vt:variant>
        <vt:lpwstr/>
      </vt:variant>
      <vt:variant>
        <vt:lpwstr>_Toc128021065</vt:lpwstr>
      </vt:variant>
      <vt:variant>
        <vt:i4>1179707</vt:i4>
      </vt:variant>
      <vt:variant>
        <vt:i4>140</vt:i4>
      </vt:variant>
      <vt:variant>
        <vt:i4>0</vt:i4>
      </vt:variant>
      <vt:variant>
        <vt:i4>5</vt:i4>
      </vt:variant>
      <vt:variant>
        <vt:lpwstr/>
      </vt:variant>
      <vt:variant>
        <vt:lpwstr>_Toc128021064</vt:lpwstr>
      </vt:variant>
      <vt:variant>
        <vt:i4>1179707</vt:i4>
      </vt:variant>
      <vt:variant>
        <vt:i4>134</vt:i4>
      </vt:variant>
      <vt:variant>
        <vt:i4>0</vt:i4>
      </vt:variant>
      <vt:variant>
        <vt:i4>5</vt:i4>
      </vt:variant>
      <vt:variant>
        <vt:lpwstr/>
      </vt:variant>
      <vt:variant>
        <vt:lpwstr>_Toc128021063</vt:lpwstr>
      </vt:variant>
      <vt:variant>
        <vt:i4>1179707</vt:i4>
      </vt:variant>
      <vt:variant>
        <vt:i4>128</vt:i4>
      </vt:variant>
      <vt:variant>
        <vt:i4>0</vt:i4>
      </vt:variant>
      <vt:variant>
        <vt:i4>5</vt:i4>
      </vt:variant>
      <vt:variant>
        <vt:lpwstr/>
      </vt:variant>
      <vt:variant>
        <vt:lpwstr>_Toc128021062</vt:lpwstr>
      </vt:variant>
      <vt:variant>
        <vt:i4>1179707</vt:i4>
      </vt:variant>
      <vt:variant>
        <vt:i4>122</vt:i4>
      </vt:variant>
      <vt:variant>
        <vt:i4>0</vt:i4>
      </vt:variant>
      <vt:variant>
        <vt:i4>5</vt:i4>
      </vt:variant>
      <vt:variant>
        <vt:lpwstr/>
      </vt:variant>
      <vt:variant>
        <vt:lpwstr>_Toc128021061</vt:lpwstr>
      </vt:variant>
      <vt:variant>
        <vt:i4>1179707</vt:i4>
      </vt:variant>
      <vt:variant>
        <vt:i4>116</vt:i4>
      </vt:variant>
      <vt:variant>
        <vt:i4>0</vt:i4>
      </vt:variant>
      <vt:variant>
        <vt:i4>5</vt:i4>
      </vt:variant>
      <vt:variant>
        <vt:lpwstr/>
      </vt:variant>
      <vt:variant>
        <vt:lpwstr>_Toc128021060</vt:lpwstr>
      </vt:variant>
      <vt:variant>
        <vt:i4>1114171</vt:i4>
      </vt:variant>
      <vt:variant>
        <vt:i4>110</vt:i4>
      </vt:variant>
      <vt:variant>
        <vt:i4>0</vt:i4>
      </vt:variant>
      <vt:variant>
        <vt:i4>5</vt:i4>
      </vt:variant>
      <vt:variant>
        <vt:lpwstr/>
      </vt:variant>
      <vt:variant>
        <vt:lpwstr>_Toc128021059</vt:lpwstr>
      </vt:variant>
      <vt:variant>
        <vt:i4>1114171</vt:i4>
      </vt:variant>
      <vt:variant>
        <vt:i4>104</vt:i4>
      </vt:variant>
      <vt:variant>
        <vt:i4>0</vt:i4>
      </vt:variant>
      <vt:variant>
        <vt:i4>5</vt:i4>
      </vt:variant>
      <vt:variant>
        <vt:lpwstr/>
      </vt:variant>
      <vt:variant>
        <vt:lpwstr>_Toc128021058</vt:lpwstr>
      </vt:variant>
      <vt:variant>
        <vt:i4>1114171</vt:i4>
      </vt:variant>
      <vt:variant>
        <vt:i4>98</vt:i4>
      </vt:variant>
      <vt:variant>
        <vt:i4>0</vt:i4>
      </vt:variant>
      <vt:variant>
        <vt:i4>5</vt:i4>
      </vt:variant>
      <vt:variant>
        <vt:lpwstr/>
      </vt:variant>
      <vt:variant>
        <vt:lpwstr>_Toc128021057</vt:lpwstr>
      </vt:variant>
      <vt:variant>
        <vt:i4>1114171</vt:i4>
      </vt:variant>
      <vt:variant>
        <vt:i4>92</vt:i4>
      </vt:variant>
      <vt:variant>
        <vt:i4>0</vt:i4>
      </vt:variant>
      <vt:variant>
        <vt:i4>5</vt:i4>
      </vt:variant>
      <vt:variant>
        <vt:lpwstr/>
      </vt:variant>
      <vt:variant>
        <vt:lpwstr>_Toc128021056</vt:lpwstr>
      </vt:variant>
      <vt:variant>
        <vt:i4>1114171</vt:i4>
      </vt:variant>
      <vt:variant>
        <vt:i4>86</vt:i4>
      </vt:variant>
      <vt:variant>
        <vt:i4>0</vt:i4>
      </vt:variant>
      <vt:variant>
        <vt:i4>5</vt:i4>
      </vt:variant>
      <vt:variant>
        <vt:lpwstr/>
      </vt:variant>
      <vt:variant>
        <vt:lpwstr>_Toc128021055</vt:lpwstr>
      </vt:variant>
      <vt:variant>
        <vt:i4>1114171</vt:i4>
      </vt:variant>
      <vt:variant>
        <vt:i4>80</vt:i4>
      </vt:variant>
      <vt:variant>
        <vt:i4>0</vt:i4>
      </vt:variant>
      <vt:variant>
        <vt:i4>5</vt:i4>
      </vt:variant>
      <vt:variant>
        <vt:lpwstr/>
      </vt:variant>
      <vt:variant>
        <vt:lpwstr>_Toc128021054</vt:lpwstr>
      </vt:variant>
      <vt:variant>
        <vt:i4>1114171</vt:i4>
      </vt:variant>
      <vt:variant>
        <vt:i4>74</vt:i4>
      </vt:variant>
      <vt:variant>
        <vt:i4>0</vt:i4>
      </vt:variant>
      <vt:variant>
        <vt:i4>5</vt:i4>
      </vt:variant>
      <vt:variant>
        <vt:lpwstr/>
      </vt:variant>
      <vt:variant>
        <vt:lpwstr>_Toc128021053</vt:lpwstr>
      </vt:variant>
      <vt:variant>
        <vt:i4>1114171</vt:i4>
      </vt:variant>
      <vt:variant>
        <vt:i4>68</vt:i4>
      </vt:variant>
      <vt:variant>
        <vt:i4>0</vt:i4>
      </vt:variant>
      <vt:variant>
        <vt:i4>5</vt:i4>
      </vt:variant>
      <vt:variant>
        <vt:lpwstr/>
      </vt:variant>
      <vt:variant>
        <vt:lpwstr>_Toc128021052</vt:lpwstr>
      </vt:variant>
      <vt:variant>
        <vt:i4>1114171</vt:i4>
      </vt:variant>
      <vt:variant>
        <vt:i4>62</vt:i4>
      </vt:variant>
      <vt:variant>
        <vt:i4>0</vt:i4>
      </vt:variant>
      <vt:variant>
        <vt:i4>5</vt:i4>
      </vt:variant>
      <vt:variant>
        <vt:lpwstr/>
      </vt:variant>
      <vt:variant>
        <vt:lpwstr>_Toc128021051</vt:lpwstr>
      </vt:variant>
      <vt:variant>
        <vt:i4>1114171</vt:i4>
      </vt:variant>
      <vt:variant>
        <vt:i4>56</vt:i4>
      </vt:variant>
      <vt:variant>
        <vt:i4>0</vt:i4>
      </vt:variant>
      <vt:variant>
        <vt:i4>5</vt:i4>
      </vt:variant>
      <vt:variant>
        <vt:lpwstr/>
      </vt:variant>
      <vt:variant>
        <vt:lpwstr>_Toc128021050</vt:lpwstr>
      </vt:variant>
      <vt:variant>
        <vt:i4>1048635</vt:i4>
      </vt:variant>
      <vt:variant>
        <vt:i4>50</vt:i4>
      </vt:variant>
      <vt:variant>
        <vt:i4>0</vt:i4>
      </vt:variant>
      <vt:variant>
        <vt:i4>5</vt:i4>
      </vt:variant>
      <vt:variant>
        <vt:lpwstr/>
      </vt:variant>
      <vt:variant>
        <vt:lpwstr>_Toc128021049</vt:lpwstr>
      </vt:variant>
      <vt:variant>
        <vt:i4>1048635</vt:i4>
      </vt:variant>
      <vt:variant>
        <vt:i4>44</vt:i4>
      </vt:variant>
      <vt:variant>
        <vt:i4>0</vt:i4>
      </vt:variant>
      <vt:variant>
        <vt:i4>5</vt:i4>
      </vt:variant>
      <vt:variant>
        <vt:lpwstr/>
      </vt:variant>
      <vt:variant>
        <vt:lpwstr>_Toc128021048</vt:lpwstr>
      </vt:variant>
      <vt:variant>
        <vt:i4>1048635</vt:i4>
      </vt:variant>
      <vt:variant>
        <vt:i4>38</vt:i4>
      </vt:variant>
      <vt:variant>
        <vt:i4>0</vt:i4>
      </vt:variant>
      <vt:variant>
        <vt:i4>5</vt:i4>
      </vt:variant>
      <vt:variant>
        <vt:lpwstr/>
      </vt:variant>
      <vt:variant>
        <vt:lpwstr>_Toc128021047</vt:lpwstr>
      </vt:variant>
      <vt:variant>
        <vt:i4>1048635</vt:i4>
      </vt:variant>
      <vt:variant>
        <vt:i4>32</vt:i4>
      </vt:variant>
      <vt:variant>
        <vt:i4>0</vt:i4>
      </vt:variant>
      <vt:variant>
        <vt:i4>5</vt:i4>
      </vt:variant>
      <vt:variant>
        <vt:lpwstr/>
      </vt:variant>
      <vt:variant>
        <vt:lpwstr>_Toc128021046</vt:lpwstr>
      </vt:variant>
      <vt:variant>
        <vt:i4>1048635</vt:i4>
      </vt:variant>
      <vt:variant>
        <vt:i4>26</vt:i4>
      </vt:variant>
      <vt:variant>
        <vt:i4>0</vt:i4>
      </vt:variant>
      <vt:variant>
        <vt:i4>5</vt:i4>
      </vt:variant>
      <vt:variant>
        <vt:lpwstr/>
      </vt:variant>
      <vt:variant>
        <vt:lpwstr>_Toc128021045</vt:lpwstr>
      </vt:variant>
      <vt:variant>
        <vt:i4>1048635</vt:i4>
      </vt:variant>
      <vt:variant>
        <vt:i4>20</vt:i4>
      </vt:variant>
      <vt:variant>
        <vt:i4>0</vt:i4>
      </vt:variant>
      <vt:variant>
        <vt:i4>5</vt:i4>
      </vt:variant>
      <vt:variant>
        <vt:lpwstr/>
      </vt:variant>
      <vt:variant>
        <vt:lpwstr>_Toc128021044</vt:lpwstr>
      </vt:variant>
      <vt:variant>
        <vt:i4>1048635</vt:i4>
      </vt:variant>
      <vt:variant>
        <vt:i4>14</vt:i4>
      </vt:variant>
      <vt:variant>
        <vt:i4>0</vt:i4>
      </vt:variant>
      <vt:variant>
        <vt:i4>5</vt:i4>
      </vt:variant>
      <vt:variant>
        <vt:lpwstr/>
      </vt:variant>
      <vt:variant>
        <vt:lpwstr>_Toc128021043</vt:lpwstr>
      </vt:variant>
      <vt:variant>
        <vt:i4>1048635</vt:i4>
      </vt:variant>
      <vt:variant>
        <vt:i4>8</vt:i4>
      </vt:variant>
      <vt:variant>
        <vt:i4>0</vt:i4>
      </vt:variant>
      <vt:variant>
        <vt:i4>5</vt:i4>
      </vt:variant>
      <vt:variant>
        <vt:lpwstr/>
      </vt:variant>
      <vt:variant>
        <vt:lpwstr>_Toc128021042</vt:lpwstr>
      </vt:variant>
      <vt:variant>
        <vt:i4>1048635</vt:i4>
      </vt:variant>
      <vt:variant>
        <vt:i4>2</vt:i4>
      </vt:variant>
      <vt:variant>
        <vt:i4>0</vt:i4>
      </vt:variant>
      <vt:variant>
        <vt:i4>5</vt:i4>
      </vt:variant>
      <vt:variant>
        <vt:lpwstr/>
      </vt:variant>
      <vt:variant>
        <vt:lpwstr>_Toc128021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7</cp:revision>
  <cp:lastPrinted>2019-11-26T01:45:00Z</cp:lastPrinted>
  <dcterms:created xsi:type="dcterms:W3CDTF">2023-04-18T04:57:00Z</dcterms:created>
  <dcterms:modified xsi:type="dcterms:W3CDTF">2023-04-18T05:05: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